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316E89ED"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A83F50">
        <w:rPr>
          <w:rFonts w:ascii="Arial" w:hAnsi="Arial" w:cs="Arial"/>
          <w:b/>
        </w:rPr>
        <w:t>October 12</w:t>
      </w:r>
      <w:r w:rsidR="00116212">
        <w:rPr>
          <w:rFonts w:ascii="Arial" w:hAnsi="Arial" w:cs="Arial"/>
          <w:b/>
        </w:rPr>
        <w:t>,</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Default="00A83882" w:rsidP="00647F08">
      <w:pPr>
        <w:spacing w:after="0"/>
        <w:rPr>
          <w:rFonts w:ascii="Arial" w:hAnsi="Arial" w:cs="Arial"/>
          <w:b/>
          <w:sz w:val="16"/>
          <w:szCs w:val="16"/>
        </w:rPr>
      </w:pPr>
    </w:p>
    <w:p w14:paraId="6E2843C3" w14:textId="77777777" w:rsidR="005368B0" w:rsidRPr="00C50D62" w:rsidRDefault="005368B0" w:rsidP="00647F08">
      <w:pPr>
        <w:spacing w:after="0"/>
        <w:rPr>
          <w:rFonts w:ascii="Arial" w:hAnsi="Arial" w:cs="Arial"/>
          <w:b/>
          <w:sz w:val="16"/>
          <w:szCs w:val="16"/>
        </w:rPr>
      </w:pPr>
    </w:p>
    <w:p w14:paraId="376D5EC8" w14:textId="1739F5F5" w:rsidR="00647F08" w:rsidRDefault="009D54FF" w:rsidP="00FD03FD">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A83F50">
        <w:rPr>
          <w:rFonts w:ascii="Arial" w:hAnsi="Arial" w:cs="Arial"/>
          <w:bCs/>
        </w:rPr>
        <w:t>October 12</w:t>
      </w:r>
      <w:r w:rsidR="003B1536">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9E6E3A" w:rsidRPr="002F5FD0">
        <w:rPr>
          <w:rFonts w:ascii="Arial" w:hAnsi="Arial" w:cs="Arial"/>
          <w:bCs/>
        </w:rPr>
        <w:t xml:space="preserve">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C50D62" w:rsidRDefault="0000263E" w:rsidP="00647F08">
      <w:pPr>
        <w:spacing w:after="0"/>
        <w:ind w:left="360"/>
        <w:jc w:val="both"/>
        <w:rPr>
          <w:rFonts w:ascii="Arial" w:hAnsi="Arial" w:cs="Arial"/>
          <w:bCs/>
          <w:sz w:val="16"/>
          <w:szCs w:val="16"/>
        </w:rPr>
      </w:pPr>
      <w:r w:rsidRPr="00C50D62">
        <w:rPr>
          <w:rFonts w:ascii="Arial" w:hAnsi="Arial" w:cs="Arial"/>
          <w:bCs/>
          <w:color w:val="FF0000"/>
          <w:sz w:val="16"/>
          <w:szCs w:val="16"/>
        </w:rPr>
        <w:tab/>
      </w:r>
    </w:p>
    <w:p w14:paraId="1C34177E" w14:textId="77777777" w:rsidR="006A2D13" w:rsidRPr="002F5FD0" w:rsidRDefault="005D65CE" w:rsidP="00B159AA">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C20699" w:rsidRDefault="005D65CE" w:rsidP="00B159AA">
      <w:pPr>
        <w:spacing w:after="0"/>
        <w:ind w:left="360"/>
        <w:jc w:val="both"/>
        <w:rPr>
          <w:rFonts w:ascii="Arial" w:hAnsi="Arial" w:cs="Arial"/>
          <w:bCs/>
          <w:spacing w:val="-1"/>
          <w:sz w:val="16"/>
          <w:szCs w:val="16"/>
          <w:u w:color="000000"/>
        </w:rPr>
      </w:pPr>
      <w:r w:rsidRPr="00C20699">
        <w:rPr>
          <w:rFonts w:ascii="Arial" w:hAnsi="Arial" w:cs="Arial"/>
          <w:bCs/>
          <w:spacing w:val="-1"/>
          <w:sz w:val="16"/>
          <w:szCs w:val="16"/>
          <w:u w:color="000000"/>
        </w:rPr>
        <w:tab/>
      </w:r>
    </w:p>
    <w:p w14:paraId="50624289" w14:textId="1C0D73EA" w:rsidR="00C2170C" w:rsidRDefault="00C3238B" w:rsidP="00B159AA">
      <w:pPr>
        <w:spacing w:after="0" w:line="260" w:lineRule="exact"/>
        <w:ind w:left="360"/>
        <w:jc w:val="both"/>
        <w:rPr>
          <w:rFonts w:ascii="Arial" w:hAnsi="Arial" w:cs="Arial"/>
          <w:bCs/>
          <w:spacing w:val="1"/>
        </w:rPr>
      </w:pPr>
      <w:r w:rsidRPr="00997ABC">
        <w:rPr>
          <w:rFonts w:ascii="Arial" w:hAnsi="Arial" w:cs="Arial"/>
          <w:bCs/>
          <w:spacing w:val="1"/>
        </w:rPr>
        <w:t>M</w:t>
      </w:r>
      <w:r w:rsidR="009C463D">
        <w:rPr>
          <w:rFonts w:ascii="Arial" w:hAnsi="Arial" w:cs="Arial"/>
          <w:bCs/>
          <w:spacing w:val="1"/>
        </w:rPr>
        <w:t>r</w:t>
      </w:r>
      <w:r w:rsidRPr="00997ABC">
        <w:rPr>
          <w:rFonts w:ascii="Arial" w:hAnsi="Arial" w:cs="Arial"/>
          <w:bCs/>
          <w:spacing w:val="1"/>
        </w:rPr>
        <w:t>. Scot</w:t>
      </w:r>
      <w:r w:rsidR="00782F53" w:rsidRPr="00997ABC">
        <w:rPr>
          <w:rFonts w:ascii="Arial" w:hAnsi="Arial" w:cs="Arial"/>
          <w:bCs/>
          <w:spacing w:val="1"/>
        </w:rPr>
        <w:t>t</w:t>
      </w:r>
      <w:r w:rsidRPr="00997ABC">
        <w:rPr>
          <w:rFonts w:ascii="Arial" w:hAnsi="Arial" w:cs="Arial"/>
          <w:bCs/>
          <w:spacing w:val="1"/>
        </w:rPr>
        <w:t xml:space="preserve"> Wilson, Chair</w:t>
      </w:r>
    </w:p>
    <w:p w14:paraId="1D667EDE" w14:textId="206364C4" w:rsidR="004E625D" w:rsidRDefault="004E625D" w:rsidP="004E625D">
      <w:pPr>
        <w:spacing w:after="0" w:line="260" w:lineRule="exact"/>
        <w:ind w:left="360"/>
        <w:jc w:val="both"/>
        <w:rPr>
          <w:rFonts w:ascii="Arial" w:hAnsi="Arial" w:cs="Arial"/>
          <w:bCs/>
          <w:spacing w:val="1"/>
        </w:rPr>
      </w:pPr>
      <w:r>
        <w:rPr>
          <w:rFonts w:ascii="Arial" w:hAnsi="Arial" w:cs="Arial"/>
          <w:bCs/>
          <w:spacing w:val="1"/>
        </w:rPr>
        <w:t>Ms. Lorayne Black, Vice Chair (Arrived at approximately 7:17 p.m.)</w:t>
      </w:r>
    </w:p>
    <w:p w14:paraId="7D43FB47" w14:textId="07952979" w:rsidR="004E625D" w:rsidRDefault="004E625D" w:rsidP="00BD0D07">
      <w:pPr>
        <w:spacing w:after="0" w:line="260" w:lineRule="exact"/>
        <w:ind w:left="360"/>
        <w:jc w:val="both"/>
        <w:rPr>
          <w:rFonts w:ascii="Arial" w:hAnsi="Arial" w:cs="Arial"/>
          <w:bCs/>
          <w:spacing w:val="1"/>
        </w:rPr>
      </w:pPr>
      <w:r w:rsidRPr="007B365C">
        <w:rPr>
          <w:rFonts w:ascii="Arial" w:hAnsi="Arial" w:cs="Arial"/>
          <w:bCs/>
          <w:spacing w:val="1"/>
        </w:rPr>
        <w:t xml:space="preserve">Mr. Phil Francisco, </w:t>
      </w:r>
      <w:r w:rsidR="00BD0D07">
        <w:rPr>
          <w:rFonts w:ascii="Arial" w:hAnsi="Arial" w:cs="Arial"/>
          <w:bCs/>
          <w:spacing w:val="1"/>
        </w:rPr>
        <w:t>Clerk</w:t>
      </w:r>
    </w:p>
    <w:p w14:paraId="30223E6D" w14:textId="183C3A76" w:rsidR="00550851" w:rsidRPr="00997ABC" w:rsidRDefault="00550851" w:rsidP="00B159AA">
      <w:pPr>
        <w:spacing w:after="0" w:line="260" w:lineRule="exact"/>
        <w:ind w:left="360"/>
        <w:jc w:val="both"/>
        <w:rPr>
          <w:rFonts w:ascii="Arial" w:hAnsi="Arial" w:cs="Arial"/>
          <w:bCs/>
          <w:spacing w:val="1"/>
        </w:rPr>
      </w:pPr>
      <w:r w:rsidRPr="00997ABC">
        <w:rPr>
          <w:rFonts w:ascii="Arial" w:hAnsi="Arial" w:cs="Arial"/>
          <w:bCs/>
          <w:spacing w:val="1"/>
        </w:rPr>
        <w:t xml:space="preserve">Ms. Alyson Bedard, </w:t>
      </w:r>
      <w:r w:rsidR="00BD0D07">
        <w:rPr>
          <w:rFonts w:ascii="Arial" w:hAnsi="Arial" w:cs="Arial"/>
          <w:bCs/>
          <w:spacing w:val="1"/>
        </w:rPr>
        <w:t>Board Member</w:t>
      </w:r>
    </w:p>
    <w:p w14:paraId="3E3F7882" w14:textId="28940938" w:rsidR="00AC52A8" w:rsidRDefault="00AC52A8" w:rsidP="00B159AA">
      <w:pPr>
        <w:spacing w:after="0" w:line="260" w:lineRule="exact"/>
        <w:ind w:left="360"/>
        <w:jc w:val="both"/>
        <w:rPr>
          <w:rFonts w:ascii="Arial" w:hAnsi="Arial" w:cs="Arial"/>
          <w:bCs/>
          <w:spacing w:val="1"/>
        </w:rPr>
      </w:pPr>
      <w:r w:rsidRPr="00543BED">
        <w:rPr>
          <w:rFonts w:ascii="Arial" w:hAnsi="Arial" w:cs="Arial"/>
          <w:bCs/>
          <w:spacing w:val="1"/>
        </w:rPr>
        <w:t>Mr. Russell Burke, Board Member</w:t>
      </w:r>
    </w:p>
    <w:p w14:paraId="4EEF52CA" w14:textId="572C6EA1" w:rsidR="00BA73A4" w:rsidRDefault="00BA73A4" w:rsidP="00B159AA">
      <w:pPr>
        <w:spacing w:after="0" w:line="260" w:lineRule="exact"/>
        <w:ind w:left="360"/>
        <w:jc w:val="both"/>
        <w:rPr>
          <w:rFonts w:ascii="Arial" w:hAnsi="Arial" w:cs="Arial"/>
          <w:bCs/>
          <w:spacing w:val="1"/>
        </w:rPr>
      </w:pPr>
      <w:r>
        <w:rPr>
          <w:rFonts w:ascii="Arial" w:hAnsi="Arial" w:cs="Arial"/>
          <w:bCs/>
          <w:spacing w:val="1"/>
        </w:rPr>
        <w:t>Mr. George Barringer, Board Member</w:t>
      </w:r>
    </w:p>
    <w:p w14:paraId="7A67E6D5" w14:textId="3D5DD71A" w:rsidR="00DF08D7" w:rsidRDefault="00DF08D7" w:rsidP="00B159AA">
      <w:pPr>
        <w:spacing w:after="0" w:line="260" w:lineRule="exact"/>
        <w:ind w:left="360"/>
        <w:jc w:val="both"/>
        <w:rPr>
          <w:rFonts w:ascii="Arial" w:hAnsi="Arial" w:cs="Arial"/>
          <w:bCs/>
          <w:spacing w:val="1"/>
        </w:rPr>
      </w:pPr>
      <w:r>
        <w:rPr>
          <w:rFonts w:ascii="Arial" w:hAnsi="Arial" w:cs="Arial"/>
          <w:bCs/>
          <w:spacing w:val="1"/>
        </w:rPr>
        <w:t>Mr. David Bonnett, Board Member</w:t>
      </w:r>
    </w:p>
    <w:p w14:paraId="1E9A4E81" w14:textId="77777777" w:rsidR="00C033EF" w:rsidRDefault="00C033EF" w:rsidP="00B159AA">
      <w:pPr>
        <w:spacing w:after="0" w:line="260" w:lineRule="exact"/>
        <w:ind w:left="360"/>
        <w:jc w:val="both"/>
        <w:rPr>
          <w:rFonts w:ascii="Arial" w:hAnsi="Arial" w:cs="Arial"/>
          <w:bCs/>
          <w:spacing w:val="1"/>
        </w:rPr>
      </w:pPr>
    </w:p>
    <w:p w14:paraId="6678D00D" w14:textId="36AF9EDD" w:rsidR="005D65CE" w:rsidRPr="002F5FD0" w:rsidRDefault="00136129" w:rsidP="00B159AA">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C20699" w:rsidRDefault="00E07F22" w:rsidP="00B159AA">
      <w:pPr>
        <w:spacing w:after="0" w:line="260" w:lineRule="exact"/>
        <w:ind w:left="360"/>
        <w:jc w:val="both"/>
        <w:rPr>
          <w:rFonts w:ascii="Arial" w:hAnsi="Arial" w:cs="Arial"/>
          <w:bCs/>
          <w:sz w:val="16"/>
          <w:szCs w:val="16"/>
          <w:u w:val="single"/>
        </w:rPr>
      </w:pPr>
    </w:p>
    <w:p w14:paraId="15FBA092" w14:textId="11DBD709" w:rsidR="00E21829" w:rsidRDefault="00CA5302" w:rsidP="00B159AA">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483C5BC9" w14:textId="77777777" w:rsidR="003F66D0" w:rsidRPr="00C50D62" w:rsidRDefault="003F66D0" w:rsidP="00B159AA">
      <w:pPr>
        <w:pStyle w:val="ListParagraph"/>
        <w:ind w:left="360"/>
        <w:jc w:val="both"/>
        <w:rPr>
          <w:rFonts w:ascii="Arial" w:hAnsi="Arial" w:cs="Arial"/>
          <w:bCs/>
          <w:sz w:val="16"/>
          <w:szCs w:val="16"/>
        </w:rPr>
      </w:pPr>
    </w:p>
    <w:p w14:paraId="35D89714" w14:textId="5FF78204" w:rsidR="006E2779" w:rsidRPr="00E8141D" w:rsidRDefault="003F66D0" w:rsidP="00B159AA">
      <w:pPr>
        <w:ind w:left="360"/>
        <w:jc w:val="both"/>
        <w:rPr>
          <w:rFonts w:ascii="Arial" w:hAnsi="Arial" w:cs="Arial"/>
          <w:color w:val="000000"/>
        </w:rPr>
      </w:pPr>
      <w:r w:rsidRPr="0029460A">
        <w:rPr>
          <w:rFonts w:ascii="Arial" w:hAnsi="Arial" w:cs="Arial"/>
          <w:bCs/>
        </w:rPr>
        <w:t>Per the Massachusetts Attorney General’s guidance</w:t>
      </w:r>
      <w:r>
        <w:rPr>
          <w:rFonts w:ascii="Arial" w:hAnsi="Arial" w:cs="Arial"/>
          <w:bCs/>
        </w:rPr>
        <w:t xml:space="preserve"> regarding the Massachusetts Wiretap Statute</w:t>
      </w:r>
      <w:r w:rsidR="009C463D">
        <w:rPr>
          <w:rFonts w:ascii="Arial" w:hAnsi="Arial" w:cs="Arial"/>
          <w:bCs/>
        </w:rPr>
        <w:t xml:space="preserve"> and the Open Meeting Law</w:t>
      </w:r>
      <w:r w:rsidRPr="0029460A">
        <w:rPr>
          <w:rFonts w:ascii="Arial" w:hAnsi="Arial" w:cs="Arial"/>
          <w:bCs/>
        </w:rPr>
        <w:t xml:space="preserve">, Mr. </w:t>
      </w:r>
      <w:r>
        <w:rPr>
          <w:rFonts w:ascii="Arial" w:hAnsi="Arial" w:cs="Arial"/>
          <w:bCs/>
        </w:rPr>
        <w:t xml:space="preserve">Wilson </w:t>
      </w:r>
      <w:r w:rsidRPr="0029460A">
        <w:rPr>
          <w:rFonts w:ascii="Arial" w:hAnsi="Arial" w:cs="Arial"/>
          <w:bCs/>
        </w:rPr>
        <w:t>stated</w:t>
      </w:r>
      <w:r w:rsidR="004F5041">
        <w:rPr>
          <w:rFonts w:ascii="Arial" w:hAnsi="Arial" w:cs="Arial"/>
          <w:bCs/>
        </w:rPr>
        <w:t xml:space="preserve"> that</w:t>
      </w:r>
      <w:r w:rsidRPr="0029460A">
        <w:rPr>
          <w:rFonts w:ascii="Arial" w:hAnsi="Arial" w:cs="Arial"/>
          <w:color w:val="000000"/>
        </w:rPr>
        <w:t xml:space="preserve"> the meeting was virtual and </w:t>
      </w:r>
      <w:r>
        <w:rPr>
          <w:rFonts w:ascii="Arial" w:hAnsi="Arial" w:cs="Arial"/>
          <w:color w:val="000000"/>
        </w:rPr>
        <w:t xml:space="preserve">recorded, and all votes must be taken via roll call.  Further, the people who were participating in the </w:t>
      </w:r>
      <w:r w:rsidR="00E23E8C">
        <w:rPr>
          <w:rFonts w:ascii="Arial" w:hAnsi="Arial" w:cs="Arial"/>
          <w:color w:val="000000"/>
        </w:rPr>
        <w:t>meeting</w:t>
      </w:r>
      <w:r>
        <w:rPr>
          <w:rFonts w:ascii="Arial" w:hAnsi="Arial" w:cs="Arial"/>
          <w:color w:val="000000"/>
        </w:rPr>
        <w:t xml:space="preserve"> introduced themselves</w:t>
      </w:r>
    </w:p>
    <w:p w14:paraId="6816175C" w14:textId="2092F8FF" w:rsidR="00614F16" w:rsidRPr="00D419CA" w:rsidRDefault="00766EC0" w:rsidP="00B159AA">
      <w:pPr>
        <w:tabs>
          <w:tab w:val="left" w:pos="900"/>
        </w:tabs>
        <w:spacing w:after="0" w:line="260" w:lineRule="exact"/>
        <w:ind w:left="360"/>
        <w:jc w:val="both"/>
        <w:rPr>
          <w:rFonts w:ascii="Arial" w:hAnsi="Arial" w:cs="Arial"/>
          <w:b/>
          <w:i/>
        </w:rPr>
      </w:pPr>
      <w:r w:rsidRPr="00D419CA">
        <w:rPr>
          <w:rFonts w:ascii="Arial" w:hAnsi="Arial" w:cs="Arial"/>
          <w:b/>
          <w:i/>
        </w:rPr>
        <w:t>Public Hearing – Major Site Plan Review (Change of Use</w:t>
      </w:r>
      <w:r w:rsidR="00D419CA" w:rsidRPr="00D419CA">
        <w:rPr>
          <w:rFonts w:ascii="Arial" w:hAnsi="Arial" w:cs="Arial"/>
          <w:b/>
          <w:i/>
        </w:rPr>
        <w:t>)</w:t>
      </w:r>
    </w:p>
    <w:p w14:paraId="103080D6" w14:textId="1FDC556B" w:rsidR="00D419CA" w:rsidRDefault="00D419CA" w:rsidP="00D419CA">
      <w:pPr>
        <w:tabs>
          <w:tab w:val="left" w:pos="900"/>
        </w:tabs>
        <w:spacing w:after="0" w:line="260" w:lineRule="exact"/>
        <w:ind w:left="360"/>
        <w:jc w:val="both"/>
        <w:rPr>
          <w:rFonts w:ascii="Arial" w:hAnsi="Arial" w:cs="Arial"/>
          <w:b/>
          <w:i/>
          <w:u w:val="single"/>
        </w:rPr>
      </w:pPr>
      <w:r>
        <w:rPr>
          <w:rFonts w:ascii="Arial" w:hAnsi="Arial" w:cs="Arial"/>
          <w:b/>
          <w:i/>
          <w:u w:val="single"/>
        </w:rPr>
        <w:t>142 Main Street – Proposed Salon/Spa</w:t>
      </w:r>
    </w:p>
    <w:p w14:paraId="65B1C3A4" w14:textId="77777777" w:rsidR="00D419CA" w:rsidRDefault="00D419CA" w:rsidP="00D419CA">
      <w:pPr>
        <w:tabs>
          <w:tab w:val="left" w:pos="900"/>
        </w:tabs>
        <w:spacing w:after="0" w:line="260" w:lineRule="exact"/>
        <w:ind w:left="360"/>
        <w:jc w:val="both"/>
        <w:rPr>
          <w:rFonts w:ascii="Arial" w:hAnsi="Arial" w:cs="Arial"/>
          <w:b/>
          <w:i/>
          <w:u w:val="single"/>
        </w:rPr>
      </w:pPr>
    </w:p>
    <w:p w14:paraId="3505F932" w14:textId="06972E98" w:rsidR="0024325E" w:rsidRDefault="00D419CA" w:rsidP="00D419CA">
      <w:pPr>
        <w:tabs>
          <w:tab w:val="left" w:pos="900"/>
        </w:tabs>
        <w:spacing w:after="0" w:line="260" w:lineRule="exact"/>
        <w:ind w:left="360"/>
        <w:jc w:val="both"/>
        <w:rPr>
          <w:rFonts w:ascii="Arial" w:hAnsi="Arial" w:cs="Arial"/>
          <w:bCs/>
          <w:iCs/>
        </w:rPr>
      </w:pPr>
      <w:r w:rsidRPr="00221550">
        <w:rPr>
          <w:rFonts w:ascii="Arial" w:hAnsi="Arial" w:cs="Arial"/>
          <w:bCs/>
          <w:iCs/>
        </w:rPr>
        <w:t xml:space="preserve">Mr. </w:t>
      </w:r>
      <w:r w:rsidR="00221550">
        <w:rPr>
          <w:rFonts w:ascii="Arial" w:hAnsi="Arial" w:cs="Arial"/>
          <w:bCs/>
          <w:iCs/>
        </w:rPr>
        <w:t xml:space="preserve">Michael McAndrew </w:t>
      </w:r>
      <w:r w:rsidR="00DA514F">
        <w:rPr>
          <w:rFonts w:ascii="Arial" w:hAnsi="Arial" w:cs="Arial"/>
          <w:bCs/>
          <w:iCs/>
        </w:rPr>
        <w:t xml:space="preserve">and </w:t>
      </w:r>
      <w:r w:rsidR="00DA514F" w:rsidRPr="001D69A2">
        <w:rPr>
          <w:rFonts w:ascii="Arial" w:hAnsi="Arial" w:cs="Arial"/>
          <w:bCs/>
          <w:iCs/>
        </w:rPr>
        <w:t xml:space="preserve">Ms. </w:t>
      </w:r>
      <w:r w:rsidR="00F70D6D" w:rsidRPr="001D69A2">
        <w:rPr>
          <w:rFonts w:ascii="Arial" w:hAnsi="Arial" w:cs="Arial"/>
          <w:bCs/>
          <w:iCs/>
        </w:rPr>
        <w:t>Jessica W</w:t>
      </w:r>
      <w:r w:rsidR="001D69A2" w:rsidRPr="001D69A2">
        <w:rPr>
          <w:rFonts w:ascii="Arial" w:hAnsi="Arial" w:cs="Arial"/>
          <w:bCs/>
          <w:iCs/>
        </w:rPr>
        <w:t>alkovich</w:t>
      </w:r>
      <w:r w:rsidR="006B4B2C">
        <w:rPr>
          <w:rFonts w:ascii="Arial" w:hAnsi="Arial" w:cs="Arial"/>
          <w:bCs/>
          <w:iCs/>
        </w:rPr>
        <w:t xml:space="preserve"> were present on behalf of the </w:t>
      </w:r>
      <w:r w:rsidR="00132977">
        <w:rPr>
          <w:rFonts w:ascii="Arial" w:hAnsi="Arial" w:cs="Arial"/>
          <w:bCs/>
          <w:iCs/>
        </w:rPr>
        <w:t xml:space="preserve">application.  </w:t>
      </w:r>
      <w:r w:rsidR="001D69A2">
        <w:rPr>
          <w:rFonts w:ascii="Arial" w:hAnsi="Arial" w:cs="Arial"/>
          <w:bCs/>
          <w:iCs/>
        </w:rPr>
        <w:t xml:space="preserve">Mr. McAndrew </w:t>
      </w:r>
      <w:r w:rsidR="001D079E">
        <w:rPr>
          <w:rFonts w:ascii="Arial" w:hAnsi="Arial" w:cs="Arial"/>
          <w:bCs/>
          <w:iCs/>
        </w:rPr>
        <w:t>said they were in the process of purchasing the property located at 142 Main Street</w:t>
      </w:r>
      <w:r w:rsidR="009006C1">
        <w:rPr>
          <w:rFonts w:ascii="Arial" w:hAnsi="Arial" w:cs="Arial"/>
          <w:bCs/>
          <w:iCs/>
        </w:rPr>
        <w:t>,</w:t>
      </w:r>
      <w:r w:rsidR="001D079E">
        <w:rPr>
          <w:rFonts w:ascii="Arial" w:hAnsi="Arial" w:cs="Arial"/>
          <w:bCs/>
          <w:iCs/>
        </w:rPr>
        <w:t xml:space="preserve"> and they were requesting </w:t>
      </w:r>
      <w:r w:rsidR="00317986">
        <w:rPr>
          <w:rFonts w:ascii="Arial" w:hAnsi="Arial" w:cs="Arial"/>
          <w:bCs/>
          <w:iCs/>
        </w:rPr>
        <w:t xml:space="preserve">site plan </w:t>
      </w:r>
      <w:r w:rsidR="009006C1">
        <w:rPr>
          <w:rFonts w:ascii="Arial" w:hAnsi="Arial" w:cs="Arial"/>
          <w:bCs/>
          <w:iCs/>
        </w:rPr>
        <w:t>approval for a Change of Use from a law office to a spa/salon that would also have a small boutique.</w:t>
      </w:r>
      <w:r w:rsidR="00697126">
        <w:rPr>
          <w:rFonts w:ascii="Arial" w:hAnsi="Arial" w:cs="Arial"/>
          <w:bCs/>
          <w:iCs/>
        </w:rPr>
        <w:t xml:space="preserve">  It would </w:t>
      </w:r>
      <w:r w:rsidR="0024325E">
        <w:rPr>
          <w:rFonts w:ascii="Arial" w:hAnsi="Arial" w:cs="Arial"/>
          <w:bCs/>
          <w:iCs/>
        </w:rPr>
        <w:t>be in</w:t>
      </w:r>
      <w:r w:rsidR="00697126">
        <w:rPr>
          <w:rFonts w:ascii="Arial" w:hAnsi="Arial" w:cs="Arial"/>
          <w:bCs/>
          <w:iCs/>
        </w:rPr>
        <w:t xml:space="preserve"> Unit A, the main building a</w:t>
      </w:r>
      <w:r w:rsidR="0024325E">
        <w:rPr>
          <w:rFonts w:ascii="Arial" w:hAnsi="Arial" w:cs="Arial"/>
          <w:bCs/>
          <w:iCs/>
        </w:rPr>
        <w:t>t</w:t>
      </w:r>
      <w:r w:rsidR="00697126">
        <w:rPr>
          <w:rFonts w:ascii="Arial" w:hAnsi="Arial" w:cs="Arial"/>
          <w:bCs/>
          <w:iCs/>
        </w:rPr>
        <w:t xml:space="preserve"> the front of the property.</w:t>
      </w:r>
      <w:r w:rsidR="009006C1">
        <w:rPr>
          <w:rFonts w:ascii="Arial" w:hAnsi="Arial" w:cs="Arial"/>
          <w:bCs/>
          <w:iCs/>
        </w:rPr>
        <w:t xml:space="preserve">  He added that they were not planning to </w:t>
      </w:r>
      <w:r w:rsidR="009147BA">
        <w:rPr>
          <w:rFonts w:ascii="Arial" w:hAnsi="Arial" w:cs="Arial"/>
          <w:bCs/>
          <w:iCs/>
        </w:rPr>
        <w:t>make</w:t>
      </w:r>
      <w:r w:rsidR="009006C1">
        <w:rPr>
          <w:rFonts w:ascii="Arial" w:hAnsi="Arial" w:cs="Arial"/>
          <w:bCs/>
          <w:iCs/>
        </w:rPr>
        <w:t xml:space="preserve"> any exterior changes to the property</w:t>
      </w:r>
      <w:r w:rsidR="00ED066E">
        <w:rPr>
          <w:rFonts w:ascii="Arial" w:hAnsi="Arial" w:cs="Arial"/>
          <w:bCs/>
          <w:iCs/>
        </w:rPr>
        <w:t>,</w:t>
      </w:r>
      <w:r w:rsidR="00F83272">
        <w:rPr>
          <w:rFonts w:ascii="Arial" w:hAnsi="Arial" w:cs="Arial"/>
          <w:bCs/>
          <w:iCs/>
        </w:rPr>
        <w:t xml:space="preserve"> </w:t>
      </w:r>
      <w:r w:rsidR="00697126">
        <w:rPr>
          <w:rFonts w:ascii="Arial" w:hAnsi="Arial" w:cs="Arial"/>
          <w:bCs/>
          <w:iCs/>
        </w:rPr>
        <w:t>except for</w:t>
      </w:r>
      <w:r w:rsidR="00F83272">
        <w:rPr>
          <w:rFonts w:ascii="Arial" w:hAnsi="Arial" w:cs="Arial"/>
          <w:bCs/>
          <w:iCs/>
        </w:rPr>
        <w:t xml:space="preserve"> changing the name of the business on the </w:t>
      </w:r>
      <w:r w:rsidR="00ED066E">
        <w:rPr>
          <w:rFonts w:ascii="Arial" w:hAnsi="Arial" w:cs="Arial"/>
          <w:bCs/>
          <w:iCs/>
        </w:rPr>
        <w:t>outdoor sign.</w:t>
      </w:r>
      <w:r w:rsidR="0024325E">
        <w:rPr>
          <w:rFonts w:ascii="Arial" w:hAnsi="Arial" w:cs="Arial"/>
          <w:bCs/>
          <w:iCs/>
        </w:rPr>
        <w:t xml:space="preserve">  He also said they met with the Sewer Commission to understand the plumbing requirements for the proposed use.</w:t>
      </w:r>
    </w:p>
    <w:p w14:paraId="7524BFDB" w14:textId="77777777" w:rsidR="0024325E" w:rsidRDefault="0024325E" w:rsidP="00D419CA">
      <w:pPr>
        <w:tabs>
          <w:tab w:val="left" w:pos="900"/>
        </w:tabs>
        <w:spacing w:after="0" w:line="260" w:lineRule="exact"/>
        <w:ind w:left="360"/>
        <w:jc w:val="both"/>
        <w:rPr>
          <w:rFonts w:ascii="Arial" w:hAnsi="Arial" w:cs="Arial"/>
          <w:bCs/>
          <w:iCs/>
        </w:rPr>
      </w:pPr>
    </w:p>
    <w:p w14:paraId="7EC33239" w14:textId="7F22CD23" w:rsidR="00D419CA" w:rsidRDefault="00992A8E" w:rsidP="00D419CA">
      <w:pPr>
        <w:tabs>
          <w:tab w:val="left" w:pos="900"/>
        </w:tabs>
        <w:spacing w:after="0" w:line="260" w:lineRule="exact"/>
        <w:ind w:left="360"/>
        <w:jc w:val="both"/>
        <w:rPr>
          <w:rFonts w:ascii="Arial" w:hAnsi="Arial" w:cs="Arial"/>
          <w:bCs/>
          <w:iCs/>
        </w:rPr>
      </w:pPr>
      <w:r>
        <w:rPr>
          <w:rFonts w:ascii="Arial" w:hAnsi="Arial" w:cs="Arial"/>
          <w:bCs/>
          <w:iCs/>
        </w:rPr>
        <w:t xml:space="preserve">Mr. Tada noted that the applicant would have to </w:t>
      </w:r>
      <w:r w:rsidR="00293CFD">
        <w:rPr>
          <w:rFonts w:ascii="Arial" w:hAnsi="Arial" w:cs="Arial"/>
          <w:bCs/>
          <w:iCs/>
        </w:rPr>
        <w:t xml:space="preserve">get approval from the Historic District Commission for anything having to do with the sign as it </w:t>
      </w:r>
      <w:r w:rsidR="00697126">
        <w:rPr>
          <w:rFonts w:ascii="Arial" w:hAnsi="Arial" w:cs="Arial"/>
          <w:bCs/>
          <w:iCs/>
        </w:rPr>
        <w:t>was in</w:t>
      </w:r>
      <w:r w:rsidR="00293CFD">
        <w:rPr>
          <w:rFonts w:ascii="Arial" w:hAnsi="Arial" w:cs="Arial"/>
          <w:bCs/>
          <w:iCs/>
        </w:rPr>
        <w:t xml:space="preserve"> th</w:t>
      </w:r>
      <w:r w:rsidR="008B6434">
        <w:rPr>
          <w:rFonts w:ascii="Arial" w:hAnsi="Arial" w:cs="Arial"/>
          <w:bCs/>
          <w:iCs/>
        </w:rPr>
        <w:t>e Historic District</w:t>
      </w:r>
      <w:r w:rsidR="00293CFD">
        <w:rPr>
          <w:rFonts w:ascii="Arial" w:hAnsi="Arial" w:cs="Arial"/>
          <w:bCs/>
          <w:iCs/>
        </w:rPr>
        <w:t>.</w:t>
      </w:r>
      <w:r w:rsidR="002C776D">
        <w:rPr>
          <w:rFonts w:ascii="Arial" w:hAnsi="Arial" w:cs="Arial"/>
          <w:bCs/>
          <w:iCs/>
        </w:rPr>
        <w:t xml:space="preserve">  He also pointed out that </w:t>
      </w:r>
      <w:r w:rsidR="00745C4B">
        <w:rPr>
          <w:rFonts w:ascii="Arial" w:hAnsi="Arial" w:cs="Arial"/>
          <w:bCs/>
          <w:iCs/>
        </w:rPr>
        <w:t xml:space="preserve">the </w:t>
      </w:r>
      <w:r w:rsidR="002C776D">
        <w:rPr>
          <w:rFonts w:ascii="Arial" w:hAnsi="Arial" w:cs="Arial"/>
          <w:bCs/>
          <w:iCs/>
        </w:rPr>
        <w:t xml:space="preserve">existing </w:t>
      </w:r>
      <w:r w:rsidR="00FE6E22">
        <w:rPr>
          <w:rFonts w:ascii="Arial" w:hAnsi="Arial" w:cs="Arial"/>
          <w:bCs/>
          <w:iCs/>
        </w:rPr>
        <w:t>sign</w:t>
      </w:r>
      <w:r w:rsidR="00340641">
        <w:rPr>
          <w:rFonts w:ascii="Arial" w:hAnsi="Arial" w:cs="Arial"/>
          <w:bCs/>
          <w:iCs/>
        </w:rPr>
        <w:t xml:space="preserve"> had an up-lit light fixture on it,</w:t>
      </w:r>
      <w:r w:rsidR="00FE6E22">
        <w:rPr>
          <w:rFonts w:ascii="Arial" w:hAnsi="Arial" w:cs="Arial"/>
          <w:bCs/>
          <w:iCs/>
        </w:rPr>
        <w:t xml:space="preserve"> and that would have to be removed and replaced with a downward</w:t>
      </w:r>
      <w:r w:rsidR="00B14924">
        <w:rPr>
          <w:rFonts w:ascii="Arial" w:hAnsi="Arial" w:cs="Arial"/>
          <w:bCs/>
          <w:iCs/>
        </w:rPr>
        <w:t xml:space="preserve"> facing</w:t>
      </w:r>
      <w:r w:rsidR="00AD37DC">
        <w:rPr>
          <w:rFonts w:ascii="Arial" w:hAnsi="Arial" w:cs="Arial"/>
          <w:bCs/>
          <w:iCs/>
        </w:rPr>
        <w:t>, shielded lighting fixture.</w:t>
      </w:r>
    </w:p>
    <w:p w14:paraId="35DA2F09" w14:textId="77777777" w:rsidR="00ED066E" w:rsidRDefault="00ED066E" w:rsidP="00D419CA">
      <w:pPr>
        <w:tabs>
          <w:tab w:val="left" w:pos="900"/>
        </w:tabs>
        <w:spacing w:after="0" w:line="260" w:lineRule="exact"/>
        <w:ind w:left="360"/>
        <w:jc w:val="both"/>
        <w:rPr>
          <w:rFonts w:ascii="Arial" w:hAnsi="Arial" w:cs="Arial"/>
          <w:bCs/>
          <w:iCs/>
        </w:rPr>
      </w:pPr>
    </w:p>
    <w:p w14:paraId="4F872D6D" w14:textId="7704E7E2" w:rsidR="00ED066E" w:rsidRDefault="00ED066E" w:rsidP="00D419CA">
      <w:pPr>
        <w:tabs>
          <w:tab w:val="left" w:pos="900"/>
        </w:tabs>
        <w:spacing w:after="0" w:line="260" w:lineRule="exact"/>
        <w:ind w:left="360"/>
        <w:jc w:val="both"/>
        <w:rPr>
          <w:rFonts w:ascii="Arial" w:hAnsi="Arial" w:cs="Arial"/>
          <w:bCs/>
          <w:iCs/>
        </w:rPr>
      </w:pPr>
      <w:r>
        <w:rPr>
          <w:rFonts w:ascii="Arial" w:hAnsi="Arial" w:cs="Arial"/>
          <w:bCs/>
          <w:iCs/>
        </w:rPr>
        <w:t xml:space="preserve">Mr. McAndrew asked the Planning Board to waive any of the requirements that did not </w:t>
      </w:r>
      <w:r w:rsidR="009147BA">
        <w:rPr>
          <w:rFonts w:ascii="Arial" w:hAnsi="Arial" w:cs="Arial"/>
          <w:bCs/>
          <w:iCs/>
        </w:rPr>
        <w:t xml:space="preserve">pertain to the particular </w:t>
      </w:r>
      <w:r w:rsidR="00E54BFC">
        <w:rPr>
          <w:rFonts w:ascii="Arial" w:hAnsi="Arial" w:cs="Arial"/>
          <w:bCs/>
          <w:iCs/>
        </w:rPr>
        <w:t xml:space="preserve">requested Change of Use.  </w:t>
      </w:r>
    </w:p>
    <w:p w14:paraId="7BC9D4C0" w14:textId="77777777" w:rsidR="00F4366F" w:rsidRDefault="00F4366F" w:rsidP="00D419CA">
      <w:pPr>
        <w:tabs>
          <w:tab w:val="left" w:pos="900"/>
        </w:tabs>
        <w:spacing w:after="0" w:line="260" w:lineRule="exact"/>
        <w:ind w:left="360"/>
        <w:jc w:val="both"/>
        <w:rPr>
          <w:rFonts w:ascii="Arial" w:hAnsi="Arial" w:cs="Arial"/>
          <w:bCs/>
          <w:iCs/>
        </w:rPr>
      </w:pPr>
    </w:p>
    <w:p w14:paraId="67FFA204" w14:textId="48A3BCDF" w:rsidR="00F4366F" w:rsidRDefault="00F4366F" w:rsidP="00D419CA">
      <w:pPr>
        <w:tabs>
          <w:tab w:val="left" w:pos="900"/>
        </w:tabs>
        <w:spacing w:after="0" w:line="260" w:lineRule="exact"/>
        <w:ind w:left="360"/>
        <w:jc w:val="both"/>
        <w:rPr>
          <w:rFonts w:ascii="Arial" w:hAnsi="Arial" w:cs="Arial"/>
          <w:bCs/>
          <w:iCs/>
        </w:rPr>
      </w:pPr>
      <w:r>
        <w:rPr>
          <w:rFonts w:ascii="Arial" w:hAnsi="Arial" w:cs="Arial"/>
          <w:bCs/>
          <w:iCs/>
        </w:rPr>
        <w:t>Mr. Francisco asked if the applicant had any plans</w:t>
      </w:r>
      <w:r w:rsidR="00D20096">
        <w:rPr>
          <w:rFonts w:ascii="Arial" w:hAnsi="Arial" w:cs="Arial"/>
          <w:bCs/>
          <w:iCs/>
        </w:rPr>
        <w:t xml:space="preserve"> to do anything with </w:t>
      </w:r>
      <w:r w:rsidR="00697126">
        <w:rPr>
          <w:rFonts w:ascii="Arial" w:hAnsi="Arial" w:cs="Arial"/>
          <w:bCs/>
          <w:iCs/>
        </w:rPr>
        <w:t>U</w:t>
      </w:r>
      <w:r w:rsidR="00D20096">
        <w:rPr>
          <w:rFonts w:ascii="Arial" w:hAnsi="Arial" w:cs="Arial"/>
          <w:bCs/>
          <w:iCs/>
        </w:rPr>
        <w:t>nit B</w:t>
      </w:r>
      <w:r w:rsidR="00697126">
        <w:rPr>
          <w:rFonts w:ascii="Arial" w:hAnsi="Arial" w:cs="Arial"/>
          <w:bCs/>
          <w:iCs/>
        </w:rPr>
        <w:t xml:space="preserve"> (carriage house</w:t>
      </w:r>
      <w:r w:rsidR="006E0CA4">
        <w:rPr>
          <w:rFonts w:ascii="Arial" w:hAnsi="Arial" w:cs="Arial"/>
          <w:bCs/>
          <w:iCs/>
        </w:rPr>
        <w:t xml:space="preserve"> at the rear of the property</w:t>
      </w:r>
      <w:r w:rsidR="00697126">
        <w:rPr>
          <w:rFonts w:ascii="Arial" w:hAnsi="Arial" w:cs="Arial"/>
          <w:bCs/>
          <w:iCs/>
        </w:rPr>
        <w:t>)</w:t>
      </w:r>
      <w:r w:rsidR="00D20096">
        <w:rPr>
          <w:rFonts w:ascii="Arial" w:hAnsi="Arial" w:cs="Arial"/>
          <w:bCs/>
          <w:iCs/>
        </w:rPr>
        <w:t xml:space="preserve">.  Mr. McAndrew replied </w:t>
      </w:r>
      <w:r w:rsidR="00904411">
        <w:rPr>
          <w:rFonts w:ascii="Arial" w:hAnsi="Arial" w:cs="Arial"/>
          <w:bCs/>
          <w:iCs/>
        </w:rPr>
        <w:t>that</w:t>
      </w:r>
      <w:r w:rsidR="00D20096">
        <w:rPr>
          <w:rFonts w:ascii="Arial" w:hAnsi="Arial" w:cs="Arial"/>
          <w:bCs/>
          <w:iCs/>
        </w:rPr>
        <w:t xml:space="preserve"> he would</w:t>
      </w:r>
      <w:r w:rsidR="005368B0">
        <w:rPr>
          <w:rFonts w:ascii="Arial" w:hAnsi="Arial" w:cs="Arial"/>
          <w:bCs/>
          <w:iCs/>
        </w:rPr>
        <w:t xml:space="preserve"> eventually,</w:t>
      </w:r>
      <w:r w:rsidR="00D20096">
        <w:rPr>
          <w:rFonts w:ascii="Arial" w:hAnsi="Arial" w:cs="Arial"/>
          <w:bCs/>
          <w:iCs/>
        </w:rPr>
        <w:t xml:space="preserve"> but currently</w:t>
      </w:r>
      <w:r w:rsidR="005368B0">
        <w:rPr>
          <w:rFonts w:ascii="Arial" w:hAnsi="Arial" w:cs="Arial"/>
          <w:bCs/>
          <w:iCs/>
        </w:rPr>
        <w:t>,</w:t>
      </w:r>
      <w:r w:rsidR="00D20096">
        <w:rPr>
          <w:rFonts w:ascii="Arial" w:hAnsi="Arial" w:cs="Arial"/>
          <w:bCs/>
          <w:iCs/>
        </w:rPr>
        <w:t xml:space="preserve"> he was only seeking approval for </w:t>
      </w:r>
      <w:r w:rsidR="00D7642C">
        <w:rPr>
          <w:rFonts w:ascii="Arial" w:hAnsi="Arial" w:cs="Arial"/>
          <w:bCs/>
          <w:iCs/>
        </w:rPr>
        <w:t>U</w:t>
      </w:r>
      <w:r w:rsidR="00D20096">
        <w:rPr>
          <w:rFonts w:ascii="Arial" w:hAnsi="Arial" w:cs="Arial"/>
          <w:bCs/>
          <w:iCs/>
        </w:rPr>
        <w:t>nit A.</w:t>
      </w:r>
    </w:p>
    <w:p w14:paraId="1A451BDE" w14:textId="77777777" w:rsidR="00876C9C" w:rsidRDefault="00876C9C" w:rsidP="00D419CA">
      <w:pPr>
        <w:tabs>
          <w:tab w:val="left" w:pos="900"/>
        </w:tabs>
        <w:spacing w:after="0" w:line="260" w:lineRule="exact"/>
        <w:ind w:left="360"/>
        <w:jc w:val="both"/>
        <w:rPr>
          <w:rFonts w:ascii="Arial" w:hAnsi="Arial" w:cs="Arial"/>
          <w:bCs/>
          <w:iCs/>
        </w:rPr>
      </w:pPr>
    </w:p>
    <w:p w14:paraId="05CD07CE" w14:textId="49782A48" w:rsidR="00070651" w:rsidRDefault="00876C9C" w:rsidP="005368B0">
      <w:pPr>
        <w:tabs>
          <w:tab w:val="left" w:pos="900"/>
        </w:tabs>
        <w:spacing w:after="0" w:line="260" w:lineRule="exact"/>
        <w:ind w:left="360"/>
        <w:jc w:val="both"/>
        <w:rPr>
          <w:rFonts w:ascii="Arial" w:hAnsi="Arial" w:cs="Arial"/>
          <w:bCs/>
          <w:iCs/>
        </w:rPr>
      </w:pPr>
      <w:r>
        <w:rPr>
          <w:rFonts w:ascii="Arial" w:hAnsi="Arial" w:cs="Arial"/>
          <w:bCs/>
          <w:iCs/>
        </w:rPr>
        <w:lastRenderedPageBreak/>
        <w:t xml:space="preserve">Mr. Barringer asked how many employees would be in </w:t>
      </w:r>
      <w:r w:rsidR="00D7642C">
        <w:rPr>
          <w:rFonts w:ascii="Arial" w:hAnsi="Arial" w:cs="Arial"/>
          <w:bCs/>
          <w:iCs/>
        </w:rPr>
        <w:t>Unit</w:t>
      </w:r>
      <w:r>
        <w:rPr>
          <w:rFonts w:ascii="Arial" w:hAnsi="Arial" w:cs="Arial"/>
          <w:bCs/>
          <w:iCs/>
        </w:rPr>
        <w:t xml:space="preserve"> A.  Mr. McAndrew replied there would be </w:t>
      </w:r>
      <w:r w:rsidR="00A502A4">
        <w:rPr>
          <w:rFonts w:ascii="Arial" w:hAnsi="Arial" w:cs="Arial"/>
          <w:bCs/>
          <w:iCs/>
        </w:rPr>
        <w:t xml:space="preserve">eight employees, including the owner, </w:t>
      </w:r>
      <w:r w:rsidR="00932333">
        <w:rPr>
          <w:rFonts w:ascii="Arial" w:hAnsi="Arial" w:cs="Arial"/>
        </w:rPr>
        <w:t xml:space="preserve">Ms. </w:t>
      </w:r>
      <w:proofErr w:type="spellStart"/>
      <w:r w:rsidR="00932333">
        <w:rPr>
          <w:rFonts w:ascii="Arial" w:hAnsi="Arial" w:cs="Arial"/>
        </w:rPr>
        <w:t>Walkovich</w:t>
      </w:r>
      <w:proofErr w:type="spellEnd"/>
      <w:r w:rsidR="00A502A4">
        <w:rPr>
          <w:rFonts w:ascii="Arial" w:hAnsi="Arial" w:cs="Arial"/>
          <w:bCs/>
          <w:iCs/>
        </w:rPr>
        <w:t>.</w:t>
      </w:r>
      <w:r w:rsidR="00C10BC7">
        <w:rPr>
          <w:rFonts w:ascii="Arial" w:hAnsi="Arial" w:cs="Arial"/>
          <w:bCs/>
          <w:iCs/>
        </w:rPr>
        <w:t xml:space="preserve">  He added</w:t>
      </w:r>
      <w:r w:rsidR="001742FF">
        <w:rPr>
          <w:rFonts w:ascii="Arial" w:hAnsi="Arial" w:cs="Arial"/>
          <w:bCs/>
          <w:iCs/>
        </w:rPr>
        <w:t xml:space="preserve"> that there were nine available parking spaces, and</w:t>
      </w:r>
      <w:r w:rsidR="00C10BC7">
        <w:rPr>
          <w:rFonts w:ascii="Arial" w:hAnsi="Arial" w:cs="Arial"/>
          <w:bCs/>
          <w:iCs/>
        </w:rPr>
        <w:t xml:space="preserve"> employees</w:t>
      </w:r>
      <w:r w:rsidR="008C2696">
        <w:rPr>
          <w:rFonts w:ascii="Arial" w:hAnsi="Arial" w:cs="Arial"/>
          <w:bCs/>
          <w:iCs/>
        </w:rPr>
        <w:t xml:space="preserve"> would </w:t>
      </w:r>
      <w:r w:rsidR="001742FF">
        <w:rPr>
          <w:rFonts w:ascii="Arial" w:hAnsi="Arial" w:cs="Arial"/>
          <w:bCs/>
          <w:iCs/>
        </w:rPr>
        <w:t xml:space="preserve">park </w:t>
      </w:r>
      <w:r w:rsidR="008C2696">
        <w:rPr>
          <w:rFonts w:ascii="Arial" w:hAnsi="Arial" w:cs="Arial"/>
          <w:bCs/>
          <w:iCs/>
        </w:rPr>
        <w:t>on the street</w:t>
      </w:r>
      <w:r w:rsidR="00D7642C">
        <w:rPr>
          <w:rFonts w:ascii="Arial" w:hAnsi="Arial" w:cs="Arial"/>
          <w:bCs/>
          <w:iCs/>
        </w:rPr>
        <w:t xml:space="preserve"> or in the public parking lot across the street, behind Prescott Community Center.</w:t>
      </w:r>
    </w:p>
    <w:p w14:paraId="1F316F71" w14:textId="77777777" w:rsidR="00D7642C" w:rsidRPr="00070651" w:rsidRDefault="00D7642C" w:rsidP="005368B0">
      <w:pPr>
        <w:tabs>
          <w:tab w:val="left" w:pos="900"/>
        </w:tabs>
        <w:spacing w:after="0" w:line="260" w:lineRule="exact"/>
        <w:ind w:left="360"/>
        <w:jc w:val="both"/>
        <w:rPr>
          <w:rFonts w:ascii="Arial" w:hAnsi="Arial" w:cs="Arial"/>
          <w:bCs/>
          <w:iCs/>
        </w:rPr>
      </w:pPr>
    </w:p>
    <w:p w14:paraId="377EB15B" w14:textId="03AE37CE" w:rsidR="001742FF" w:rsidRDefault="00070651" w:rsidP="00152731">
      <w:pPr>
        <w:spacing w:line="260" w:lineRule="exact"/>
        <w:ind w:left="360"/>
        <w:jc w:val="both"/>
        <w:rPr>
          <w:rFonts w:ascii="Arial" w:hAnsi="Arial" w:cs="Arial"/>
        </w:rPr>
      </w:pPr>
      <w:r>
        <w:rPr>
          <w:rFonts w:ascii="Arial" w:hAnsi="Arial" w:cs="Arial"/>
        </w:rPr>
        <w:t xml:space="preserve">Regarding lighting, Ms. Walkovich said there were three </w:t>
      </w:r>
      <w:r w:rsidR="00D7642C">
        <w:rPr>
          <w:rFonts w:ascii="Arial" w:hAnsi="Arial" w:cs="Arial"/>
        </w:rPr>
        <w:t xml:space="preserve">existing </w:t>
      </w:r>
      <w:r>
        <w:rPr>
          <w:rFonts w:ascii="Arial" w:hAnsi="Arial" w:cs="Arial"/>
        </w:rPr>
        <w:t>lamp</w:t>
      </w:r>
      <w:r w:rsidR="00713139">
        <w:rPr>
          <w:rFonts w:ascii="Arial" w:hAnsi="Arial" w:cs="Arial"/>
        </w:rPr>
        <w:t xml:space="preserve"> posts along the driveway.</w:t>
      </w:r>
      <w:r w:rsidR="0029118D">
        <w:rPr>
          <w:rFonts w:ascii="Arial" w:hAnsi="Arial" w:cs="Arial"/>
        </w:rPr>
        <w:t xml:space="preserve">  She added the proposed hours of operation were from 10:00 a.m. to 7:00 p.m. Monday through Saturday but would likely be closed on Sundays.</w:t>
      </w:r>
    </w:p>
    <w:p w14:paraId="58B48FE6" w14:textId="0035CEA0" w:rsidR="002E13E6" w:rsidRDefault="002E13E6" w:rsidP="002E13E6">
      <w:pPr>
        <w:spacing w:line="260" w:lineRule="exact"/>
        <w:ind w:left="360"/>
        <w:jc w:val="both"/>
        <w:rPr>
          <w:rFonts w:ascii="Arial" w:hAnsi="Arial" w:cs="Arial"/>
        </w:rPr>
      </w:pPr>
      <w:r>
        <w:rPr>
          <w:rFonts w:ascii="Arial" w:hAnsi="Arial" w:cs="Arial"/>
        </w:rPr>
        <w:t>Mr. Wilson asked if there were members of the public who had questions or comments.  There were none.</w:t>
      </w:r>
    </w:p>
    <w:p w14:paraId="490D39DD" w14:textId="59E4DA02" w:rsidR="002E13E6" w:rsidRDefault="002E13E6" w:rsidP="002E13E6">
      <w:pPr>
        <w:spacing w:after="0" w:line="260" w:lineRule="exact"/>
        <w:ind w:left="360"/>
        <w:jc w:val="both"/>
        <w:rPr>
          <w:rFonts w:ascii="Arial" w:hAnsi="Arial" w:cs="Arial"/>
        </w:rPr>
      </w:pPr>
      <w:r w:rsidRPr="002E13E6">
        <w:rPr>
          <w:rFonts w:ascii="Arial" w:hAnsi="Arial" w:cs="Arial"/>
          <w:b/>
          <w:bCs/>
          <w:u w:val="single"/>
        </w:rPr>
        <w:t>MOTION:</w:t>
      </w:r>
      <w:r>
        <w:rPr>
          <w:rFonts w:ascii="Arial" w:hAnsi="Arial" w:cs="Arial"/>
        </w:rPr>
        <w:t xml:space="preserve">  Mr. Burke made a motion to close the public hearing.  Mr. Barringer seconded the motion.</w:t>
      </w:r>
    </w:p>
    <w:p w14:paraId="0F4980B7" w14:textId="77777777" w:rsidR="00281523" w:rsidRDefault="00281523" w:rsidP="00F00135">
      <w:pPr>
        <w:tabs>
          <w:tab w:val="left" w:pos="900"/>
        </w:tabs>
        <w:spacing w:after="0" w:line="260" w:lineRule="exact"/>
        <w:jc w:val="both"/>
        <w:rPr>
          <w:rFonts w:ascii="Arial" w:hAnsi="Arial" w:cs="Arial"/>
          <w:b/>
          <w:bCs/>
        </w:rPr>
      </w:pPr>
    </w:p>
    <w:p w14:paraId="5815FF03" w14:textId="793D5741" w:rsidR="00281523" w:rsidRDefault="00F62307" w:rsidP="002E13E6">
      <w:pPr>
        <w:tabs>
          <w:tab w:val="left" w:pos="900"/>
        </w:tabs>
        <w:spacing w:after="0" w:line="260" w:lineRule="exact"/>
        <w:ind w:left="360"/>
        <w:jc w:val="both"/>
        <w:rPr>
          <w:rFonts w:ascii="Arial" w:hAnsi="Arial" w:cs="Arial"/>
        </w:rPr>
      </w:pPr>
      <w:r>
        <w:rPr>
          <w:rFonts w:ascii="Arial" w:hAnsi="Arial" w:cs="Arial"/>
        </w:rPr>
        <w:t>A roll call vote was taken, which resulted as follows:</w:t>
      </w:r>
    </w:p>
    <w:p w14:paraId="32FF73A7" w14:textId="77777777" w:rsidR="00F62307" w:rsidRDefault="00F62307" w:rsidP="002E13E6">
      <w:pPr>
        <w:tabs>
          <w:tab w:val="left" w:pos="900"/>
        </w:tabs>
        <w:spacing w:after="0" w:line="260" w:lineRule="exact"/>
        <w:ind w:left="360"/>
        <w:jc w:val="both"/>
        <w:rPr>
          <w:rFonts w:ascii="Arial" w:hAnsi="Arial" w:cs="Arial"/>
        </w:rPr>
      </w:pPr>
    </w:p>
    <w:p w14:paraId="16FA5FCD" w14:textId="6A6A9F5D" w:rsidR="00F62307" w:rsidRDefault="00F62307" w:rsidP="002E13E6">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Mr. Burke, Mr. Barringer, Ms. Bedard,</w:t>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t>6</w:t>
      </w:r>
    </w:p>
    <w:p w14:paraId="55A242FB" w14:textId="0EE2AAF3" w:rsidR="00F62307" w:rsidRDefault="00F62307" w:rsidP="002E13E6">
      <w:pPr>
        <w:tabs>
          <w:tab w:val="left" w:pos="900"/>
        </w:tabs>
        <w:spacing w:after="0" w:line="260" w:lineRule="exact"/>
        <w:ind w:left="360"/>
        <w:jc w:val="both"/>
        <w:rPr>
          <w:rFonts w:ascii="Arial" w:hAnsi="Arial" w:cs="Arial"/>
        </w:rPr>
      </w:pPr>
      <w:r>
        <w:rPr>
          <w:rFonts w:ascii="Arial" w:hAnsi="Arial" w:cs="Arial"/>
        </w:rPr>
        <w:tab/>
        <w:t>Mr. Francisco, Mr. Bonnett, &amp; Mr. Wilson</w:t>
      </w:r>
    </w:p>
    <w:p w14:paraId="308D00BA" w14:textId="77777777" w:rsidR="00F62307" w:rsidRDefault="00F62307" w:rsidP="002E13E6">
      <w:pPr>
        <w:tabs>
          <w:tab w:val="left" w:pos="900"/>
        </w:tabs>
        <w:spacing w:after="0" w:line="260" w:lineRule="exact"/>
        <w:ind w:left="360"/>
        <w:jc w:val="both"/>
        <w:rPr>
          <w:rFonts w:ascii="Arial" w:hAnsi="Arial" w:cs="Arial"/>
        </w:rPr>
      </w:pPr>
    </w:p>
    <w:p w14:paraId="0C044A48" w14:textId="125EEC12" w:rsidR="00F62307" w:rsidRPr="00F62307" w:rsidRDefault="00F62307" w:rsidP="002E13E6">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r>
      <w:r w:rsidR="00B66755">
        <w:rPr>
          <w:rFonts w:ascii="Arial" w:hAnsi="Arial" w:cs="Arial"/>
        </w:rPr>
        <w:tab/>
        <w:t>0</w:t>
      </w:r>
    </w:p>
    <w:p w14:paraId="286B1157" w14:textId="77777777" w:rsidR="002E13E6" w:rsidRDefault="002E13E6" w:rsidP="002F3D97">
      <w:pPr>
        <w:spacing w:after="0" w:line="260" w:lineRule="exact"/>
        <w:ind w:left="360"/>
        <w:jc w:val="both"/>
        <w:rPr>
          <w:rFonts w:ascii="Arial" w:hAnsi="Arial" w:cs="Arial"/>
        </w:rPr>
      </w:pPr>
    </w:p>
    <w:p w14:paraId="39E5892C" w14:textId="77777777" w:rsidR="00085962" w:rsidRDefault="00085962" w:rsidP="00085962">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Pr>
          <w:rFonts w:ascii="Arial" w:hAnsi="Arial" w:cs="Arial"/>
          <w:b/>
          <w:bCs/>
        </w:rPr>
        <w:t>6</w:t>
      </w:r>
      <w:r w:rsidRPr="007F13B1">
        <w:rPr>
          <w:rFonts w:ascii="Arial" w:hAnsi="Arial" w:cs="Arial"/>
          <w:b/>
          <w:bCs/>
        </w:rPr>
        <w:t xml:space="preserve"> – 0 – 0.</w:t>
      </w:r>
    </w:p>
    <w:p w14:paraId="4682CEF1" w14:textId="77777777" w:rsidR="00085962" w:rsidRDefault="00085962" w:rsidP="002F3D97">
      <w:pPr>
        <w:spacing w:after="0" w:line="260" w:lineRule="exact"/>
        <w:ind w:left="360"/>
        <w:jc w:val="both"/>
        <w:rPr>
          <w:rFonts w:ascii="Arial" w:hAnsi="Arial" w:cs="Arial"/>
          <w:b/>
          <w:bCs/>
          <w:u w:val="single"/>
        </w:rPr>
      </w:pPr>
    </w:p>
    <w:p w14:paraId="193AC450" w14:textId="51BDBC8F" w:rsidR="002F3D97" w:rsidRDefault="002F3D97" w:rsidP="002F3D97">
      <w:pPr>
        <w:spacing w:after="0" w:line="260" w:lineRule="exact"/>
        <w:ind w:left="360"/>
        <w:jc w:val="both"/>
        <w:rPr>
          <w:rFonts w:ascii="Arial" w:hAnsi="Arial" w:cs="Arial"/>
        </w:rPr>
      </w:pPr>
      <w:r w:rsidRPr="00281523">
        <w:rPr>
          <w:rFonts w:ascii="Arial" w:hAnsi="Arial" w:cs="Arial"/>
          <w:b/>
          <w:bCs/>
          <w:u w:val="single"/>
        </w:rPr>
        <w:t>MOTION:</w:t>
      </w:r>
      <w:r>
        <w:rPr>
          <w:rFonts w:ascii="Arial" w:hAnsi="Arial" w:cs="Arial"/>
        </w:rPr>
        <w:t xml:space="preserve">  </w:t>
      </w:r>
      <w:r w:rsidR="0091327C">
        <w:rPr>
          <w:rFonts w:ascii="Arial" w:hAnsi="Arial" w:cs="Arial"/>
        </w:rPr>
        <w:t xml:space="preserve">Mr. </w:t>
      </w:r>
      <w:r w:rsidR="00F41302">
        <w:rPr>
          <w:rFonts w:ascii="Arial" w:hAnsi="Arial" w:cs="Arial"/>
        </w:rPr>
        <w:t>B</w:t>
      </w:r>
      <w:r w:rsidR="00301D76">
        <w:rPr>
          <w:rFonts w:ascii="Arial" w:hAnsi="Arial" w:cs="Arial"/>
        </w:rPr>
        <w:t>urke</w:t>
      </w:r>
      <w:r w:rsidR="00F41302">
        <w:rPr>
          <w:rFonts w:ascii="Arial" w:hAnsi="Arial" w:cs="Arial"/>
        </w:rPr>
        <w:t xml:space="preserve"> </w:t>
      </w:r>
      <w:r>
        <w:rPr>
          <w:rFonts w:ascii="Arial" w:hAnsi="Arial" w:cs="Arial"/>
        </w:rPr>
        <w:t xml:space="preserve">made a motion to approve the Major Site Plan Review for </w:t>
      </w:r>
      <w:r w:rsidR="00323F96">
        <w:rPr>
          <w:rFonts w:ascii="Arial" w:hAnsi="Arial" w:cs="Arial"/>
        </w:rPr>
        <w:t xml:space="preserve">the proposed change of use at </w:t>
      </w:r>
      <w:r>
        <w:rPr>
          <w:rFonts w:ascii="Arial" w:hAnsi="Arial" w:cs="Arial"/>
        </w:rPr>
        <w:t>142 Main Street</w:t>
      </w:r>
      <w:r w:rsidR="00281523">
        <w:rPr>
          <w:rFonts w:ascii="Arial" w:hAnsi="Arial" w:cs="Arial"/>
        </w:rPr>
        <w:t xml:space="preserve"> to a proposed Salon/Spa</w:t>
      </w:r>
      <w:r w:rsidR="00F41302">
        <w:rPr>
          <w:rFonts w:ascii="Arial" w:hAnsi="Arial" w:cs="Arial"/>
        </w:rPr>
        <w:t>, with the notation that any change of use for unit B may require further</w:t>
      </w:r>
      <w:r w:rsidR="00301D76">
        <w:rPr>
          <w:rFonts w:ascii="Arial" w:hAnsi="Arial" w:cs="Arial"/>
        </w:rPr>
        <w:t xml:space="preserve"> review</w:t>
      </w:r>
      <w:r w:rsidR="00F41302">
        <w:rPr>
          <w:rFonts w:ascii="Arial" w:hAnsi="Arial" w:cs="Arial"/>
        </w:rPr>
        <w:t xml:space="preserve"> </w:t>
      </w:r>
      <w:r w:rsidR="00301D76">
        <w:rPr>
          <w:rFonts w:ascii="Arial" w:hAnsi="Arial" w:cs="Arial"/>
        </w:rPr>
        <w:t>by</w:t>
      </w:r>
      <w:r w:rsidR="00F41302">
        <w:rPr>
          <w:rFonts w:ascii="Arial" w:hAnsi="Arial" w:cs="Arial"/>
        </w:rPr>
        <w:t xml:space="preserve"> the Planning Board</w:t>
      </w:r>
      <w:r w:rsidR="00711947">
        <w:rPr>
          <w:rFonts w:ascii="Arial" w:hAnsi="Arial" w:cs="Arial"/>
        </w:rPr>
        <w:t>, and that the materials submitted were adequate.</w:t>
      </w:r>
      <w:r w:rsidR="00F41302">
        <w:rPr>
          <w:rFonts w:ascii="Arial" w:hAnsi="Arial" w:cs="Arial"/>
        </w:rPr>
        <w:t xml:space="preserve"> </w:t>
      </w:r>
      <w:r w:rsidR="00281523">
        <w:rPr>
          <w:rFonts w:ascii="Arial" w:hAnsi="Arial" w:cs="Arial"/>
        </w:rPr>
        <w:t xml:space="preserve"> </w:t>
      </w:r>
      <w:r w:rsidR="00301D76">
        <w:rPr>
          <w:rFonts w:ascii="Arial" w:hAnsi="Arial" w:cs="Arial"/>
        </w:rPr>
        <w:t>Mr. Barringer s</w:t>
      </w:r>
      <w:r w:rsidR="00281523">
        <w:rPr>
          <w:rFonts w:ascii="Arial" w:hAnsi="Arial" w:cs="Arial"/>
        </w:rPr>
        <w:t>econded the motion.</w:t>
      </w:r>
    </w:p>
    <w:p w14:paraId="264646A1" w14:textId="77777777" w:rsidR="000A6B94" w:rsidRDefault="000A6B94" w:rsidP="002F3D97">
      <w:pPr>
        <w:spacing w:after="0" w:line="260" w:lineRule="exact"/>
        <w:ind w:left="360"/>
        <w:jc w:val="both"/>
        <w:rPr>
          <w:rFonts w:ascii="Arial" w:hAnsi="Arial" w:cs="Arial"/>
        </w:rPr>
      </w:pPr>
    </w:p>
    <w:p w14:paraId="63FB3C70" w14:textId="77777777" w:rsidR="000A6B94" w:rsidRDefault="000A6B94" w:rsidP="000A6B94">
      <w:pPr>
        <w:tabs>
          <w:tab w:val="left" w:pos="900"/>
        </w:tabs>
        <w:spacing w:after="0" w:line="260" w:lineRule="exact"/>
        <w:ind w:left="360"/>
        <w:jc w:val="both"/>
        <w:rPr>
          <w:rFonts w:ascii="Arial" w:hAnsi="Arial" w:cs="Arial"/>
        </w:rPr>
      </w:pPr>
      <w:r>
        <w:rPr>
          <w:rFonts w:ascii="Arial" w:hAnsi="Arial" w:cs="Arial"/>
        </w:rPr>
        <w:t>A roll call vote was taken, which resulted as follows:</w:t>
      </w:r>
    </w:p>
    <w:p w14:paraId="384A7F63" w14:textId="77777777" w:rsidR="000A6B94" w:rsidRDefault="000A6B94" w:rsidP="000A6B94">
      <w:pPr>
        <w:tabs>
          <w:tab w:val="left" w:pos="900"/>
        </w:tabs>
        <w:spacing w:after="0" w:line="260" w:lineRule="exact"/>
        <w:ind w:left="360"/>
        <w:jc w:val="both"/>
        <w:rPr>
          <w:rFonts w:ascii="Arial" w:hAnsi="Arial" w:cs="Arial"/>
        </w:rPr>
      </w:pPr>
    </w:p>
    <w:p w14:paraId="1D05C59E" w14:textId="77777777" w:rsidR="000A6B94" w:rsidRDefault="000A6B94" w:rsidP="000A6B94">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Mr. Burke, Mr. Barringer, Ms. Bedard,</w:t>
      </w:r>
      <w:r>
        <w:rPr>
          <w:rFonts w:ascii="Arial" w:hAnsi="Arial" w:cs="Arial"/>
        </w:rPr>
        <w:tab/>
      </w:r>
      <w:r>
        <w:rPr>
          <w:rFonts w:ascii="Arial" w:hAnsi="Arial" w:cs="Arial"/>
        </w:rPr>
        <w:tab/>
      </w:r>
      <w:r>
        <w:rPr>
          <w:rFonts w:ascii="Arial" w:hAnsi="Arial" w:cs="Arial"/>
        </w:rPr>
        <w:tab/>
      </w:r>
      <w:r>
        <w:rPr>
          <w:rFonts w:ascii="Arial" w:hAnsi="Arial" w:cs="Arial"/>
        </w:rPr>
        <w:tab/>
        <w:t>6</w:t>
      </w:r>
    </w:p>
    <w:p w14:paraId="017B1146" w14:textId="77777777" w:rsidR="000A6B94" w:rsidRDefault="000A6B94" w:rsidP="000A6B94">
      <w:pPr>
        <w:tabs>
          <w:tab w:val="left" w:pos="900"/>
        </w:tabs>
        <w:spacing w:after="0" w:line="260" w:lineRule="exact"/>
        <w:ind w:left="360"/>
        <w:jc w:val="both"/>
        <w:rPr>
          <w:rFonts w:ascii="Arial" w:hAnsi="Arial" w:cs="Arial"/>
        </w:rPr>
      </w:pPr>
      <w:r>
        <w:rPr>
          <w:rFonts w:ascii="Arial" w:hAnsi="Arial" w:cs="Arial"/>
        </w:rPr>
        <w:tab/>
        <w:t>Mr. Francisco, Mr. Bonnett, &amp; Mr. Wilson</w:t>
      </w:r>
    </w:p>
    <w:p w14:paraId="695259DB" w14:textId="77777777" w:rsidR="000A6B94" w:rsidRDefault="000A6B94" w:rsidP="000A6B94">
      <w:pPr>
        <w:tabs>
          <w:tab w:val="left" w:pos="900"/>
        </w:tabs>
        <w:spacing w:after="0" w:line="260" w:lineRule="exact"/>
        <w:ind w:left="360"/>
        <w:jc w:val="both"/>
        <w:rPr>
          <w:rFonts w:ascii="Arial" w:hAnsi="Arial" w:cs="Arial"/>
        </w:rPr>
      </w:pPr>
    </w:p>
    <w:p w14:paraId="174E25F1" w14:textId="77777777" w:rsidR="000A6B94" w:rsidRDefault="000A6B94" w:rsidP="000A6B94">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0</w:t>
      </w:r>
    </w:p>
    <w:p w14:paraId="3B559593" w14:textId="77777777" w:rsidR="004A0C1C" w:rsidRDefault="004A0C1C" w:rsidP="000A6B94">
      <w:pPr>
        <w:tabs>
          <w:tab w:val="left" w:pos="900"/>
        </w:tabs>
        <w:spacing w:after="0" w:line="260" w:lineRule="exact"/>
        <w:ind w:left="360"/>
        <w:jc w:val="both"/>
        <w:rPr>
          <w:rFonts w:ascii="Arial" w:hAnsi="Arial" w:cs="Arial"/>
        </w:rPr>
      </w:pPr>
    </w:p>
    <w:p w14:paraId="144AA9B6" w14:textId="5D3BF5F0" w:rsidR="004A0C1C" w:rsidRPr="004A0C1C" w:rsidRDefault="004A0C1C" w:rsidP="000A6B94">
      <w:pPr>
        <w:tabs>
          <w:tab w:val="left" w:pos="900"/>
        </w:tabs>
        <w:spacing w:after="0" w:line="260" w:lineRule="exact"/>
        <w:ind w:left="360"/>
        <w:jc w:val="both"/>
        <w:rPr>
          <w:rFonts w:ascii="Arial" w:hAnsi="Arial" w:cs="Arial"/>
          <w:b/>
          <w:bCs/>
          <w:i/>
          <w:iCs/>
          <w:u w:val="single"/>
        </w:rPr>
      </w:pPr>
      <w:r w:rsidRPr="004A0C1C">
        <w:rPr>
          <w:rFonts w:ascii="Arial" w:hAnsi="Arial" w:cs="Arial"/>
          <w:b/>
          <w:bCs/>
          <w:i/>
          <w:iCs/>
          <w:u w:val="single"/>
        </w:rPr>
        <w:t>Discussion:</w:t>
      </w:r>
    </w:p>
    <w:p w14:paraId="6DA03AE1" w14:textId="18C0B10D" w:rsidR="008C2455" w:rsidRPr="008C2455" w:rsidRDefault="008C2455" w:rsidP="00711947">
      <w:pPr>
        <w:tabs>
          <w:tab w:val="left" w:pos="900"/>
        </w:tabs>
        <w:spacing w:after="0" w:line="260" w:lineRule="exact"/>
        <w:jc w:val="both"/>
        <w:rPr>
          <w:rFonts w:ascii="Arial" w:hAnsi="Arial" w:cs="Arial"/>
        </w:rPr>
      </w:pPr>
    </w:p>
    <w:p w14:paraId="1D06D934" w14:textId="2252DCAE" w:rsidR="008F44D4" w:rsidRDefault="008F44D4" w:rsidP="00281523">
      <w:pPr>
        <w:tabs>
          <w:tab w:val="left" w:pos="900"/>
        </w:tabs>
        <w:spacing w:after="0" w:line="260" w:lineRule="exact"/>
        <w:ind w:left="360"/>
        <w:jc w:val="both"/>
        <w:rPr>
          <w:rFonts w:ascii="Arial" w:hAnsi="Arial" w:cs="Arial"/>
        </w:rPr>
      </w:pPr>
      <w:r w:rsidRPr="00C35468">
        <w:rPr>
          <w:rFonts w:ascii="Arial" w:hAnsi="Arial" w:cs="Arial"/>
        </w:rPr>
        <w:t xml:space="preserve">Mr. Tada confirmed that he would </w:t>
      </w:r>
      <w:r w:rsidR="00C35468" w:rsidRPr="00C35468">
        <w:rPr>
          <w:rFonts w:ascii="Arial" w:hAnsi="Arial" w:cs="Arial"/>
        </w:rPr>
        <w:t>create a</w:t>
      </w:r>
      <w:r w:rsidR="005757DB">
        <w:rPr>
          <w:rFonts w:ascii="Arial" w:hAnsi="Arial" w:cs="Arial"/>
        </w:rPr>
        <w:t xml:space="preserve"> draft of an</w:t>
      </w:r>
      <w:r w:rsidR="00C35468">
        <w:rPr>
          <w:rFonts w:ascii="Arial" w:hAnsi="Arial" w:cs="Arial"/>
        </w:rPr>
        <w:t xml:space="preserve"> </w:t>
      </w:r>
      <w:r w:rsidR="005757DB">
        <w:rPr>
          <w:rFonts w:ascii="Arial" w:hAnsi="Arial" w:cs="Arial"/>
        </w:rPr>
        <w:t>a</w:t>
      </w:r>
      <w:r w:rsidR="00C35468">
        <w:rPr>
          <w:rFonts w:ascii="Arial" w:hAnsi="Arial" w:cs="Arial"/>
        </w:rPr>
        <w:t xml:space="preserve">pproval </w:t>
      </w:r>
      <w:r w:rsidR="005757DB">
        <w:rPr>
          <w:rFonts w:ascii="Arial" w:hAnsi="Arial" w:cs="Arial"/>
        </w:rPr>
        <w:t>d</w:t>
      </w:r>
      <w:r w:rsidR="00C35468">
        <w:rPr>
          <w:rFonts w:ascii="Arial" w:hAnsi="Arial" w:cs="Arial"/>
        </w:rPr>
        <w:t>ecision</w:t>
      </w:r>
      <w:r w:rsidR="00C35468" w:rsidRPr="00C35468">
        <w:rPr>
          <w:rFonts w:ascii="Arial" w:hAnsi="Arial" w:cs="Arial"/>
        </w:rPr>
        <w:t xml:space="preserve"> with the </w:t>
      </w:r>
      <w:r w:rsidR="005757DB">
        <w:rPr>
          <w:rFonts w:ascii="Arial" w:hAnsi="Arial" w:cs="Arial"/>
        </w:rPr>
        <w:t>standard</w:t>
      </w:r>
      <w:r w:rsidR="00C35468" w:rsidRPr="00C35468">
        <w:rPr>
          <w:rFonts w:ascii="Arial" w:hAnsi="Arial" w:cs="Arial"/>
        </w:rPr>
        <w:t xml:space="preserve"> conditions. </w:t>
      </w:r>
      <w:r w:rsidR="00C35468">
        <w:rPr>
          <w:rFonts w:ascii="Arial" w:hAnsi="Arial" w:cs="Arial"/>
        </w:rPr>
        <w:t xml:space="preserve">  </w:t>
      </w:r>
      <w:r w:rsidR="005757DB">
        <w:rPr>
          <w:rFonts w:ascii="Arial" w:hAnsi="Arial" w:cs="Arial"/>
        </w:rPr>
        <w:t xml:space="preserve">Mr. Barringer agreed but noted that unit B would need to be potentially reviewed.  Mr. Bonnett added that he felt the striping </w:t>
      </w:r>
      <w:r w:rsidR="00323F96">
        <w:rPr>
          <w:rFonts w:ascii="Arial" w:hAnsi="Arial" w:cs="Arial"/>
        </w:rPr>
        <w:t xml:space="preserve">of parking lot </w:t>
      </w:r>
      <w:r w:rsidR="005757DB">
        <w:rPr>
          <w:rFonts w:ascii="Arial" w:hAnsi="Arial" w:cs="Arial"/>
        </w:rPr>
        <w:t xml:space="preserve">should also be included in the approval decision.  </w:t>
      </w:r>
    </w:p>
    <w:p w14:paraId="481C3454" w14:textId="77777777" w:rsidR="004A0C1C" w:rsidRDefault="004A0C1C" w:rsidP="00281523">
      <w:pPr>
        <w:tabs>
          <w:tab w:val="left" w:pos="900"/>
        </w:tabs>
        <w:spacing w:after="0" w:line="260" w:lineRule="exact"/>
        <w:ind w:left="360"/>
        <w:jc w:val="both"/>
        <w:rPr>
          <w:rFonts w:ascii="Arial" w:hAnsi="Arial" w:cs="Arial"/>
        </w:rPr>
      </w:pPr>
    </w:p>
    <w:p w14:paraId="26F8C19E" w14:textId="77777777" w:rsidR="004A0C1C" w:rsidRDefault="004A0C1C" w:rsidP="004A0C1C">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Pr>
          <w:rFonts w:ascii="Arial" w:hAnsi="Arial" w:cs="Arial"/>
          <w:b/>
          <w:bCs/>
        </w:rPr>
        <w:t>6</w:t>
      </w:r>
      <w:r w:rsidRPr="007F13B1">
        <w:rPr>
          <w:rFonts w:ascii="Arial" w:hAnsi="Arial" w:cs="Arial"/>
          <w:b/>
          <w:bCs/>
        </w:rPr>
        <w:t xml:space="preserve"> – 0 – 0.</w:t>
      </w:r>
    </w:p>
    <w:p w14:paraId="06A43159" w14:textId="77777777" w:rsidR="00511E6F" w:rsidRDefault="00511E6F" w:rsidP="004A0C1C">
      <w:pPr>
        <w:tabs>
          <w:tab w:val="left" w:pos="900"/>
        </w:tabs>
        <w:spacing w:after="0" w:line="260" w:lineRule="exact"/>
        <w:ind w:left="360"/>
        <w:jc w:val="both"/>
        <w:rPr>
          <w:rFonts w:ascii="Arial" w:hAnsi="Arial" w:cs="Arial"/>
          <w:b/>
          <w:bCs/>
        </w:rPr>
      </w:pPr>
    </w:p>
    <w:p w14:paraId="560D7B6A" w14:textId="645E5915" w:rsidR="00511E6F" w:rsidRPr="00511E6F" w:rsidRDefault="00511E6F" w:rsidP="004A0C1C">
      <w:pPr>
        <w:tabs>
          <w:tab w:val="left" w:pos="900"/>
        </w:tabs>
        <w:spacing w:after="0" w:line="260" w:lineRule="exact"/>
        <w:ind w:left="360"/>
        <w:jc w:val="both"/>
        <w:rPr>
          <w:rFonts w:ascii="Arial" w:hAnsi="Arial" w:cs="Arial"/>
        </w:rPr>
      </w:pPr>
      <w:r w:rsidRPr="00511E6F">
        <w:rPr>
          <w:rFonts w:ascii="Arial" w:hAnsi="Arial" w:cs="Arial"/>
          <w:b/>
          <w:bCs/>
          <w:u w:val="single"/>
        </w:rPr>
        <w:t>Recorder’s Note:</w:t>
      </w:r>
      <w:r w:rsidRPr="00511E6F">
        <w:rPr>
          <w:rFonts w:ascii="Arial" w:hAnsi="Arial" w:cs="Arial"/>
        </w:rPr>
        <w:t xml:space="preserve">  Ms. Black arrived at approximately 7:17 p.m.</w:t>
      </w:r>
    </w:p>
    <w:p w14:paraId="68227223" w14:textId="77777777" w:rsidR="00C35468" w:rsidRDefault="00C35468" w:rsidP="004A0C1C">
      <w:pPr>
        <w:tabs>
          <w:tab w:val="left" w:pos="900"/>
        </w:tabs>
        <w:spacing w:after="0" w:line="260" w:lineRule="exact"/>
        <w:jc w:val="both"/>
        <w:rPr>
          <w:rFonts w:ascii="Arial" w:hAnsi="Arial" w:cs="Arial"/>
          <w:b/>
          <w:bCs/>
          <w:i/>
          <w:iCs/>
        </w:rPr>
      </w:pPr>
    </w:p>
    <w:p w14:paraId="3C18C6C7" w14:textId="3F8644B6" w:rsidR="000A6B94" w:rsidRPr="00D73A9F" w:rsidRDefault="00B63BFC" w:rsidP="00281523">
      <w:pPr>
        <w:tabs>
          <w:tab w:val="left" w:pos="900"/>
        </w:tabs>
        <w:spacing w:after="0" w:line="260" w:lineRule="exact"/>
        <w:ind w:left="360"/>
        <w:jc w:val="both"/>
        <w:rPr>
          <w:rFonts w:ascii="Arial" w:hAnsi="Arial" w:cs="Arial"/>
          <w:b/>
          <w:bCs/>
          <w:i/>
          <w:iCs/>
        </w:rPr>
      </w:pPr>
      <w:r w:rsidRPr="00D73A9F">
        <w:rPr>
          <w:rFonts w:ascii="Arial" w:hAnsi="Arial" w:cs="Arial"/>
          <w:b/>
          <w:bCs/>
          <w:i/>
          <w:iCs/>
        </w:rPr>
        <w:t>Discussion – Pre-Submission Review, Town Center Overl</w:t>
      </w:r>
      <w:r w:rsidR="008C59E4" w:rsidRPr="00D73A9F">
        <w:rPr>
          <w:rFonts w:ascii="Arial" w:hAnsi="Arial" w:cs="Arial"/>
          <w:b/>
          <w:bCs/>
          <w:i/>
          <w:iCs/>
        </w:rPr>
        <w:t>ay District</w:t>
      </w:r>
    </w:p>
    <w:p w14:paraId="709D7355" w14:textId="1A0D3FF2" w:rsidR="008C59E4" w:rsidRPr="00D73A9F" w:rsidRDefault="008C59E4" w:rsidP="00281523">
      <w:pPr>
        <w:tabs>
          <w:tab w:val="left" w:pos="900"/>
        </w:tabs>
        <w:spacing w:after="0" w:line="260" w:lineRule="exact"/>
        <w:ind w:left="360"/>
        <w:jc w:val="both"/>
        <w:rPr>
          <w:rFonts w:ascii="Arial" w:hAnsi="Arial" w:cs="Arial"/>
          <w:b/>
          <w:bCs/>
          <w:i/>
          <w:iCs/>
          <w:u w:val="single"/>
        </w:rPr>
      </w:pPr>
      <w:r w:rsidRPr="00D73A9F">
        <w:rPr>
          <w:rFonts w:ascii="Arial" w:hAnsi="Arial" w:cs="Arial"/>
          <w:b/>
          <w:bCs/>
          <w:i/>
          <w:iCs/>
          <w:u w:val="single"/>
        </w:rPr>
        <w:t>25 Station Avenue (McElroy, former GELD Garages</w:t>
      </w:r>
      <w:r w:rsidR="00140802">
        <w:rPr>
          <w:rFonts w:ascii="Arial" w:hAnsi="Arial" w:cs="Arial"/>
          <w:b/>
          <w:bCs/>
          <w:i/>
          <w:iCs/>
          <w:u w:val="single"/>
        </w:rPr>
        <w:t>)</w:t>
      </w:r>
    </w:p>
    <w:p w14:paraId="67BFEE35" w14:textId="77777777" w:rsidR="00281523" w:rsidRDefault="00281523" w:rsidP="002F3D97">
      <w:pPr>
        <w:spacing w:after="0" w:line="260" w:lineRule="exact"/>
        <w:ind w:left="360"/>
        <w:jc w:val="both"/>
        <w:rPr>
          <w:rFonts w:ascii="Arial" w:hAnsi="Arial" w:cs="Arial"/>
        </w:rPr>
      </w:pPr>
    </w:p>
    <w:p w14:paraId="31C2E088" w14:textId="6F8E6C56" w:rsidR="00457353" w:rsidRDefault="00C400A6" w:rsidP="00D73A9F">
      <w:pPr>
        <w:tabs>
          <w:tab w:val="left" w:pos="900"/>
        </w:tabs>
        <w:spacing w:after="0" w:line="260" w:lineRule="exact"/>
        <w:ind w:left="360"/>
        <w:jc w:val="both"/>
        <w:rPr>
          <w:rFonts w:ascii="Arial" w:hAnsi="Arial" w:cs="Arial"/>
        </w:rPr>
      </w:pPr>
      <w:r>
        <w:rPr>
          <w:rFonts w:ascii="Arial" w:hAnsi="Arial" w:cs="Arial"/>
        </w:rPr>
        <w:t xml:space="preserve">Mr. </w:t>
      </w:r>
      <w:r w:rsidR="00673B3C">
        <w:rPr>
          <w:rFonts w:ascii="Arial" w:hAnsi="Arial" w:cs="Arial"/>
        </w:rPr>
        <w:t xml:space="preserve">Rob </w:t>
      </w:r>
      <w:r w:rsidR="00D43AD1">
        <w:rPr>
          <w:rFonts w:ascii="Arial" w:hAnsi="Arial" w:cs="Arial"/>
        </w:rPr>
        <w:t>Saunders,</w:t>
      </w:r>
      <w:r w:rsidR="00EB743A">
        <w:rPr>
          <w:rFonts w:ascii="Arial" w:hAnsi="Arial" w:cs="Arial"/>
        </w:rPr>
        <w:t xml:space="preserve"> owner of </w:t>
      </w:r>
      <w:r w:rsidR="003265A4">
        <w:rPr>
          <w:rFonts w:ascii="Arial" w:hAnsi="Arial" w:cs="Arial"/>
        </w:rPr>
        <w:t>CJS Workshop</w:t>
      </w:r>
      <w:r w:rsidR="00140802">
        <w:rPr>
          <w:rFonts w:ascii="Arial" w:hAnsi="Arial" w:cs="Arial"/>
        </w:rPr>
        <w:t>, 31 Adams Avenue</w:t>
      </w:r>
      <w:r w:rsidR="00DB2434">
        <w:rPr>
          <w:rFonts w:ascii="Arial" w:hAnsi="Arial" w:cs="Arial"/>
        </w:rPr>
        <w:t>,</w:t>
      </w:r>
      <w:r>
        <w:rPr>
          <w:rFonts w:ascii="Arial" w:hAnsi="Arial" w:cs="Arial"/>
        </w:rPr>
        <w:t xml:space="preserve"> was present to speak on behalf of the pre-submission review.  He said </w:t>
      </w:r>
      <w:r w:rsidR="00140802">
        <w:rPr>
          <w:rFonts w:ascii="Arial" w:hAnsi="Arial" w:cs="Arial"/>
        </w:rPr>
        <w:t xml:space="preserve">his business was expanding rapidly. </w:t>
      </w:r>
      <w:r w:rsidR="007F7C83">
        <w:rPr>
          <w:rFonts w:ascii="Arial" w:hAnsi="Arial" w:cs="Arial"/>
        </w:rPr>
        <w:t xml:space="preserve"> </w:t>
      </w:r>
      <w:r w:rsidR="00140802">
        <w:rPr>
          <w:rFonts w:ascii="Arial" w:hAnsi="Arial" w:cs="Arial"/>
        </w:rPr>
        <w:t>T</w:t>
      </w:r>
      <w:r w:rsidR="00BB332F">
        <w:rPr>
          <w:rFonts w:ascii="Arial" w:hAnsi="Arial" w:cs="Arial"/>
        </w:rPr>
        <w:t xml:space="preserve">hey were already filling the building at </w:t>
      </w:r>
      <w:r w:rsidR="004950BE">
        <w:rPr>
          <w:rFonts w:ascii="Arial" w:hAnsi="Arial" w:cs="Arial"/>
        </w:rPr>
        <w:t xml:space="preserve">31 Adams </w:t>
      </w:r>
      <w:r w:rsidR="00140802">
        <w:rPr>
          <w:rFonts w:ascii="Arial" w:hAnsi="Arial" w:cs="Arial"/>
        </w:rPr>
        <w:t>Avenue, and the number of</w:t>
      </w:r>
      <w:r w:rsidR="00014842">
        <w:rPr>
          <w:rFonts w:ascii="Arial" w:hAnsi="Arial" w:cs="Arial"/>
        </w:rPr>
        <w:t xml:space="preserve"> employees had grown from </w:t>
      </w:r>
      <w:r w:rsidR="00410E11">
        <w:rPr>
          <w:rFonts w:ascii="Arial" w:hAnsi="Arial" w:cs="Arial"/>
        </w:rPr>
        <w:t>8 to 32</w:t>
      </w:r>
      <w:r w:rsidR="00305D26">
        <w:rPr>
          <w:rFonts w:ascii="Arial" w:hAnsi="Arial" w:cs="Arial"/>
        </w:rPr>
        <w:t>.  He said the Walt Disney Company had visited</w:t>
      </w:r>
      <w:r w:rsidR="00140802">
        <w:rPr>
          <w:rFonts w:ascii="Arial" w:hAnsi="Arial" w:cs="Arial"/>
        </w:rPr>
        <w:t xml:space="preserve"> earlier</w:t>
      </w:r>
      <w:r w:rsidR="00305D26">
        <w:rPr>
          <w:rFonts w:ascii="Arial" w:hAnsi="Arial" w:cs="Arial"/>
        </w:rPr>
        <w:t xml:space="preserve"> that day</w:t>
      </w:r>
      <w:r w:rsidR="00A22C84">
        <w:rPr>
          <w:rFonts w:ascii="Arial" w:hAnsi="Arial" w:cs="Arial"/>
        </w:rPr>
        <w:t>,</w:t>
      </w:r>
      <w:r w:rsidR="00305D26">
        <w:rPr>
          <w:rFonts w:ascii="Arial" w:hAnsi="Arial" w:cs="Arial"/>
        </w:rPr>
        <w:t xml:space="preserve"> and they were very excited.  </w:t>
      </w:r>
      <w:r w:rsidR="00D20A3D">
        <w:rPr>
          <w:rFonts w:ascii="Arial" w:hAnsi="Arial" w:cs="Arial"/>
        </w:rPr>
        <w:t>He said most of their clients had some touring capabilities</w:t>
      </w:r>
      <w:r w:rsidR="00FB03BE">
        <w:rPr>
          <w:rFonts w:ascii="Arial" w:hAnsi="Arial" w:cs="Arial"/>
        </w:rPr>
        <w:t>,</w:t>
      </w:r>
      <w:r w:rsidR="00D20A3D">
        <w:rPr>
          <w:rFonts w:ascii="Arial" w:hAnsi="Arial" w:cs="Arial"/>
        </w:rPr>
        <w:t xml:space="preserve"> and </w:t>
      </w:r>
      <w:proofErr w:type="gramStart"/>
      <w:r w:rsidR="00D20A3D">
        <w:rPr>
          <w:rFonts w:ascii="Arial" w:hAnsi="Arial" w:cs="Arial"/>
        </w:rPr>
        <w:t>all of</w:t>
      </w:r>
      <w:proofErr w:type="gramEnd"/>
      <w:r w:rsidR="00D20A3D">
        <w:rPr>
          <w:rFonts w:ascii="Arial" w:hAnsi="Arial" w:cs="Arial"/>
        </w:rPr>
        <w:t xml:space="preserve"> those </w:t>
      </w:r>
      <w:r w:rsidR="00140802">
        <w:rPr>
          <w:rFonts w:ascii="Arial" w:hAnsi="Arial" w:cs="Arial"/>
        </w:rPr>
        <w:t xml:space="preserve">touring </w:t>
      </w:r>
      <w:r w:rsidR="00383267">
        <w:rPr>
          <w:rFonts w:ascii="Arial" w:hAnsi="Arial" w:cs="Arial"/>
        </w:rPr>
        <w:t xml:space="preserve">shows had a lot of costumes that needed to be </w:t>
      </w:r>
      <w:r w:rsidR="00284E5A">
        <w:rPr>
          <w:rFonts w:ascii="Arial" w:hAnsi="Arial" w:cs="Arial"/>
        </w:rPr>
        <w:t xml:space="preserve">maintained and then sent back out to the </w:t>
      </w:r>
      <w:r w:rsidR="00140802">
        <w:rPr>
          <w:rFonts w:ascii="Arial" w:hAnsi="Arial" w:cs="Arial"/>
        </w:rPr>
        <w:t>next show</w:t>
      </w:r>
      <w:r w:rsidR="00284E5A">
        <w:rPr>
          <w:rFonts w:ascii="Arial" w:hAnsi="Arial" w:cs="Arial"/>
        </w:rPr>
        <w:t xml:space="preserve"> location</w:t>
      </w:r>
      <w:r w:rsidR="00FB03BE">
        <w:rPr>
          <w:rFonts w:ascii="Arial" w:hAnsi="Arial" w:cs="Arial"/>
        </w:rPr>
        <w:t>, referred to as</w:t>
      </w:r>
      <w:r w:rsidR="00284E5A">
        <w:rPr>
          <w:rFonts w:ascii="Arial" w:hAnsi="Arial" w:cs="Arial"/>
        </w:rPr>
        <w:t xml:space="preserve"> </w:t>
      </w:r>
      <w:r w:rsidR="00FB03BE">
        <w:rPr>
          <w:rFonts w:ascii="Arial" w:hAnsi="Arial" w:cs="Arial"/>
        </w:rPr>
        <w:t xml:space="preserve">“Ship &amp; Store.”  </w:t>
      </w:r>
      <w:r w:rsidR="00C71AA3">
        <w:rPr>
          <w:rFonts w:ascii="Arial" w:hAnsi="Arial" w:cs="Arial"/>
        </w:rPr>
        <w:t>He added that he would need a secondary space to maintain the costumes</w:t>
      </w:r>
      <w:r w:rsidR="001010A7">
        <w:rPr>
          <w:rFonts w:ascii="Arial" w:hAnsi="Arial" w:cs="Arial"/>
        </w:rPr>
        <w:t xml:space="preserve"> and thought 25 Station Avenue might</w:t>
      </w:r>
      <w:r w:rsidR="001B30B8">
        <w:rPr>
          <w:rFonts w:ascii="Arial" w:hAnsi="Arial" w:cs="Arial"/>
        </w:rPr>
        <w:t xml:space="preserve"> meet his needs and wanted to see what the Planning Board’s thoughts were.</w:t>
      </w:r>
    </w:p>
    <w:p w14:paraId="63C42F08" w14:textId="77777777" w:rsidR="005D6331" w:rsidRDefault="005D6331" w:rsidP="00DB2434">
      <w:pPr>
        <w:tabs>
          <w:tab w:val="left" w:pos="900"/>
        </w:tabs>
        <w:spacing w:after="0" w:line="260" w:lineRule="exact"/>
        <w:jc w:val="both"/>
        <w:rPr>
          <w:rFonts w:ascii="Arial" w:hAnsi="Arial" w:cs="Arial"/>
        </w:rPr>
      </w:pPr>
    </w:p>
    <w:p w14:paraId="0C1019E2" w14:textId="4EDA2BD4" w:rsidR="005D6331" w:rsidRDefault="005D6331" w:rsidP="00D73A9F">
      <w:pPr>
        <w:tabs>
          <w:tab w:val="left" w:pos="900"/>
        </w:tabs>
        <w:spacing w:after="0" w:line="260" w:lineRule="exact"/>
        <w:ind w:left="360"/>
        <w:jc w:val="both"/>
        <w:rPr>
          <w:rFonts w:ascii="Arial" w:hAnsi="Arial" w:cs="Arial"/>
        </w:rPr>
      </w:pPr>
      <w:r>
        <w:rPr>
          <w:rFonts w:ascii="Arial" w:hAnsi="Arial" w:cs="Arial"/>
        </w:rPr>
        <w:t>Mr. B</w:t>
      </w:r>
      <w:r w:rsidR="001A2DDA">
        <w:rPr>
          <w:rFonts w:ascii="Arial" w:hAnsi="Arial" w:cs="Arial"/>
        </w:rPr>
        <w:t>urke</w:t>
      </w:r>
      <w:r>
        <w:rPr>
          <w:rFonts w:ascii="Arial" w:hAnsi="Arial" w:cs="Arial"/>
        </w:rPr>
        <w:t xml:space="preserve"> asked if the applicant was renting the space at 31 Adams Street or if he owned it.  Mr. </w:t>
      </w:r>
      <w:r w:rsidR="00DB2434">
        <w:rPr>
          <w:rFonts w:ascii="Arial" w:hAnsi="Arial" w:cs="Arial"/>
        </w:rPr>
        <w:t xml:space="preserve">Saunders </w:t>
      </w:r>
      <w:r>
        <w:rPr>
          <w:rFonts w:ascii="Arial" w:hAnsi="Arial" w:cs="Arial"/>
        </w:rPr>
        <w:t xml:space="preserve">replied that he was currently leasing it but </w:t>
      </w:r>
      <w:r w:rsidR="00691DBA">
        <w:rPr>
          <w:rFonts w:ascii="Arial" w:hAnsi="Arial" w:cs="Arial"/>
        </w:rPr>
        <w:t xml:space="preserve">with the potential to own it.  </w:t>
      </w:r>
    </w:p>
    <w:p w14:paraId="15190A4B" w14:textId="77777777" w:rsidR="00691DBA" w:rsidRDefault="00691DBA" w:rsidP="00D73A9F">
      <w:pPr>
        <w:tabs>
          <w:tab w:val="left" w:pos="900"/>
        </w:tabs>
        <w:spacing w:after="0" w:line="260" w:lineRule="exact"/>
        <w:ind w:left="360"/>
        <w:jc w:val="both"/>
        <w:rPr>
          <w:rFonts w:ascii="Arial" w:hAnsi="Arial" w:cs="Arial"/>
        </w:rPr>
      </w:pPr>
    </w:p>
    <w:p w14:paraId="781469C0" w14:textId="7506B7F8" w:rsidR="009B674A" w:rsidRDefault="00E64D87" w:rsidP="00D73A9F">
      <w:pPr>
        <w:tabs>
          <w:tab w:val="left" w:pos="900"/>
        </w:tabs>
        <w:spacing w:after="0" w:line="260" w:lineRule="exact"/>
        <w:ind w:left="360"/>
        <w:jc w:val="both"/>
        <w:rPr>
          <w:rFonts w:ascii="Arial" w:hAnsi="Arial" w:cs="Arial"/>
        </w:rPr>
      </w:pPr>
      <w:r>
        <w:rPr>
          <w:rFonts w:ascii="Arial" w:hAnsi="Arial" w:cs="Arial"/>
        </w:rPr>
        <w:t xml:space="preserve">Mr. Burke asked </w:t>
      </w:r>
      <w:r w:rsidR="00366680">
        <w:rPr>
          <w:rFonts w:ascii="Arial" w:hAnsi="Arial" w:cs="Arial"/>
        </w:rPr>
        <w:t>what</w:t>
      </w:r>
      <w:r>
        <w:rPr>
          <w:rFonts w:ascii="Arial" w:hAnsi="Arial" w:cs="Arial"/>
        </w:rPr>
        <w:t xml:space="preserve"> the building at 25 Station Avenue</w:t>
      </w:r>
      <w:r w:rsidR="00366680">
        <w:rPr>
          <w:rFonts w:ascii="Arial" w:hAnsi="Arial" w:cs="Arial"/>
        </w:rPr>
        <w:t xml:space="preserve"> would be used for.</w:t>
      </w:r>
      <w:r>
        <w:rPr>
          <w:rFonts w:ascii="Arial" w:hAnsi="Arial" w:cs="Arial"/>
        </w:rPr>
        <w:t xml:space="preserve">  Mr. Saunders replied that </w:t>
      </w:r>
      <w:r w:rsidR="008E3C31">
        <w:rPr>
          <w:rFonts w:ascii="Arial" w:hAnsi="Arial" w:cs="Arial"/>
        </w:rPr>
        <w:t>it would become a space for the ship</w:t>
      </w:r>
      <w:r w:rsidR="00366680">
        <w:rPr>
          <w:rFonts w:ascii="Arial" w:hAnsi="Arial" w:cs="Arial"/>
        </w:rPr>
        <w:t xml:space="preserve"> and</w:t>
      </w:r>
      <w:r w:rsidR="008E3C31">
        <w:rPr>
          <w:rFonts w:ascii="Arial" w:hAnsi="Arial" w:cs="Arial"/>
        </w:rPr>
        <w:t xml:space="preserve"> store program</w:t>
      </w:r>
      <w:r w:rsidR="00D158EA">
        <w:rPr>
          <w:rFonts w:ascii="Arial" w:hAnsi="Arial" w:cs="Arial"/>
        </w:rPr>
        <w:t xml:space="preserve">, </w:t>
      </w:r>
      <w:r w:rsidR="005F3E5F">
        <w:rPr>
          <w:rFonts w:ascii="Arial" w:hAnsi="Arial" w:cs="Arial"/>
        </w:rPr>
        <w:t>which</w:t>
      </w:r>
      <w:r w:rsidR="00D158EA">
        <w:rPr>
          <w:rFonts w:ascii="Arial" w:hAnsi="Arial" w:cs="Arial"/>
        </w:rPr>
        <w:t xml:space="preserve"> would include a team of 4 to 10 people who would maintain </w:t>
      </w:r>
      <w:r w:rsidR="00A42234">
        <w:rPr>
          <w:rFonts w:ascii="Arial" w:hAnsi="Arial" w:cs="Arial"/>
        </w:rPr>
        <w:t>the inventory of their clients</w:t>
      </w:r>
      <w:r w:rsidR="005F3E5F">
        <w:rPr>
          <w:rFonts w:ascii="Arial" w:hAnsi="Arial" w:cs="Arial"/>
        </w:rPr>
        <w:t>,</w:t>
      </w:r>
      <w:r w:rsidR="00A42234">
        <w:rPr>
          <w:rFonts w:ascii="Arial" w:hAnsi="Arial" w:cs="Arial"/>
        </w:rPr>
        <w:t xml:space="preserve"> including anything from </w:t>
      </w:r>
      <w:r w:rsidR="000D0766">
        <w:rPr>
          <w:rFonts w:ascii="Arial" w:hAnsi="Arial" w:cs="Arial"/>
        </w:rPr>
        <w:t>minor</w:t>
      </w:r>
      <w:r w:rsidR="00A42234">
        <w:rPr>
          <w:rFonts w:ascii="Arial" w:hAnsi="Arial" w:cs="Arial"/>
        </w:rPr>
        <w:t xml:space="preserve"> repairs</w:t>
      </w:r>
      <w:r w:rsidR="005F3E5F">
        <w:rPr>
          <w:rFonts w:ascii="Arial" w:hAnsi="Arial" w:cs="Arial"/>
        </w:rPr>
        <w:t xml:space="preserve"> to repackaging, prepping for shipment, and storing until the product went out to their </w:t>
      </w:r>
      <w:r w:rsidR="000D0766">
        <w:rPr>
          <w:rFonts w:ascii="Arial" w:hAnsi="Arial" w:cs="Arial"/>
        </w:rPr>
        <w:t>following</w:t>
      </w:r>
      <w:r w:rsidR="005F3E5F">
        <w:rPr>
          <w:rFonts w:ascii="Arial" w:hAnsi="Arial" w:cs="Arial"/>
        </w:rPr>
        <w:t xml:space="preserve"> location.</w:t>
      </w:r>
      <w:r w:rsidR="000311CB">
        <w:rPr>
          <w:rFonts w:ascii="Arial" w:hAnsi="Arial" w:cs="Arial"/>
        </w:rPr>
        <w:t xml:space="preserve">  He said there are two existing offices in the</w:t>
      </w:r>
      <w:r w:rsidR="005C1563">
        <w:rPr>
          <w:rFonts w:ascii="Arial" w:hAnsi="Arial" w:cs="Arial"/>
        </w:rPr>
        <w:t xml:space="preserve"> front of the building</w:t>
      </w:r>
      <w:r w:rsidR="000311CB">
        <w:rPr>
          <w:rFonts w:ascii="Arial" w:hAnsi="Arial" w:cs="Arial"/>
        </w:rPr>
        <w:t>, which they would use</w:t>
      </w:r>
      <w:r w:rsidR="005C1563">
        <w:rPr>
          <w:rFonts w:ascii="Arial" w:hAnsi="Arial" w:cs="Arial"/>
        </w:rPr>
        <w:t xml:space="preserve"> to manage the logistics.  The back half of the building would be used for storage.</w:t>
      </w:r>
      <w:r w:rsidR="000311CB">
        <w:rPr>
          <w:rFonts w:ascii="Arial" w:hAnsi="Arial" w:cs="Arial"/>
        </w:rPr>
        <w:t xml:space="preserve">  They would make only minor embellishments to the exterior.</w:t>
      </w:r>
    </w:p>
    <w:p w14:paraId="39D16A19" w14:textId="77777777" w:rsidR="009B674A" w:rsidRDefault="009B674A" w:rsidP="00D73A9F">
      <w:pPr>
        <w:tabs>
          <w:tab w:val="left" w:pos="900"/>
        </w:tabs>
        <w:spacing w:after="0" w:line="260" w:lineRule="exact"/>
        <w:ind w:left="360"/>
        <w:jc w:val="both"/>
        <w:rPr>
          <w:rFonts w:ascii="Arial" w:hAnsi="Arial" w:cs="Arial"/>
        </w:rPr>
      </w:pPr>
    </w:p>
    <w:p w14:paraId="6A0335C4" w14:textId="5FCB10D6" w:rsidR="009B674A" w:rsidRDefault="009B674A" w:rsidP="00D73A9F">
      <w:pPr>
        <w:tabs>
          <w:tab w:val="left" w:pos="900"/>
        </w:tabs>
        <w:spacing w:after="0" w:line="260" w:lineRule="exact"/>
        <w:ind w:left="360"/>
        <w:jc w:val="both"/>
        <w:rPr>
          <w:rFonts w:ascii="Arial" w:hAnsi="Arial" w:cs="Arial"/>
        </w:rPr>
      </w:pPr>
      <w:r>
        <w:rPr>
          <w:rFonts w:ascii="Arial" w:hAnsi="Arial" w:cs="Arial"/>
        </w:rPr>
        <w:t xml:space="preserve">Mr. Burke </w:t>
      </w:r>
      <w:r w:rsidR="00541E80">
        <w:rPr>
          <w:rFonts w:ascii="Arial" w:hAnsi="Arial" w:cs="Arial"/>
        </w:rPr>
        <w:t>pointed out</w:t>
      </w:r>
      <w:r>
        <w:rPr>
          <w:rFonts w:ascii="Arial" w:hAnsi="Arial" w:cs="Arial"/>
        </w:rPr>
        <w:t xml:space="preserve"> that th</w:t>
      </w:r>
      <w:r w:rsidR="002D6B33">
        <w:rPr>
          <w:rFonts w:ascii="Arial" w:hAnsi="Arial" w:cs="Arial"/>
        </w:rPr>
        <w:t xml:space="preserve">e </w:t>
      </w:r>
      <w:r w:rsidR="00366680">
        <w:rPr>
          <w:rFonts w:ascii="Arial" w:hAnsi="Arial" w:cs="Arial"/>
        </w:rPr>
        <w:t xml:space="preserve">Town </w:t>
      </w:r>
      <w:r w:rsidR="00541E80">
        <w:rPr>
          <w:rFonts w:ascii="Arial" w:hAnsi="Arial" w:cs="Arial"/>
        </w:rPr>
        <w:t>Center Overlay District stated that “service establishment</w:t>
      </w:r>
      <w:r w:rsidR="00721D40">
        <w:rPr>
          <w:rFonts w:ascii="Arial" w:hAnsi="Arial" w:cs="Arial"/>
        </w:rPr>
        <w:t xml:space="preserve">s, business offices, or a combination of those would be allowed uses.  </w:t>
      </w:r>
      <w:r w:rsidR="00BF334D">
        <w:rPr>
          <w:rFonts w:ascii="Arial" w:hAnsi="Arial" w:cs="Arial"/>
        </w:rPr>
        <w:t xml:space="preserve">He said they could view it as </w:t>
      </w:r>
      <w:r w:rsidR="00B13F93">
        <w:rPr>
          <w:rFonts w:ascii="Arial" w:hAnsi="Arial" w:cs="Arial"/>
        </w:rPr>
        <w:t xml:space="preserve">a </w:t>
      </w:r>
      <w:r w:rsidR="00E333D1">
        <w:rPr>
          <w:rFonts w:ascii="Arial" w:hAnsi="Arial" w:cs="Arial"/>
        </w:rPr>
        <w:t>mixed-use</w:t>
      </w:r>
      <w:r w:rsidR="00B13F93">
        <w:rPr>
          <w:rFonts w:ascii="Arial" w:hAnsi="Arial" w:cs="Arial"/>
        </w:rPr>
        <w:t xml:space="preserve"> </w:t>
      </w:r>
      <w:r w:rsidR="00E333D1">
        <w:rPr>
          <w:rFonts w:ascii="Arial" w:hAnsi="Arial" w:cs="Arial"/>
        </w:rPr>
        <w:t>i</w:t>
      </w:r>
      <w:r w:rsidR="0051354C">
        <w:rPr>
          <w:rFonts w:ascii="Arial" w:hAnsi="Arial" w:cs="Arial"/>
        </w:rPr>
        <w:t>f offices/services were being used.  Mr. Barringer commented that he agreed</w:t>
      </w:r>
      <w:r w:rsidR="002D7DE1">
        <w:rPr>
          <w:rFonts w:ascii="Arial" w:hAnsi="Arial" w:cs="Arial"/>
        </w:rPr>
        <w:t xml:space="preserve"> because it would be a managed </w:t>
      </w:r>
      <w:r w:rsidR="004D630E">
        <w:rPr>
          <w:rFonts w:ascii="Arial" w:hAnsi="Arial" w:cs="Arial"/>
        </w:rPr>
        <w:t xml:space="preserve">property service company.  </w:t>
      </w:r>
    </w:p>
    <w:p w14:paraId="3C1E2249" w14:textId="77777777" w:rsidR="004D630E" w:rsidRDefault="004D630E" w:rsidP="00D73A9F">
      <w:pPr>
        <w:tabs>
          <w:tab w:val="left" w:pos="900"/>
        </w:tabs>
        <w:spacing w:after="0" w:line="260" w:lineRule="exact"/>
        <w:ind w:left="360"/>
        <w:jc w:val="both"/>
        <w:rPr>
          <w:rFonts w:ascii="Arial" w:hAnsi="Arial" w:cs="Arial"/>
        </w:rPr>
      </w:pPr>
    </w:p>
    <w:p w14:paraId="13D38BDE" w14:textId="76A4D2D2" w:rsidR="004D630E" w:rsidRDefault="006C3377" w:rsidP="00D73A9F">
      <w:pPr>
        <w:tabs>
          <w:tab w:val="left" w:pos="900"/>
        </w:tabs>
        <w:spacing w:after="0" w:line="260" w:lineRule="exact"/>
        <w:ind w:left="360"/>
        <w:jc w:val="both"/>
        <w:rPr>
          <w:rFonts w:ascii="Arial" w:hAnsi="Arial" w:cs="Arial"/>
        </w:rPr>
      </w:pPr>
      <w:r>
        <w:rPr>
          <w:rFonts w:ascii="Arial" w:hAnsi="Arial" w:cs="Arial"/>
        </w:rPr>
        <w:t xml:space="preserve">Ms. Bedard asked if they would be cleaning the costumes in the building.  Mr. Saunders replied </w:t>
      </w:r>
      <w:r w:rsidR="00E97664">
        <w:rPr>
          <w:rFonts w:ascii="Arial" w:hAnsi="Arial" w:cs="Arial"/>
        </w:rPr>
        <w:t>in the negative.</w:t>
      </w:r>
    </w:p>
    <w:p w14:paraId="1B4F2364" w14:textId="77777777" w:rsidR="00E97664" w:rsidRDefault="00E97664" w:rsidP="00D73A9F">
      <w:pPr>
        <w:tabs>
          <w:tab w:val="left" w:pos="900"/>
        </w:tabs>
        <w:spacing w:after="0" w:line="260" w:lineRule="exact"/>
        <w:ind w:left="360"/>
        <w:jc w:val="both"/>
        <w:rPr>
          <w:rFonts w:ascii="Arial" w:hAnsi="Arial" w:cs="Arial"/>
        </w:rPr>
      </w:pPr>
    </w:p>
    <w:p w14:paraId="2398665B" w14:textId="29B126D8" w:rsidR="00E97664" w:rsidRDefault="0013064F" w:rsidP="00D73A9F">
      <w:pPr>
        <w:tabs>
          <w:tab w:val="left" w:pos="900"/>
        </w:tabs>
        <w:spacing w:after="0" w:line="260" w:lineRule="exact"/>
        <w:ind w:left="360"/>
        <w:jc w:val="both"/>
        <w:rPr>
          <w:rFonts w:ascii="Arial" w:hAnsi="Arial" w:cs="Arial"/>
        </w:rPr>
      </w:pPr>
      <w:r>
        <w:rPr>
          <w:rFonts w:ascii="Arial" w:hAnsi="Arial" w:cs="Arial"/>
        </w:rPr>
        <w:t xml:space="preserve">The Board collectively agreed that </w:t>
      </w:r>
      <w:r w:rsidR="00A14B39">
        <w:rPr>
          <w:rFonts w:ascii="Arial" w:hAnsi="Arial" w:cs="Arial"/>
        </w:rPr>
        <w:t xml:space="preserve">they felt the applicant </w:t>
      </w:r>
      <w:r w:rsidR="00366680">
        <w:rPr>
          <w:rFonts w:ascii="Arial" w:hAnsi="Arial" w:cs="Arial"/>
        </w:rPr>
        <w:t>c</w:t>
      </w:r>
      <w:r w:rsidR="00A14B39">
        <w:rPr>
          <w:rFonts w:ascii="Arial" w:hAnsi="Arial" w:cs="Arial"/>
        </w:rPr>
        <w:t xml:space="preserve">ould move forward with </w:t>
      </w:r>
      <w:r w:rsidR="00366680">
        <w:rPr>
          <w:rFonts w:ascii="Arial" w:hAnsi="Arial" w:cs="Arial"/>
        </w:rPr>
        <w:t xml:space="preserve">an </w:t>
      </w:r>
      <w:r w:rsidR="00A14B39">
        <w:rPr>
          <w:rFonts w:ascii="Arial" w:hAnsi="Arial" w:cs="Arial"/>
        </w:rPr>
        <w:t>application</w:t>
      </w:r>
      <w:r w:rsidR="00366680">
        <w:rPr>
          <w:rFonts w:ascii="Arial" w:hAnsi="Arial" w:cs="Arial"/>
        </w:rPr>
        <w:t xml:space="preserve"> for a special permit pursuant to the Town Center Overlay District</w:t>
      </w:r>
      <w:r w:rsidR="00A14B39">
        <w:rPr>
          <w:rFonts w:ascii="Arial" w:hAnsi="Arial" w:cs="Arial"/>
        </w:rPr>
        <w:t>.</w:t>
      </w:r>
    </w:p>
    <w:p w14:paraId="2453AC41" w14:textId="77777777" w:rsidR="008846DB" w:rsidRPr="00D55644" w:rsidRDefault="008846DB" w:rsidP="00067208">
      <w:pPr>
        <w:tabs>
          <w:tab w:val="left" w:pos="900"/>
        </w:tabs>
        <w:spacing w:after="0" w:line="260" w:lineRule="exact"/>
        <w:jc w:val="both"/>
        <w:rPr>
          <w:rFonts w:ascii="Arial" w:hAnsi="Arial" w:cs="Arial"/>
          <w:b/>
          <w:bCs/>
        </w:rPr>
      </w:pPr>
    </w:p>
    <w:p w14:paraId="0B3DFA58" w14:textId="7F5A03D2" w:rsidR="00F64181" w:rsidRPr="00797C37" w:rsidRDefault="00F64181" w:rsidP="009674F6">
      <w:pPr>
        <w:tabs>
          <w:tab w:val="left" w:pos="900"/>
        </w:tabs>
        <w:spacing w:after="0" w:line="260" w:lineRule="exact"/>
        <w:ind w:left="360"/>
        <w:jc w:val="both"/>
        <w:rPr>
          <w:rFonts w:ascii="Arial" w:hAnsi="Arial" w:cs="Arial"/>
          <w:b/>
          <w:bCs/>
          <w:i/>
          <w:iCs/>
        </w:rPr>
      </w:pPr>
      <w:r w:rsidRPr="00797C37">
        <w:rPr>
          <w:rFonts w:ascii="Arial" w:hAnsi="Arial" w:cs="Arial"/>
          <w:b/>
          <w:bCs/>
          <w:i/>
          <w:iCs/>
        </w:rPr>
        <w:t xml:space="preserve">Discussion –  </w:t>
      </w:r>
      <w:r w:rsidR="00153FDC" w:rsidRPr="00797C37">
        <w:rPr>
          <w:rFonts w:ascii="Arial" w:hAnsi="Arial" w:cs="Arial"/>
          <w:b/>
          <w:bCs/>
          <w:i/>
          <w:iCs/>
        </w:rPr>
        <w:t>Firearm Sale Regulations Study Committee</w:t>
      </w:r>
    </w:p>
    <w:p w14:paraId="352817FD" w14:textId="7B65D58E" w:rsidR="00153FDC" w:rsidRPr="00AD634E" w:rsidRDefault="00153FDC" w:rsidP="009674F6">
      <w:pPr>
        <w:tabs>
          <w:tab w:val="left" w:pos="900"/>
        </w:tabs>
        <w:spacing w:after="0" w:line="260" w:lineRule="exact"/>
        <w:ind w:left="360"/>
        <w:jc w:val="both"/>
        <w:rPr>
          <w:rFonts w:ascii="Arial" w:hAnsi="Arial" w:cs="Arial"/>
          <w:b/>
          <w:bCs/>
          <w:i/>
          <w:iCs/>
          <w:u w:val="single"/>
        </w:rPr>
      </w:pPr>
      <w:r>
        <w:rPr>
          <w:rFonts w:ascii="Arial" w:hAnsi="Arial" w:cs="Arial"/>
          <w:b/>
          <w:bCs/>
          <w:i/>
          <w:iCs/>
          <w:u w:val="single"/>
        </w:rPr>
        <w:t>Consider Appointment of Study Committ</w:t>
      </w:r>
      <w:r w:rsidR="00797C37">
        <w:rPr>
          <w:rFonts w:ascii="Arial" w:hAnsi="Arial" w:cs="Arial"/>
          <w:b/>
          <w:bCs/>
          <w:i/>
          <w:iCs/>
          <w:u w:val="single"/>
        </w:rPr>
        <w:t>ee Members (Added 10/10/23)</w:t>
      </w:r>
    </w:p>
    <w:p w14:paraId="3DE0E970" w14:textId="77777777" w:rsidR="00417965" w:rsidRDefault="00417965" w:rsidP="00417965">
      <w:pPr>
        <w:tabs>
          <w:tab w:val="left" w:pos="900"/>
        </w:tabs>
        <w:spacing w:after="0" w:line="260" w:lineRule="exact"/>
        <w:ind w:left="360"/>
        <w:jc w:val="both"/>
        <w:rPr>
          <w:rFonts w:ascii="Arial" w:hAnsi="Arial" w:cs="Arial"/>
        </w:rPr>
      </w:pPr>
    </w:p>
    <w:p w14:paraId="4FA50E74" w14:textId="546FBB21" w:rsidR="002C7577" w:rsidRPr="002C7577" w:rsidRDefault="002C7577" w:rsidP="004F7F9A">
      <w:pPr>
        <w:spacing w:line="260" w:lineRule="exact"/>
        <w:ind w:left="360"/>
        <w:jc w:val="both"/>
        <w:rPr>
          <w:rFonts w:ascii="Arial" w:hAnsi="Arial" w:cs="Arial"/>
        </w:rPr>
      </w:pPr>
      <w:r w:rsidRPr="002C7577">
        <w:rPr>
          <w:rFonts w:ascii="Arial" w:hAnsi="Arial" w:cs="Arial"/>
        </w:rPr>
        <w:t xml:space="preserve">Mr. Wilson stated the following people were interested in </w:t>
      </w:r>
      <w:r>
        <w:rPr>
          <w:rFonts w:ascii="Arial" w:hAnsi="Arial" w:cs="Arial"/>
        </w:rPr>
        <w:t>s</w:t>
      </w:r>
      <w:r w:rsidR="00D72CE6">
        <w:rPr>
          <w:rFonts w:ascii="Arial" w:hAnsi="Arial" w:cs="Arial"/>
        </w:rPr>
        <w:t>erving</w:t>
      </w:r>
      <w:r w:rsidRPr="002C7577">
        <w:rPr>
          <w:rFonts w:ascii="Arial" w:hAnsi="Arial" w:cs="Arial"/>
        </w:rPr>
        <w:t xml:space="preserve"> on the Firearm Sale Regulations Study Committee:</w:t>
      </w:r>
    </w:p>
    <w:p w14:paraId="24CE019C" w14:textId="081D96AD" w:rsidR="002C7577" w:rsidRPr="009F1AAA" w:rsidRDefault="002C7577" w:rsidP="002C7577">
      <w:pPr>
        <w:pStyle w:val="ListParagraph"/>
        <w:numPr>
          <w:ilvl w:val="0"/>
          <w:numId w:val="15"/>
        </w:numPr>
        <w:spacing w:line="260" w:lineRule="exact"/>
        <w:jc w:val="both"/>
        <w:rPr>
          <w:rFonts w:ascii="Arial" w:hAnsi="Arial" w:cs="Arial"/>
          <w:sz w:val="22"/>
          <w:szCs w:val="22"/>
        </w:rPr>
      </w:pPr>
      <w:r w:rsidRPr="009F1AAA">
        <w:rPr>
          <w:rFonts w:ascii="Arial" w:hAnsi="Arial" w:cs="Arial"/>
          <w:sz w:val="22"/>
          <w:szCs w:val="22"/>
        </w:rPr>
        <w:t>Mr. Russ Burke</w:t>
      </w:r>
    </w:p>
    <w:p w14:paraId="1E6141E9" w14:textId="26E570E1" w:rsidR="002C7577" w:rsidRDefault="009F1AAA"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Mr. Phil Francisco</w:t>
      </w:r>
    </w:p>
    <w:p w14:paraId="29B7C9FB" w14:textId="3B742EC4" w:rsidR="009F1AAA" w:rsidRDefault="009F1AAA"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Mr. Paul Hathaway</w:t>
      </w:r>
    </w:p>
    <w:p w14:paraId="0AF212D7" w14:textId="767BA5A0" w:rsidR="009F1AAA" w:rsidRDefault="004773D3"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Ms. Becky Pine</w:t>
      </w:r>
    </w:p>
    <w:p w14:paraId="383F2C04" w14:textId="4510E782" w:rsidR="004773D3" w:rsidRDefault="00C22AC8"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Mr. John S</w:t>
      </w:r>
      <w:r w:rsidR="001706F0">
        <w:rPr>
          <w:rFonts w:ascii="Arial" w:hAnsi="Arial" w:cs="Arial"/>
          <w:sz w:val="22"/>
          <w:szCs w:val="22"/>
        </w:rPr>
        <w:t>m</w:t>
      </w:r>
      <w:r w:rsidR="00026DE1">
        <w:rPr>
          <w:rFonts w:ascii="Arial" w:hAnsi="Arial" w:cs="Arial"/>
          <w:sz w:val="22"/>
          <w:szCs w:val="22"/>
        </w:rPr>
        <w:t>igelski</w:t>
      </w:r>
    </w:p>
    <w:p w14:paraId="56FF3E09" w14:textId="2568A39B" w:rsidR="00C22AC8" w:rsidRDefault="001706F0"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 xml:space="preserve">Mr. Bob Garside, Advisory </w:t>
      </w:r>
      <w:r w:rsidR="00106475">
        <w:rPr>
          <w:rFonts w:ascii="Arial" w:hAnsi="Arial" w:cs="Arial"/>
          <w:sz w:val="22"/>
          <w:szCs w:val="22"/>
        </w:rPr>
        <w:t>Role</w:t>
      </w:r>
    </w:p>
    <w:p w14:paraId="2295A608" w14:textId="671AFA34" w:rsidR="001706F0" w:rsidRPr="009F1AAA" w:rsidRDefault="001706F0" w:rsidP="002C7577">
      <w:pPr>
        <w:pStyle w:val="ListParagraph"/>
        <w:numPr>
          <w:ilvl w:val="0"/>
          <w:numId w:val="15"/>
        </w:numPr>
        <w:spacing w:line="260" w:lineRule="exact"/>
        <w:jc w:val="both"/>
        <w:rPr>
          <w:rFonts w:ascii="Arial" w:hAnsi="Arial" w:cs="Arial"/>
          <w:sz w:val="22"/>
          <w:szCs w:val="22"/>
        </w:rPr>
      </w:pPr>
      <w:r>
        <w:rPr>
          <w:rFonts w:ascii="Arial" w:hAnsi="Arial" w:cs="Arial"/>
          <w:sz w:val="22"/>
          <w:szCs w:val="22"/>
        </w:rPr>
        <w:t>Mr. Takashi Tada, Advisory</w:t>
      </w:r>
      <w:r w:rsidR="00106475">
        <w:rPr>
          <w:rFonts w:ascii="Arial" w:hAnsi="Arial" w:cs="Arial"/>
          <w:sz w:val="22"/>
          <w:szCs w:val="22"/>
        </w:rPr>
        <w:t xml:space="preserve"> Role</w:t>
      </w:r>
    </w:p>
    <w:p w14:paraId="489F09F0" w14:textId="77777777" w:rsidR="009E50E0" w:rsidRDefault="009E50E0" w:rsidP="00C22AC8">
      <w:pPr>
        <w:spacing w:after="0" w:line="260" w:lineRule="exact"/>
        <w:jc w:val="both"/>
        <w:rPr>
          <w:rFonts w:ascii="Arial" w:hAnsi="Arial" w:cs="Arial"/>
        </w:rPr>
      </w:pPr>
    </w:p>
    <w:p w14:paraId="1D13AF78" w14:textId="252E6C69" w:rsidR="00C41FF0" w:rsidRDefault="00C41FF0" w:rsidP="00C41FF0">
      <w:pPr>
        <w:spacing w:after="0" w:line="260" w:lineRule="exact"/>
        <w:ind w:left="360"/>
        <w:jc w:val="both"/>
        <w:rPr>
          <w:rFonts w:ascii="Arial" w:hAnsi="Arial" w:cs="Arial"/>
        </w:rPr>
      </w:pPr>
      <w:r w:rsidRPr="00EC3C3E">
        <w:rPr>
          <w:rFonts w:ascii="Arial" w:hAnsi="Arial" w:cs="Arial"/>
          <w:b/>
          <w:bCs/>
          <w:u w:val="single"/>
        </w:rPr>
        <w:lastRenderedPageBreak/>
        <w:t>MOTION:</w:t>
      </w:r>
      <w:r w:rsidRPr="00EC3C3E">
        <w:rPr>
          <w:rFonts w:ascii="Arial" w:hAnsi="Arial" w:cs="Arial"/>
        </w:rPr>
        <w:t xml:space="preserve">  </w:t>
      </w:r>
      <w:r w:rsidR="00761918" w:rsidRPr="00EC3C3E">
        <w:rPr>
          <w:rFonts w:ascii="Arial" w:hAnsi="Arial" w:cs="Arial"/>
        </w:rPr>
        <w:t xml:space="preserve">Board Member Barringer </w:t>
      </w:r>
      <w:r w:rsidRPr="00EC3C3E">
        <w:rPr>
          <w:rFonts w:ascii="Arial" w:hAnsi="Arial" w:cs="Arial"/>
        </w:rPr>
        <w:t>made a motion to nominate the above-listed people to the Firearm Sale Regulations Committee</w:t>
      </w:r>
      <w:r w:rsidR="00761918" w:rsidRPr="00EC3C3E">
        <w:rPr>
          <w:rFonts w:ascii="Arial" w:hAnsi="Arial" w:cs="Arial"/>
        </w:rPr>
        <w:t xml:space="preserve">, subject to their acceptance, and </w:t>
      </w:r>
      <w:r w:rsidR="00EC3C3E" w:rsidRPr="00EC3C3E">
        <w:rPr>
          <w:rFonts w:ascii="Arial" w:hAnsi="Arial" w:cs="Arial"/>
        </w:rPr>
        <w:t>with the charge of making recommendations on potential zoning amendments for the 2024</w:t>
      </w:r>
      <w:r w:rsidR="00121712" w:rsidRPr="00EC3C3E">
        <w:rPr>
          <w:rFonts w:ascii="Arial" w:hAnsi="Arial" w:cs="Arial"/>
        </w:rPr>
        <w:t xml:space="preserve"> Town Meeting.  Ms. B</w:t>
      </w:r>
      <w:r w:rsidR="005A4992">
        <w:rPr>
          <w:rFonts w:ascii="Arial" w:hAnsi="Arial" w:cs="Arial"/>
        </w:rPr>
        <w:t xml:space="preserve">edard </w:t>
      </w:r>
      <w:r w:rsidRPr="00EC3C3E">
        <w:rPr>
          <w:rFonts w:ascii="Arial" w:hAnsi="Arial" w:cs="Arial"/>
        </w:rPr>
        <w:t>seconded the motion.</w:t>
      </w:r>
    </w:p>
    <w:p w14:paraId="34727670" w14:textId="77777777" w:rsidR="00C41FF0" w:rsidRDefault="00C41FF0" w:rsidP="00C41FF0">
      <w:pPr>
        <w:spacing w:after="0" w:line="260" w:lineRule="exact"/>
        <w:ind w:left="360"/>
        <w:jc w:val="both"/>
        <w:rPr>
          <w:rFonts w:ascii="Arial" w:hAnsi="Arial" w:cs="Arial"/>
        </w:rPr>
      </w:pPr>
    </w:p>
    <w:p w14:paraId="68E92B88" w14:textId="77777777" w:rsidR="00C41FF0" w:rsidRDefault="00C41FF0" w:rsidP="00C41FF0">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5437EA34" w14:textId="77777777" w:rsidR="00C41FF0" w:rsidRDefault="00C41FF0" w:rsidP="00C41FF0">
      <w:pPr>
        <w:spacing w:after="0" w:line="260" w:lineRule="exact"/>
        <w:jc w:val="both"/>
        <w:rPr>
          <w:rFonts w:ascii="Arial" w:hAnsi="Arial" w:cs="Arial"/>
          <w:bCs/>
          <w:iCs/>
        </w:rPr>
      </w:pPr>
    </w:p>
    <w:p w14:paraId="0020B904" w14:textId="0987DD4E" w:rsidR="00C41FF0" w:rsidRDefault="00C41FF0" w:rsidP="00C41FF0">
      <w:pPr>
        <w:tabs>
          <w:tab w:val="left" w:pos="1080"/>
        </w:tabs>
        <w:spacing w:after="0" w:line="260" w:lineRule="exact"/>
        <w:ind w:left="360"/>
        <w:jc w:val="both"/>
        <w:rPr>
          <w:rFonts w:ascii="Arial" w:hAnsi="Arial" w:cs="Arial"/>
          <w:bCs/>
          <w:iCs/>
        </w:rPr>
      </w:pPr>
      <w:r>
        <w:rPr>
          <w:rFonts w:ascii="Arial" w:hAnsi="Arial" w:cs="Arial"/>
          <w:bCs/>
          <w:iCs/>
        </w:rPr>
        <w:t xml:space="preserve">Yea:  </w:t>
      </w:r>
      <w:r>
        <w:rPr>
          <w:rFonts w:ascii="Arial" w:hAnsi="Arial" w:cs="Arial"/>
          <w:bCs/>
          <w:iCs/>
        </w:rPr>
        <w:tab/>
        <w:t>Mr. Barringer, Mr. Bonnett, Ms. Black, Mr. Burke,</w:t>
      </w:r>
      <w:r>
        <w:rPr>
          <w:rFonts w:ascii="Arial" w:hAnsi="Arial" w:cs="Arial"/>
          <w:bCs/>
          <w:iCs/>
        </w:rPr>
        <w:tab/>
      </w:r>
      <w:r>
        <w:rPr>
          <w:rFonts w:ascii="Arial" w:hAnsi="Arial" w:cs="Arial"/>
          <w:bCs/>
          <w:iCs/>
        </w:rPr>
        <w:tab/>
        <w:t>7</w:t>
      </w:r>
    </w:p>
    <w:p w14:paraId="0266860E" w14:textId="77777777" w:rsidR="00C41FF0" w:rsidRDefault="00C41FF0" w:rsidP="00C41FF0">
      <w:pPr>
        <w:tabs>
          <w:tab w:val="left" w:pos="1080"/>
        </w:tabs>
        <w:spacing w:after="0" w:line="260" w:lineRule="exact"/>
        <w:ind w:left="360"/>
        <w:jc w:val="both"/>
        <w:rPr>
          <w:rFonts w:ascii="Arial" w:hAnsi="Arial" w:cs="Arial"/>
          <w:bCs/>
          <w:iCs/>
        </w:rPr>
      </w:pPr>
      <w:r>
        <w:rPr>
          <w:rFonts w:ascii="Arial" w:hAnsi="Arial" w:cs="Arial"/>
          <w:bCs/>
          <w:iCs/>
        </w:rPr>
        <w:tab/>
        <w:t>Ms. Bedard, Mr. Francisco, and Mr. Wilson</w:t>
      </w:r>
    </w:p>
    <w:p w14:paraId="32317206" w14:textId="77777777" w:rsidR="00C41FF0" w:rsidRDefault="00C41FF0" w:rsidP="00C41FF0">
      <w:pPr>
        <w:tabs>
          <w:tab w:val="left" w:pos="900"/>
        </w:tabs>
        <w:spacing w:after="0" w:line="260" w:lineRule="exact"/>
        <w:ind w:left="360"/>
        <w:jc w:val="both"/>
        <w:rPr>
          <w:rFonts w:ascii="Arial" w:hAnsi="Arial" w:cs="Arial"/>
          <w:bCs/>
          <w:iCs/>
        </w:rPr>
      </w:pPr>
    </w:p>
    <w:p w14:paraId="6E666497" w14:textId="232A0F83" w:rsidR="00C41FF0" w:rsidRDefault="00C41FF0" w:rsidP="00C41FF0">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3BE51BC" w14:textId="77777777" w:rsidR="00121712" w:rsidRDefault="00121712" w:rsidP="00C41FF0">
      <w:pPr>
        <w:tabs>
          <w:tab w:val="left" w:pos="900"/>
        </w:tabs>
        <w:spacing w:after="0" w:line="260" w:lineRule="exact"/>
        <w:ind w:left="360"/>
        <w:jc w:val="both"/>
        <w:rPr>
          <w:rFonts w:ascii="Arial" w:hAnsi="Arial" w:cs="Arial"/>
          <w:bCs/>
          <w:iCs/>
        </w:rPr>
      </w:pPr>
    </w:p>
    <w:p w14:paraId="692DEAC1" w14:textId="77777777" w:rsidR="00C41FF0" w:rsidRDefault="00C41FF0" w:rsidP="00C41FF0">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Pr>
          <w:rFonts w:ascii="Arial" w:hAnsi="Arial" w:cs="Arial"/>
          <w:b/>
          <w:bCs/>
        </w:rPr>
        <w:t>7</w:t>
      </w:r>
      <w:r w:rsidRPr="007F13B1">
        <w:rPr>
          <w:rFonts w:ascii="Arial" w:hAnsi="Arial" w:cs="Arial"/>
          <w:b/>
          <w:bCs/>
        </w:rPr>
        <w:t xml:space="preserve"> – 0 – 0.</w:t>
      </w:r>
    </w:p>
    <w:p w14:paraId="7AA56773" w14:textId="77777777" w:rsidR="00C41FF0" w:rsidRDefault="00C41FF0" w:rsidP="00C41FF0">
      <w:pPr>
        <w:spacing w:after="0" w:line="260" w:lineRule="exact"/>
        <w:ind w:left="360"/>
        <w:jc w:val="both"/>
        <w:rPr>
          <w:rFonts w:ascii="Arial" w:hAnsi="Arial" w:cs="Arial"/>
          <w:bCs/>
          <w:iCs/>
        </w:rPr>
      </w:pPr>
    </w:p>
    <w:p w14:paraId="2C850460" w14:textId="39974FC3" w:rsidR="00AC5E18" w:rsidRDefault="007C5B30" w:rsidP="00D77DC1">
      <w:pPr>
        <w:spacing w:after="0" w:line="260" w:lineRule="exact"/>
        <w:ind w:left="360"/>
        <w:jc w:val="both"/>
        <w:rPr>
          <w:rFonts w:ascii="Arial" w:hAnsi="Arial" w:cs="Arial"/>
          <w:bCs/>
          <w:iCs/>
        </w:rPr>
      </w:pPr>
      <w:r w:rsidRPr="007C5B30">
        <w:rPr>
          <w:rFonts w:ascii="Arial" w:hAnsi="Arial" w:cs="Arial"/>
          <w:b/>
          <w:iCs/>
          <w:u w:val="single"/>
        </w:rPr>
        <w:t>Recorder’s Note:</w:t>
      </w:r>
      <w:r>
        <w:rPr>
          <w:rFonts w:ascii="Arial" w:hAnsi="Arial" w:cs="Arial"/>
          <w:bCs/>
          <w:iCs/>
        </w:rPr>
        <w:t xml:space="preserve">  </w:t>
      </w:r>
      <w:r w:rsidR="00AC5E18">
        <w:rPr>
          <w:rFonts w:ascii="Arial" w:hAnsi="Arial" w:cs="Arial"/>
          <w:bCs/>
          <w:iCs/>
        </w:rPr>
        <w:t>Mr. Burke was excused from the meeting a</w:t>
      </w:r>
      <w:r>
        <w:rPr>
          <w:rFonts w:ascii="Arial" w:hAnsi="Arial" w:cs="Arial"/>
          <w:bCs/>
          <w:iCs/>
        </w:rPr>
        <w:t xml:space="preserve">t approximately </w:t>
      </w:r>
      <w:r w:rsidR="00AC5E18">
        <w:rPr>
          <w:rFonts w:ascii="Arial" w:hAnsi="Arial" w:cs="Arial"/>
          <w:bCs/>
          <w:iCs/>
        </w:rPr>
        <w:t>8:0</w:t>
      </w:r>
      <w:r w:rsidR="009F2729">
        <w:rPr>
          <w:rFonts w:ascii="Arial" w:hAnsi="Arial" w:cs="Arial"/>
          <w:bCs/>
          <w:iCs/>
        </w:rPr>
        <w:t>3</w:t>
      </w:r>
      <w:r w:rsidR="00AC5E18">
        <w:rPr>
          <w:rFonts w:ascii="Arial" w:hAnsi="Arial" w:cs="Arial"/>
          <w:bCs/>
          <w:iCs/>
        </w:rPr>
        <w:t xml:space="preserve"> p.m.</w:t>
      </w:r>
    </w:p>
    <w:p w14:paraId="3B980BD2" w14:textId="77777777" w:rsidR="007C5B30" w:rsidRDefault="007C5B30" w:rsidP="00C41FF0">
      <w:pPr>
        <w:spacing w:after="0" w:line="260" w:lineRule="exact"/>
        <w:ind w:left="360"/>
        <w:jc w:val="both"/>
        <w:rPr>
          <w:rFonts w:ascii="Arial" w:hAnsi="Arial" w:cs="Arial"/>
        </w:rPr>
      </w:pPr>
    </w:p>
    <w:p w14:paraId="00231CD7" w14:textId="018F230B" w:rsidR="00AD634E" w:rsidRDefault="00F322DC" w:rsidP="00F322DC">
      <w:pPr>
        <w:spacing w:after="0" w:line="260" w:lineRule="exact"/>
        <w:ind w:left="360"/>
        <w:jc w:val="both"/>
        <w:rPr>
          <w:rFonts w:ascii="Arial" w:hAnsi="Arial" w:cs="Arial"/>
          <w:b/>
          <w:bCs/>
          <w:i/>
          <w:iCs/>
          <w:u w:val="single"/>
        </w:rPr>
      </w:pPr>
      <w:r w:rsidRPr="00F322DC">
        <w:rPr>
          <w:rFonts w:ascii="Arial" w:hAnsi="Arial" w:cs="Arial"/>
          <w:b/>
          <w:bCs/>
          <w:i/>
          <w:iCs/>
          <w:u w:val="single"/>
        </w:rPr>
        <w:t>Project Updates</w:t>
      </w:r>
    </w:p>
    <w:p w14:paraId="455A132A" w14:textId="77777777" w:rsidR="00F322DC" w:rsidRPr="00F322DC" w:rsidRDefault="00F322DC" w:rsidP="00F322DC">
      <w:pPr>
        <w:spacing w:after="0" w:line="260" w:lineRule="exact"/>
        <w:jc w:val="both"/>
        <w:rPr>
          <w:rFonts w:ascii="Arial" w:hAnsi="Arial" w:cs="Arial"/>
          <w:b/>
          <w:bCs/>
          <w:i/>
          <w:iCs/>
          <w:u w:val="single"/>
        </w:rPr>
      </w:pPr>
    </w:p>
    <w:p w14:paraId="3E48C2E0" w14:textId="25AD2840" w:rsidR="00D77DC1" w:rsidRDefault="00F322DC" w:rsidP="00D77DC1">
      <w:pPr>
        <w:pStyle w:val="ListParagraph"/>
        <w:numPr>
          <w:ilvl w:val="0"/>
          <w:numId w:val="7"/>
        </w:numPr>
        <w:spacing w:line="260" w:lineRule="exact"/>
        <w:jc w:val="both"/>
        <w:rPr>
          <w:rFonts w:ascii="Arial" w:hAnsi="Arial" w:cs="Arial"/>
          <w:sz w:val="22"/>
          <w:szCs w:val="22"/>
        </w:rPr>
      </w:pPr>
      <w:r w:rsidRPr="00F322DC">
        <w:rPr>
          <w:rFonts w:ascii="Arial" w:hAnsi="Arial" w:cs="Arial"/>
          <w:sz w:val="22"/>
          <w:szCs w:val="22"/>
        </w:rPr>
        <w:t>M</w:t>
      </w:r>
      <w:r w:rsidR="00797C37">
        <w:rPr>
          <w:rFonts w:ascii="Arial" w:hAnsi="Arial" w:cs="Arial"/>
          <w:sz w:val="22"/>
          <w:szCs w:val="22"/>
        </w:rPr>
        <w:t>aster Plan Update</w:t>
      </w:r>
    </w:p>
    <w:p w14:paraId="0899412F" w14:textId="77777777" w:rsidR="00D77DC1" w:rsidRPr="00D77DC1" w:rsidRDefault="00D77DC1" w:rsidP="00D77DC1">
      <w:pPr>
        <w:pStyle w:val="ListParagraph"/>
        <w:spacing w:line="260" w:lineRule="exact"/>
        <w:ind w:left="1080"/>
        <w:jc w:val="both"/>
        <w:rPr>
          <w:rFonts w:ascii="Arial" w:hAnsi="Arial" w:cs="Arial"/>
          <w:sz w:val="22"/>
          <w:szCs w:val="22"/>
        </w:rPr>
      </w:pPr>
    </w:p>
    <w:p w14:paraId="67369344" w14:textId="68A5C498" w:rsidR="00D77068" w:rsidRDefault="00D77DC1" w:rsidP="00D77068">
      <w:pPr>
        <w:spacing w:line="260" w:lineRule="exact"/>
        <w:ind w:left="360"/>
        <w:jc w:val="both"/>
        <w:rPr>
          <w:rFonts w:ascii="Arial" w:hAnsi="Arial" w:cs="Arial"/>
        </w:rPr>
      </w:pPr>
      <w:r>
        <w:rPr>
          <w:rFonts w:ascii="Arial" w:hAnsi="Arial" w:cs="Arial"/>
        </w:rPr>
        <w:t xml:space="preserve">Mr. Francisco commented that he did not feel the advertising for the Master Plan survey </w:t>
      </w:r>
      <w:r w:rsidR="00EA313B">
        <w:rPr>
          <w:rFonts w:ascii="Arial" w:hAnsi="Arial" w:cs="Arial"/>
        </w:rPr>
        <w:t>was adequate.  Mr. Tada replied that the survey was posted on the town’s Facebook page earlier that day.</w:t>
      </w:r>
      <w:r w:rsidR="00853C40">
        <w:rPr>
          <w:rFonts w:ascii="Arial" w:hAnsi="Arial" w:cs="Arial"/>
        </w:rPr>
        <w:t xml:space="preserve">   He added that advertising was not free</w:t>
      </w:r>
      <w:r w:rsidR="00D77068">
        <w:rPr>
          <w:rFonts w:ascii="Arial" w:hAnsi="Arial" w:cs="Arial"/>
        </w:rPr>
        <w:t>,</w:t>
      </w:r>
      <w:r w:rsidR="00853C40">
        <w:rPr>
          <w:rFonts w:ascii="Arial" w:hAnsi="Arial" w:cs="Arial"/>
        </w:rPr>
        <w:t xml:space="preserve"> and if they wanted to continue to advertise </w:t>
      </w:r>
      <w:r w:rsidR="00AF3B2A">
        <w:rPr>
          <w:rFonts w:ascii="Arial" w:hAnsi="Arial" w:cs="Arial"/>
        </w:rPr>
        <w:t>in</w:t>
      </w:r>
      <w:r w:rsidR="00853C40">
        <w:rPr>
          <w:rFonts w:ascii="Arial" w:hAnsi="Arial" w:cs="Arial"/>
        </w:rPr>
        <w:t xml:space="preserve"> such places as the Groton Herald</w:t>
      </w:r>
      <w:r w:rsidR="00AF3B2A">
        <w:rPr>
          <w:rFonts w:ascii="Arial" w:hAnsi="Arial" w:cs="Arial"/>
        </w:rPr>
        <w:t>,</w:t>
      </w:r>
      <w:r w:rsidR="00853C40">
        <w:rPr>
          <w:rFonts w:ascii="Arial" w:hAnsi="Arial" w:cs="Arial"/>
        </w:rPr>
        <w:t xml:space="preserve"> they would need to </w:t>
      </w:r>
      <w:r w:rsidR="00832E1F">
        <w:rPr>
          <w:rFonts w:ascii="Arial" w:hAnsi="Arial" w:cs="Arial"/>
        </w:rPr>
        <w:t>check with the Finance Department and possibly transfer some funds to cover it.</w:t>
      </w:r>
      <w:r w:rsidR="00D77068">
        <w:rPr>
          <w:rFonts w:ascii="Arial" w:hAnsi="Arial" w:cs="Arial"/>
        </w:rPr>
        <w:t xml:space="preserve">  </w:t>
      </w:r>
    </w:p>
    <w:p w14:paraId="1F529210" w14:textId="22AC2282" w:rsidR="00D77068" w:rsidRDefault="00D77068" w:rsidP="00D77DC1">
      <w:pPr>
        <w:spacing w:line="260" w:lineRule="exact"/>
        <w:ind w:left="360"/>
        <w:jc w:val="both"/>
        <w:rPr>
          <w:rFonts w:ascii="Arial" w:hAnsi="Arial" w:cs="Arial"/>
        </w:rPr>
      </w:pPr>
      <w:r>
        <w:rPr>
          <w:rFonts w:ascii="Arial" w:hAnsi="Arial" w:cs="Arial"/>
        </w:rPr>
        <w:t>Mr. Francisco suggested perhaps writing a “Letter to the Editor</w:t>
      </w:r>
      <w:r w:rsidR="00AF3B2A">
        <w:rPr>
          <w:rFonts w:ascii="Arial" w:hAnsi="Arial" w:cs="Arial"/>
        </w:rPr>
        <w:t>” with a</w:t>
      </w:r>
      <w:r w:rsidR="0022055E">
        <w:rPr>
          <w:rFonts w:ascii="Arial" w:hAnsi="Arial" w:cs="Arial"/>
        </w:rPr>
        <w:t xml:space="preserve"> graphic</w:t>
      </w:r>
      <w:r w:rsidR="00AF3B2A">
        <w:rPr>
          <w:rFonts w:ascii="Arial" w:hAnsi="Arial" w:cs="Arial"/>
        </w:rPr>
        <w:t xml:space="preserve"> attached.</w:t>
      </w:r>
    </w:p>
    <w:p w14:paraId="765D4B62" w14:textId="498A3F04" w:rsidR="00AF3B2A" w:rsidRPr="00D77DC1" w:rsidRDefault="00A5400F" w:rsidP="00D77DC1">
      <w:pPr>
        <w:spacing w:line="260" w:lineRule="exact"/>
        <w:ind w:left="360"/>
        <w:jc w:val="both"/>
        <w:rPr>
          <w:rFonts w:ascii="Arial" w:hAnsi="Arial" w:cs="Arial"/>
        </w:rPr>
      </w:pPr>
      <w:r>
        <w:rPr>
          <w:rFonts w:ascii="Arial" w:hAnsi="Arial" w:cs="Arial"/>
        </w:rPr>
        <w:t>Mr. Wilson suggested putting a notice in the bills that GELD sen</w:t>
      </w:r>
      <w:r w:rsidR="008C2963">
        <w:rPr>
          <w:rFonts w:ascii="Arial" w:hAnsi="Arial" w:cs="Arial"/>
        </w:rPr>
        <w:t>ds</w:t>
      </w:r>
      <w:r>
        <w:rPr>
          <w:rFonts w:ascii="Arial" w:hAnsi="Arial" w:cs="Arial"/>
        </w:rPr>
        <w:t xml:space="preserve"> out.</w:t>
      </w:r>
    </w:p>
    <w:p w14:paraId="01C39FC7" w14:textId="70FBB0AD" w:rsidR="00034931" w:rsidRPr="00415E1C" w:rsidRDefault="00797C37" w:rsidP="00034931">
      <w:pPr>
        <w:pStyle w:val="ListParagraph"/>
        <w:numPr>
          <w:ilvl w:val="0"/>
          <w:numId w:val="7"/>
        </w:numPr>
        <w:spacing w:line="260" w:lineRule="exact"/>
        <w:jc w:val="both"/>
        <w:rPr>
          <w:rFonts w:ascii="Arial" w:hAnsi="Arial" w:cs="Arial"/>
          <w:sz w:val="22"/>
          <w:szCs w:val="22"/>
        </w:rPr>
      </w:pPr>
      <w:r>
        <w:rPr>
          <w:rFonts w:ascii="Arial" w:hAnsi="Arial" w:cs="Arial"/>
          <w:sz w:val="22"/>
          <w:szCs w:val="22"/>
        </w:rPr>
        <w:t>Academy Hill</w:t>
      </w:r>
    </w:p>
    <w:p w14:paraId="46E85230" w14:textId="77777777" w:rsidR="00415E1C" w:rsidRDefault="00415E1C" w:rsidP="00415E1C">
      <w:pPr>
        <w:spacing w:after="0" w:line="260" w:lineRule="exact"/>
        <w:jc w:val="both"/>
        <w:rPr>
          <w:rFonts w:ascii="Arial" w:hAnsi="Arial" w:cs="Arial"/>
        </w:rPr>
      </w:pPr>
    </w:p>
    <w:p w14:paraId="7C06F2BE" w14:textId="7FC1AD23" w:rsidR="00034931" w:rsidRDefault="00034931" w:rsidP="00415E1C">
      <w:pPr>
        <w:spacing w:after="0" w:line="260" w:lineRule="exact"/>
        <w:ind w:left="360"/>
        <w:jc w:val="both"/>
        <w:rPr>
          <w:rFonts w:ascii="Arial" w:hAnsi="Arial" w:cs="Arial"/>
        </w:rPr>
      </w:pPr>
      <w:r>
        <w:rPr>
          <w:rFonts w:ascii="Arial" w:hAnsi="Arial" w:cs="Arial"/>
        </w:rPr>
        <w:t xml:space="preserve">Mr. Tada explained that the Select Board opened the public hearing </w:t>
      </w:r>
      <w:r w:rsidR="0004530E">
        <w:rPr>
          <w:rFonts w:ascii="Arial" w:hAnsi="Arial" w:cs="Arial"/>
        </w:rPr>
        <w:t xml:space="preserve">at its most recent meeting </w:t>
      </w:r>
      <w:r w:rsidR="00747907">
        <w:rPr>
          <w:rFonts w:ascii="Arial" w:hAnsi="Arial" w:cs="Arial"/>
        </w:rPr>
        <w:t>for the roadway acceptance</w:t>
      </w:r>
      <w:r w:rsidR="00317AA5">
        <w:rPr>
          <w:rFonts w:ascii="Arial" w:hAnsi="Arial" w:cs="Arial"/>
        </w:rPr>
        <w:t xml:space="preserve"> for Academy Hill</w:t>
      </w:r>
      <w:r w:rsidR="0004530E">
        <w:rPr>
          <w:rFonts w:ascii="Arial" w:hAnsi="Arial" w:cs="Arial"/>
        </w:rPr>
        <w:t>,</w:t>
      </w:r>
      <w:r w:rsidR="00317AA5">
        <w:rPr>
          <w:rFonts w:ascii="Arial" w:hAnsi="Arial" w:cs="Arial"/>
        </w:rPr>
        <w:t xml:space="preserve"> and there were some concerns </w:t>
      </w:r>
      <w:r w:rsidR="00732E8C">
        <w:rPr>
          <w:rFonts w:ascii="Arial" w:hAnsi="Arial" w:cs="Arial"/>
        </w:rPr>
        <w:t>raised</w:t>
      </w:r>
      <w:r w:rsidR="00317AA5">
        <w:rPr>
          <w:rFonts w:ascii="Arial" w:hAnsi="Arial" w:cs="Arial"/>
        </w:rPr>
        <w:t xml:space="preserve"> by one of the residents</w:t>
      </w:r>
      <w:r w:rsidR="0004530E">
        <w:rPr>
          <w:rFonts w:ascii="Arial" w:hAnsi="Arial" w:cs="Arial"/>
        </w:rPr>
        <w:t xml:space="preserve">.  </w:t>
      </w:r>
      <w:r w:rsidR="000B00DF">
        <w:rPr>
          <w:rFonts w:ascii="Arial" w:hAnsi="Arial" w:cs="Arial"/>
        </w:rPr>
        <w:t>O</w:t>
      </w:r>
      <w:r w:rsidR="0004530E">
        <w:rPr>
          <w:rFonts w:ascii="Arial" w:hAnsi="Arial" w:cs="Arial"/>
        </w:rPr>
        <w:t xml:space="preserve">ne </w:t>
      </w:r>
      <w:r w:rsidR="000B00DF">
        <w:rPr>
          <w:rFonts w:ascii="Arial" w:hAnsi="Arial" w:cs="Arial"/>
        </w:rPr>
        <w:t xml:space="preserve">of the concerns </w:t>
      </w:r>
      <w:r w:rsidR="0004530E">
        <w:rPr>
          <w:rFonts w:ascii="Arial" w:hAnsi="Arial" w:cs="Arial"/>
        </w:rPr>
        <w:t xml:space="preserve">was </w:t>
      </w:r>
      <w:r w:rsidR="000B00DF">
        <w:rPr>
          <w:rFonts w:ascii="Arial" w:hAnsi="Arial" w:cs="Arial"/>
        </w:rPr>
        <w:t xml:space="preserve">specifically </w:t>
      </w:r>
      <w:r w:rsidR="0004530E">
        <w:rPr>
          <w:rFonts w:ascii="Arial" w:hAnsi="Arial" w:cs="Arial"/>
        </w:rPr>
        <w:t xml:space="preserve">related to </w:t>
      </w:r>
      <w:r w:rsidR="004B2A5A">
        <w:rPr>
          <w:rFonts w:ascii="Arial" w:hAnsi="Arial" w:cs="Arial"/>
        </w:rPr>
        <w:t xml:space="preserve">the </w:t>
      </w:r>
      <w:r w:rsidR="0004530E">
        <w:rPr>
          <w:rFonts w:ascii="Arial" w:hAnsi="Arial" w:cs="Arial"/>
        </w:rPr>
        <w:t>road</w:t>
      </w:r>
      <w:r w:rsidR="00CF1E8D">
        <w:rPr>
          <w:rFonts w:ascii="Arial" w:hAnsi="Arial" w:cs="Arial"/>
        </w:rPr>
        <w:t>,</w:t>
      </w:r>
      <w:r w:rsidR="0004530E">
        <w:rPr>
          <w:rFonts w:ascii="Arial" w:hAnsi="Arial" w:cs="Arial"/>
        </w:rPr>
        <w:t xml:space="preserve"> </w:t>
      </w:r>
      <w:r w:rsidR="000B00DF">
        <w:rPr>
          <w:rFonts w:ascii="Arial" w:hAnsi="Arial" w:cs="Arial"/>
        </w:rPr>
        <w:t>while the other concerns</w:t>
      </w:r>
      <w:r w:rsidR="0004530E">
        <w:rPr>
          <w:rFonts w:ascii="Arial" w:hAnsi="Arial" w:cs="Arial"/>
        </w:rPr>
        <w:t xml:space="preserve"> </w:t>
      </w:r>
      <w:r w:rsidR="000B00DF">
        <w:rPr>
          <w:rFonts w:ascii="Arial" w:hAnsi="Arial" w:cs="Arial"/>
        </w:rPr>
        <w:t xml:space="preserve">related </w:t>
      </w:r>
      <w:r w:rsidR="0004530E">
        <w:rPr>
          <w:rFonts w:ascii="Arial" w:hAnsi="Arial" w:cs="Arial"/>
        </w:rPr>
        <w:t xml:space="preserve">to the overall </w:t>
      </w:r>
      <w:r w:rsidR="00CF1E8D">
        <w:rPr>
          <w:rFonts w:ascii="Arial" w:hAnsi="Arial" w:cs="Arial"/>
        </w:rPr>
        <w:t xml:space="preserve">condition of the </w:t>
      </w:r>
      <w:r w:rsidR="0004530E">
        <w:rPr>
          <w:rFonts w:ascii="Arial" w:hAnsi="Arial" w:cs="Arial"/>
        </w:rPr>
        <w:t xml:space="preserve">subdivision.  </w:t>
      </w:r>
      <w:r w:rsidR="00747907">
        <w:rPr>
          <w:rFonts w:ascii="Arial" w:hAnsi="Arial" w:cs="Arial"/>
        </w:rPr>
        <w:t xml:space="preserve"> </w:t>
      </w:r>
      <w:r w:rsidR="000B00DF">
        <w:rPr>
          <w:rFonts w:ascii="Arial" w:hAnsi="Arial" w:cs="Arial"/>
        </w:rPr>
        <w:t xml:space="preserve">Mr. Tada explained that there was a piece of rebar sticking out of one of the retaining walls, some utility box covers that were not in very good shape, and there was an erosion issue with the newest portion of the sidewalk along Cherry Tree Lane. </w:t>
      </w:r>
      <w:r w:rsidR="00CF1E8D">
        <w:rPr>
          <w:rFonts w:ascii="Arial" w:hAnsi="Arial" w:cs="Arial"/>
        </w:rPr>
        <w:t xml:space="preserve">He said the Select Board </w:t>
      </w:r>
      <w:r w:rsidR="00345A94">
        <w:rPr>
          <w:rFonts w:ascii="Arial" w:hAnsi="Arial" w:cs="Arial"/>
        </w:rPr>
        <w:t>continued the public hearing so that the developer could try to address the concerns</w:t>
      </w:r>
      <w:r w:rsidR="00EC766E">
        <w:rPr>
          <w:rFonts w:ascii="Arial" w:hAnsi="Arial" w:cs="Arial"/>
        </w:rPr>
        <w:t xml:space="preserve">.  </w:t>
      </w:r>
    </w:p>
    <w:p w14:paraId="6FC23133" w14:textId="77777777" w:rsidR="000D130B" w:rsidRDefault="000D130B" w:rsidP="00415E1C">
      <w:pPr>
        <w:spacing w:after="0" w:line="260" w:lineRule="exact"/>
        <w:ind w:left="360"/>
        <w:jc w:val="both"/>
        <w:rPr>
          <w:rFonts w:ascii="Arial" w:hAnsi="Arial" w:cs="Arial"/>
        </w:rPr>
      </w:pPr>
    </w:p>
    <w:p w14:paraId="6480DDE7" w14:textId="36324E7F" w:rsidR="000D130B" w:rsidRDefault="000D130B" w:rsidP="00415E1C">
      <w:pPr>
        <w:spacing w:after="0" w:line="260" w:lineRule="exact"/>
        <w:ind w:left="360"/>
        <w:jc w:val="both"/>
        <w:rPr>
          <w:rFonts w:ascii="Arial" w:hAnsi="Arial" w:cs="Arial"/>
        </w:rPr>
      </w:pPr>
      <w:r>
        <w:rPr>
          <w:rFonts w:ascii="Arial" w:hAnsi="Arial" w:cs="Arial"/>
        </w:rPr>
        <w:t xml:space="preserve">Mr. Tada </w:t>
      </w:r>
      <w:r w:rsidR="000B00DF">
        <w:rPr>
          <w:rFonts w:ascii="Arial" w:hAnsi="Arial" w:cs="Arial"/>
        </w:rPr>
        <w:t>mentioned</w:t>
      </w:r>
      <w:r>
        <w:rPr>
          <w:rFonts w:ascii="Arial" w:hAnsi="Arial" w:cs="Arial"/>
        </w:rPr>
        <w:t xml:space="preserve"> that Mr. Tom Delaney, </w:t>
      </w:r>
      <w:r w:rsidR="00E21CD9">
        <w:rPr>
          <w:rFonts w:ascii="Arial" w:hAnsi="Arial" w:cs="Arial"/>
        </w:rPr>
        <w:t xml:space="preserve">DPW Director, had an issue with </w:t>
      </w:r>
      <w:proofErr w:type="gramStart"/>
      <w:r w:rsidR="00034FE9">
        <w:rPr>
          <w:rFonts w:ascii="Arial" w:hAnsi="Arial" w:cs="Arial"/>
        </w:rPr>
        <w:t>whether or not</w:t>
      </w:r>
      <w:proofErr w:type="gramEnd"/>
      <w:r w:rsidR="00034FE9">
        <w:rPr>
          <w:rFonts w:ascii="Arial" w:hAnsi="Arial" w:cs="Arial"/>
        </w:rPr>
        <w:t xml:space="preserve"> the detention basins had </w:t>
      </w:r>
      <w:r w:rsidR="00E667B9">
        <w:rPr>
          <w:rFonts w:ascii="Arial" w:hAnsi="Arial" w:cs="Arial"/>
        </w:rPr>
        <w:t>been mowed</w:t>
      </w:r>
      <w:r w:rsidR="00CA007D">
        <w:rPr>
          <w:rFonts w:ascii="Arial" w:hAnsi="Arial" w:cs="Arial"/>
        </w:rPr>
        <w:t xml:space="preserve"> as per the operations and maintenance plan.  </w:t>
      </w:r>
      <w:r w:rsidR="000B00DF">
        <w:rPr>
          <w:rFonts w:ascii="Arial" w:hAnsi="Arial" w:cs="Arial"/>
        </w:rPr>
        <w:t>T</w:t>
      </w:r>
      <w:r w:rsidR="00CA007D">
        <w:rPr>
          <w:rFonts w:ascii="Arial" w:hAnsi="Arial" w:cs="Arial"/>
        </w:rPr>
        <w:t>he mowing was scheduled for the week of October 23</w:t>
      </w:r>
      <w:r w:rsidR="00CA007D" w:rsidRPr="00CA007D">
        <w:rPr>
          <w:rFonts w:ascii="Arial" w:hAnsi="Arial" w:cs="Arial"/>
          <w:vertAlign w:val="superscript"/>
        </w:rPr>
        <w:t>rd</w:t>
      </w:r>
      <w:r w:rsidR="000B00DF">
        <w:rPr>
          <w:rFonts w:ascii="Arial" w:hAnsi="Arial" w:cs="Arial"/>
        </w:rPr>
        <w:t>, according to the developer.</w:t>
      </w:r>
      <w:r w:rsidR="00CA007D">
        <w:rPr>
          <w:rFonts w:ascii="Arial" w:hAnsi="Arial" w:cs="Arial"/>
        </w:rPr>
        <w:t xml:space="preserve"> </w:t>
      </w:r>
    </w:p>
    <w:p w14:paraId="5017CF2F" w14:textId="77777777" w:rsidR="00CA007D" w:rsidRDefault="00CA007D" w:rsidP="00415E1C">
      <w:pPr>
        <w:spacing w:after="0" w:line="260" w:lineRule="exact"/>
        <w:ind w:left="360"/>
        <w:jc w:val="both"/>
        <w:rPr>
          <w:rFonts w:ascii="Arial" w:hAnsi="Arial" w:cs="Arial"/>
        </w:rPr>
      </w:pPr>
    </w:p>
    <w:p w14:paraId="2B5C9807" w14:textId="1601E3AB" w:rsidR="00CA007D" w:rsidRDefault="00225083" w:rsidP="00415E1C">
      <w:pPr>
        <w:spacing w:after="0" w:line="260" w:lineRule="exact"/>
        <w:ind w:left="360"/>
        <w:jc w:val="both"/>
        <w:rPr>
          <w:rFonts w:ascii="Arial" w:hAnsi="Arial" w:cs="Arial"/>
        </w:rPr>
      </w:pPr>
      <w:r>
        <w:rPr>
          <w:rFonts w:ascii="Arial" w:hAnsi="Arial" w:cs="Arial"/>
        </w:rPr>
        <w:t>Mr. Tada said the outstanding items</w:t>
      </w:r>
      <w:r w:rsidR="00411AD0">
        <w:rPr>
          <w:rFonts w:ascii="Arial" w:hAnsi="Arial" w:cs="Arial"/>
        </w:rPr>
        <w:t xml:space="preserve"> are</w:t>
      </w:r>
      <w:r>
        <w:rPr>
          <w:rFonts w:ascii="Arial" w:hAnsi="Arial" w:cs="Arial"/>
        </w:rPr>
        <w:t xml:space="preserve"> scheduled to be completed </w:t>
      </w:r>
      <w:r w:rsidR="00FA6634">
        <w:rPr>
          <w:rFonts w:ascii="Arial" w:hAnsi="Arial" w:cs="Arial"/>
        </w:rPr>
        <w:t xml:space="preserve">by the next Select Board meeting.  </w:t>
      </w:r>
      <w:r w:rsidR="001B3483">
        <w:rPr>
          <w:rFonts w:ascii="Arial" w:hAnsi="Arial" w:cs="Arial"/>
        </w:rPr>
        <w:t>He added that the Town Manager had asked that once</w:t>
      </w:r>
      <w:r w:rsidR="00411AD0">
        <w:rPr>
          <w:rFonts w:ascii="Arial" w:hAnsi="Arial" w:cs="Arial"/>
        </w:rPr>
        <w:t xml:space="preserve"> </w:t>
      </w:r>
      <w:r w:rsidR="001B3483">
        <w:rPr>
          <w:rFonts w:ascii="Arial" w:hAnsi="Arial" w:cs="Arial"/>
        </w:rPr>
        <w:t xml:space="preserve">the developer </w:t>
      </w:r>
      <w:r w:rsidR="00411AD0">
        <w:rPr>
          <w:rFonts w:ascii="Arial" w:hAnsi="Arial" w:cs="Arial"/>
        </w:rPr>
        <w:t xml:space="preserve">reports </w:t>
      </w:r>
      <w:r w:rsidR="001B3483">
        <w:rPr>
          <w:rFonts w:ascii="Arial" w:hAnsi="Arial" w:cs="Arial"/>
        </w:rPr>
        <w:t>that the work was done</w:t>
      </w:r>
      <w:r w:rsidR="00452D27">
        <w:rPr>
          <w:rFonts w:ascii="Arial" w:hAnsi="Arial" w:cs="Arial"/>
        </w:rPr>
        <w:t>,</w:t>
      </w:r>
      <w:r w:rsidR="001B3483">
        <w:rPr>
          <w:rFonts w:ascii="Arial" w:hAnsi="Arial" w:cs="Arial"/>
        </w:rPr>
        <w:t xml:space="preserve"> </w:t>
      </w:r>
      <w:r w:rsidR="001B3483">
        <w:rPr>
          <w:rFonts w:ascii="Arial" w:hAnsi="Arial" w:cs="Arial"/>
        </w:rPr>
        <w:lastRenderedPageBreak/>
        <w:t xml:space="preserve">Nitsch Engineering </w:t>
      </w:r>
      <w:r w:rsidR="00411AD0">
        <w:rPr>
          <w:rFonts w:ascii="Arial" w:hAnsi="Arial" w:cs="Arial"/>
        </w:rPr>
        <w:t xml:space="preserve">and/or Tom Delaney </w:t>
      </w:r>
      <w:r w:rsidR="00F66689">
        <w:rPr>
          <w:rFonts w:ascii="Arial" w:hAnsi="Arial" w:cs="Arial"/>
        </w:rPr>
        <w:t xml:space="preserve">would </w:t>
      </w:r>
      <w:r w:rsidR="00452D27">
        <w:rPr>
          <w:rFonts w:ascii="Arial" w:hAnsi="Arial" w:cs="Arial"/>
        </w:rPr>
        <w:t>go out and confirm</w:t>
      </w:r>
      <w:r w:rsidR="00411AD0">
        <w:rPr>
          <w:rFonts w:ascii="Arial" w:hAnsi="Arial" w:cs="Arial"/>
        </w:rPr>
        <w:t xml:space="preserve"> </w:t>
      </w:r>
      <w:r w:rsidR="00147C6F">
        <w:rPr>
          <w:rFonts w:ascii="Arial" w:hAnsi="Arial" w:cs="Arial"/>
        </w:rPr>
        <w:t xml:space="preserve">that </w:t>
      </w:r>
      <w:proofErr w:type="gramStart"/>
      <w:r w:rsidR="00147C6F">
        <w:rPr>
          <w:rFonts w:ascii="Arial" w:hAnsi="Arial" w:cs="Arial"/>
        </w:rPr>
        <w:t>all of</w:t>
      </w:r>
      <w:proofErr w:type="gramEnd"/>
      <w:r w:rsidR="00147C6F">
        <w:rPr>
          <w:rFonts w:ascii="Arial" w:hAnsi="Arial" w:cs="Arial"/>
        </w:rPr>
        <w:t xml:space="preserve"> the work had been completed</w:t>
      </w:r>
      <w:r w:rsidR="00411AD0">
        <w:rPr>
          <w:rFonts w:ascii="Arial" w:hAnsi="Arial" w:cs="Arial"/>
        </w:rPr>
        <w:t xml:space="preserve"> satisfactorily.</w:t>
      </w:r>
    </w:p>
    <w:p w14:paraId="392BC0AC" w14:textId="77777777" w:rsidR="00415E1C" w:rsidRPr="00034931" w:rsidRDefault="00415E1C" w:rsidP="00415E1C">
      <w:pPr>
        <w:spacing w:after="0" w:line="260" w:lineRule="exact"/>
        <w:ind w:left="360"/>
        <w:jc w:val="both"/>
        <w:rPr>
          <w:rFonts w:ascii="Arial" w:hAnsi="Arial" w:cs="Arial"/>
        </w:rPr>
      </w:pPr>
    </w:p>
    <w:p w14:paraId="7B2B0C9E" w14:textId="35E41BD6" w:rsidR="00797C37" w:rsidRDefault="00797C37" w:rsidP="00F322DC">
      <w:pPr>
        <w:pStyle w:val="ListParagraph"/>
        <w:numPr>
          <w:ilvl w:val="0"/>
          <w:numId w:val="7"/>
        </w:numPr>
        <w:spacing w:line="260" w:lineRule="exact"/>
        <w:jc w:val="both"/>
        <w:rPr>
          <w:rFonts w:ascii="Arial" w:hAnsi="Arial" w:cs="Arial"/>
          <w:sz w:val="22"/>
          <w:szCs w:val="22"/>
        </w:rPr>
      </w:pPr>
      <w:r>
        <w:rPr>
          <w:rFonts w:ascii="Arial" w:hAnsi="Arial" w:cs="Arial"/>
          <w:sz w:val="22"/>
          <w:szCs w:val="22"/>
        </w:rPr>
        <w:t>Monarch Path</w:t>
      </w:r>
    </w:p>
    <w:p w14:paraId="4162C4F6" w14:textId="77777777" w:rsidR="00415E1C" w:rsidRDefault="00415E1C" w:rsidP="00147C6F">
      <w:pPr>
        <w:spacing w:after="0" w:line="260" w:lineRule="exact"/>
        <w:jc w:val="both"/>
        <w:rPr>
          <w:rFonts w:ascii="Arial" w:hAnsi="Arial" w:cs="Arial"/>
        </w:rPr>
      </w:pPr>
    </w:p>
    <w:p w14:paraId="2C71D633" w14:textId="7204395B" w:rsidR="000765F9" w:rsidRDefault="00147C6F" w:rsidP="00411AD0">
      <w:pPr>
        <w:spacing w:after="0" w:line="260" w:lineRule="exact"/>
        <w:ind w:left="360"/>
        <w:jc w:val="both"/>
        <w:rPr>
          <w:rFonts w:ascii="Arial" w:hAnsi="Arial" w:cs="Arial"/>
        </w:rPr>
      </w:pPr>
      <w:r>
        <w:rPr>
          <w:rFonts w:ascii="Arial" w:hAnsi="Arial" w:cs="Arial"/>
        </w:rPr>
        <w:t>There was no update to share.</w:t>
      </w:r>
    </w:p>
    <w:p w14:paraId="2C9E49A5" w14:textId="77777777" w:rsidR="00147C6F" w:rsidRPr="00147C6F" w:rsidRDefault="00147C6F" w:rsidP="00147C6F">
      <w:pPr>
        <w:spacing w:after="0" w:line="260" w:lineRule="exact"/>
        <w:ind w:left="360"/>
        <w:jc w:val="both"/>
        <w:rPr>
          <w:rFonts w:ascii="Arial" w:hAnsi="Arial" w:cs="Arial"/>
        </w:rPr>
      </w:pPr>
    </w:p>
    <w:p w14:paraId="58C0D31C" w14:textId="0F8D94E7" w:rsidR="00797C37" w:rsidRDefault="002C7577" w:rsidP="00F322DC">
      <w:pPr>
        <w:pStyle w:val="ListParagraph"/>
        <w:numPr>
          <w:ilvl w:val="0"/>
          <w:numId w:val="7"/>
        </w:numPr>
        <w:spacing w:line="260" w:lineRule="exact"/>
        <w:jc w:val="both"/>
        <w:rPr>
          <w:rFonts w:ascii="Arial" w:hAnsi="Arial" w:cs="Arial"/>
          <w:sz w:val="22"/>
          <w:szCs w:val="22"/>
        </w:rPr>
      </w:pPr>
      <w:r>
        <w:rPr>
          <w:rFonts w:ascii="Arial" w:hAnsi="Arial" w:cs="Arial"/>
          <w:sz w:val="22"/>
          <w:szCs w:val="22"/>
        </w:rPr>
        <w:t>Groton Hill Music Center</w:t>
      </w:r>
    </w:p>
    <w:p w14:paraId="12092C4C" w14:textId="77777777" w:rsidR="00415E1C" w:rsidRDefault="00415E1C" w:rsidP="00415E1C">
      <w:pPr>
        <w:pStyle w:val="ListParagraph"/>
        <w:spacing w:line="260" w:lineRule="exact"/>
        <w:ind w:left="1080"/>
        <w:jc w:val="both"/>
        <w:rPr>
          <w:rFonts w:ascii="Arial" w:hAnsi="Arial" w:cs="Arial"/>
          <w:sz w:val="22"/>
          <w:szCs w:val="22"/>
        </w:rPr>
      </w:pPr>
    </w:p>
    <w:p w14:paraId="30B764C4" w14:textId="5F75DEE5" w:rsidR="00147C6F" w:rsidRDefault="007B5243" w:rsidP="00147C6F">
      <w:pPr>
        <w:spacing w:after="0" w:line="260" w:lineRule="exact"/>
        <w:ind w:left="360"/>
        <w:jc w:val="both"/>
        <w:rPr>
          <w:rFonts w:ascii="Arial" w:hAnsi="Arial" w:cs="Arial"/>
        </w:rPr>
      </w:pPr>
      <w:r>
        <w:rPr>
          <w:rFonts w:ascii="Arial" w:hAnsi="Arial" w:cs="Arial"/>
        </w:rPr>
        <w:t xml:space="preserve">Mr. Tada said </w:t>
      </w:r>
      <w:r w:rsidR="006F03EA">
        <w:rPr>
          <w:rFonts w:ascii="Arial" w:hAnsi="Arial" w:cs="Arial"/>
        </w:rPr>
        <w:t>the Prescott House</w:t>
      </w:r>
      <w:r w:rsidR="00952D4E">
        <w:rPr>
          <w:rFonts w:ascii="Arial" w:hAnsi="Arial" w:cs="Arial"/>
        </w:rPr>
        <w:t>,</w:t>
      </w:r>
      <w:r w:rsidR="006F03EA">
        <w:rPr>
          <w:rFonts w:ascii="Arial" w:hAnsi="Arial" w:cs="Arial"/>
        </w:rPr>
        <w:t xml:space="preserve"> located at 170 Old Ayer Road</w:t>
      </w:r>
      <w:r w:rsidR="00952D4E">
        <w:rPr>
          <w:rFonts w:ascii="Arial" w:hAnsi="Arial" w:cs="Arial"/>
        </w:rPr>
        <w:t xml:space="preserve">, was currently subject to </w:t>
      </w:r>
      <w:r w:rsidR="00966290">
        <w:rPr>
          <w:rFonts w:ascii="Arial" w:hAnsi="Arial" w:cs="Arial"/>
        </w:rPr>
        <w:t>the Demolition Delay Bylaw.</w:t>
      </w:r>
      <w:r w:rsidR="00C833A2">
        <w:rPr>
          <w:rFonts w:ascii="Arial" w:hAnsi="Arial" w:cs="Arial"/>
        </w:rPr>
        <w:t xml:space="preserve">  He added that the Historical Commission had asked that the Prescott House itself not be demolished </w:t>
      </w:r>
      <w:r w:rsidR="00311560">
        <w:rPr>
          <w:rFonts w:ascii="Arial" w:hAnsi="Arial" w:cs="Arial"/>
        </w:rPr>
        <w:t xml:space="preserve">pursuant to the Demolition </w:t>
      </w:r>
      <w:r w:rsidR="00966290">
        <w:rPr>
          <w:rFonts w:ascii="Arial" w:hAnsi="Arial" w:cs="Arial"/>
        </w:rPr>
        <w:t xml:space="preserve">Delay Bylaw, but the structures that were behind the Prescott House, including a </w:t>
      </w:r>
      <w:r w:rsidR="00CC3B78">
        <w:rPr>
          <w:rFonts w:ascii="Arial" w:hAnsi="Arial" w:cs="Arial"/>
        </w:rPr>
        <w:t>large</w:t>
      </w:r>
      <w:r w:rsidR="00966290">
        <w:rPr>
          <w:rFonts w:ascii="Arial" w:hAnsi="Arial" w:cs="Arial"/>
        </w:rPr>
        <w:t xml:space="preserve"> red barn and a newer ranch-style house</w:t>
      </w:r>
      <w:r w:rsidR="00EB5521">
        <w:rPr>
          <w:rFonts w:ascii="Arial" w:hAnsi="Arial" w:cs="Arial"/>
        </w:rPr>
        <w:t xml:space="preserve"> had no historical significance</w:t>
      </w:r>
      <w:r w:rsidR="00CC3B78">
        <w:rPr>
          <w:rFonts w:ascii="Arial" w:hAnsi="Arial" w:cs="Arial"/>
        </w:rPr>
        <w:t>,</w:t>
      </w:r>
      <w:r w:rsidR="00EB5521">
        <w:rPr>
          <w:rFonts w:ascii="Arial" w:hAnsi="Arial" w:cs="Arial"/>
        </w:rPr>
        <w:t xml:space="preserve"> so the Groton Hill Music Center had requested a demolition permit for the red barn</w:t>
      </w:r>
      <w:r w:rsidR="00270ED1">
        <w:rPr>
          <w:rFonts w:ascii="Arial" w:hAnsi="Arial" w:cs="Arial"/>
        </w:rPr>
        <w:t xml:space="preserve"> which is in poor condition.</w:t>
      </w:r>
    </w:p>
    <w:p w14:paraId="079BC93A" w14:textId="77777777" w:rsidR="002E3509" w:rsidRDefault="002E3509" w:rsidP="00147C6F">
      <w:pPr>
        <w:spacing w:after="0" w:line="260" w:lineRule="exact"/>
        <w:ind w:left="360"/>
        <w:jc w:val="both"/>
        <w:rPr>
          <w:rFonts w:ascii="Arial" w:hAnsi="Arial" w:cs="Arial"/>
        </w:rPr>
      </w:pPr>
    </w:p>
    <w:p w14:paraId="33614CB1" w14:textId="73AEF8D5" w:rsidR="002E3509" w:rsidRDefault="002E3509" w:rsidP="00147C6F">
      <w:pPr>
        <w:spacing w:after="0" w:line="260" w:lineRule="exact"/>
        <w:ind w:left="360"/>
        <w:jc w:val="both"/>
        <w:rPr>
          <w:rFonts w:ascii="Arial" w:hAnsi="Arial" w:cs="Arial"/>
        </w:rPr>
      </w:pPr>
      <w:r>
        <w:rPr>
          <w:rFonts w:ascii="Arial" w:hAnsi="Arial" w:cs="Arial"/>
        </w:rPr>
        <w:t xml:space="preserve">Mr. Tada noted that he had received the </w:t>
      </w:r>
      <w:r w:rsidR="00AF7AEB">
        <w:rPr>
          <w:rFonts w:ascii="Arial" w:hAnsi="Arial" w:cs="Arial"/>
        </w:rPr>
        <w:t>a</w:t>
      </w:r>
      <w:r>
        <w:rPr>
          <w:rFonts w:ascii="Arial" w:hAnsi="Arial" w:cs="Arial"/>
        </w:rPr>
        <w:t>s-</w:t>
      </w:r>
      <w:r w:rsidR="00AF7AEB">
        <w:rPr>
          <w:rFonts w:ascii="Arial" w:hAnsi="Arial" w:cs="Arial"/>
        </w:rPr>
        <w:t>b</w:t>
      </w:r>
      <w:r>
        <w:rPr>
          <w:rFonts w:ascii="Arial" w:hAnsi="Arial" w:cs="Arial"/>
        </w:rPr>
        <w:t xml:space="preserve">uilt plan from Dillis &amp; Roy Civil Design </w:t>
      </w:r>
      <w:r w:rsidR="00397E33">
        <w:rPr>
          <w:rFonts w:ascii="Arial" w:hAnsi="Arial" w:cs="Arial"/>
        </w:rPr>
        <w:t>Group</w:t>
      </w:r>
      <w:r w:rsidR="00BD5F79">
        <w:rPr>
          <w:rFonts w:ascii="Arial" w:hAnsi="Arial" w:cs="Arial"/>
        </w:rPr>
        <w:t>, Inc.,</w:t>
      </w:r>
      <w:r>
        <w:rPr>
          <w:rFonts w:ascii="Arial" w:hAnsi="Arial" w:cs="Arial"/>
        </w:rPr>
        <w:t xml:space="preserve"> and the </w:t>
      </w:r>
      <w:r w:rsidR="00397E33">
        <w:rPr>
          <w:rFonts w:ascii="Arial" w:hAnsi="Arial" w:cs="Arial"/>
        </w:rPr>
        <w:t xml:space="preserve">permanent </w:t>
      </w:r>
      <w:r>
        <w:rPr>
          <w:rFonts w:ascii="Arial" w:hAnsi="Arial" w:cs="Arial"/>
        </w:rPr>
        <w:t>Certificate of Occupancy</w:t>
      </w:r>
      <w:r w:rsidR="00397E33">
        <w:rPr>
          <w:rFonts w:ascii="Arial" w:hAnsi="Arial" w:cs="Arial"/>
        </w:rPr>
        <w:t xml:space="preserve"> was issued</w:t>
      </w:r>
      <w:r w:rsidR="0002206D">
        <w:rPr>
          <w:rFonts w:ascii="Arial" w:hAnsi="Arial" w:cs="Arial"/>
        </w:rPr>
        <w:t xml:space="preserve"> by the Building Commissioner.</w:t>
      </w:r>
    </w:p>
    <w:p w14:paraId="5D42DBD2" w14:textId="77777777" w:rsidR="000765F9" w:rsidRDefault="000765F9" w:rsidP="00147C6F">
      <w:pPr>
        <w:spacing w:after="0" w:line="260" w:lineRule="exact"/>
        <w:ind w:left="360"/>
        <w:jc w:val="both"/>
        <w:rPr>
          <w:rFonts w:ascii="Arial" w:hAnsi="Arial" w:cs="Arial"/>
        </w:rPr>
      </w:pPr>
    </w:p>
    <w:p w14:paraId="3306EB99" w14:textId="31157B9B" w:rsidR="000765F9" w:rsidRPr="000765F9" w:rsidRDefault="000765F9" w:rsidP="000765F9">
      <w:pPr>
        <w:pStyle w:val="ListParagraph"/>
        <w:numPr>
          <w:ilvl w:val="0"/>
          <w:numId w:val="7"/>
        </w:numPr>
        <w:spacing w:line="260" w:lineRule="exact"/>
        <w:jc w:val="both"/>
        <w:rPr>
          <w:rFonts w:ascii="Arial" w:hAnsi="Arial" w:cs="Arial"/>
          <w:sz w:val="22"/>
          <w:szCs w:val="22"/>
        </w:rPr>
      </w:pPr>
      <w:r w:rsidRPr="000765F9">
        <w:rPr>
          <w:rFonts w:ascii="Arial" w:hAnsi="Arial" w:cs="Arial"/>
          <w:sz w:val="22"/>
          <w:szCs w:val="22"/>
        </w:rPr>
        <w:t>Monarch Path</w:t>
      </w:r>
    </w:p>
    <w:p w14:paraId="695BF9EF" w14:textId="77777777" w:rsidR="000765F9" w:rsidRDefault="000765F9" w:rsidP="000765F9">
      <w:pPr>
        <w:spacing w:after="0" w:line="260" w:lineRule="exact"/>
        <w:jc w:val="both"/>
        <w:rPr>
          <w:rFonts w:ascii="Arial" w:hAnsi="Arial" w:cs="Arial"/>
        </w:rPr>
      </w:pPr>
    </w:p>
    <w:p w14:paraId="55FD9B21" w14:textId="6FBE13D3" w:rsidR="000765F9" w:rsidRPr="000765F9" w:rsidRDefault="000765F9" w:rsidP="000765F9">
      <w:pPr>
        <w:spacing w:after="0" w:line="260" w:lineRule="exact"/>
        <w:ind w:left="360"/>
        <w:jc w:val="both"/>
        <w:rPr>
          <w:rFonts w:ascii="Arial" w:hAnsi="Arial" w:cs="Arial"/>
        </w:rPr>
      </w:pPr>
      <w:r>
        <w:rPr>
          <w:rFonts w:ascii="Arial" w:hAnsi="Arial" w:cs="Arial"/>
        </w:rPr>
        <w:t>Mr. Tada explained the road acceptance for Monarch Path would have to wait until the following year.</w:t>
      </w:r>
    </w:p>
    <w:p w14:paraId="3E9AB7BF" w14:textId="77777777" w:rsidR="00147C6F" w:rsidRDefault="00147C6F" w:rsidP="00415E1C">
      <w:pPr>
        <w:pStyle w:val="ListParagraph"/>
        <w:spacing w:line="260" w:lineRule="exact"/>
        <w:ind w:left="1080"/>
        <w:jc w:val="both"/>
        <w:rPr>
          <w:rFonts w:ascii="Arial" w:hAnsi="Arial" w:cs="Arial"/>
          <w:sz w:val="22"/>
          <w:szCs w:val="22"/>
        </w:rPr>
      </w:pPr>
    </w:p>
    <w:p w14:paraId="21B653CC" w14:textId="4D02A1B2" w:rsidR="00415E1C" w:rsidRDefault="002C7577" w:rsidP="00A5279E">
      <w:pPr>
        <w:pStyle w:val="ListParagraph"/>
        <w:numPr>
          <w:ilvl w:val="0"/>
          <w:numId w:val="7"/>
        </w:numPr>
        <w:spacing w:line="260" w:lineRule="exact"/>
        <w:jc w:val="both"/>
        <w:rPr>
          <w:rFonts w:ascii="Arial" w:hAnsi="Arial" w:cs="Arial"/>
          <w:sz w:val="22"/>
          <w:szCs w:val="22"/>
        </w:rPr>
      </w:pPr>
      <w:r>
        <w:rPr>
          <w:rFonts w:ascii="Arial" w:hAnsi="Arial" w:cs="Arial"/>
          <w:sz w:val="22"/>
          <w:szCs w:val="22"/>
        </w:rPr>
        <w:t>Village at Shepley Hill</w:t>
      </w:r>
    </w:p>
    <w:p w14:paraId="22576CD5" w14:textId="77777777" w:rsidR="00A5279E" w:rsidRPr="00A5279E" w:rsidRDefault="00A5279E" w:rsidP="00A5279E">
      <w:pPr>
        <w:pStyle w:val="ListParagraph"/>
        <w:spacing w:line="260" w:lineRule="exact"/>
        <w:ind w:left="1080"/>
        <w:jc w:val="both"/>
        <w:rPr>
          <w:rFonts w:ascii="Arial" w:hAnsi="Arial" w:cs="Arial"/>
          <w:sz w:val="22"/>
          <w:szCs w:val="22"/>
        </w:rPr>
      </w:pPr>
    </w:p>
    <w:p w14:paraId="0CA26AE7" w14:textId="17A801C4" w:rsidR="00A5279E" w:rsidRDefault="00A5279E" w:rsidP="00A5279E">
      <w:pPr>
        <w:spacing w:after="0" w:line="260" w:lineRule="exact"/>
        <w:ind w:left="360"/>
        <w:jc w:val="both"/>
        <w:rPr>
          <w:rFonts w:ascii="Arial" w:hAnsi="Arial" w:cs="Arial"/>
        </w:rPr>
      </w:pPr>
      <w:r>
        <w:rPr>
          <w:rFonts w:ascii="Arial" w:hAnsi="Arial" w:cs="Arial"/>
        </w:rPr>
        <w:t>There were no updates to share.</w:t>
      </w:r>
    </w:p>
    <w:p w14:paraId="500CF7E1" w14:textId="77777777" w:rsidR="00A5279E" w:rsidRPr="00A5279E" w:rsidRDefault="00A5279E" w:rsidP="00A5279E">
      <w:pPr>
        <w:spacing w:after="0" w:line="260" w:lineRule="exact"/>
        <w:ind w:left="360"/>
        <w:jc w:val="both"/>
        <w:rPr>
          <w:rFonts w:ascii="Arial" w:hAnsi="Arial" w:cs="Arial"/>
        </w:rPr>
      </w:pPr>
    </w:p>
    <w:p w14:paraId="27A55295" w14:textId="7DD39629" w:rsidR="00415E1C" w:rsidRDefault="002C7577" w:rsidP="00415E1C">
      <w:pPr>
        <w:pStyle w:val="ListParagraph"/>
        <w:numPr>
          <w:ilvl w:val="0"/>
          <w:numId w:val="7"/>
        </w:numPr>
        <w:spacing w:line="260" w:lineRule="exact"/>
        <w:jc w:val="both"/>
        <w:rPr>
          <w:rFonts w:ascii="Arial" w:hAnsi="Arial" w:cs="Arial"/>
          <w:sz w:val="22"/>
          <w:szCs w:val="22"/>
        </w:rPr>
      </w:pPr>
      <w:r>
        <w:rPr>
          <w:rFonts w:ascii="Arial" w:hAnsi="Arial" w:cs="Arial"/>
          <w:sz w:val="22"/>
          <w:szCs w:val="22"/>
        </w:rPr>
        <w:t>240 Main Street, K</w:t>
      </w:r>
      <w:r w:rsidR="008E2D41">
        <w:rPr>
          <w:rFonts w:ascii="Arial" w:hAnsi="Arial" w:cs="Arial"/>
          <w:sz w:val="22"/>
          <w:szCs w:val="22"/>
        </w:rPr>
        <w:t xml:space="preserve">ilbourn </w:t>
      </w:r>
      <w:r>
        <w:rPr>
          <w:rFonts w:ascii="Arial" w:hAnsi="Arial" w:cs="Arial"/>
          <w:sz w:val="22"/>
          <w:szCs w:val="22"/>
        </w:rPr>
        <w:t>Place</w:t>
      </w:r>
    </w:p>
    <w:p w14:paraId="79550954" w14:textId="77777777" w:rsidR="00273570" w:rsidRDefault="00273570" w:rsidP="00273570">
      <w:pPr>
        <w:spacing w:after="0" w:line="260" w:lineRule="exact"/>
        <w:jc w:val="both"/>
        <w:rPr>
          <w:rFonts w:ascii="Arial" w:hAnsi="Arial" w:cs="Arial"/>
        </w:rPr>
      </w:pPr>
    </w:p>
    <w:p w14:paraId="281D6D16" w14:textId="7DB8DBAE" w:rsidR="00D22AE3" w:rsidRDefault="002C6171" w:rsidP="00705318">
      <w:pPr>
        <w:spacing w:after="0" w:line="260" w:lineRule="exact"/>
        <w:ind w:left="360"/>
        <w:jc w:val="both"/>
        <w:rPr>
          <w:rFonts w:ascii="Arial" w:hAnsi="Arial" w:cs="Arial"/>
        </w:rPr>
      </w:pPr>
      <w:r>
        <w:rPr>
          <w:rFonts w:ascii="Arial" w:hAnsi="Arial" w:cs="Arial"/>
        </w:rPr>
        <w:t xml:space="preserve">Mr. Tada explained that the </w:t>
      </w:r>
      <w:r w:rsidR="008D68A3">
        <w:rPr>
          <w:rFonts w:ascii="Arial" w:hAnsi="Arial" w:cs="Arial"/>
        </w:rPr>
        <w:t>Sign</w:t>
      </w:r>
      <w:r>
        <w:rPr>
          <w:rFonts w:ascii="Arial" w:hAnsi="Arial" w:cs="Arial"/>
        </w:rPr>
        <w:t xml:space="preserve"> </w:t>
      </w:r>
      <w:r w:rsidR="008D68A3">
        <w:rPr>
          <w:rFonts w:ascii="Arial" w:hAnsi="Arial" w:cs="Arial"/>
        </w:rPr>
        <w:t>P</w:t>
      </w:r>
      <w:r>
        <w:rPr>
          <w:rFonts w:ascii="Arial" w:hAnsi="Arial" w:cs="Arial"/>
        </w:rPr>
        <w:t>ermit application</w:t>
      </w:r>
      <w:r w:rsidR="008D68A3">
        <w:rPr>
          <w:rFonts w:ascii="Arial" w:hAnsi="Arial" w:cs="Arial"/>
        </w:rPr>
        <w:t xml:space="preserve"> for 240 Main Street</w:t>
      </w:r>
      <w:r>
        <w:rPr>
          <w:rFonts w:ascii="Arial" w:hAnsi="Arial" w:cs="Arial"/>
        </w:rPr>
        <w:t xml:space="preserve"> was on </w:t>
      </w:r>
      <w:r w:rsidR="008D68A3">
        <w:rPr>
          <w:rFonts w:ascii="Arial" w:hAnsi="Arial" w:cs="Arial"/>
        </w:rPr>
        <w:t xml:space="preserve">the </w:t>
      </w:r>
      <w:r>
        <w:rPr>
          <w:rFonts w:ascii="Arial" w:hAnsi="Arial" w:cs="Arial"/>
        </w:rPr>
        <w:t>Historic District Commission’s agenda</w:t>
      </w:r>
      <w:r w:rsidR="008D68A3">
        <w:rPr>
          <w:rFonts w:ascii="Arial" w:hAnsi="Arial" w:cs="Arial"/>
        </w:rPr>
        <w:t xml:space="preserve"> for October 17</w:t>
      </w:r>
      <w:r w:rsidR="008D68A3" w:rsidRPr="008D68A3">
        <w:rPr>
          <w:rFonts w:ascii="Arial" w:hAnsi="Arial" w:cs="Arial"/>
          <w:vertAlign w:val="superscript"/>
        </w:rPr>
        <w:t>th</w:t>
      </w:r>
      <w:r w:rsidR="008D68A3">
        <w:rPr>
          <w:rFonts w:ascii="Arial" w:hAnsi="Arial" w:cs="Arial"/>
        </w:rPr>
        <w:t>.</w:t>
      </w:r>
    </w:p>
    <w:p w14:paraId="1EF0F3CC" w14:textId="77777777" w:rsidR="00705318" w:rsidRDefault="00705318" w:rsidP="00705318">
      <w:pPr>
        <w:spacing w:after="0" w:line="260" w:lineRule="exact"/>
        <w:ind w:left="360"/>
        <w:jc w:val="both"/>
        <w:rPr>
          <w:rFonts w:ascii="Arial" w:hAnsi="Arial" w:cs="Arial"/>
        </w:rPr>
      </w:pPr>
    </w:p>
    <w:p w14:paraId="1AEF9E72" w14:textId="09617699" w:rsidR="00705318" w:rsidRDefault="003C1CE0" w:rsidP="00705318">
      <w:pPr>
        <w:spacing w:after="0" w:line="260" w:lineRule="exact"/>
        <w:ind w:left="360"/>
        <w:jc w:val="both"/>
        <w:rPr>
          <w:rFonts w:ascii="Arial" w:hAnsi="Arial" w:cs="Arial"/>
        </w:rPr>
      </w:pPr>
      <w:r>
        <w:rPr>
          <w:rFonts w:ascii="Arial" w:hAnsi="Arial" w:cs="Arial"/>
        </w:rPr>
        <w:t>Mr. Wilson asked if the</w:t>
      </w:r>
      <w:r w:rsidR="0055355E">
        <w:rPr>
          <w:rFonts w:ascii="Arial" w:hAnsi="Arial" w:cs="Arial"/>
        </w:rPr>
        <w:t xml:space="preserve"> </w:t>
      </w:r>
      <w:r>
        <w:rPr>
          <w:rFonts w:ascii="Arial" w:hAnsi="Arial" w:cs="Arial"/>
        </w:rPr>
        <w:t xml:space="preserve">trees that were </w:t>
      </w:r>
      <w:r w:rsidR="0055355E">
        <w:rPr>
          <w:rFonts w:ascii="Arial" w:hAnsi="Arial" w:cs="Arial"/>
        </w:rPr>
        <w:t>planted along Main Street</w:t>
      </w:r>
      <w:r w:rsidR="009954DF">
        <w:rPr>
          <w:rFonts w:ascii="Arial" w:hAnsi="Arial" w:cs="Arial"/>
        </w:rPr>
        <w:t xml:space="preserve"> </w:t>
      </w:r>
      <w:r>
        <w:rPr>
          <w:rFonts w:ascii="Arial" w:hAnsi="Arial" w:cs="Arial"/>
        </w:rPr>
        <w:t xml:space="preserve">were going to be replaced.  </w:t>
      </w:r>
      <w:r w:rsidR="009954DF">
        <w:rPr>
          <w:rFonts w:ascii="Arial" w:hAnsi="Arial" w:cs="Arial"/>
        </w:rPr>
        <w:t xml:space="preserve">Mr. Tada replied </w:t>
      </w:r>
      <w:r w:rsidR="00F52758">
        <w:rPr>
          <w:rFonts w:ascii="Arial" w:hAnsi="Arial" w:cs="Arial"/>
        </w:rPr>
        <w:t xml:space="preserve">that </w:t>
      </w:r>
      <w:r w:rsidR="00A32B60">
        <w:rPr>
          <w:rFonts w:ascii="Arial" w:hAnsi="Arial" w:cs="Arial"/>
        </w:rPr>
        <w:t>he would prepare a draft letter addressed to Mr. Gus W</w:t>
      </w:r>
      <w:r w:rsidR="0057570F">
        <w:rPr>
          <w:rFonts w:ascii="Arial" w:hAnsi="Arial" w:cs="Arial"/>
        </w:rPr>
        <w:t>i</w:t>
      </w:r>
      <w:r w:rsidR="00A32B60">
        <w:rPr>
          <w:rFonts w:ascii="Arial" w:hAnsi="Arial" w:cs="Arial"/>
        </w:rPr>
        <w:t>d</w:t>
      </w:r>
      <w:r w:rsidR="00DF24B0">
        <w:rPr>
          <w:rFonts w:ascii="Arial" w:hAnsi="Arial" w:cs="Arial"/>
        </w:rPr>
        <w:t>mayer</w:t>
      </w:r>
      <w:r w:rsidR="0057570F">
        <w:rPr>
          <w:rFonts w:ascii="Arial" w:hAnsi="Arial" w:cs="Arial"/>
        </w:rPr>
        <w:t xml:space="preserve"> regarding the landscaping, and Ms. Black said she would do a walk-through of the </w:t>
      </w:r>
      <w:r w:rsidR="00441660">
        <w:rPr>
          <w:rFonts w:ascii="Arial" w:hAnsi="Arial" w:cs="Arial"/>
        </w:rPr>
        <w:t xml:space="preserve">outside of the </w:t>
      </w:r>
      <w:r w:rsidR="0057570F">
        <w:rPr>
          <w:rFonts w:ascii="Arial" w:hAnsi="Arial" w:cs="Arial"/>
        </w:rPr>
        <w:t xml:space="preserve">site and </w:t>
      </w:r>
      <w:r w:rsidR="00B527D0">
        <w:rPr>
          <w:rFonts w:ascii="Arial" w:hAnsi="Arial" w:cs="Arial"/>
        </w:rPr>
        <w:t>provide input for Mr. Tada to include in the letter.</w:t>
      </w:r>
    </w:p>
    <w:p w14:paraId="600392E9" w14:textId="77777777" w:rsidR="00A0390F" w:rsidRPr="00273570" w:rsidRDefault="00A0390F" w:rsidP="00273570">
      <w:pPr>
        <w:spacing w:after="0" w:line="260" w:lineRule="exact"/>
        <w:jc w:val="both"/>
        <w:rPr>
          <w:rFonts w:ascii="Arial" w:hAnsi="Arial" w:cs="Arial"/>
        </w:rPr>
      </w:pPr>
    </w:p>
    <w:p w14:paraId="5A1DE7C7" w14:textId="40B91FFB" w:rsidR="00C41FF0" w:rsidRDefault="00C41FF0" w:rsidP="00F322DC">
      <w:pPr>
        <w:pStyle w:val="ListParagraph"/>
        <w:numPr>
          <w:ilvl w:val="0"/>
          <w:numId w:val="7"/>
        </w:numPr>
        <w:spacing w:line="260" w:lineRule="exact"/>
        <w:jc w:val="both"/>
        <w:rPr>
          <w:rFonts w:ascii="Arial" w:hAnsi="Arial" w:cs="Arial"/>
          <w:sz w:val="22"/>
          <w:szCs w:val="22"/>
        </w:rPr>
      </w:pPr>
      <w:r>
        <w:rPr>
          <w:rFonts w:ascii="Arial" w:hAnsi="Arial" w:cs="Arial"/>
          <w:sz w:val="22"/>
          <w:szCs w:val="22"/>
        </w:rPr>
        <w:t>Hummingbird Lane, Rocky Hill</w:t>
      </w:r>
    </w:p>
    <w:p w14:paraId="22BD5F3A" w14:textId="77777777" w:rsidR="00F322DC" w:rsidRPr="00F322DC" w:rsidRDefault="00F322DC" w:rsidP="00F322DC">
      <w:pPr>
        <w:pStyle w:val="ListParagraph"/>
        <w:rPr>
          <w:rFonts w:ascii="Arial" w:hAnsi="Arial" w:cs="Arial"/>
          <w:sz w:val="22"/>
          <w:szCs w:val="22"/>
        </w:rPr>
      </w:pPr>
    </w:p>
    <w:p w14:paraId="421C1F7A" w14:textId="3CA8D559" w:rsidR="00AF7AEB" w:rsidRDefault="00AF7AEB" w:rsidP="00527C4B">
      <w:pPr>
        <w:tabs>
          <w:tab w:val="left" w:pos="900"/>
        </w:tabs>
        <w:spacing w:after="0" w:line="260" w:lineRule="exact"/>
        <w:ind w:left="360"/>
        <w:jc w:val="both"/>
        <w:rPr>
          <w:rFonts w:ascii="Arial" w:hAnsi="Arial" w:cs="Arial"/>
          <w:bCs/>
          <w:iCs/>
        </w:rPr>
      </w:pPr>
      <w:r>
        <w:rPr>
          <w:rFonts w:ascii="Arial" w:hAnsi="Arial" w:cs="Arial"/>
          <w:bCs/>
          <w:iCs/>
        </w:rPr>
        <w:t>Mr. Tada stated that</w:t>
      </w:r>
      <w:r w:rsidR="00706A9F">
        <w:rPr>
          <w:rFonts w:ascii="Arial" w:hAnsi="Arial" w:cs="Arial"/>
          <w:bCs/>
          <w:iCs/>
        </w:rPr>
        <w:t xml:space="preserve"> they were waiting for a report from Nitsch Engineering, and once they received the report</w:t>
      </w:r>
      <w:r w:rsidR="0043111E">
        <w:rPr>
          <w:rFonts w:ascii="Arial" w:hAnsi="Arial" w:cs="Arial"/>
          <w:bCs/>
          <w:iCs/>
        </w:rPr>
        <w:t xml:space="preserve">, they </w:t>
      </w:r>
      <w:r w:rsidR="0069588B">
        <w:rPr>
          <w:rFonts w:ascii="Arial" w:hAnsi="Arial" w:cs="Arial"/>
          <w:bCs/>
          <w:iCs/>
        </w:rPr>
        <w:t>could discuss the</w:t>
      </w:r>
      <w:r w:rsidR="0043111E">
        <w:rPr>
          <w:rFonts w:ascii="Arial" w:hAnsi="Arial" w:cs="Arial"/>
          <w:bCs/>
          <w:iCs/>
        </w:rPr>
        <w:t xml:space="preserve"> release </w:t>
      </w:r>
      <w:r w:rsidR="0069588B">
        <w:rPr>
          <w:rFonts w:ascii="Arial" w:hAnsi="Arial" w:cs="Arial"/>
          <w:bCs/>
          <w:iCs/>
        </w:rPr>
        <w:t xml:space="preserve">of </w:t>
      </w:r>
      <w:r w:rsidR="0043111E">
        <w:rPr>
          <w:rFonts w:ascii="Arial" w:hAnsi="Arial" w:cs="Arial"/>
          <w:bCs/>
          <w:iCs/>
        </w:rPr>
        <w:t>the</w:t>
      </w:r>
      <w:r>
        <w:rPr>
          <w:rFonts w:ascii="Arial" w:hAnsi="Arial" w:cs="Arial"/>
          <w:bCs/>
          <w:iCs/>
        </w:rPr>
        <w:t xml:space="preserve"> </w:t>
      </w:r>
      <w:r w:rsidR="00706A9F">
        <w:rPr>
          <w:rFonts w:ascii="Arial" w:hAnsi="Arial" w:cs="Arial"/>
          <w:bCs/>
          <w:iCs/>
        </w:rPr>
        <w:t>bond</w:t>
      </w:r>
      <w:r w:rsidR="0043111E">
        <w:rPr>
          <w:rFonts w:ascii="Arial" w:hAnsi="Arial" w:cs="Arial"/>
          <w:bCs/>
          <w:iCs/>
        </w:rPr>
        <w:t>.</w:t>
      </w:r>
    </w:p>
    <w:p w14:paraId="343829E6" w14:textId="77777777" w:rsidR="0069588B" w:rsidRDefault="0069588B" w:rsidP="00527C4B">
      <w:pPr>
        <w:tabs>
          <w:tab w:val="left" w:pos="900"/>
        </w:tabs>
        <w:spacing w:after="0" w:line="260" w:lineRule="exact"/>
        <w:ind w:left="360"/>
        <w:jc w:val="both"/>
        <w:rPr>
          <w:rFonts w:ascii="Arial" w:hAnsi="Arial" w:cs="Arial"/>
          <w:bCs/>
          <w:iCs/>
        </w:rPr>
      </w:pPr>
    </w:p>
    <w:p w14:paraId="68898D8C" w14:textId="0AC708F7" w:rsidR="0069588B" w:rsidRDefault="0069588B" w:rsidP="0069588B">
      <w:pPr>
        <w:pStyle w:val="ListParagraph"/>
        <w:numPr>
          <w:ilvl w:val="0"/>
          <w:numId w:val="7"/>
        </w:numPr>
        <w:tabs>
          <w:tab w:val="left" w:pos="1080"/>
        </w:tabs>
        <w:spacing w:line="260" w:lineRule="exact"/>
        <w:jc w:val="both"/>
        <w:rPr>
          <w:rFonts w:ascii="Arial" w:hAnsi="Arial" w:cs="Arial"/>
          <w:bCs/>
          <w:iCs/>
          <w:sz w:val="22"/>
          <w:szCs w:val="22"/>
        </w:rPr>
      </w:pPr>
      <w:r w:rsidRPr="0069588B">
        <w:rPr>
          <w:rFonts w:ascii="Arial" w:hAnsi="Arial" w:cs="Arial"/>
          <w:bCs/>
          <w:iCs/>
          <w:sz w:val="22"/>
          <w:szCs w:val="22"/>
        </w:rPr>
        <w:t>Bank of America</w:t>
      </w:r>
    </w:p>
    <w:p w14:paraId="464FE352" w14:textId="77777777" w:rsidR="0069588B" w:rsidRPr="0069588B" w:rsidRDefault="0069588B" w:rsidP="0069588B">
      <w:pPr>
        <w:pStyle w:val="ListParagraph"/>
        <w:tabs>
          <w:tab w:val="left" w:pos="1080"/>
        </w:tabs>
        <w:spacing w:line="260" w:lineRule="exact"/>
        <w:ind w:left="1080"/>
        <w:jc w:val="both"/>
        <w:rPr>
          <w:rFonts w:ascii="Arial" w:hAnsi="Arial" w:cs="Arial"/>
          <w:bCs/>
          <w:iCs/>
          <w:sz w:val="22"/>
          <w:szCs w:val="22"/>
        </w:rPr>
      </w:pPr>
    </w:p>
    <w:p w14:paraId="4284FEAB" w14:textId="6240B449" w:rsidR="0043111E" w:rsidRPr="00AF7AEB" w:rsidRDefault="0069588B" w:rsidP="00EA74B4">
      <w:pPr>
        <w:tabs>
          <w:tab w:val="left" w:pos="900"/>
        </w:tabs>
        <w:spacing w:line="260" w:lineRule="exact"/>
        <w:ind w:left="360"/>
        <w:jc w:val="both"/>
        <w:rPr>
          <w:rFonts w:ascii="Arial" w:hAnsi="Arial" w:cs="Arial"/>
          <w:bCs/>
          <w:iCs/>
        </w:rPr>
      </w:pPr>
      <w:r>
        <w:rPr>
          <w:rFonts w:ascii="Arial" w:hAnsi="Arial" w:cs="Arial"/>
          <w:bCs/>
          <w:iCs/>
        </w:rPr>
        <w:t xml:space="preserve">Mr. Barringer said he felt the lighting issue needed to be followed up on.  </w:t>
      </w:r>
      <w:r w:rsidR="00902CB2">
        <w:rPr>
          <w:rFonts w:ascii="Arial" w:hAnsi="Arial" w:cs="Arial"/>
          <w:bCs/>
          <w:iCs/>
        </w:rPr>
        <w:t xml:space="preserve">Mr. Tada replied that he would </w:t>
      </w:r>
      <w:r w:rsidR="00CC78AE">
        <w:rPr>
          <w:rFonts w:ascii="Arial" w:hAnsi="Arial" w:cs="Arial"/>
          <w:bCs/>
          <w:iCs/>
        </w:rPr>
        <w:t>follow up</w:t>
      </w:r>
      <w:r w:rsidR="00902CB2">
        <w:rPr>
          <w:rFonts w:ascii="Arial" w:hAnsi="Arial" w:cs="Arial"/>
          <w:bCs/>
          <w:iCs/>
        </w:rPr>
        <w:t xml:space="preserve"> and report back to the Board.</w:t>
      </w:r>
    </w:p>
    <w:p w14:paraId="01BE11EA" w14:textId="033C79DF"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lastRenderedPageBreak/>
        <w:t>Committee Updates</w:t>
      </w:r>
    </w:p>
    <w:p w14:paraId="3F16051B" w14:textId="77777777" w:rsidR="007E5AA8" w:rsidRPr="00191A59" w:rsidRDefault="007E5AA8" w:rsidP="00527C4B">
      <w:pPr>
        <w:tabs>
          <w:tab w:val="left" w:pos="900"/>
        </w:tabs>
        <w:spacing w:after="0" w:line="260" w:lineRule="exact"/>
        <w:ind w:left="360"/>
        <w:jc w:val="both"/>
        <w:rPr>
          <w:rFonts w:ascii="Arial" w:hAnsi="Arial" w:cs="Arial"/>
          <w:b/>
          <w:i/>
          <w:sz w:val="16"/>
          <w:szCs w:val="16"/>
          <w:u w:val="single"/>
        </w:rPr>
      </w:pPr>
    </w:p>
    <w:p w14:paraId="17EB59B7" w14:textId="1D0A7FB9" w:rsidR="00442B67" w:rsidRDefault="007E5AA8" w:rsidP="00767063">
      <w:pPr>
        <w:pStyle w:val="ListParagraph"/>
        <w:numPr>
          <w:ilvl w:val="0"/>
          <w:numId w:val="3"/>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5665CC2B" w14:textId="77777777" w:rsidR="00EA74B4" w:rsidRDefault="00EA74B4" w:rsidP="00EA74B4">
      <w:pPr>
        <w:pStyle w:val="ListParagraph"/>
        <w:spacing w:line="260" w:lineRule="exact"/>
        <w:ind w:left="1080"/>
        <w:jc w:val="both"/>
        <w:rPr>
          <w:rFonts w:ascii="Arial" w:hAnsi="Arial" w:cs="Arial"/>
          <w:bCs/>
          <w:iCs/>
          <w:sz w:val="22"/>
          <w:szCs w:val="22"/>
        </w:rPr>
      </w:pPr>
    </w:p>
    <w:p w14:paraId="04CD5A08" w14:textId="01B3C756" w:rsidR="00BF208B" w:rsidRDefault="00EA74B4" w:rsidP="00EA74B4">
      <w:pPr>
        <w:spacing w:after="0" w:line="260" w:lineRule="exact"/>
        <w:ind w:left="360"/>
        <w:jc w:val="both"/>
        <w:rPr>
          <w:rFonts w:ascii="Arial" w:hAnsi="Arial" w:cs="Arial"/>
          <w:bCs/>
          <w:iCs/>
        </w:rPr>
      </w:pPr>
      <w:r>
        <w:rPr>
          <w:rFonts w:ascii="Arial" w:hAnsi="Arial" w:cs="Arial"/>
          <w:bCs/>
          <w:iCs/>
        </w:rPr>
        <w:t>There were no updates to share.</w:t>
      </w:r>
    </w:p>
    <w:p w14:paraId="4EB29220" w14:textId="77777777" w:rsidR="00EA74B4" w:rsidRDefault="00EA74B4" w:rsidP="00EA74B4">
      <w:pPr>
        <w:spacing w:after="0" w:line="260" w:lineRule="exact"/>
        <w:ind w:left="360"/>
        <w:jc w:val="both"/>
        <w:rPr>
          <w:rFonts w:ascii="Arial" w:hAnsi="Arial" w:cs="Arial"/>
          <w:bCs/>
          <w:iCs/>
        </w:rPr>
      </w:pPr>
    </w:p>
    <w:p w14:paraId="716DFBFD" w14:textId="77777777" w:rsidR="00EA74B4" w:rsidRPr="00EA74B4" w:rsidRDefault="00EA74B4" w:rsidP="00EA74B4">
      <w:pPr>
        <w:spacing w:after="0" w:line="260" w:lineRule="exact"/>
        <w:ind w:left="360"/>
        <w:jc w:val="both"/>
        <w:rPr>
          <w:rFonts w:ascii="Arial" w:hAnsi="Arial" w:cs="Arial"/>
          <w:bCs/>
          <w:iCs/>
        </w:rPr>
      </w:pPr>
    </w:p>
    <w:p w14:paraId="19B92771" w14:textId="7B2C52D9" w:rsidR="0031273C" w:rsidRPr="0031273C" w:rsidRDefault="0031273C" w:rsidP="00767063">
      <w:pPr>
        <w:pStyle w:val="ListParagraph"/>
        <w:numPr>
          <w:ilvl w:val="0"/>
          <w:numId w:val="3"/>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Pr="00F10111" w:rsidRDefault="0031273C" w:rsidP="0031273C">
      <w:pPr>
        <w:pStyle w:val="ListParagraph"/>
        <w:tabs>
          <w:tab w:val="left" w:pos="900"/>
        </w:tabs>
        <w:spacing w:line="260" w:lineRule="exact"/>
        <w:ind w:left="1080" w:right="2160"/>
        <w:jc w:val="both"/>
        <w:rPr>
          <w:rFonts w:ascii="Arial" w:hAnsi="Arial" w:cs="Arial"/>
          <w:bCs/>
          <w:iCs/>
          <w:sz w:val="18"/>
          <w:szCs w:val="18"/>
          <w:u w:val="single"/>
        </w:rPr>
      </w:pPr>
    </w:p>
    <w:p w14:paraId="4D922E4C" w14:textId="0C253B39" w:rsidR="00442B67" w:rsidRPr="00BF208B" w:rsidRDefault="005B0F8E" w:rsidP="00BF208B">
      <w:pPr>
        <w:tabs>
          <w:tab w:val="left" w:pos="900"/>
        </w:tabs>
        <w:spacing w:line="260" w:lineRule="exact"/>
        <w:ind w:left="360"/>
        <w:jc w:val="both"/>
        <w:rPr>
          <w:rFonts w:ascii="Arial" w:hAnsi="Arial" w:cs="Arial"/>
          <w:bCs/>
          <w:iCs/>
        </w:rPr>
      </w:pPr>
      <w:r>
        <w:rPr>
          <w:rFonts w:ascii="Arial" w:hAnsi="Arial" w:cs="Arial"/>
          <w:bCs/>
          <w:iCs/>
        </w:rPr>
        <w:t xml:space="preserve">Mr. </w:t>
      </w:r>
      <w:r w:rsidR="00A135EA">
        <w:rPr>
          <w:rFonts w:ascii="Arial" w:hAnsi="Arial" w:cs="Arial"/>
          <w:bCs/>
          <w:iCs/>
        </w:rPr>
        <w:t>Tada said the preliminary proposals</w:t>
      </w:r>
      <w:r w:rsidR="006920E6">
        <w:rPr>
          <w:rFonts w:ascii="Arial" w:hAnsi="Arial" w:cs="Arial"/>
          <w:bCs/>
          <w:iCs/>
        </w:rPr>
        <w:t xml:space="preserve"> (project summary)</w:t>
      </w:r>
      <w:r w:rsidR="00A135EA">
        <w:rPr>
          <w:rFonts w:ascii="Arial" w:hAnsi="Arial" w:cs="Arial"/>
          <w:bCs/>
          <w:iCs/>
        </w:rPr>
        <w:t xml:space="preserve"> </w:t>
      </w:r>
      <w:r w:rsidR="00546F2D">
        <w:rPr>
          <w:rFonts w:ascii="Arial" w:hAnsi="Arial" w:cs="Arial"/>
          <w:bCs/>
          <w:iCs/>
        </w:rPr>
        <w:t xml:space="preserve">for FY25 </w:t>
      </w:r>
      <w:r w:rsidR="00A135EA">
        <w:rPr>
          <w:rFonts w:ascii="Arial" w:hAnsi="Arial" w:cs="Arial"/>
          <w:bCs/>
          <w:iCs/>
        </w:rPr>
        <w:t>were due</w:t>
      </w:r>
      <w:r w:rsidR="00546F2D">
        <w:rPr>
          <w:rFonts w:ascii="Arial" w:hAnsi="Arial" w:cs="Arial"/>
          <w:bCs/>
          <w:iCs/>
        </w:rPr>
        <w:t xml:space="preserve"> on October 26</w:t>
      </w:r>
      <w:r w:rsidR="006920E6">
        <w:rPr>
          <w:rFonts w:ascii="Arial" w:hAnsi="Arial" w:cs="Arial"/>
          <w:bCs/>
          <w:iCs/>
        </w:rPr>
        <w:t>, 2023.</w:t>
      </w:r>
    </w:p>
    <w:p w14:paraId="7547647F" w14:textId="555F9573" w:rsidR="008806D8" w:rsidRDefault="008806D8" w:rsidP="00767063">
      <w:pPr>
        <w:pStyle w:val="ListParagraph"/>
        <w:numPr>
          <w:ilvl w:val="0"/>
          <w:numId w:val="3"/>
        </w:numPr>
        <w:spacing w:line="260" w:lineRule="exact"/>
        <w:ind w:right="2160"/>
        <w:jc w:val="both"/>
        <w:rPr>
          <w:rFonts w:ascii="Arial" w:hAnsi="Arial" w:cs="Arial"/>
          <w:bCs/>
          <w:iCs/>
          <w:sz w:val="22"/>
          <w:szCs w:val="22"/>
        </w:rPr>
      </w:pPr>
      <w:proofErr w:type="spellStart"/>
      <w:r w:rsidRPr="0031273C">
        <w:rPr>
          <w:rFonts w:ascii="Arial" w:hAnsi="Arial" w:cs="Arial"/>
          <w:bCs/>
          <w:iCs/>
          <w:sz w:val="22"/>
          <w:szCs w:val="22"/>
        </w:rPr>
        <w:t>C</w:t>
      </w:r>
      <w:r w:rsidR="00611E9D">
        <w:rPr>
          <w:rFonts w:ascii="Arial" w:hAnsi="Arial" w:cs="Arial"/>
          <w:bCs/>
          <w:iCs/>
          <w:sz w:val="22"/>
          <w:szCs w:val="22"/>
        </w:rPr>
        <w:t>onductorlab</w:t>
      </w:r>
      <w:proofErr w:type="spellEnd"/>
      <w:r w:rsidR="00611E9D">
        <w:rPr>
          <w:rFonts w:ascii="Arial" w:hAnsi="Arial" w:cs="Arial"/>
          <w:bCs/>
          <w:iCs/>
          <w:sz w:val="22"/>
          <w:szCs w:val="22"/>
        </w:rPr>
        <w:t xml:space="preserve"> Oversight Committee</w:t>
      </w:r>
    </w:p>
    <w:p w14:paraId="51238FB7" w14:textId="77777777" w:rsidR="00FE283E" w:rsidRPr="00F10111" w:rsidRDefault="00FE283E" w:rsidP="00FE283E">
      <w:pPr>
        <w:spacing w:after="0" w:line="260" w:lineRule="exact"/>
        <w:ind w:left="720" w:right="2160"/>
        <w:jc w:val="both"/>
        <w:rPr>
          <w:rFonts w:ascii="Arial" w:hAnsi="Arial" w:cs="Arial"/>
          <w:bCs/>
          <w:iCs/>
          <w:sz w:val="16"/>
          <w:szCs w:val="16"/>
        </w:rPr>
      </w:pPr>
    </w:p>
    <w:p w14:paraId="5D81FA6B" w14:textId="00760A02" w:rsidR="00F8279F" w:rsidRDefault="006920E6" w:rsidP="00527C4B">
      <w:pPr>
        <w:tabs>
          <w:tab w:val="left" w:pos="900"/>
        </w:tabs>
        <w:spacing w:after="0" w:line="260" w:lineRule="exact"/>
        <w:ind w:left="360"/>
        <w:jc w:val="both"/>
        <w:rPr>
          <w:rFonts w:ascii="Arial" w:hAnsi="Arial" w:cs="Arial"/>
          <w:bCs/>
          <w:iCs/>
        </w:rPr>
      </w:pPr>
      <w:r>
        <w:rPr>
          <w:rFonts w:ascii="Arial" w:hAnsi="Arial" w:cs="Arial"/>
          <w:bCs/>
          <w:iCs/>
        </w:rPr>
        <w:t>Th</w:t>
      </w:r>
      <w:r w:rsidR="00FE7803">
        <w:rPr>
          <w:rFonts w:ascii="Arial" w:hAnsi="Arial" w:cs="Arial"/>
          <w:bCs/>
          <w:iCs/>
        </w:rPr>
        <w:t>ere were no updates to share.</w:t>
      </w:r>
    </w:p>
    <w:p w14:paraId="2A3083AE" w14:textId="77777777" w:rsidR="00CB053B" w:rsidRDefault="00CB053B" w:rsidP="005F26A7">
      <w:pPr>
        <w:tabs>
          <w:tab w:val="left" w:pos="900"/>
        </w:tabs>
        <w:spacing w:after="0" w:line="260" w:lineRule="exact"/>
        <w:jc w:val="both"/>
        <w:rPr>
          <w:rFonts w:ascii="Arial" w:hAnsi="Arial" w:cs="Arial"/>
          <w:bCs/>
          <w:iCs/>
        </w:rPr>
      </w:pPr>
    </w:p>
    <w:p w14:paraId="10C79818" w14:textId="27BB74F1"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5B0B9165" w14:textId="5D5F9A0A" w:rsidR="00F2682A" w:rsidRPr="00C5270D" w:rsidRDefault="00F2682A" w:rsidP="001257D1">
      <w:pPr>
        <w:tabs>
          <w:tab w:val="left" w:pos="1080"/>
        </w:tabs>
        <w:spacing w:after="0" w:line="260" w:lineRule="exact"/>
        <w:jc w:val="both"/>
        <w:rPr>
          <w:rFonts w:ascii="Arial" w:hAnsi="Arial" w:cs="Arial"/>
          <w:bCs/>
          <w:iCs/>
          <w:sz w:val="16"/>
          <w:szCs w:val="16"/>
        </w:rPr>
      </w:pPr>
    </w:p>
    <w:p w14:paraId="2251B2BF" w14:textId="0F7F786B" w:rsidR="006765B2" w:rsidRDefault="003743EA" w:rsidP="00767063">
      <w:pPr>
        <w:pStyle w:val="ListParagraph"/>
        <w:numPr>
          <w:ilvl w:val="0"/>
          <w:numId w:val="2"/>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7236E20" w14:textId="77777777" w:rsidR="006A6077" w:rsidRPr="007D6B7F" w:rsidRDefault="006A6077" w:rsidP="006A6077">
      <w:pPr>
        <w:pStyle w:val="ListParagraph"/>
        <w:tabs>
          <w:tab w:val="left" w:pos="1080"/>
        </w:tabs>
        <w:spacing w:line="260" w:lineRule="exact"/>
        <w:ind w:left="1080"/>
        <w:jc w:val="both"/>
        <w:rPr>
          <w:rFonts w:ascii="Arial" w:hAnsi="Arial" w:cs="Arial"/>
          <w:bCs/>
          <w:iCs/>
          <w:sz w:val="22"/>
          <w:szCs w:val="22"/>
        </w:rPr>
      </w:pPr>
    </w:p>
    <w:p w14:paraId="4E144566" w14:textId="25607A72" w:rsidR="00783C44" w:rsidRDefault="004A159A" w:rsidP="001B1031">
      <w:pPr>
        <w:tabs>
          <w:tab w:val="left" w:pos="900"/>
        </w:tabs>
        <w:spacing w:after="0" w:line="260" w:lineRule="exact"/>
        <w:ind w:left="360"/>
        <w:jc w:val="both"/>
        <w:rPr>
          <w:rFonts w:ascii="Arial" w:hAnsi="Arial" w:cs="Arial"/>
        </w:rPr>
      </w:pPr>
      <w:r>
        <w:rPr>
          <w:rFonts w:ascii="Arial" w:hAnsi="Arial" w:cs="Arial"/>
        </w:rPr>
        <w:t xml:space="preserve">Ms. Bedard shared that </w:t>
      </w:r>
      <w:r w:rsidR="007D6B7F">
        <w:rPr>
          <w:rFonts w:ascii="Arial" w:hAnsi="Arial" w:cs="Arial"/>
        </w:rPr>
        <w:t xml:space="preserve">the ZBA closed the public hearing on the Groton Farms 40B </w:t>
      </w:r>
      <w:r w:rsidR="00630711">
        <w:rPr>
          <w:rFonts w:ascii="Arial" w:hAnsi="Arial" w:cs="Arial"/>
        </w:rPr>
        <w:t>application</w:t>
      </w:r>
      <w:r w:rsidR="007D6B7F">
        <w:rPr>
          <w:rFonts w:ascii="Arial" w:hAnsi="Arial" w:cs="Arial"/>
        </w:rPr>
        <w:t xml:space="preserve">.  She said the next meeting </w:t>
      </w:r>
      <w:r w:rsidR="00B822E7">
        <w:rPr>
          <w:rFonts w:ascii="Arial" w:hAnsi="Arial" w:cs="Arial"/>
        </w:rPr>
        <w:t xml:space="preserve">regarding Groton Farms </w:t>
      </w:r>
      <w:r w:rsidR="007D6B7F">
        <w:rPr>
          <w:rFonts w:ascii="Arial" w:hAnsi="Arial" w:cs="Arial"/>
        </w:rPr>
        <w:t>would be held on No</w:t>
      </w:r>
      <w:r w:rsidR="00B822E7">
        <w:rPr>
          <w:rFonts w:ascii="Arial" w:hAnsi="Arial" w:cs="Arial"/>
        </w:rPr>
        <w:t>vember 1</w:t>
      </w:r>
      <w:r w:rsidR="00B822E7" w:rsidRPr="00B822E7">
        <w:rPr>
          <w:rFonts w:ascii="Arial" w:hAnsi="Arial" w:cs="Arial"/>
          <w:vertAlign w:val="superscript"/>
        </w:rPr>
        <w:t>st</w:t>
      </w:r>
      <w:r w:rsidR="00B822E7">
        <w:rPr>
          <w:rFonts w:ascii="Arial" w:hAnsi="Arial" w:cs="Arial"/>
        </w:rPr>
        <w:t xml:space="preserve">.  Further, Ms. Bedard </w:t>
      </w:r>
      <w:r w:rsidR="00F66689">
        <w:rPr>
          <w:rFonts w:ascii="Arial" w:hAnsi="Arial" w:cs="Arial"/>
        </w:rPr>
        <w:t>noted</w:t>
      </w:r>
      <w:r w:rsidR="00B822E7">
        <w:rPr>
          <w:rFonts w:ascii="Arial" w:hAnsi="Arial" w:cs="Arial"/>
        </w:rPr>
        <w:t xml:space="preserve"> the </w:t>
      </w:r>
      <w:r w:rsidR="00630711">
        <w:rPr>
          <w:rFonts w:ascii="Arial" w:hAnsi="Arial" w:cs="Arial"/>
        </w:rPr>
        <w:t xml:space="preserve">public hearing on the </w:t>
      </w:r>
      <w:r w:rsidR="00B822E7">
        <w:rPr>
          <w:rFonts w:ascii="Arial" w:hAnsi="Arial" w:cs="Arial"/>
        </w:rPr>
        <w:t xml:space="preserve">other 40B project, </w:t>
      </w:r>
      <w:r w:rsidR="00891183">
        <w:rPr>
          <w:rFonts w:ascii="Arial" w:hAnsi="Arial" w:cs="Arial"/>
        </w:rPr>
        <w:t>Heritage Landing, would be continued on November 8</w:t>
      </w:r>
      <w:r w:rsidR="00891183" w:rsidRPr="00891183">
        <w:rPr>
          <w:rFonts w:ascii="Arial" w:hAnsi="Arial" w:cs="Arial"/>
          <w:vertAlign w:val="superscript"/>
        </w:rPr>
        <w:t>th</w:t>
      </w:r>
      <w:r w:rsidR="00891183">
        <w:rPr>
          <w:rFonts w:ascii="Arial" w:hAnsi="Arial" w:cs="Arial"/>
        </w:rPr>
        <w:t xml:space="preserve">.  </w:t>
      </w:r>
    </w:p>
    <w:p w14:paraId="7706431D" w14:textId="77777777" w:rsidR="00371B84" w:rsidRPr="001B1031" w:rsidRDefault="00371B84" w:rsidP="001B1031">
      <w:pPr>
        <w:tabs>
          <w:tab w:val="left" w:pos="900"/>
        </w:tabs>
        <w:spacing w:after="0" w:line="260" w:lineRule="exact"/>
        <w:ind w:left="360"/>
        <w:jc w:val="both"/>
        <w:rPr>
          <w:rFonts w:ascii="Arial" w:hAnsi="Arial" w:cs="Arial"/>
        </w:rPr>
      </w:pPr>
    </w:p>
    <w:p w14:paraId="109DA291" w14:textId="77777777" w:rsidR="00FB1118" w:rsidRDefault="001547D9" w:rsidP="00767063">
      <w:pPr>
        <w:pStyle w:val="ListParagraph"/>
        <w:numPr>
          <w:ilvl w:val="0"/>
          <w:numId w:val="2"/>
        </w:numPr>
        <w:tabs>
          <w:tab w:val="left" w:pos="1080"/>
        </w:tabs>
        <w:spacing w:line="260" w:lineRule="exact"/>
        <w:jc w:val="both"/>
        <w:rPr>
          <w:rFonts w:ascii="Arial" w:hAnsi="Arial" w:cs="Arial"/>
          <w:bCs/>
          <w:iCs/>
          <w:sz w:val="22"/>
          <w:szCs w:val="22"/>
        </w:rPr>
      </w:pPr>
      <w:r>
        <w:rPr>
          <w:rFonts w:ascii="Arial" w:hAnsi="Arial" w:cs="Arial"/>
          <w:bCs/>
          <w:iCs/>
          <w:sz w:val="22"/>
          <w:szCs w:val="22"/>
        </w:rPr>
        <w:t>Meeting Minutes</w:t>
      </w:r>
    </w:p>
    <w:p w14:paraId="53C52CC0" w14:textId="77777777" w:rsidR="00FB1118" w:rsidRDefault="00FB1118" w:rsidP="00FB1118">
      <w:pPr>
        <w:pStyle w:val="ListParagraph"/>
        <w:tabs>
          <w:tab w:val="left" w:pos="1080"/>
        </w:tabs>
        <w:spacing w:line="260" w:lineRule="exact"/>
        <w:ind w:left="1080"/>
        <w:jc w:val="both"/>
        <w:rPr>
          <w:rFonts w:ascii="Arial" w:hAnsi="Arial" w:cs="Arial"/>
          <w:bCs/>
          <w:iCs/>
          <w:sz w:val="22"/>
          <w:szCs w:val="22"/>
        </w:rPr>
      </w:pPr>
    </w:p>
    <w:p w14:paraId="3D15E749" w14:textId="5D808C62" w:rsidR="001547D9" w:rsidRDefault="002A433B" w:rsidP="002A433B">
      <w:pPr>
        <w:pStyle w:val="ListParagraph"/>
        <w:numPr>
          <w:ilvl w:val="0"/>
          <w:numId w:val="16"/>
        </w:numPr>
        <w:tabs>
          <w:tab w:val="left" w:pos="1080"/>
        </w:tabs>
        <w:spacing w:line="260" w:lineRule="exact"/>
        <w:jc w:val="both"/>
        <w:rPr>
          <w:rFonts w:ascii="Arial" w:hAnsi="Arial" w:cs="Arial"/>
          <w:bCs/>
          <w:iCs/>
          <w:sz w:val="22"/>
          <w:szCs w:val="22"/>
        </w:rPr>
      </w:pPr>
      <w:r w:rsidRPr="008514A6">
        <w:rPr>
          <w:rFonts w:ascii="Arial" w:hAnsi="Arial" w:cs="Arial"/>
          <w:bCs/>
          <w:iCs/>
          <w:sz w:val="22"/>
          <w:szCs w:val="22"/>
        </w:rPr>
        <w:t>July 27, 2023</w:t>
      </w:r>
    </w:p>
    <w:p w14:paraId="696E37B9" w14:textId="77777777" w:rsidR="008514A6" w:rsidRPr="008514A6" w:rsidRDefault="008514A6" w:rsidP="008514A6">
      <w:pPr>
        <w:pStyle w:val="ListParagraph"/>
        <w:tabs>
          <w:tab w:val="left" w:pos="1080"/>
        </w:tabs>
        <w:spacing w:line="260" w:lineRule="exact"/>
        <w:ind w:left="1440"/>
        <w:jc w:val="both"/>
        <w:rPr>
          <w:rFonts w:ascii="Arial" w:hAnsi="Arial" w:cs="Arial"/>
          <w:bCs/>
          <w:iCs/>
          <w:sz w:val="22"/>
          <w:szCs w:val="22"/>
        </w:rPr>
      </w:pPr>
    </w:p>
    <w:p w14:paraId="3A19FDA4" w14:textId="7992036A" w:rsidR="002A433B" w:rsidRDefault="008514A6" w:rsidP="00380A81">
      <w:pPr>
        <w:tabs>
          <w:tab w:val="left" w:pos="1080"/>
        </w:tabs>
        <w:spacing w:line="260" w:lineRule="exact"/>
        <w:ind w:left="360"/>
        <w:jc w:val="both"/>
        <w:rPr>
          <w:rFonts w:ascii="Arial" w:hAnsi="Arial" w:cs="Arial"/>
          <w:bCs/>
          <w:iCs/>
        </w:rPr>
      </w:pPr>
      <w:r w:rsidRPr="008514A6">
        <w:rPr>
          <w:rFonts w:ascii="Arial" w:hAnsi="Arial" w:cs="Arial"/>
          <w:b/>
          <w:iCs/>
          <w:u w:val="single"/>
        </w:rPr>
        <w:t>MOTION:</w:t>
      </w:r>
      <w:r w:rsidRPr="008514A6">
        <w:rPr>
          <w:rFonts w:ascii="Arial" w:hAnsi="Arial" w:cs="Arial"/>
          <w:b/>
          <w:iCs/>
        </w:rPr>
        <w:t xml:space="preserve">  </w:t>
      </w:r>
      <w:r w:rsidRPr="008514A6">
        <w:rPr>
          <w:rFonts w:ascii="Arial" w:hAnsi="Arial" w:cs="Arial"/>
          <w:bCs/>
          <w:iCs/>
        </w:rPr>
        <w:t>Mr. Barringer</w:t>
      </w:r>
      <w:r>
        <w:rPr>
          <w:rFonts w:ascii="Arial" w:hAnsi="Arial" w:cs="Arial"/>
          <w:b/>
          <w:iCs/>
        </w:rPr>
        <w:t xml:space="preserve"> </w:t>
      </w:r>
      <w:r>
        <w:rPr>
          <w:rFonts w:ascii="Arial" w:hAnsi="Arial" w:cs="Arial"/>
          <w:bCs/>
          <w:iCs/>
        </w:rPr>
        <w:t>made a motion to approve the minutes from the July 27, 2023, meeting, as presented.  Mr. Francisco seconded the motion.</w:t>
      </w:r>
    </w:p>
    <w:p w14:paraId="43A70B17" w14:textId="77777777" w:rsidR="008514A6" w:rsidRDefault="008514A6" w:rsidP="008514A6">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7A6155E8" w14:textId="77777777" w:rsidR="008514A6" w:rsidRDefault="008514A6" w:rsidP="008514A6">
      <w:pPr>
        <w:spacing w:after="0" w:line="260" w:lineRule="exact"/>
        <w:jc w:val="both"/>
        <w:rPr>
          <w:rFonts w:ascii="Arial" w:hAnsi="Arial" w:cs="Arial"/>
          <w:bCs/>
          <w:iCs/>
        </w:rPr>
      </w:pPr>
    </w:p>
    <w:p w14:paraId="03299C59" w14:textId="583C0162" w:rsidR="008514A6" w:rsidRDefault="008514A6" w:rsidP="008514A6">
      <w:pPr>
        <w:tabs>
          <w:tab w:val="left" w:pos="1080"/>
        </w:tabs>
        <w:spacing w:after="0" w:line="260" w:lineRule="exact"/>
        <w:ind w:left="360"/>
        <w:jc w:val="both"/>
        <w:rPr>
          <w:rFonts w:ascii="Arial" w:hAnsi="Arial" w:cs="Arial"/>
          <w:bCs/>
          <w:iCs/>
        </w:rPr>
      </w:pPr>
      <w:r>
        <w:rPr>
          <w:rFonts w:ascii="Arial" w:hAnsi="Arial" w:cs="Arial"/>
          <w:bCs/>
          <w:iCs/>
        </w:rPr>
        <w:t xml:space="preserve">Yea:  </w:t>
      </w:r>
      <w:r>
        <w:rPr>
          <w:rFonts w:ascii="Arial" w:hAnsi="Arial" w:cs="Arial"/>
          <w:bCs/>
          <w:iCs/>
        </w:rPr>
        <w:tab/>
        <w:t xml:space="preserve">Mr. Barringer, Mr. Bonnett, Ms. Black, </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752DD7">
        <w:rPr>
          <w:rFonts w:ascii="Arial" w:hAnsi="Arial" w:cs="Arial"/>
          <w:bCs/>
          <w:iCs/>
        </w:rPr>
        <w:t>5</w:t>
      </w:r>
    </w:p>
    <w:p w14:paraId="6E5FA792" w14:textId="3AB5DE45" w:rsidR="008514A6" w:rsidRDefault="008514A6" w:rsidP="008514A6">
      <w:pPr>
        <w:tabs>
          <w:tab w:val="left" w:pos="1080"/>
        </w:tabs>
        <w:spacing w:after="0" w:line="260" w:lineRule="exact"/>
        <w:ind w:left="360"/>
        <w:jc w:val="both"/>
        <w:rPr>
          <w:rFonts w:ascii="Arial" w:hAnsi="Arial" w:cs="Arial"/>
          <w:bCs/>
          <w:iCs/>
        </w:rPr>
      </w:pPr>
      <w:r>
        <w:rPr>
          <w:rFonts w:ascii="Arial" w:hAnsi="Arial" w:cs="Arial"/>
          <w:bCs/>
          <w:iCs/>
        </w:rPr>
        <w:tab/>
        <w:t>Mr. Francisco, and Mr. Wilson</w:t>
      </w:r>
    </w:p>
    <w:p w14:paraId="66AC7071" w14:textId="77777777" w:rsidR="008514A6" w:rsidRDefault="008514A6" w:rsidP="008514A6">
      <w:pPr>
        <w:tabs>
          <w:tab w:val="left" w:pos="900"/>
        </w:tabs>
        <w:spacing w:after="0" w:line="260" w:lineRule="exact"/>
        <w:ind w:left="360"/>
        <w:jc w:val="both"/>
        <w:rPr>
          <w:rFonts w:ascii="Arial" w:hAnsi="Arial" w:cs="Arial"/>
          <w:bCs/>
          <w:iCs/>
        </w:rPr>
      </w:pPr>
    </w:p>
    <w:p w14:paraId="00629F42" w14:textId="77777777" w:rsidR="008514A6" w:rsidRDefault="008514A6" w:rsidP="008514A6">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2845249" w14:textId="77777777" w:rsidR="008514A6" w:rsidRDefault="008514A6" w:rsidP="008514A6">
      <w:pPr>
        <w:tabs>
          <w:tab w:val="left" w:pos="900"/>
        </w:tabs>
        <w:spacing w:after="0" w:line="260" w:lineRule="exact"/>
        <w:ind w:left="360"/>
        <w:jc w:val="both"/>
        <w:rPr>
          <w:rFonts w:ascii="Arial" w:hAnsi="Arial" w:cs="Arial"/>
          <w:bCs/>
          <w:iCs/>
        </w:rPr>
      </w:pPr>
    </w:p>
    <w:p w14:paraId="7720458F" w14:textId="2EF30A24" w:rsidR="002A433B" w:rsidRDefault="008514A6" w:rsidP="000265F2">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sidR="00752DD7">
        <w:rPr>
          <w:rFonts w:ascii="Arial" w:hAnsi="Arial" w:cs="Arial"/>
          <w:b/>
          <w:bCs/>
        </w:rPr>
        <w:t>5</w:t>
      </w:r>
      <w:r w:rsidRPr="007F13B1">
        <w:rPr>
          <w:rFonts w:ascii="Arial" w:hAnsi="Arial" w:cs="Arial"/>
          <w:b/>
          <w:bCs/>
        </w:rPr>
        <w:t xml:space="preserve"> – 0 – </w:t>
      </w:r>
      <w:r w:rsidR="00752DD7">
        <w:rPr>
          <w:rFonts w:ascii="Arial" w:hAnsi="Arial" w:cs="Arial"/>
          <w:b/>
          <w:bCs/>
        </w:rPr>
        <w:t>1</w:t>
      </w:r>
      <w:r w:rsidRPr="007F13B1">
        <w:rPr>
          <w:rFonts w:ascii="Arial" w:hAnsi="Arial" w:cs="Arial"/>
          <w:b/>
          <w:bCs/>
        </w:rPr>
        <w:t>.</w:t>
      </w:r>
      <w:r w:rsidR="00752DD7">
        <w:rPr>
          <w:rFonts w:ascii="Arial" w:hAnsi="Arial" w:cs="Arial"/>
          <w:b/>
          <w:bCs/>
        </w:rPr>
        <w:t xml:space="preserve">  (Abstained – Ms. Bedard)</w:t>
      </w:r>
    </w:p>
    <w:p w14:paraId="7830914D" w14:textId="77777777" w:rsidR="000265F2" w:rsidRPr="000265F2" w:rsidRDefault="000265F2" w:rsidP="000265F2">
      <w:pPr>
        <w:tabs>
          <w:tab w:val="left" w:pos="900"/>
        </w:tabs>
        <w:spacing w:after="0" w:line="260" w:lineRule="exact"/>
        <w:ind w:left="360"/>
        <w:jc w:val="both"/>
        <w:rPr>
          <w:rFonts w:ascii="Arial" w:hAnsi="Arial" w:cs="Arial"/>
          <w:b/>
          <w:bCs/>
        </w:rPr>
      </w:pPr>
    </w:p>
    <w:p w14:paraId="1966EEE0" w14:textId="0CF43D7A" w:rsidR="00192878" w:rsidRPr="00CB3AC5" w:rsidRDefault="00A45923" w:rsidP="00CB3AC5">
      <w:pPr>
        <w:spacing w:line="260" w:lineRule="exact"/>
        <w:ind w:left="360" w:right="1440"/>
        <w:jc w:val="both"/>
        <w:rPr>
          <w:rFonts w:ascii="Arial" w:hAnsi="Arial" w:cs="Arial"/>
          <w:b/>
          <w:i/>
          <w:u w:val="single"/>
        </w:rPr>
      </w:pPr>
      <w:r w:rsidRPr="005541C7">
        <w:rPr>
          <w:rFonts w:ascii="Arial" w:hAnsi="Arial" w:cs="Arial"/>
          <w:b/>
          <w:i/>
          <w:u w:val="single"/>
        </w:rPr>
        <w:t>Planning Board Meeting Schedul</w:t>
      </w:r>
      <w:r w:rsidR="00CB3AC5">
        <w:rPr>
          <w:rFonts w:ascii="Arial" w:hAnsi="Arial" w:cs="Arial"/>
          <w:b/>
          <w:i/>
          <w:u w:val="single"/>
        </w:rPr>
        <w:t>e</w:t>
      </w:r>
    </w:p>
    <w:p w14:paraId="19348A81" w14:textId="41937A33" w:rsidR="00B65B48" w:rsidRDefault="00B65B48" w:rsidP="00EB6BCC">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6</w:t>
      </w:r>
      <w:r w:rsidRPr="00B65B48">
        <w:rPr>
          <w:rFonts w:ascii="Arial" w:eastAsiaTheme="minorHAnsi" w:hAnsi="Arial" w:cs="Arial"/>
          <w:bCs/>
          <w:sz w:val="22"/>
          <w:szCs w:val="22"/>
          <w:vertAlign w:val="superscript"/>
        </w:rPr>
        <w:t>th</w:t>
      </w:r>
    </w:p>
    <w:p w14:paraId="1F62720C" w14:textId="5C2C84E8" w:rsidR="00220332" w:rsidRDefault="00B65B48" w:rsidP="00B65B48">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October 28</w:t>
      </w:r>
      <w:r w:rsidRPr="00B65B48">
        <w:rPr>
          <w:rFonts w:ascii="Arial" w:eastAsiaTheme="minorHAnsi" w:hAnsi="Arial" w:cs="Arial"/>
          <w:bCs/>
          <w:sz w:val="22"/>
          <w:szCs w:val="22"/>
          <w:vertAlign w:val="superscript"/>
        </w:rPr>
        <w:t>th</w:t>
      </w:r>
      <w:r>
        <w:rPr>
          <w:rFonts w:ascii="Arial" w:eastAsiaTheme="minorHAnsi" w:hAnsi="Arial" w:cs="Arial"/>
          <w:bCs/>
          <w:sz w:val="22"/>
          <w:szCs w:val="22"/>
        </w:rPr>
        <w:t xml:space="preserve"> – Fall Town Meeting</w:t>
      </w:r>
    </w:p>
    <w:p w14:paraId="661E95FB" w14:textId="77777777" w:rsidR="00B65B48" w:rsidRPr="00B65B48" w:rsidRDefault="00B65B48" w:rsidP="00B65B4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00904EA5" w14:textId="11EC21AC" w:rsidR="00EB6BCC" w:rsidRPr="00220332" w:rsidRDefault="001533AF" w:rsidP="00220332">
      <w:pPr>
        <w:pStyle w:val="ListParagraph"/>
        <w:ind w:left="360"/>
        <w:jc w:val="both"/>
        <w:rPr>
          <w:rFonts w:ascii="Arial" w:eastAsiaTheme="minorHAnsi" w:hAnsi="Arial" w:cs="Arial"/>
          <w:bCs/>
          <w:sz w:val="22"/>
          <w:szCs w:val="22"/>
        </w:rPr>
      </w:pPr>
      <w:r>
        <w:rPr>
          <w:rFonts w:ascii="Arial" w:eastAsiaTheme="minorHAnsi" w:hAnsi="Arial" w:cs="Arial"/>
          <w:bCs/>
          <w:sz w:val="22"/>
          <w:szCs w:val="22"/>
        </w:rPr>
        <w:lastRenderedPageBreak/>
        <w:t>At approximately</w:t>
      </w:r>
      <w:r w:rsidR="0050568F">
        <w:rPr>
          <w:rFonts w:ascii="Arial" w:eastAsiaTheme="minorHAnsi" w:hAnsi="Arial" w:cs="Arial"/>
          <w:bCs/>
          <w:sz w:val="22"/>
          <w:szCs w:val="22"/>
        </w:rPr>
        <w:t xml:space="preserve"> </w:t>
      </w:r>
      <w:r w:rsidR="00B536F7">
        <w:rPr>
          <w:rFonts w:ascii="Arial" w:eastAsiaTheme="minorHAnsi" w:hAnsi="Arial" w:cs="Arial"/>
          <w:bCs/>
          <w:sz w:val="22"/>
          <w:szCs w:val="22"/>
        </w:rPr>
        <w:t>8:4</w:t>
      </w:r>
      <w:r w:rsidR="00911CB5">
        <w:rPr>
          <w:rFonts w:ascii="Arial" w:eastAsiaTheme="minorHAnsi" w:hAnsi="Arial" w:cs="Arial"/>
          <w:bCs/>
          <w:sz w:val="22"/>
          <w:szCs w:val="22"/>
        </w:rPr>
        <w:t>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3C2F18">
        <w:rPr>
          <w:rFonts w:ascii="Arial" w:eastAsiaTheme="minorHAnsi" w:hAnsi="Arial" w:cs="Arial"/>
          <w:bCs/>
          <w:sz w:val="22"/>
          <w:szCs w:val="22"/>
        </w:rPr>
        <w:t xml:space="preserve"> Mr. </w:t>
      </w:r>
      <w:r w:rsidR="00B536F7">
        <w:rPr>
          <w:rFonts w:ascii="Arial" w:eastAsiaTheme="minorHAnsi" w:hAnsi="Arial" w:cs="Arial"/>
          <w:bCs/>
          <w:sz w:val="22"/>
          <w:szCs w:val="22"/>
        </w:rPr>
        <w:t>Barringer</w:t>
      </w:r>
      <w:r w:rsidR="00BC1EB0">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893C14">
        <w:rPr>
          <w:rFonts w:ascii="Arial" w:eastAsiaTheme="minorHAnsi" w:hAnsi="Arial" w:cs="Arial"/>
          <w:bCs/>
          <w:sz w:val="22"/>
          <w:szCs w:val="22"/>
        </w:rPr>
        <w:t xml:space="preserve">s. Bedard </w:t>
      </w:r>
      <w:r w:rsidR="0048245C" w:rsidRPr="00F434DD">
        <w:rPr>
          <w:rFonts w:ascii="Arial" w:eastAsiaTheme="minorHAnsi" w:hAnsi="Arial" w:cs="Arial"/>
          <w:bCs/>
          <w:sz w:val="22"/>
          <w:szCs w:val="22"/>
        </w:rPr>
        <w:t>seconded the motion.</w:t>
      </w:r>
    </w:p>
    <w:p w14:paraId="29B8BA1C" w14:textId="77777777" w:rsidR="00C522FB" w:rsidRDefault="00C522FB" w:rsidP="00DA7C30">
      <w:pPr>
        <w:tabs>
          <w:tab w:val="left" w:pos="900"/>
        </w:tabs>
        <w:spacing w:after="0" w:line="260" w:lineRule="exact"/>
        <w:jc w:val="both"/>
        <w:rPr>
          <w:rFonts w:ascii="Arial" w:hAnsi="Arial" w:cs="Arial"/>
          <w:bCs/>
          <w:iCs/>
        </w:rPr>
      </w:pPr>
    </w:p>
    <w:p w14:paraId="0E93EEF2" w14:textId="77777777" w:rsidR="00D31B41" w:rsidRDefault="00D31B41" w:rsidP="00D31B41">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5C427482" w14:textId="77777777" w:rsidR="00D31B41" w:rsidRDefault="00D31B41" w:rsidP="00D31B41">
      <w:pPr>
        <w:spacing w:after="0" w:line="260" w:lineRule="exact"/>
        <w:jc w:val="both"/>
        <w:rPr>
          <w:rFonts w:ascii="Arial" w:hAnsi="Arial" w:cs="Arial"/>
          <w:bCs/>
          <w:iCs/>
        </w:rPr>
      </w:pPr>
    </w:p>
    <w:p w14:paraId="3F43696C" w14:textId="0F5B13C1" w:rsidR="00B536F7" w:rsidRDefault="00B536F7" w:rsidP="00B536F7">
      <w:pPr>
        <w:tabs>
          <w:tab w:val="left" w:pos="1080"/>
        </w:tabs>
        <w:spacing w:after="0" w:line="260" w:lineRule="exact"/>
        <w:ind w:left="360"/>
        <w:jc w:val="both"/>
        <w:rPr>
          <w:rFonts w:ascii="Arial" w:hAnsi="Arial" w:cs="Arial"/>
          <w:bCs/>
          <w:iCs/>
        </w:rPr>
      </w:pPr>
      <w:r>
        <w:rPr>
          <w:rFonts w:ascii="Arial" w:hAnsi="Arial" w:cs="Arial"/>
          <w:bCs/>
          <w:iCs/>
        </w:rPr>
        <w:t xml:space="preserve">Yea:  </w:t>
      </w:r>
      <w:r>
        <w:rPr>
          <w:rFonts w:ascii="Arial" w:hAnsi="Arial" w:cs="Arial"/>
          <w:bCs/>
          <w:iCs/>
        </w:rPr>
        <w:tab/>
        <w:t xml:space="preserve">Mr. Barringer, Mr. Bonnett, Ms. Black, </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6</w:t>
      </w:r>
    </w:p>
    <w:p w14:paraId="18301B32" w14:textId="795F63D9" w:rsidR="00B536F7" w:rsidRDefault="00B536F7" w:rsidP="00B536F7">
      <w:pPr>
        <w:tabs>
          <w:tab w:val="left" w:pos="1080"/>
        </w:tabs>
        <w:spacing w:after="0" w:line="260" w:lineRule="exact"/>
        <w:ind w:left="360"/>
        <w:jc w:val="both"/>
        <w:rPr>
          <w:rFonts w:ascii="Arial" w:hAnsi="Arial" w:cs="Arial"/>
          <w:bCs/>
          <w:iCs/>
        </w:rPr>
      </w:pPr>
      <w:r>
        <w:rPr>
          <w:rFonts w:ascii="Arial" w:hAnsi="Arial" w:cs="Arial"/>
          <w:bCs/>
          <w:iCs/>
        </w:rPr>
        <w:tab/>
        <w:t>Ms. Bedard, Mr. Francisco, and Mr. Wilson</w:t>
      </w:r>
    </w:p>
    <w:p w14:paraId="0890012B" w14:textId="77777777" w:rsidR="00B536F7" w:rsidRDefault="00B536F7" w:rsidP="00B536F7">
      <w:pPr>
        <w:tabs>
          <w:tab w:val="left" w:pos="900"/>
        </w:tabs>
        <w:spacing w:after="0" w:line="260" w:lineRule="exact"/>
        <w:ind w:left="360"/>
        <w:jc w:val="both"/>
        <w:rPr>
          <w:rFonts w:ascii="Arial" w:hAnsi="Arial" w:cs="Arial"/>
          <w:bCs/>
          <w:iCs/>
        </w:rPr>
      </w:pPr>
    </w:p>
    <w:p w14:paraId="17898459" w14:textId="77777777" w:rsidR="00B536F7" w:rsidRDefault="00B536F7" w:rsidP="00B536F7">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1A706E1" w14:textId="77777777" w:rsidR="00B536F7" w:rsidRDefault="00B536F7" w:rsidP="00B536F7">
      <w:pPr>
        <w:tabs>
          <w:tab w:val="left" w:pos="900"/>
        </w:tabs>
        <w:spacing w:after="0" w:line="260" w:lineRule="exact"/>
        <w:ind w:left="360"/>
        <w:jc w:val="both"/>
        <w:rPr>
          <w:rFonts w:ascii="Arial" w:hAnsi="Arial" w:cs="Arial"/>
          <w:bCs/>
          <w:iCs/>
        </w:rPr>
      </w:pPr>
    </w:p>
    <w:p w14:paraId="4FBF9039" w14:textId="0AFB4681" w:rsidR="00B536F7" w:rsidRDefault="00B536F7" w:rsidP="00B536F7">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Pr>
          <w:rFonts w:ascii="Arial" w:hAnsi="Arial" w:cs="Arial"/>
          <w:b/>
          <w:bCs/>
        </w:rPr>
        <w:t>6</w:t>
      </w:r>
      <w:r w:rsidRPr="007F13B1">
        <w:rPr>
          <w:rFonts w:ascii="Arial" w:hAnsi="Arial" w:cs="Arial"/>
          <w:b/>
          <w:bCs/>
        </w:rPr>
        <w:t xml:space="preserve"> – 0 – </w:t>
      </w:r>
      <w:r>
        <w:rPr>
          <w:rFonts w:ascii="Arial" w:hAnsi="Arial" w:cs="Arial"/>
          <w:b/>
          <w:bCs/>
        </w:rPr>
        <w:t>0</w:t>
      </w:r>
      <w:r w:rsidRPr="007F13B1">
        <w:rPr>
          <w:rFonts w:ascii="Arial" w:hAnsi="Arial" w:cs="Arial"/>
          <w:b/>
          <w:bCs/>
        </w:rPr>
        <w:t>.</w:t>
      </w:r>
    </w:p>
    <w:p w14:paraId="2D6E9692" w14:textId="77777777" w:rsidR="00BC1EB0" w:rsidRDefault="00BC1EB0" w:rsidP="00BC1EB0">
      <w:pPr>
        <w:tabs>
          <w:tab w:val="left" w:pos="1080"/>
        </w:tabs>
        <w:spacing w:after="0" w:line="260" w:lineRule="exact"/>
        <w:jc w:val="both"/>
        <w:rPr>
          <w:rFonts w:ascii="Arial" w:hAnsi="Arial" w:cs="Arial"/>
          <w:bCs/>
          <w:iCs/>
        </w:rPr>
      </w:pPr>
    </w:p>
    <w:p w14:paraId="21F1D3F3" w14:textId="77777777" w:rsidR="00B659F9" w:rsidRDefault="00B659F9" w:rsidP="00527C4B">
      <w:pPr>
        <w:spacing w:after="0"/>
        <w:jc w:val="both"/>
        <w:rPr>
          <w:rFonts w:ascii="Arial" w:hAnsi="Arial" w:cs="Arial"/>
          <w:bCs/>
        </w:rPr>
      </w:pPr>
    </w:p>
    <w:p w14:paraId="47248298" w14:textId="77777777" w:rsidR="00BC1EB0" w:rsidRDefault="00BC1EB0" w:rsidP="00BC1EB0">
      <w:pPr>
        <w:spacing w:after="0"/>
        <w:ind w:left="360"/>
        <w:jc w:val="both"/>
        <w:rPr>
          <w:rFonts w:ascii="Arial" w:hAnsi="Arial" w:cs="Arial"/>
          <w:bCs/>
        </w:rPr>
      </w:pPr>
      <w:r w:rsidRPr="002F5FD0">
        <w:rPr>
          <w:rFonts w:ascii="Arial" w:hAnsi="Arial" w:cs="Arial"/>
          <w:bCs/>
        </w:rPr>
        <w:t xml:space="preserve">Respectfully submitted:  </w:t>
      </w:r>
    </w:p>
    <w:p w14:paraId="33D905A7" w14:textId="77777777" w:rsidR="00EB6BCC" w:rsidRPr="002F5FD0" w:rsidRDefault="00EB6BC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5047B987" w14:textId="77777777" w:rsidR="00F13967" w:rsidRDefault="00F13967" w:rsidP="001539A8">
      <w:pPr>
        <w:spacing w:after="0"/>
        <w:ind w:left="360"/>
        <w:jc w:val="both"/>
        <w:rPr>
          <w:rFonts w:ascii="Arial" w:hAnsi="Arial" w:cs="Arial"/>
          <w:bCs/>
        </w:rPr>
      </w:pPr>
    </w:p>
    <w:p w14:paraId="13F4569C" w14:textId="058FA7E6" w:rsidR="00F13967" w:rsidRPr="00F13967" w:rsidRDefault="00F13967" w:rsidP="001539A8">
      <w:pPr>
        <w:spacing w:after="0"/>
        <w:ind w:left="360"/>
        <w:jc w:val="both"/>
        <w:rPr>
          <w:rFonts w:ascii="Arial" w:hAnsi="Arial" w:cs="Arial"/>
          <w:bCs/>
          <w:i/>
          <w:iCs/>
        </w:rPr>
      </w:pPr>
      <w:r>
        <w:rPr>
          <w:rFonts w:ascii="Arial" w:hAnsi="Arial" w:cs="Arial"/>
          <w:bCs/>
          <w:i/>
          <w:iCs/>
        </w:rPr>
        <w:t>Approved 11/30/2023</w:t>
      </w:r>
    </w:p>
    <w:sectPr w:rsidR="00F13967" w:rsidRPr="00F13967" w:rsidSect="00D57C57">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54A6E" w14:textId="77777777" w:rsidR="009972E4" w:rsidRDefault="009972E4" w:rsidP="001C4F9F">
      <w:pPr>
        <w:spacing w:after="0" w:line="240" w:lineRule="auto"/>
      </w:pPr>
      <w:r>
        <w:separator/>
      </w:r>
    </w:p>
  </w:endnote>
  <w:endnote w:type="continuationSeparator" w:id="0">
    <w:p w14:paraId="6C5E9FFC" w14:textId="77777777" w:rsidR="009972E4" w:rsidRDefault="009972E4"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0097745" w:rsidR="00D73A2D" w:rsidRPr="005400A5" w:rsidRDefault="007F7C83" w:rsidP="008542CD">
    <w:pPr>
      <w:pStyle w:val="Footer"/>
      <w:pBdr>
        <w:top w:val="thinThickSmallGap" w:sz="24" w:space="1" w:color="622423" w:themeColor="accent2" w:themeShade="7F"/>
      </w:pBdr>
    </w:pPr>
    <w:r>
      <w:rPr>
        <w:rFonts w:ascii="Arial" w:eastAsiaTheme="majorEastAsia" w:hAnsi="Arial" w:cs="Arial"/>
        <w:noProof/>
      </w:rPr>
      <w:t>October 12</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4A90A" w14:textId="77777777" w:rsidR="009972E4" w:rsidRDefault="009972E4" w:rsidP="001C4F9F">
      <w:pPr>
        <w:spacing w:after="0" w:line="240" w:lineRule="auto"/>
      </w:pPr>
      <w:r>
        <w:separator/>
      </w:r>
    </w:p>
  </w:footnote>
  <w:footnote w:type="continuationSeparator" w:id="0">
    <w:p w14:paraId="39CAB98F" w14:textId="77777777" w:rsidR="009972E4" w:rsidRDefault="009972E4"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7525406C"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31255E81"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03948E57"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22CD5"/>
    <w:multiLevelType w:val="hybridMultilevel"/>
    <w:tmpl w:val="5FDAC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574CF1"/>
    <w:multiLevelType w:val="hybridMultilevel"/>
    <w:tmpl w:val="CAC69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7A145B"/>
    <w:multiLevelType w:val="hybridMultilevel"/>
    <w:tmpl w:val="56882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897C54"/>
    <w:multiLevelType w:val="hybridMultilevel"/>
    <w:tmpl w:val="DFD81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D65FFD"/>
    <w:multiLevelType w:val="hybridMultilevel"/>
    <w:tmpl w:val="558EA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CC4757"/>
    <w:multiLevelType w:val="hybridMultilevel"/>
    <w:tmpl w:val="36B65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8A4ED6"/>
    <w:multiLevelType w:val="hybridMultilevel"/>
    <w:tmpl w:val="5F9A11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0C21FEE"/>
    <w:multiLevelType w:val="hybridMultilevel"/>
    <w:tmpl w:val="57F47D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2C6F28"/>
    <w:multiLevelType w:val="hybridMultilevel"/>
    <w:tmpl w:val="1E2E2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2F2A50"/>
    <w:multiLevelType w:val="hybridMultilevel"/>
    <w:tmpl w:val="ECEE2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1" w15:restartNumberingAfterBreak="0">
    <w:nsid w:val="539A0C66"/>
    <w:multiLevelType w:val="hybridMultilevel"/>
    <w:tmpl w:val="9924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F912F2"/>
    <w:multiLevelType w:val="hybridMultilevel"/>
    <w:tmpl w:val="147E6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1E52E0A"/>
    <w:multiLevelType w:val="hybridMultilevel"/>
    <w:tmpl w:val="25C6A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D4F104E"/>
    <w:multiLevelType w:val="hybridMultilevel"/>
    <w:tmpl w:val="5B6A6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FE2649D"/>
    <w:multiLevelType w:val="hybridMultilevel"/>
    <w:tmpl w:val="CFD82A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0"/>
  </w:num>
  <w:num w:numId="2" w16cid:durableId="388653528">
    <w:abstractNumId w:val="13"/>
  </w:num>
  <w:num w:numId="3" w16cid:durableId="1745184833">
    <w:abstractNumId w:val="7"/>
  </w:num>
  <w:num w:numId="4" w16cid:durableId="1103694834">
    <w:abstractNumId w:val="15"/>
  </w:num>
  <w:num w:numId="5" w16cid:durableId="1899392397">
    <w:abstractNumId w:val="14"/>
  </w:num>
  <w:num w:numId="6" w16cid:durableId="1160535284">
    <w:abstractNumId w:val="11"/>
  </w:num>
  <w:num w:numId="7" w16cid:durableId="425468586">
    <w:abstractNumId w:val="1"/>
  </w:num>
  <w:num w:numId="8" w16cid:durableId="760830258">
    <w:abstractNumId w:val="4"/>
  </w:num>
  <w:num w:numId="9" w16cid:durableId="239995161">
    <w:abstractNumId w:val="5"/>
  </w:num>
  <w:num w:numId="10" w16cid:durableId="37635326">
    <w:abstractNumId w:val="0"/>
  </w:num>
  <w:num w:numId="11" w16cid:durableId="1260599481">
    <w:abstractNumId w:val="8"/>
  </w:num>
  <w:num w:numId="12" w16cid:durableId="925269035">
    <w:abstractNumId w:val="9"/>
  </w:num>
  <w:num w:numId="13" w16cid:durableId="903636054">
    <w:abstractNumId w:val="2"/>
  </w:num>
  <w:num w:numId="14" w16cid:durableId="432633172">
    <w:abstractNumId w:val="12"/>
  </w:num>
  <w:num w:numId="15" w16cid:durableId="1045523183">
    <w:abstractNumId w:val="3"/>
  </w:num>
  <w:num w:numId="16" w16cid:durableId="207253874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0D2F"/>
    <w:rsid w:val="000018A7"/>
    <w:rsid w:val="0000196F"/>
    <w:rsid w:val="000019C0"/>
    <w:rsid w:val="00001E17"/>
    <w:rsid w:val="000021D1"/>
    <w:rsid w:val="00002352"/>
    <w:rsid w:val="0000263E"/>
    <w:rsid w:val="000030CD"/>
    <w:rsid w:val="00003470"/>
    <w:rsid w:val="0000347E"/>
    <w:rsid w:val="000034B4"/>
    <w:rsid w:val="00003F4C"/>
    <w:rsid w:val="00004034"/>
    <w:rsid w:val="00004060"/>
    <w:rsid w:val="0000415B"/>
    <w:rsid w:val="00004274"/>
    <w:rsid w:val="00004A67"/>
    <w:rsid w:val="00004DCA"/>
    <w:rsid w:val="00004E36"/>
    <w:rsid w:val="0000554E"/>
    <w:rsid w:val="0000566D"/>
    <w:rsid w:val="00005815"/>
    <w:rsid w:val="00005AF6"/>
    <w:rsid w:val="000061FA"/>
    <w:rsid w:val="0000636D"/>
    <w:rsid w:val="000066E3"/>
    <w:rsid w:val="00006751"/>
    <w:rsid w:val="0000694B"/>
    <w:rsid w:val="00006C0B"/>
    <w:rsid w:val="00006E9F"/>
    <w:rsid w:val="00007249"/>
    <w:rsid w:val="0000725C"/>
    <w:rsid w:val="0000765F"/>
    <w:rsid w:val="00007839"/>
    <w:rsid w:val="00010071"/>
    <w:rsid w:val="000102E0"/>
    <w:rsid w:val="00010650"/>
    <w:rsid w:val="00010DE5"/>
    <w:rsid w:val="0001158B"/>
    <w:rsid w:val="0001180C"/>
    <w:rsid w:val="000119E1"/>
    <w:rsid w:val="00012892"/>
    <w:rsid w:val="00012922"/>
    <w:rsid w:val="00012EDD"/>
    <w:rsid w:val="00012F3A"/>
    <w:rsid w:val="000131E8"/>
    <w:rsid w:val="000132F6"/>
    <w:rsid w:val="00013422"/>
    <w:rsid w:val="0001347B"/>
    <w:rsid w:val="000137D3"/>
    <w:rsid w:val="00013FF0"/>
    <w:rsid w:val="00014842"/>
    <w:rsid w:val="00014853"/>
    <w:rsid w:val="00014AA9"/>
    <w:rsid w:val="00014AAD"/>
    <w:rsid w:val="00014D72"/>
    <w:rsid w:val="0001537F"/>
    <w:rsid w:val="000153DD"/>
    <w:rsid w:val="000157CE"/>
    <w:rsid w:val="00015BB4"/>
    <w:rsid w:val="00015C43"/>
    <w:rsid w:val="000161D2"/>
    <w:rsid w:val="0001621E"/>
    <w:rsid w:val="00016944"/>
    <w:rsid w:val="00016B1D"/>
    <w:rsid w:val="00016F23"/>
    <w:rsid w:val="0001728B"/>
    <w:rsid w:val="00017A9C"/>
    <w:rsid w:val="00017C34"/>
    <w:rsid w:val="00017D07"/>
    <w:rsid w:val="00020160"/>
    <w:rsid w:val="000207E5"/>
    <w:rsid w:val="00020D13"/>
    <w:rsid w:val="00020F99"/>
    <w:rsid w:val="0002131A"/>
    <w:rsid w:val="000217E4"/>
    <w:rsid w:val="000219C9"/>
    <w:rsid w:val="00021AB7"/>
    <w:rsid w:val="0002206D"/>
    <w:rsid w:val="0002248F"/>
    <w:rsid w:val="0002250E"/>
    <w:rsid w:val="00022673"/>
    <w:rsid w:val="00022A0B"/>
    <w:rsid w:val="00023093"/>
    <w:rsid w:val="000230E4"/>
    <w:rsid w:val="000230ED"/>
    <w:rsid w:val="00023209"/>
    <w:rsid w:val="00023AE3"/>
    <w:rsid w:val="00023BDE"/>
    <w:rsid w:val="0002413A"/>
    <w:rsid w:val="000243C9"/>
    <w:rsid w:val="00024517"/>
    <w:rsid w:val="00024EB3"/>
    <w:rsid w:val="00024F61"/>
    <w:rsid w:val="0002507E"/>
    <w:rsid w:val="0002518B"/>
    <w:rsid w:val="0002547C"/>
    <w:rsid w:val="00025D51"/>
    <w:rsid w:val="00025DD8"/>
    <w:rsid w:val="00025F5A"/>
    <w:rsid w:val="0002606C"/>
    <w:rsid w:val="00026307"/>
    <w:rsid w:val="000264D8"/>
    <w:rsid w:val="000265F2"/>
    <w:rsid w:val="0002665A"/>
    <w:rsid w:val="000266C0"/>
    <w:rsid w:val="00026853"/>
    <w:rsid w:val="00026975"/>
    <w:rsid w:val="00026B03"/>
    <w:rsid w:val="00026C1C"/>
    <w:rsid w:val="00026C5E"/>
    <w:rsid w:val="00026DC9"/>
    <w:rsid w:val="00026DE1"/>
    <w:rsid w:val="000272B9"/>
    <w:rsid w:val="00027601"/>
    <w:rsid w:val="0002782B"/>
    <w:rsid w:val="00027C0B"/>
    <w:rsid w:val="00027D98"/>
    <w:rsid w:val="000304F8"/>
    <w:rsid w:val="0003063E"/>
    <w:rsid w:val="0003087C"/>
    <w:rsid w:val="00030D9A"/>
    <w:rsid w:val="00030E16"/>
    <w:rsid w:val="00030FB7"/>
    <w:rsid w:val="00031120"/>
    <w:rsid w:val="000311CB"/>
    <w:rsid w:val="000316E7"/>
    <w:rsid w:val="00031A81"/>
    <w:rsid w:val="00031AAE"/>
    <w:rsid w:val="00031D22"/>
    <w:rsid w:val="00032084"/>
    <w:rsid w:val="000328D3"/>
    <w:rsid w:val="000330A7"/>
    <w:rsid w:val="00033471"/>
    <w:rsid w:val="00033888"/>
    <w:rsid w:val="00033E21"/>
    <w:rsid w:val="0003404F"/>
    <w:rsid w:val="0003406F"/>
    <w:rsid w:val="00034354"/>
    <w:rsid w:val="00034931"/>
    <w:rsid w:val="00034BD0"/>
    <w:rsid w:val="00034DA0"/>
    <w:rsid w:val="00034FE9"/>
    <w:rsid w:val="000350CB"/>
    <w:rsid w:val="00035368"/>
    <w:rsid w:val="000353BB"/>
    <w:rsid w:val="000354B7"/>
    <w:rsid w:val="0003568A"/>
    <w:rsid w:val="00035997"/>
    <w:rsid w:val="00036436"/>
    <w:rsid w:val="0003682D"/>
    <w:rsid w:val="00036D78"/>
    <w:rsid w:val="0003724A"/>
    <w:rsid w:val="000373C4"/>
    <w:rsid w:val="000373CF"/>
    <w:rsid w:val="00037491"/>
    <w:rsid w:val="00037AE8"/>
    <w:rsid w:val="00040079"/>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30E"/>
    <w:rsid w:val="000456C8"/>
    <w:rsid w:val="0004586B"/>
    <w:rsid w:val="00045AB3"/>
    <w:rsid w:val="00045FE4"/>
    <w:rsid w:val="00046309"/>
    <w:rsid w:val="0004648F"/>
    <w:rsid w:val="00046780"/>
    <w:rsid w:val="00046FA8"/>
    <w:rsid w:val="00047202"/>
    <w:rsid w:val="00047DCF"/>
    <w:rsid w:val="00047DE4"/>
    <w:rsid w:val="00050562"/>
    <w:rsid w:val="00050B9A"/>
    <w:rsid w:val="00050DFE"/>
    <w:rsid w:val="00050F30"/>
    <w:rsid w:val="00050F4D"/>
    <w:rsid w:val="000515C8"/>
    <w:rsid w:val="0005161A"/>
    <w:rsid w:val="000516AD"/>
    <w:rsid w:val="00051907"/>
    <w:rsid w:val="00051B62"/>
    <w:rsid w:val="00051DF9"/>
    <w:rsid w:val="000521BF"/>
    <w:rsid w:val="0005278D"/>
    <w:rsid w:val="000527F6"/>
    <w:rsid w:val="0005298C"/>
    <w:rsid w:val="00053224"/>
    <w:rsid w:val="000538D0"/>
    <w:rsid w:val="00054060"/>
    <w:rsid w:val="0005483F"/>
    <w:rsid w:val="00054C9F"/>
    <w:rsid w:val="000552C3"/>
    <w:rsid w:val="000555D7"/>
    <w:rsid w:val="0005589D"/>
    <w:rsid w:val="00055A9B"/>
    <w:rsid w:val="00055E14"/>
    <w:rsid w:val="0005685B"/>
    <w:rsid w:val="00057381"/>
    <w:rsid w:val="0005757D"/>
    <w:rsid w:val="00057691"/>
    <w:rsid w:val="000578E2"/>
    <w:rsid w:val="00057EEC"/>
    <w:rsid w:val="00057EF0"/>
    <w:rsid w:val="000603B6"/>
    <w:rsid w:val="00060599"/>
    <w:rsid w:val="000605AE"/>
    <w:rsid w:val="0006157E"/>
    <w:rsid w:val="000615F1"/>
    <w:rsid w:val="00061818"/>
    <w:rsid w:val="00061B94"/>
    <w:rsid w:val="00061CE3"/>
    <w:rsid w:val="00062092"/>
    <w:rsid w:val="000628D4"/>
    <w:rsid w:val="00062A37"/>
    <w:rsid w:val="00062C08"/>
    <w:rsid w:val="00062C65"/>
    <w:rsid w:val="00062F7F"/>
    <w:rsid w:val="0006333D"/>
    <w:rsid w:val="00063682"/>
    <w:rsid w:val="00063B68"/>
    <w:rsid w:val="00063E4B"/>
    <w:rsid w:val="000640DC"/>
    <w:rsid w:val="000647C1"/>
    <w:rsid w:val="000647D1"/>
    <w:rsid w:val="000648A2"/>
    <w:rsid w:val="0006493D"/>
    <w:rsid w:val="00064BED"/>
    <w:rsid w:val="00064E8B"/>
    <w:rsid w:val="00064FB3"/>
    <w:rsid w:val="00065FB1"/>
    <w:rsid w:val="00066097"/>
    <w:rsid w:val="0006667D"/>
    <w:rsid w:val="000667ED"/>
    <w:rsid w:val="00066B12"/>
    <w:rsid w:val="00066BB9"/>
    <w:rsid w:val="00067208"/>
    <w:rsid w:val="00067402"/>
    <w:rsid w:val="00067782"/>
    <w:rsid w:val="000701C8"/>
    <w:rsid w:val="0007020B"/>
    <w:rsid w:val="00070250"/>
    <w:rsid w:val="00070651"/>
    <w:rsid w:val="0007085E"/>
    <w:rsid w:val="00070AD5"/>
    <w:rsid w:val="00071095"/>
    <w:rsid w:val="0007111E"/>
    <w:rsid w:val="0007188A"/>
    <w:rsid w:val="000718B3"/>
    <w:rsid w:val="00071A3E"/>
    <w:rsid w:val="00071C0C"/>
    <w:rsid w:val="000723AC"/>
    <w:rsid w:val="00072515"/>
    <w:rsid w:val="00072730"/>
    <w:rsid w:val="00072874"/>
    <w:rsid w:val="00072902"/>
    <w:rsid w:val="00072981"/>
    <w:rsid w:val="000729E1"/>
    <w:rsid w:val="00072CB3"/>
    <w:rsid w:val="00072DDA"/>
    <w:rsid w:val="00073098"/>
    <w:rsid w:val="00073247"/>
    <w:rsid w:val="000736B2"/>
    <w:rsid w:val="00073B39"/>
    <w:rsid w:val="0007413C"/>
    <w:rsid w:val="0007425A"/>
    <w:rsid w:val="00074442"/>
    <w:rsid w:val="00074656"/>
    <w:rsid w:val="0007466F"/>
    <w:rsid w:val="000748A4"/>
    <w:rsid w:val="00074C18"/>
    <w:rsid w:val="00074C59"/>
    <w:rsid w:val="00074C60"/>
    <w:rsid w:val="00074D35"/>
    <w:rsid w:val="00074E3E"/>
    <w:rsid w:val="000754C3"/>
    <w:rsid w:val="000758A8"/>
    <w:rsid w:val="000758D5"/>
    <w:rsid w:val="00075BA6"/>
    <w:rsid w:val="00076259"/>
    <w:rsid w:val="000763F1"/>
    <w:rsid w:val="0007643B"/>
    <w:rsid w:val="000764B8"/>
    <w:rsid w:val="000765F9"/>
    <w:rsid w:val="000768AB"/>
    <w:rsid w:val="00076A5D"/>
    <w:rsid w:val="00076F57"/>
    <w:rsid w:val="00077040"/>
    <w:rsid w:val="00077A2B"/>
    <w:rsid w:val="00077A9E"/>
    <w:rsid w:val="00077F69"/>
    <w:rsid w:val="00077F9A"/>
    <w:rsid w:val="00080316"/>
    <w:rsid w:val="0008048B"/>
    <w:rsid w:val="000806A4"/>
    <w:rsid w:val="00080741"/>
    <w:rsid w:val="00080811"/>
    <w:rsid w:val="00081495"/>
    <w:rsid w:val="000814B4"/>
    <w:rsid w:val="0008152E"/>
    <w:rsid w:val="00081977"/>
    <w:rsid w:val="00081FFC"/>
    <w:rsid w:val="00082640"/>
    <w:rsid w:val="00083151"/>
    <w:rsid w:val="00083532"/>
    <w:rsid w:val="00083553"/>
    <w:rsid w:val="0008365C"/>
    <w:rsid w:val="00083935"/>
    <w:rsid w:val="00083AA6"/>
    <w:rsid w:val="00083BC8"/>
    <w:rsid w:val="00083DC2"/>
    <w:rsid w:val="0008472C"/>
    <w:rsid w:val="00084D5B"/>
    <w:rsid w:val="00085714"/>
    <w:rsid w:val="00085962"/>
    <w:rsid w:val="00085B02"/>
    <w:rsid w:val="00085B85"/>
    <w:rsid w:val="00086135"/>
    <w:rsid w:val="000861CF"/>
    <w:rsid w:val="00086659"/>
    <w:rsid w:val="000867F5"/>
    <w:rsid w:val="00086B64"/>
    <w:rsid w:val="00086B87"/>
    <w:rsid w:val="00087224"/>
    <w:rsid w:val="000872D5"/>
    <w:rsid w:val="000878E5"/>
    <w:rsid w:val="00087B9C"/>
    <w:rsid w:val="00090305"/>
    <w:rsid w:val="000904EC"/>
    <w:rsid w:val="000909B4"/>
    <w:rsid w:val="00090A56"/>
    <w:rsid w:val="00090C24"/>
    <w:rsid w:val="0009130D"/>
    <w:rsid w:val="00091884"/>
    <w:rsid w:val="00091BC0"/>
    <w:rsid w:val="00092158"/>
    <w:rsid w:val="0009215F"/>
    <w:rsid w:val="000924A3"/>
    <w:rsid w:val="000926A5"/>
    <w:rsid w:val="00092940"/>
    <w:rsid w:val="00092AB7"/>
    <w:rsid w:val="00092E44"/>
    <w:rsid w:val="000932A4"/>
    <w:rsid w:val="0009356F"/>
    <w:rsid w:val="000938C3"/>
    <w:rsid w:val="00093E1F"/>
    <w:rsid w:val="00093E9B"/>
    <w:rsid w:val="00094368"/>
    <w:rsid w:val="000944B7"/>
    <w:rsid w:val="00094665"/>
    <w:rsid w:val="000948D5"/>
    <w:rsid w:val="0009505D"/>
    <w:rsid w:val="0009547F"/>
    <w:rsid w:val="0009594C"/>
    <w:rsid w:val="00096164"/>
    <w:rsid w:val="00096190"/>
    <w:rsid w:val="0009619C"/>
    <w:rsid w:val="000961EC"/>
    <w:rsid w:val="00096234"/>
    <w:rsid w:val="0009627F"/>
    <w:rsid w:val="000967C8"/>
    <w:rsid w:val="00096807"/>
    <w:rsid w:val="00096995"/>
    <w:rsid w:val="00096C9F"/>
    <w:rsid w:val="00096D07"/>
    <w:rsid w:val="000970FA"/>
    <w:rsid w:val="000974F5"/>
    <w:rsid w:val="000977E1"/>
    <w:rsid w:val="0009790E"/>
    <w:rsid w:val="00097E59"/>
    <w:rsid w:val="000A01DD"/>
    <w:rsid w:val="000A0DD9"/>
    <w:rsid w:val="000A0EB8"/>
    <w:rsid w:val="000A164B"/>
    <w:rsid w:val="000A1745"/>
    <w:rsid w:val="000A1AEE"/>
    <w:rsid w:val="000A2056"/>
    <w:rsid w:val="000A2065"/>
    <w:rsid w:val="000A21CD"/>
    <w:rsid w:val="000A2481"/>
    <w:rsid w:val="000A2A64"/>
    <w:rsid w:val="000A2E98"/>
    <w:rsid w:val="000A3803"/>
    <w:rsid w:val="000A3DEB"/>
    <w:rsid w:val="000A3FA2"/>
    <w:rsid w:val="000A40BC"/>
    <w:rsid w:val="000A44F7"/>
    <w:rsid w:val="000A4745"/>
    <w:rsid w:val="000A508C"/>
    <w:rsid w:val="000A51C3"/>
    <w:rsid w:val="000A5225"/>
    <w:rsid w:val="000A52D6"/>
    <w:rsid w:val="000A5533"/>
    <w:rsid w:val="000A5641"/>
    <w:rsid w:val="000A5DE1"/>
    <w:rsid w:val="000A5F49"/>
    <w:rsid w:val="000A6697"/>
    <w:rsid w:val="000A68D0"/>
    <w:rsid w:val="000A6A21"/>
    <w:rsid w:val="000A6B94"/>
    <w:rsid w:val="000A718D"/>
    <w:rsid w:val="000A7278"/>
    <w:rsid w:val="000A7882"/>
    <w:rsid w:val="000A7B40"/>
    <w:rsid w:val="000B00DF"/>
    <w:rsid w:val="000B06B1"/>
    <w:rsid w:val="000B06D9"/>
    <w:rsid w:val="000B0770"/>
    <w:rsid w:val="000B0A14"/>
    <w:rsid w:val="000B0C26"/>
    <w:rsid w:val="000B0D99"/>
    <w:rsid w:val="000B1085"/>
    <w:rsid w:val="000B17B7"/>
    <w:rsid w:val="000B1975"/>
    <w:rsid w:val="000B1B9F"/>
    <w:rsid w:val="000B2F87"/>
    <w:rsid w:val="000B2FE5"/>
    <w:rsid w:val="000B33C3"/>
    <w:rsid w:val="000B34A9"/>
    <w:rsid w:val="000B36A4"/>
    <w:rsid w:val="000B36C2"/>
    <w:rsid w:val="000B3823"/>
    <w:rsid w:val="000B3BAB"/>
    <w:rsid w:val="000B3C09"/>
    <w:rsid w:val="000B3DC6"/>
    <w:rsid w:val="000B3EDD"/>
    <w:rsid w:val="000B4482"/>
    <w:rsid w:val="000B479A"/>
    <w:rsid w:val="000B484A"/>
    <w:rsid w:val="000B4992"/>
    <w:rsid w:val="000B49E5"/>
    <w:rsid w:val="000B4FB0"/>
    <w:rsid w:val="000B505C"/>
    <w:rsid w:val="000B5722"/>
    <w:rsid w:val="000B591E"/>
    <w:rsid w:val="000B5952"/>
    <w:rsid w:val="000B599F"/>
    <w:rsid w:val="000B5B8F"/>
    <w:rsid w:val="000B5BFF"/>
    <w:rsid w:val="000B5ED9"/>
    <w:rsid w:val="000B6528"/>
    <w:rsid w:val="000B657E"/>
    <w:rsid w:val="000B66EF"/>
    <w:rsid w:val="000B69CA"/>
    <w:rsid w:val="000B6CE3"/>
    <w:rsid w:val="000B6DA8"/>
    <w:rsid w:val="000B6DD6"/>
    <w:rsid w:val="000B6FBC"/>
    <w:rsid w:val="000B71EE"/>
    <w:rsid w:val="000B73B7"/>
    <w:rsid w:val="000B7436"/>
    <w:rsid w:val="000B7489"/>
    <w:rsid w:val="000B7E91"/>
    <w:rsid w:val="000B7EEA"/>
    <w:rsid w:val="000C00E2"/>
    <w:rsid w:val="000C0229"/>
    <w:rsid w:val="000C05A0"/>
    <w:rsid w:val="000C073A"/>
    <w:rsid w:val="000C08B7"/>
    <w:rsid w:val="000C0AFD"/>
    <w:rsid w:val="000C0BFC"/>
    <w:rsid w:val="000C1373"/>
    <w:rsid w:val="000C1523"/>
    <w:rsid w:val="000C1536"/>
    <w:rsid w:val="000C15C1"/>
    <w:rsid w:val="000C1A67"/>
    <w:rsid w:val="000C23CD"/>
    <w:rsid w:val="000C2693"/>
    <w:rsid w:val="000C2882"/>
    <w:rsid w:val="000C2A57"/>
    <w:rsid w:val="000C2AE7"/>
    <w:rsid w:val="000C2BC8"/>
    <w:rsid w:val="000C306D"/>
    <w:rsid w:val="000C33B4"/>
    <w:rsid w:val="000C3446"/>
    <w:rsid w:val="000C36CF"/>
    <w:rsid w:val="000C37EB"/>
    <w:rsid w:val="000C3E82"/>
    <w:rsid w:val="000C438F"/>
    <w:rsid w:val="000C4686"/>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C7723"/>
    <w:rsid w:val="000D023C"/>
    <w:rsid w:val="000D0766"/>
    <w:rsid w:val="000D07F4"/>
    <w:rsid w:val="000D0D27"/>
    <w:rsid w:val="000D0DDD"/>
    <w:rsid w:val="000D1101"/>
    <w:rsid w:val="000D1118"/>
    <w:rsid w:val="000D130B"/>
    <w:rsid w:val="000D17A9"/>
    <w:rsid w:val="000D1D28"/>
    <w:rsid w:val="000D20BB"/>
    <w:rsid w:val="000D20E8"/>
    <w:rsid w:val="000D29D6"/>
    <w:rsid w:val="000D2F2D"/>
    <w:rsid w:val="000D3710"/>
    <w:rsid w:val="000D37CA"/>
    <w:rsid w:val="000D38E2"/>
    <w:rsid w:val="000D3A2A"/>
    <w:rsid w:val="000D3D46"/>
    <w:rsid w:val="000D400B"/>
    <w:rsid w:val="000D46AF"/>
    <w:rsid w:val="000D4CC4"/>
    <w:rsid w:val="000D539A"/>
    <w:rsid w:val="000D54B3"/>
    <w:rsid w:val="000D5C3D"/>
    <w:rsid w:val="000D5C51"/>
    <w:rsid w:val="000D62CB"/>
    <w:rsid w:val="000D6893"/>
    <w:rsid w:val="000D68A8"/>
    <w:rsid w:val="000D6CAA"/>
    <w:rsid w:val="000D6EF9"/>
    <w:rsid w:val="000D701D"/>
    <w:rsid w:val="000D723E"/>
    <w:rsid w:val="000D7901"/>
    <w:rsid w:val="000D7A85"/>
    <w:rsid w:val="000D7AA4"/>
    <w:rsid w:val="000D7DAB"/>
    <w:rsid w:val="000E0855"/>
    <w:rsid w:val="000E0BA6"/>
    <w:rsid w:val="000E0CA4"/>
    <w:rsid w:val="000E0E49"/>
    <w:rsid w:val="000E0EA0"/>
    <w:rsid w:val="000E10CD"/>
    <w:rsid w:val="000E19AA"/>
    <w:rsid w:val="000E1B47"/>
    <w:rsid w:val="000E1B59"/>
    <w:rsid w:val="000E1C0D"/>
    <w:rsid w:val="000E1C35"/>
    <w:rsid w:val="000E1D65"/>
    <w:rsid w:val="000E20E6"/>
    <w:rsid w:val="000E21F1"/>
    <w:rsid w:val="000E2602"/>
    <w:rsid w:val="000E26F6"/>
    <w:rsid w:val="000E2803"/>
    <w:rsid w:val="000E2C7D"/>
    <w:rsid w:val="000E2F97"/>
    <w:rsid w:val="000E32F3"/>
    <w:rsid w:val="000E3747"/>
    <w:rsid w:val="000E37DC"/>
    <w:rsid w:val="000E385F"/>
    <w:rsid w:val="000E3BB9"/>
    <w:rsid w:val="000E3C09"/>
    <w:rsid w:val="000E3E30"/>
    <w:rsid w:val="000E3F9E"/>
    <w:rsid w:val="000E4381"/>
    <w:rsid w:val="000E4441"/>
    <w:rsid w:val="000E493C"/>
    <w:rsid w:val="000E4961"/>
    <w:rsid w:val="000E4B02"/>
    <w:rsid w:val="000E4B98"/>
    <w:rsid w:val="000E4D90"/>
    <w:rsid w:val="000E4E24"/>
    <w:rsid w:val="000E54B9"/>
    <w:rsid w:val="000E5634"/>
    <w:rsid w:val="000E5E28"/>
    <w:rsid w:val="000E5E2C"/>
    <w:rsid w:val="000E6100"/>
    <w:rsid w:val="000E6215"/>
    <w:rsid w:val="000E6367"/>
    <w:rsid w:val="000E68E2"/>
    <w:rsid w:val="000E68FC"/>
    <w:rsid w:val="000E694F"/>
    <w:rsid w:val="000E6A7F"/>
    <w:rsid w:val="000E6C14"/>
    <w:rsid w:val="000E6CE0"/>
    <w:rsid w:val="000E7021"/>
    <w:rsid w:val="000E72BC"/>
    <w:rsid w:val="000E72F4"/>
    <w:rsid w:val="000E7349"/>
    <w:rsid w:val="000E754C"/>
    <w:rsid w:val="000E7AA8"/>
    <w:rsid w:val="000E7DFB"/>
    <w:rsid w:val="000E7F7B"/>
    <w:rsid w:val="000F0595"/>
    <w:rsid w:val="000F1567"/>
    <w:rsid w:val="000F16F5"/>
    <w:rsid w:val="000F1738"/>
    <w:rsid w:val="000F18E3"/>
    <w:rsid w:val="000F1D4D"/>
    <w:rsid w:val="000F2104"/>
    <w:rsid w:val="000F2259"/>
    <w:rsid w:val="000F28A2"/>
    <w:rsid w:val="000F2B9C"/>
    <w:rsid w:val="000F338C"/>
    <w:rsid w:val="000F33A4"/>
    <w:rsid w:val="000F36F2"/>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0ED"/>
    <w:rsid w:val="000F7166"/>
    <w:rsid w:val="000F7295"/>
    <w:rsid w:val="000F74E6"/>
    <w:rsid w:val="000F770E"/>
    <w:rsid w:val="00100665"/>
    <w:rsid w:val="001006F4"/>
    <w:rsid w:val="00100CFD"/>
    <w:rsid w:val="00100DF6"/>
    <w:rsid w:val="001010A7"/>
    <w:rsid w:val="0010125E"/>
    <w:rsid w:val="001016A2"/>
    <w:rsid w:val="00101FE0"/>
    <w:rsid w:val="00102430"/>
    <w:rsid w:val="0010275B"/>
    <w:rsid w:val="00102D89"/>
    <w:rsid w:val="001030C7"/>
    <w:rsid w:val="001030D8"/>
    <w:rsid w:val="001032BD"/>
    <w:rsid w:val="0010378A"/>
    <w:rsid w:val="001039D1"/>
    <w:rsid w:val="00103D59"/>
    <w:rsid w:val="0010499A"/>
    <w:rsid w:val="00104CCE"/>
    <w:rsid w:val="001054B0"/>
    <w:rsid w:val="00105655"/>
    <w:rsid w:val="0010590F"/>
    <w:rsid w:val="00105AB9"/>
    <w:rsid w:val="00105BC5"/>
    <w:rsid w:val="00106475"/>
    <w:rsid w:val="001068F9"/>
    <w:rsid w:val="00106BBA"/>
    <w:rsid w:val="00106EDC"/>
    <w:rsid w:val="00106F36"/>
    <w:rsid w:val="0010752A"/>
    <w:rsid w:val="001075A8"/>
    <w:rsid w:val="00107A9A"/>
    <w:rsid w:val="00107DD3"/>
    <w:rsid w:val="00110404"/>
    <w:rsid w:val="001106C6"/>
    <w:rsid w:val="001108C0"/>
    <w:rsid w:val="00110B71"/>
    <w:rsid w:val="00110FCF"/>
    <w:rsid w:val="00111216"/>
    <w:rsid w:val="0011165A"/>
    <w:rsid w:val="00112078"/>
    <w:rsid w:val="0011215B"/>
    <w:rsid w:val="001122D1"/>
    <w:rsid w:val="001127EC"/>
    <w:rsid w:val="00112A1C"/>
    <w:rsid w:val="00112AD6"/>
    <w:rsid w:val="00112B7A"/>
    <w:rsid w:val="001132B2"/>
    <w:rsid w:val="001133EB"/>
    <w:rsid w:val="001137B1"/>
    <w:rsid w:val="001138EF"/>
    <w:rsid w:val="00114343"/>
    <w:rsid w:val="00114596"/>
    <w:rsid w:val="001145BC"/>
    <w:rsid w:val="0011497C"/>
    <w:rsid w:val="00114AA3"/>
    <w:rsid w:val="00114DFD"/>
    <w:rsid w:val="00114FE3"/>
    <w:rsid w:val="001150E3"/>
    <w:rsid w:val="00115397"/>
    <w:rsid w:val="001153BB"/>
    <w:rsid w:val="001154B7"/>
    <w:rsid w:val="0011563F"/>
    <w:rsid w:val="00115BDA"/>
    <w:rsid w:val="00115CAB"/>
    <w:rsid w:val="00116212"/>
    <w:rsid w:val="00116A8B"/>
    <w:rsid w:val="00116DDE"/>
    <w:rsid w:val="0011701A"/>
    <w:rsid w:val="00117274"/>
    <w:rsid w:val="00117748"/>
    <w:rsid w:val="0011785B"/>
    <w:rsid w:val="0012030B"/>
    <w:rsid w:val="00120430"/>
    <w:rsid w:val="00120587"/>
    <w:rsid w:val="00120678"/>
    <w:rsid w:val="00120699"/>
    <w:rsid w:val="00121129"/>
    <w:rsid w:val="00121712"/>
    <w:rsid w:val="0012190F"/>
    <w:rsid w:val="0012239C"/>
    <w:rsid w:val="0012241D"/>
    <w:rsid w:val="00122A52"/>
    <w:rsid w:val="001234FC"/>
    <w:rsid w:val="001235E9"/>
    <w:rsid w:val="00123BF3"/>
    <w:rsid w:val="001241B2"/>
    <w:rsid w:val="00124C82"/>
    <w:rsid w:val="00124DAB"/>
    <w:rsid w:val="00124F28"/>
    <w:rsid w:val="00125016"/>
    <w:rsid w:val="00125709"/>
    <w:rsid w:val="001257D1"/>
    <w:rsid w:val="00125909"/>
    <w:rsid w:val="0012611F"/>
    <w:rsid w:val="0012626A"/>
    <w:rsid w:val="001262BA"/>
    <w:rsid w:val="00126499"/>
    <w:rsid w:val="00126BD0"/>
    <w:rsid w:val="00126C09"/>
    <w:rsid w:val="00126D90"/>
    <w:rsid w:val="00126DE2"/>
    <w:rsid w:val="00126EB2"/>
    <w:rsid w:val="00126F68"/>
    <w:rsid w:val="00127170"/>
    <w:rsid w:val="0012730B"/>
    <w:rsid w:val="00127479"/>
    <w:rsid w:val="001274B1"/>
    <w:rsid w:val="0012753D"/>
    <w:rsid w:val="00127794"/>
    <w:rsid w:val="00127AC8"/>
    <w:rsid w:val="00127B88"/>
    <w:rsid w:val="00127DEE"/>
    <w:rsid w:val="00130392"/>
    <w:rsid w:val="001303D1"/>
    <w:rsid w:val="0013058F"/>
    <w:rsid w:val="0013064F"/>
    <w:rsid w:val="0013091A"/>
    <w:rsid w:val="00130AAA"/>
    <w:rsid w:val="00130D4E"/>
    <w:rsid w:val="00130ED4"/>
    <w:rsid w:val="00131296"/>
    <w:rsid w:val="001319ED"/>
    <w:rsid w:val="00132617"/>
    <w:rsid w:val="001326B5"/>
    <w:rsid w:val="00132977"/>
    <w:rsid w:val="00133027"/>
    <w:rsid w:val="0013323C"/>
    <w:rsid w:val="00133FEB"/>
    <w:rsid w:val="00134162"/>
    <w:rsid w:val="00134227"/>
    <w:rsid w:val="00134A0E"/>
    <w:rsid w:val="00134A20"/>
    <w:rsid w:val="00134B4F"/>
    <w:rsid w:val="00134C5A"/>
    <w:rsid w:val="0013560E"/>
    <w:rsid w:val="00135797"/>
    <w:rsid w:val="00135BA9"/>
    <w:rsid w:val="00135F7C"/>
    <w:rsid w:val="00136129"/>
    <w:rsid w:val="0013621B"/>
    <w:rsid w:val="001368B4"/>
    <w:rsid w:val="00136934"/>
    <w:rsid w:val="00136955"/>
    <w:rsid w:val="00136B4C"/>
    <w:rsid w:val="001370D7"/>
    <w:rsid w:val="0013728E"/>
    <w:rsid w:val="001373D8"/>
    <w:rsid w:val="0013779A"/>
    <w:rsid w:val="0013798B"/>
    <w:rsid w:val="00137FBB"/>
    <w:rsid w:val="001404F9"/>
    <w:rsid w:val="001407BC"/>
    <w:rsid w:val="00140802"/>
    <w:rsid w:val="00140841"/>
    <w:rsid w:val="00140AF1"/>
    <w:rsid w:val="001414D4"/>
    <w:rsid w:val="00142358"/>
    <w:rsid w:val="001423E7"/>
    <w:rsid w:val="0014263C"/>
    <w:rsid w:val="00142C4B"/>
    <w:rsid w:val="00143165"/>
    <w:rsid w:val="00143595"/>
    <w:rsid w:val="0014378B"/>
    <w:rsid w:val="00143BA8"/>
    <w:rsid w:val="00143D14"/>
    <w:rsid w:val="00143F20"/>
    <w:rsid w:val="001441AC"/>
    <w:rsid w:val="0014426B"/>
    <w:rsid w:val="00144634"/>
    <w:rsid w:val="001446FD"/>
    <w:rsid w:val="00144E5D"/>
    <w:rsid w:val="00144FF5"/>
    <w:rsid w:val="00145276"/>
    <w:rsid w:val="001453CA"/>
    <w:rsid w:val="0014549B"/>
    <w:rsid w:val="00145560"/>
    <w:rsid w:val="00145E3D"/>
    <w:rsid w:val="00145EA7"/>
    <w:rsid w:val="0014676F"/>
    <w:rsid w:val="00146807"/>
    <w:rsid w:val="0014698F"/>
    <w:rsid w:val="00146EB6"/>
    <w:rsid w:val="00146FD5"/>
    <w:rsid w:val="001471FC"/>
    <w:rsid w:val="00147311"/>
    <w:rsid w:val="00147730"/>
    <w:rsid w:val="00147822"/>
    <w:rsid w:val="00147A08"/>
    <w:rsid w:val="00147C27"/>
    <w:rsid w:val="00147C6F"/>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731"/>
    <w:rsid w:val="0015287F"/>
    <w:rsid w:val="00152C62"/>
    <w:rsid w:val="00152C6C"/>
    <w:rsid w:val="00152D48"/>
    <w:rsid w:val="001533AF"/>
    <w:rsid w:val="00153452"/>
    <w:rsid w:val="0015385A"/>
    <w:rsid w:val="001539A8"/>
    <w:rsid w:val="00153A08"/>
    <w:rsid w:val="00153CC5"/>
    <w:rsid w:val="00153EB7"/>
    <w:rsid w:val="00153FDC"/>
    <w:rsid w:val="001541A1"/>
    <w:rsid w:val="00154269"/>
    <w:rsid w:val="0015452D"/>
    <w:rsid w:val="001547D9"/>
    <w:rsid w:val="0015494E"/>
    <w:rsid w:val="001549DD"/>
    <w:rsid w:val="00155282"/>
    <w:rsid w:val="00155490"/>
    <w:rsid w:val="00155B3F"/>
    <w:rsid w:val="00155C55"/>
    <w:rsid w:val="00155D2D"/>
    <w:rsid w:val="00156106"/>
    <w:rsid w:val="00156177"/>
    <w:rsid w:val="001563E7"/>
    <w:rsid w:val="001566F7"/>
    <w:rsid w:val="0015701D"/>
    <w:rsid w:val="00157319"/>
    <w:rsid w:val="00157393"/>
    <w:rsid w:val="00157A2D"/>
    <w:rsid w:val="00160344"/>
    <w:rsid w:val="00161023"/>
    <w:rsid w:val="00161225"/>
    <w:rsid w:val="00161346"/>
    <w:rsid w:val="001614BC"/>
    <w:rsid w:val="00161769"/>
    <w:rsid w:val="00161C46"/>
    <w:rsid w:val="00161FA8"/>
    <w:rsid w:val="00162050"/>
    <w:rsid w:val="0016210A"/>
    <w:rsid w:val="001624AF"/>
    <w:rsid w:val="00162728"/>
    <w:rsid w:val="00162DB2"/>
    <w:rsid w:val="00163389"/>
    <w:rsid w:val="001633F2"/>
    <w:rsid w:val="00163A35"/>
    <w:rsid w:val="00163C25"/>
    <w:rsid w:val="00163DFC"/>
    <w:rsid w:val="0016409A"/>
    <w:rsid w:val="001641F6"/>
    <w:rsid w:val="001642A0"/>
    <w:rsid w:val="0016447B"/>
    <w:rsid w:val="0016451D"/>
    <w:rsid w:val="001647C6"/>
    <w:rsid w:val="001647D6"/>
    <w:rsid w:val="001647FD"/>
    <w:rsid w:val="001649E8"/>
    <w:rsid w:val="00164C23"/>
    <w:rsid w:val="00165118"/>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6F0"/>
    <w:rsid w:val="0017076D"/>
    <w:rsid w:val="00170A12"/>
    <w:rsid w:val="00170C41"/>
    <w:rsid w:val="0017148D"/>
    <w:rsid w:val="00171C8B"/>
    <w:rsid w:val="001723FF"/>
    <w:rsid w:val="0017255A"/>
    <w:rsid w:val="00172A0A"/>
    <w:rsid w:val="001730A1"/>
    <w:rsid w:val="0017397C"/>
    <w:rsid w:val="00173A9A"/>
    <w:rsid w:val="00173B53"/>
    <w:rsid w:val="00173B91"/>
    <w:rsid w:val="00173D3D"/>
    <w:rsid w:val="00173D6B"/>
    <w:rsid w:val="00174093"/>
    <w:rsid w:val="001742FF"/>
    <w:rsid w:val="001745BF"/>
    <w:rsid w:val="001747AA"/>
    <w:rsid w:val="00174FAD"/>
    <w:rsid w:val="00175043"/>
    <w:rsid w:val="00175F99"/>
    <w:rsid w:val="001765F0"/>
    <w:rsid w:val="00176E77"/>
    <w:rsid w:val="00176EA0"/>
    <w:rsid w:val="0017743B"/>
    <w:rsid w:val="00177779"/>
    <w:rsid w:val="0017777E"/>
    <w:rsid w:val="001777D4"/>
    <w:rsid w:val="00177C98"/>
    <w:rsid w:val="00177E33"/>
    <w:rsid w:val="00180100"/>
    <w:rsid w:val="00180B47"/>
    <w:rsid w:val="00180D58"/>
    <w:rsid w:val="00180E57"/>
    <w:rsid w:val="0018116B"/>
    <w:rsid w:val="0018169F"/>
    <w:rsid w:val="00181728"/>
    <w:rsid w:val="00181BEA"/>
    <w:rsid w:val="00182468"/>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6018"/>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A59"/>
    <w:rsid w:val="00191B0D"/>
    <w:rsid w:val="00191B7B"/>
    <w:rsid w:val="00192118"/>
    <w:rsid w:val="00192367"/>
    <w:rsid w:val="00192878"/>
    <w:rsid w:val="00192A3E"/>
    <w:rsid w:val="00192CB2"/>
    <w:rsid w:val="0019316B"/>
    <w:rsid w:val="001940C7"/>
    <w:rsid w:val="00194446"/>
    <w:rsid w:val="00194DF5"/>
    <w:rsid w:val="00194E4F"/>
    <w:rsid w:val="0019532D"/>
    <w:rsid w:val="001953BA"/>
    <w:rsid w:val="00195725"/>
    <w:rsid w:val="00195E2A"/>
    <w:rsid w:val="0019624A"/>
    <w:rsid w:val="00196615"/>
    <w:rsid w:val="00196AC7"/>
    <w:rsid w:val="00196B9B"/>
    <w:rsid w:val="00196DC2"/>
    <w:rsid w:val="0019755D"/>
    <w:rsid w:val="001975B8"/>
    <w:rsid w:val="00197627"/>
    <w:rsid w:val="001978E8"/>
    <w:rsid w:val="001979E6"/>
    <w:rsid w:val="00197A2E"/>
    <w:rsid w:val="00197E57"/>
    <w:rsid w:val="00197EE9"/>
    <w:rsid w:val="001A048A"/>
    <w:rsid w:val="001A077C"/>
    <w:rsid w:val="001A143E"/>
    <w:rsid w:val="001A159F"/>
    <w:rsid w:val="001A1749"/>
    <w:rsid w:val="001A1F2C"/>
    <w:rsid w:val="001A2216"/>
    <w:rsid w:val="001A2369"/>
    <w:rsid w:val="001A24AD"/>
    <w:rsid w:val="001A2534"/>
    <w:rsid w:val="001A27C6"/>
    <w:rsid w:val="001A2DDA"/>
    <w:rsid w:val="001A3237"/>
    <w:rsid w:val="001A4149"/>
    <w:rsid w:val="001A41BB"/>
    <w:rsid w:val="001A468A"/>
    <w:rsid w:val="001A4E12"/>
    <w:rsid w:val="001A505B"/>
    <w:rsid w:val="001A5144"/>
    <w:rsid w:val="001A54B3"/>
    <w:rsid w:val="001A5664"/>
    <w:rsid w:val="001A61D1"/>
    <w:rsid w:val="001A6320"/>
    <w:rsid w:val="001A6CE7"/>
    <w:rsid w:val="001A6EB9"/>
    <w:rsid w:val="001A70B7"/>
    <w:rsid w:val="001A7181"/>
    <w:rsid w:val="001A7630"/>
    <w:rsid w:val="001A78E6"/>
    <w:rsid w:val="001A7966"/>
    <w:rsid w:val="001A7991"/>
    <w:rsid w:val="001A7F7E"/>
    <w:rsid w:val="001B02EF"/>
    <w:rsid w:val="001B0C83"/>
    <w:rsid w:val="001B0E22"/>
    <w:rsid w:val="001B1031"/>
    <w:rsid w:val="001B1165"/>
    <w:rsid w:val="001B1984"/>
    <w:rsid w:val="001B1B1D"/>
    <w:rsid w:val="001B1FBE"/>
    <w:rsid w:val="001B22FA"/>
    <w:rsid w:val="001B2A18"/>
    <w:rsid w:val="001B2C27"/>
    <w:rsid w:val="001B3056"/>
    <w:rsid w:val="001B30B8"/>
    <w:rsid w:val="001B3154"/>
    <w:rsid w:val="001B33E3"/>
    <w:rsid w:val="001B3483"/>
    <w:rsid w:val="001B3835"/>
    <w:rsid w:val="001B3987"/>
    <w:rsid w:val="001B3BCD"/>
    <w:rsid w:val="001B3E7A"/>
    <w:rsid w:val="001B4226"/>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B7E84"/>
    <w:rsid w:val="001C048A"/>
    <w:rsid w:val="001C09A6"/>
    <w:rsid w:val="001C0AD7"/>
    <w:rsid w:val="001C0B1D"/>
    <w:rsid w:val="001C1092"/>
    <w:rsid w:val="001C1214"/>
    <w:rsid w:val="001C12C5"/>
    <w:rsid w:val="001C16BD"/>
    <w:rsid w:val="001C16C6"/>
    <w:rsid w:val="001C1AAC"/>
    <w:rsid w:val="001C1C8F"/>
    <w:rsid w:val="001C2DD6"/>
    <w:rsid w:val="001C311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833"/>
    <w:rsid w:val="001C61DF"/>
    <w:rsid w:val="001C665E"/>
    <w:rsid w:val="001C674F"/>
    <w:rsid w:val="001C6E9F"/>
    <w:rsid w:val="001C6FA6"/>
    <w:rsid w:val="001C726E"/>
    <w:rsid w:val="001C73D7"/>
    <w:rsid w:val="001C7746"/>
    <w:rsid w:val="001D022C"/>
    <w:rsid w:val="001D0353"/>
    <w:rsid w:val="001D035A"/>
    <w:rsid w:val="001D079E"/>
    <w:rsid w:val="001D086A"/>
    <w:rsid w:val="001D0BCB"/>
    <w:rsid w:val="001D0F4D"/>
    <w:rsid w:val="001D157B"/>
    <w:rsid w:val="001D18FC"/>
    <w:rsid w:val="001D1A38"/>
    <w:rsid w:val="001D1CD0"/>
    <w:rsid w:val="001D1F38"/>
    <w:rsid w:val="001D2102"/>
    <w:rsid w:val="001D2124"/>
    <w:rsid w:val="001D23A3"/>
    <w:rsid w:val="001D2440"/>
    <w:rsid w:val="001D2579"/>
    <w:rsid w:val="001D29A7"/>
    <w:rsid w:val="001D2B76"/>
    <w:rsid w:val="001D2C16"/>
    <w:rsid w:val="001D2C9A"/>
    <w:rsid w:val="001D2D6F"/>
    <w:rsid w:val="001D3093"/>
    <w:rsid w:val="001D33EA"/>
    <w:rsid w:val="001D3443"/>
    <w:rsid w:val="001D38BB"/>
    <w:rsid w:val="001D397C"/>
    <w:rsid w:val="001D4360"/>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837"/>
    <w:rsid w:val="001D69A2"/>
    <w:rsid w:val="001D6C77"/>
    <w:rsid w:val="001D6E62"/>
    <w:rsid w:val="001D6F68"/>
    <w:rsid w:val="001D6FFE"/>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CF0"/>
    <w:rsid w:val="001E1D17"/>
    <w:rsid w:val="001E1F63"/>
    <w:rsid w:val="001E2271"/>
    <w:rsid w:val="001E27C1"/>
    <w:rsid w:val="001E2803"/>
    <w:rsid w:val="001E2B0A"/>
    <w:rsid w:val="001E2D50"/>
    <w:rsid w:val="001E30EB"/>
    <w:rsid w:val="001E327D"/>
    <w:rsid w:val="001E335F"/>
    <w:rsid w:val="001E39AD"/>
    <w:rsid w:val="001E3CF4"/>
    <w:rsid w:val="001E442E"/>
    <w:rsid w:val="001E445E"/>
    <w:rsid w:val="001E4E53"/>
    <w:rsid w:val="001E4F50"/>
    <w:rsid w:val="001E5243"/>
    <w:rsid w:val="001E52E7"/>
    <w:rsid w:val="001E5358"/>
    <w:rsid w:val="001E53BF"/>
    <w:rsid w:val="001E55E4"/>
    <w:rsid w:val="001E5CAF"/>
    <w:rsid w:val="001E6004"/>
    <w:rsid w:val="001E609A"/>
    <w:rsid w:val="001E6670"/>
    <w:rsid w:val="001E6BA7"/>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5AF"/>
    <w:rsid w:val="001F3685"/>
    <w:rsid w:val="001F36A6"/>
    <w:rsid w:val="001F379E"/>
    <w:rsid w:val="001F3B40"/>
    <w:rsid w:val="001F3B80"/>
    <w:rsid w:val="001F3BAC"/>
    <w:rsid w:val="001F3DEB"/>
    <w:rsid w:val="001F453F"/>
    <w:rsid w:val="001F471F"/>
    <w:rsid w:val="001F4776"/>
    <w:rsid w:val="001F4A8F"/>
    <w:rsid w:val="001F4E01"/>
    <w:rsid w:val="001F5498"/>
    <w:rsid w:val="001F5BA2"/>
    <w:rsid w:val="001F5CF1"/>
    <w:rsid w:val="001F5E0B"/>
    <w:rsid w:val="001F65A3"/>
    <w:rsid w:val="001F6A2E"/>
    <w:rsid w:val="001F6C62"/>
    <w:rsid w:val="001F7084"/>
    <w:rsid w:val="001F727B"/>
    <w:rsid w:val="001F73F9"/>
    <w:rsid w:val="001F74C9"/>
    <w:rsid w:val="001F756D"/>
    <w:rsid w:val="001F75F7"/>
    <w:rsid w:val="001F784B"/>
    <w:rsid w:val="001F79FA"/>
    <w:rsid w:val="00200043"/>
    <w:rsid w:val="002001B5"/>
    <w:rsid w:val="00200297"/>
    <w:rsid w:val="00200300"/>
    <w:rsid w:val="002003A7"/>
    <w:rsid w:val="002008A8"/>
    <w:rsid w:val="00200A68"/>
    <w:rsid w:val="00200C1A"/>
    <w:rsid w:val="002011B5"/>
    <w:rsid w:val="002011F3"/>
    <w:rsid w:val="002012F4"/>
    <w:rsid w:val="002015A5"/>
    <w:rsid w:val="00201828"/>
    <w:rsid w:val="002021F0"/>
    <w:rsid w:val="00202221"/>
    <w:rsid w:val="002028A5"/>
    <w:rsid w:val="00202A40"/>
    <w:rsid w:val="00203221"/>
    <w:rsid w:val="002035B2"/>
    <w:rsid w:val="0020369A"/>
    <w:rsid w:val="00203C13"/>
    <w:rsid w:val="00203CA2"/>
    <w:rsid w:val="00203D9A"/>
    <w:rsid w:val="00203DEE"/>
    <w:rsid w:val="00204240"/>
    <w:rsid w:val="0020431B"/>
    <w:rsid w:val="00204A4D"/>
    <w:rsid w:val="00204BB7"/>
    <w:rsid w:val="00204F33"/>
    <w:rsid w:val="00205280"/>
    <w:rsid w:val="00205525"/>
    <w:rsid w:val="002057AE"/>
    <w:rsid w:val="00205D24"/>
    <w:rsid w:val="00206594"/>
    <w:rsid w:val="002065DB"/>
    <w:rsid w:val="00206999"/>
    <w:rsid w:val="00206BE6"/>
    <w:rsid w:val="00206C24"/>
    <w:rsid w:val="00206D23"/>
    <w:rsid w:val="00207062"/>
    <w:rsid w:val="00207135"/>
    <w:rsid w:val="0020720B"/>
    <w:rsid w:val="002100D9"/>
    <w:rsid w:val="00210202"/>
    <w:rsid w:val="00210462"/>
    <w:rsid w:val="002109D6"/>
    <w:rsid w:val="00210BA7"/>
    <w:rsid w:val="00210C12"/>
    <w:rsid w:val="0021122B"/>
    <w:rsid w:val="00211727"/>
    <w:rsid w:val="0021198A"/>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48B"/>
    <w:rsid w:val="00214A73"/>
    <w:rsid w:val="00215859"/>
    <w:rsid w:val="00215CF3"/>
    <w:rsid w:val="0021605A"/>
    <w:rsid w:val="002160B6"/>
    <w:rsid w:val="0021689E"/>
    <w:rsid w:val="00216973"/>
    <w:rsid w:val="00216CEC"/>
    <w:rsid w:val="00217A9D"/>
    <w:rsid w:val="00217AAE"/>
    <w:rsid w:val="00217B65"/>
    <w:rsid w:val="00217B88"/>
    <w:rsid w:val="00217BF2"/>
    <w:rsid w:val="00217CB3"/>
    <w:rsid w:val="00217E5E"/>
    <w:rsid w:val="00217E9D"/>
    <w:rsid w:val="0022000E"/>
    <w:rsid w:val="00220073"/>
    <w:rsid w:val="002202C2"/>
    <w:rsid w:val="00220332"/>
    <w:rsid w:val="0022055E"/>
    <w:rsid w:val="0022083C"/>
    <w:rsid w:val="00220DE3"/>
    <w:rsid w:val="00220E2D"/>
    <w:rsid w:val="0022133A"/>
    <w:rsid w:val="00221342"/>
    <w:rsid w:val="00221550"/>
    <w:rsid w:val="00221D74"/>
    <w:rsid w:val="0022209C"/>
    <w:rsid w:val="0022216A"/>
    <w:rsid w:val="002221C2"/>
    <w:rsid w:val="002223AB"/>
    <w:rsid w:val="00222412"/>
    <w:rsid w:val="00222424"/>
    <w:rsid w:val="0022307B"/>
    <w:rsid w:val="00223231"/>
    <w:rsid w:val="002235D9"/>
    <w:rsid w:val="0022376F"/>
    <w:rsid w:val="002237E7"/>
    <w:rsid w:val="00223AFE"/>
    <w:rsid w:val="00223BC2"/>
    <w:rsid w:val="00223D25"/>
    <w:rsid w:val="0022434C"/>
    <w:rsid w:val="00224453"/>
    <w:rsid w:val="00224AE5"/>
    <w:rsid w:val="00225083"/>
    <w:rsid w:val="00225269"/>
    <w:rsid w:val="00225464"/>
    <w:rsid w:val="00225A97"/>
    <w:rsid w:val="00225E40"/>
    <w:rsid w:val="00225F44"/>
    <w:rsid w:val="0022640D"/>
    <w:rsid w:val="00226907"/>
    <w:rsid w:val="002269BE"/>
    <w:rsid w:val="002269E8"/>
    <w:rsid w:val="002270BF"/>
    <w:rsid w:val="002272E3"/>
    <w:rsid w:val="002272EE"/>
    <w:rsid w:val="002275D8"/>
    <w:rsid w:val="0022767E"/>
    <w:rsid w:val="002276C1"/>
    <w:rsid w:val="002278C4"/>
    <w:rsid w:val="002279B6"/>
    <w:rsid w:val="00227B6F"/>
    <w:rsid w:val="00227B99"/>
    <w:rsid w:val="0023066F"/>
    <w:rsid w:val="00230F61"/>
    <w:rsid w:val="00231D77"/>
    <w:rsid w:val="00231DBE"/>
    <w:rsid w:val="00231EC8"/>
    <w:rsid w:val="002326BB"/>
    <w:rsid w:val="00232855"/>
    <w:rsid w:val="002329E4"/>
    <w:rsid w:val="00232A6A"/>
    <w:rsid w:val="00232BC3"/>
    <w:rsid w:val="00232C8B"/>
    <w:rsid w:val="00232CD2"/>
    <w:rsid w:val="00232D40"/>
    <w:rsid w:val="00233656"/>
    <w:rsid w:val="00233758"/>
    <w:rsid w:val="00233948"/>
    <w:rsid w:val="00233A69"/>
    <w:rsid w:val="00233B4D"/>
    <w:rsid w:val="00233CB4"/>
    <w:rsid w:val="00233D23"/>
    <w:rsid w:val="00233D3E"/>
    <w:rsid w:val="00233E34"/>
    <w:rsid w:val="00234118"/>
    <w:rsid w:val="0023491D"/>
    <w:rsid w:val="00234A17"/>
    <w:rsid w:val="0023508D"/>
    <w:rsid w:val="00235128"/>
    <w:rsid w:val="0023559A"/>
    <w:rsid w:val="00235A48"/>
    <w:rsid w:val="00235A52"/>
    <w:rsid w:val="002365E2"/>
    <w:rsid w:val="0023672B"/>
    <w:rsid w:val="0023682F"/>
    <w:rsid w:val="002368EE"/>
    <w:rsid w:val="00236D1D"/>
    <w:rsid w:val="00236E3E"/>
    <w:rsid w:val="002373C8"/>
    <w:rsid w:val="002375A1"/>
    <w:rsid w:val="00237D22"/>
    <w:rsid w:val="00240030"/>
    <w:rsid w:val="002403BE"/>
    <w:rsid w:val="00240558"/>
    <w:rsid w:val="0024119B"/>
    <w:rsid w:val="002412C2"/>
    <w:rsid w:val="00241838"/>
    <w:rsid w:val="00241A4E"/>
    <w:rsid w:val="00241CF4"/>
    <w:rsid w:val="00241CFF"/>
    <w:rsid w:val="00241EE8"/>
    <w:rsid w:val="002420B3"/>
    <w:rsid w:val="00242316"/>
    <w:rsid w:val="002423F9"/>
    <w:rsid w:val="002425E9"/>
    <w:rsid w:val="00242A2E"/>
    <w:rsid w:val="00242A3B"/>
    <w:rsid w:val="00242B95"/>
    <w:rsid w:val="0024325E"/>
    <w:rsid w:val="002434E1"/>
    <w:rsid w:val="00243590"/>
    <w:rsid w:val="0024375A"/>
    <w:rsid w:val="002437BB"/>
    <w:rsid w:val="0024420A"/>
    <w:rsid w:val="00244CD2"/>
    <w:rsid w:val="002451D0"/>
    <w:rsid w:val="0024565D"/>
    <w:rsid w:val="0024604B"/>
    <w:rsid w:val="002463F4"/>
    <w:rsid w:val="002468C5"/>
    <w:rsid w:val="002468F1"/>
    <w:rsid w:val="00246CF4"/>
    <w:rsid w:val="0024717C"/>
    <w:rsid w:val="0024748F"/>
    <w:rsid w:val="002474FB"/>
    <w:rsid w:val="0024799C"/>
    <w:rsid w:val="00247C2E"/>
    <w:rsid w:val="00247CE1"/>
    <w:rsid w:val="00247F76"/>
    <w:rsid w:val="002505D9"/>
    <w:rsid w:val="0025099D"/>
    <w:rsid w:val="00250C55"/>
    <w:rsid w:val="00250E6B"/>
    <w:rsid w:val="00250FB5"/>
    <w:rsid w:val="002514C9"/>
    <w:rsid w:val="00251614"/>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3C47"/>
    <w:rsid w:val="00254238"/>
    <w:rsid w:val="002544D0"/>
    <w:rsid w:val="002547D3"/>
    <w:rsid w:val="00254F75"/>
    <w:rsid w:val="00255220"/>
    <w:rsid w:val="00255854"/>
    <w:rsid w:val="00256153"/>
    <w:rsid w:val="00256656"/>
    <w:rsid w:val="002567C1"/>
    <w:rsid w:val="00256A6C"/>
    <w:rsid w:val="00256BB7"/>
    <w:rsid w:val="00256C81"/>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0F1"/>
    <w:rsid w:val="002621D8"/>
    <w:rsid w:val="002624D9"/>
    <w:rsid w:val="0026266B"/>
    <w:rsid w:val="0026298B"/>
    <w:rsid w:val="00262E83"/>
    <w:rsid w:val="00262ECE"/>
    <w:rsid w:val="0026379D"/>
    <w:rsid w:val="00263E9D"/>
    <w:rsid w:val="00263FE4"/>
    <w:rsid w:val="002642BD"/>
    <w:rsid w:val="002647A3"/>
    <w:rsid w:val="00264CE4"/>
    <w:rsid w:val="002653D4"/>
    <w:rsid w:val="0026552A"/>
    <w:rsid w:val="002656C3"/>
    <w:rsid w:val="002658CE"/>
    <w:rsid w:val="00266821"/>
    <w:rsid w:val="002668C1"/>
    <w:rsid w:val="00266B9A"/>
    <w:rsid w:val="0026735D"/>
    <w:rsid w:val="00267DC2"/>
    <w:rsid w:val="002700FC"/>
    <w:rsid w:val="002702E2"/>
    <w:rsid w:val="0027051C"/>
    <w:rsid w:val="00270838"/>
    <w:rsid w:val="00270D15"/>
    <w:rsid w:val="00270D3D"/>
    <w:rsid w:val="00270ECD"/>
    <w:rsid w:val="00270ED1"/>
    <w:rsid w:val="00270FC1"/>
    <w:rsid w:val="00271404"/>
    <w:rsid w:val="0027145C"/>
    <w:rsid w:val="00271A7C"/>
    <w:rsid w:val="00271CAC"/>
    <w:rsid w:val="0027203D"/>
    <w:rsid w:val="0027206E"/>
    <w:rsid w:val="00272317"/>
    <w:rsid w:val="00272387"/>
    <w:rsid w:val="0027239C"/>
    <w:rsid w:val="002724FA"/>
    <w:rsid w:val="00272A6F"/>
    <w:rsid w:val="002730B9"/>
    <w:rsid w:val="0027321F"/>
    <w:rsid w:val="002733B0"/>
    <w:rsid w:val="00273570"/>
    <w:rsid w:val="00273AE7"/>
    <w:rsid w:val="00273BE0"/>
    <w:rsid w:val="00273C27"/>
    <w:rsid w:val="00273C4D"/>
    <w:rsid w:val="00273E43"/>
    <w:rsid w:val="00274241"/>
    <w:rsid w:val="0027445D"/>
    <w:rsid w:val="00274BE0"/>
    <w:rsid w:val="00274F60"/>
    <w:rsid w:val="00275011"/>
    <w:rsid w:val="0027508E"/>
    <w:rsid w:val="002751FB"/>
    <w:rsid w:val="00275625"/>
    <w:rsid w:val="00275717"/>
    <w:rsid w:val="00275909"/>
    <w:rsid w:val="00275DA0"/>
    <w:rsid w:val="002762F2"/>
    <w:rsid w:val="002763C4"/>
    <w:rsid w:val="00276671"/>
    <w:rsid w:val="00276A3A"/>
    <w:rsid w:val="00276AA2"/>
    <w:rsid w:val="00276E68"/>
    <w:rsid w:val="00276FAE"/>
    <w:rsid w:val="00277715"/>
    <w:rsid w:val="00277995"/>
    <w:rsid w:val="00277B59"/>
    <w:rsid w:val="00277D00"/>
    <w:rsid w:val="00277D1A"/>
    <w:rsid w:val="00277EAA"/>
    <w:rsid w:val="002801DC"/>
    <w:rsid w:val="002805E9"/>
    <w:rsid w:val="002809E9"/>
    <w:rsid w:val="00280AE1"/>
    <w:rsid w:val="0028117B"/>
    <w:rsid w:val="00281305"/>
    <w:rsid w:val="00281350"/>
    <w:rsid w:val="00281397"/>
    <w:rsid w:val="00281523"/>
    <w:rsid w:val="00281596"/>
    <w:rsid w:val="00281EFA"/>
    <w:rsid w:val="0028238B"/>
    <w:rsid w:val="00282C17"/>
    <w:rsid w:val="00282DE3"/>
    <w:rsid w:val="00283262"/>
    <w:rsid w:val="002832C8"/>
    <w:rsid w:val="002834BE"/>
    <w:rsid w:val="002834DE"/>
    <w:rsid w:val="002837EC"/>
    <w:rsid w:val="002838DC"/>
    <w:rsid w:val="00283985"/>
    <w:rsid w:val="00284291"/>
    <w:rsid w:val="002842F5"/>
    <w:rsid w:val="00284434"/>
    <w:rsid w:val="00284952"/>
    <w:rsid w:val="002849B3"/>
    <w:rsid w:val="00284E5A"/>
    <w:rsid w:val="00284F97"/>
    <w:rsid w:val="0028536B"/>
    <w:rsid w:val="0028557D"/>
    <w:rsid w:val="002857BC"/>
    <w:rsid w:val="00285A57"/>
    <w:rsid w:val="002861A3"/>
    <w:rsid w:val="002863B0"/>
    <w:rsid w:val="00286430"/>
    <w:rsid w:val="00286636"/>
    <w:rsid w:val="00286A4D"/>
    <w:rsid w:val="00286D2A"/>
    <w:rsid w:val="00286E4E"/>
    <w:rsid w:val="00286FEF"/>
    <w:rsid w:val="0028725E"/>
    <w:rsid w:val="00287436"/>
    <w:rsid w:val="00287579"/>
    <w:rsid w:val="0028789B"/>
    <w:rsid w:val="00287A38"/>
    <w:rsid w:val="00287DB4"/>
    <w:rsid w:val="00287E58"/>
    <w:rsid w:val="002903FB"/>
    <w:rsid w:val="00290C23"/>
    <w:rsid w:val="00291034"/>
    <w:rsid w:val="0029118D"/>
    <w:rsid w:val="002912F5"/>
    <w:rsid w:val="00291424"/>
    <w:rsid w:val="00291969"/>
    <w:rsid w:val="00291BE1"/>
    <w:rsid w:val="00292396"/>
    <w:rsid w:val="002923DD"/>
    <w:rsid w:val="002927AC"/>
    <w:rsid w:val="002927D9"/>
    <w:rsid w:val="002929A6"/>
    <w:rsid w:val="002929CC"/>
    <w:rsid w:val="00292BD2"/>
    <w:rsid w:val="00292C52"/>
    <w:rsid w:val="00292DF5"/>
    <w:rsid w:val="00292E20"/>
    <w:rsid w:val="00293164"/>
    <w:rsid w:val="00293282"/>
    <w:rsid w:val="0029329F"/>
    <w:rsid w:val="00293B57"/>
    <w:rsid w:val="00293C36"/>
    <w:rsid w:val="00293CFD"/>
    <w:rsid w:val="0029411D"/>
    <w:rsid w:val="0029460A"/>
    <w:rsid w:val="00295293"/>
    <w:rsid w:val="0029540B"/>
    <w:rsid w:val="002954DB"/>
    <w:rsid w:val="002954FE"/>
    <w:rsid w:val="00295572"/>
    <w:rsid w:val="002956E6"/>
    <w:rsid w:val="00297206"/>
    <w:rsid w:val="00297EA5"/>
    <w:rsid w:val="00297ED9"/>
    <w:rsid w:val="002A0141"/>
    <w:rsid w:val="002A022A"/>
    <w:rsid w:val="002A0883"/>
    <w:rsid w:val="002A0985"/>
    <w:rsid w:val="002A0FCB"/>
    <w:rsid w:val="002A1307"/>
    <w:rsid w:val="002A1869"/>
    <w:rsid w:val="002A1EE5"/>
    <w:rsid w:val="002A24A9"/>
    <w:rsid w:val="002A2565"/>
    <w:rsid w:val="002A2B17"/>
    <w:rsid w:val="002A3534"/>
    <w:rsid w:val="002A38C9"/>
    <w:rsid w:val="002A39F8"/>
    <w:rsid w:val="002A3D11"/>
    <w:rsid w:val="002A3EA3"/>
    <w:rsid w:val="002A3FC7"/>
    <w:rsid w:val="002A433B"/>
    <w:rsid w:val="002A449A"/>
    <w:rsid w:val="002A49DC"/>
    <w:rsid w:val="002A4EF6"/>
    <w:rsid w:val="002A5449"/>
    <w:rsid w:val="002A5997"/>
    <w:rsid w:val="002A5B96"/>
    <w:rsid w:val="002A5DFE"/>
    <w:rsid w:val="002A5E56"/>
    <w:rsid w:val="002A5F0F"/>
    <w:rsid w:val="002A5F3E"/>
    <w:rsid w:val="002A5F81"/>
    <w:rsid w:val="002A62DA"/>
    <w:rsid w:val="002A66CE"/>
    <w:rsid w:val="002A6E79"/>
    <w:rsid w:val="002A72F6"/>
    <w:rsid w:val="002A797F"/>
    <w:rsid w:val="002A7D9D"/>
    <w:rsid w:val="002B01FC"/>
    <w:rsid w:val="002B07C9"/>
    <w:rsid w:val="002B0F1C"/>
    <w:rsid w:val="002B0F29"/>
    <w:rsid w:val="002B1981"/>
    <w:rsid w:val="002B1C24"/>
    <w:rsid w:val="002B1E38"/>
    <w:rsid w:val="002B1ED7"/>
    <w:rsid w:val="002B2BE5"/>
    <w:rsid w:val="002B2CD8"/>
    <w:rsid w:val="002B336A"/>
    <w:rsid w:val="002B39A4"/>
    <w:rsid w:val="002B3C1B"/>
    <w:rsid w:val="002B41BC"/>
    <w:rsid w:val="002B44CE"/>
    <w:rsid w:val="002B499A"/>
    <w:rsid w:val="002B5C5E"/>
    <w:rsid w:val="002B5C6C"/>
    <w:rsid w:val="002B60B5"/>
    <w:rsid w:val="002B60BB"/>
    <w:rsid w:val="002B6501"/>
    <w:rsid w:val="002B650E"/>
    <w:rsid w:val="002B6C7C"/>
    <w:rsid w:val="002B6EDE"/>
    <w:rsid w:val="002B7232"/>
    <w:rsid w:val="002B7366"/>
    <w:rsid w:val="002B7982"/>
    <w:rsid w:val="002B7FF7"/>
    <w:rsid w:val="002C00E2"/>
    <w:rsid w:val="002C07DC"/>
    <w:rsid w:val="002C0C3F"/>
    <w:rsid w:val="002C0F5E"/>
    <w:rsid w:val="002C1257"/>
    <w:rsid w:val="002C12AE"/>
    <w:rsid w:val="002C12F3"/>
    <w:rsid w:val="002C1762"/>
    <w:rsid w:val="002C1AE1"/>
    <w:rsid w:val="002C216D"/>
    <w:rsid w:val="002C292E"/>
    <w:rsid w:val="002C2BF5"/>
    <w:rsid w:val="002C2D36"/>
    <w:rsid w:val="002C2FE2"/>
    <w:rsid w:val="002C3467"/>
    <w:rsid w:val="002C3649"/>
    <w:rsid w:val="002C39FB"/>
    <w:rsid w:val="002C3B29"/>
    <w:rsid w:val="002C3D3D"/>
    <w:rsid w:val="002C3D5C"/>
    <w:rsid w:val="002C3DAB"/>
    <w:rsid w:val="002C3EEE"/>
    <w:rsid w:val="002C4228"/>
    <w:rsid w:val="002C4382"/>
    <w:rsid w:val="002C4571"/>
    <w:rsid w:val="002C45C6"/>
    <w:rsid w:val="002C4854"/>
    <w:rsid w:val="002C4990"/>
    <w:rsid w:val="002C4CB5"/>
    <w:rsid w:val="002C4D29"/>
    <w:rsid w:val="002C4DE3"/>
    <w:rsid w:val="002C547B"/>
    <w:rsid w:val="002C56AB"/>
    <w:rsid w:val="002C56DA"/>
    <w:rsid w:val="002C5758"/>
    <w:rsid w:val="002C586A"/>
    <w:rsid w:val="002C596A"/>
    <w:rsid w:val="002C5975"/>
    <w:rsid w:val="002C60D5"/>
    <w:rsid w:val="002C6171"/>
    <w:rsid w:val="002C64FB"/>
    <w:rsid w:val="002C6E0E"/>
    <w:rsid w:val="002C7143"/>
    <w:rsid w:val="002C72DA"/>
    <w:rsid w:val="002C7577"/>
    <w:rsid w:val="002C7705"/>
    <w:rsid w:val="002C776D"/>
    <w:rsid w:val="002D0976"/>
    <w:rsid w:val="002D1396"/>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92F"/>
    <w:rsid w:val="002D3E0D"/>
    <w:rsid w:val="002D4490"/>
    <w:rsid w:val="002D4529"/>
    <w:rsid w:val="002D4B17"/>
    <w:rsid w:val="002D4F7B"/>
    <w:rsid w:val="002D50D4"/>
    <w:rsid w:val="002D5262"/>
    <w:rsid w:val="002D5552"/>
    <w:rsid w:val="002D605D"/>
    <w:rsid w:val="002D6540"/>
    <w:rsid w:val="002D66CE"/>
    <w:rsid w:val="002D6774"/>
    <w:rsid w:val="002D6807"/>
    <w:rsid w:val="002D6B33"/>
    <w:rsid w:val="002D6C78"/>
    <w:rsid w:val="002D6E1F"/>
    <w:rsid w:val="002D7230"/>
    <w:rsid w:val="002D7CF0"/>
    <w:rsid w:val="002D7D9B"/>
    <w:rsid w:val="002D7DE1"/>
    <w:rsid w:val="002E00E6"/>
    <w:rsid w:val="002E05F4"/>
    <w:rsid w:val="002E0CF8"/>
    <w:rsid w:val="002E0D4D"/>
    <w:rsid w:val="002E0FFD"/>
    <w:rsid w:val="002E1137"/>
    <w:rsid w:val="002E12B9"/>
    <w:rsid w:val="002E13E6"/>
    <w:rsid w:val="002E1536"/>
    <w:rsid w:val="002E18E3"/>
    <w:rsid w:val="002E2019"/>
    <w:rsid w:val="002E20E5"/>
    <w:rsid w:val="002E2275"/>
    <w:rsid w:val="002E22E7"/>
    <w:rsid w:val="002E23BA"/>
    <w:rsid w:val="002E25B5"/>
    <w:rsid w:val="002E30B5"/>
    <w:rsid w:val="002E3509"/>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486"/>
    <w:rsid w:val="002E7634"/>
    <w:rsid w:val="002E7891"/>
    <w:rsid w:val="002E7BF2"/>
    <w:rsid w:val="002E7EB7"/>
    <w:rsid w:val="002F0C98"/>
    <w:rsid w:val="002F0ECD"/>
    <w:rsid w:val="002F1483"/>
    <w:rsid w:val="002F14AC"/>
    <w:rsid w:val="002F150E"/>
    <w:rsid w:val="002F15D4"/>
    <w:rsid w:val="002F1672"/>
    <w:rsid w:val="002F17D4"/>
    <w:rsid w:val="002F17EF"/>
    <w:rsid w:val="002F186A"/>
    <w:rsid w:val="002F246B"/>
    <w:rsid w:val="002F246C"/>
    <w:rsid w:val="002F2642"/>
    <w:rsid w:val="002F280D"/>
    <w:rsid w:val="002F30A3"/>
    <w:rsid w:val="002F32FD"/>
    <w:rsid w:val="002F37DF"/>
    <w:rsid w:val="002F39D0"/>
    <w:rsid w:val="002F3D3E"/>
    <w:rsid w:val="002F3D97"/>
    <w:rsid w:val="002F3EC8"/>
    <w:rsid w:val="002F414B"/>
    <w:rsid w:val="002F43F0"/>
    <w:rsid w:val="002F4579"/>
    <w:rsid w:val="002F45AA"/>
    <w:rsid w:val="002F4ACE"/>
    <w:rsid w:val="002F4E31"/>
    <w:rsid w:val="002F4F6E"/>
    <w:rsid w:val="002F52D7"/>
    <w:rsid w:val="002F53D9"/>
    <w:rsid w:val="002F551A"/>
    <w:rsid w:val="002F55A4"/>
    <w:rsid w:val="002F55E9"/>
    <w:rsid w:val="002F596E"/>
    <w:rsid w:val="002F5B93"/>
    <w:rsid w:val="002F5ECA"/>
    <w:rsid w:val="002F5FD0"/>
    <w:rsid w:val="002F63BD"/>
    <w:rsid w:val="002F6485"/>
    <w:rsid w:val="002F6A8A"/>
    <w:rsid w:val="002F6C46"/>
    <w:rsid w:val="002F7003"/>
    <w:rsid w:val="002F73E1"/>
    <w:rsid w:val="002F7433"/>
    <w:rsid w:val="002F7821"/>
    <w:rsid w:val="002F782A"/>
    <w:rsid w:val="002F7A95"/>
    <w:rsid w:val="002F7B9E"/>
    <w:rsid w:val="003009D2"/>
    <w:rsid w:val="00300C1B"/>
    <w:rsid w:val="00300C4E"/>
    <w:rsid w:val="00300E87"/>
    <w:rsid w:val="003014D8"/>
    <w:rsid w:val="00301717"/>
    <w:rsid w:val="003017D7"/>
    <w:rsid w:val="003017DA"/>
    <w:rsid w:val="00301C75"/>
    <w:rsid w:val="00301CB4"/>
    <w:rsid w:val="00301CD3"/>
    <w:rsid w:val="00301D76"/>
    <w:rsid w:val="00301EE4"/>
    <w:rsid w:val="00302019"/>
    <w:rsid w:val="00302111"/>
    <w:rsid w:val="00302136"/>
    <w:rsid w:val="0030261A"/>
    <w:rsid w:val="00302EEE"/>
    <w:rsid w:val="0030324C"/>
    <w:rsid w:val="003032B6"/>
    <w:rsid w:val="00303397"/>
    <w:rsid w:val="003039C1"/>
    <w:rsid w:val="003046D9"/>
    <w:rsid w:val="00304C15"/>
    <w:rsid w:val="00304D6A"/>
    <w:rsid w:val="00304F96"/>
    <w:rsid w:val="003055DE"/>
    <w:rsid w:val="003059C1"/>
    <w:rsid w:val="00305C79"/>
    <w:rsid w:val="00305D26"/>
    <w:rsid w:val="00305F7E"/>
    <w:rsid w:val="003066BC"/>
    <w:rsid w:val="00306A7A"/>
    <w:rsid w:val="00306F70"/>
    <w:rsid w:val="00306FD1"/>
    <w:rsid w:val="003072A2"/>
    <w:rsid w:val="0030743A"/>
    <w:rsid w:val="003077F6"/>
    <w:rsid w:val="00307916"/>
    <w:rsid w:val="00307AD4"/>
    <w:rsid w:val="00307DCE"/>
    <w:rsid w:val="00310100"/>
    <w:rsid w:val="00310715"/>
    <w:rsid w:val="003109F6"/>
    <w:rsid w:val="00311325"/>
    <w:rsid w:val="00311560"/>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31"/>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4FC"/>
    <w:rsid w:val="00316662"/>
    <w:rsid w:val="00316692"/>
    <w:rsid w:val="003167E8"/>
    <w:rsid w:val="00316F1D"/>
    <w:rsid w:val="00317303"/>
    <w:rsid w:val="0031755E"/>
    <w:rsid w:val="00317986"/>
    <w:rsid w:val="00317AA5"/>
    <w:rsid w:val="00317F53"/>
    <w:rsid w:val="003206A7"/>
    <w:rsid w:val="0032087A"/>
    <w:rsid w:val="00320B3B"/>
    <w:rsid w:val="00320B3F"/>
    <w:rsid w:val="00320DB8"/>
    <w:rsid w:val="0032153E"/>
    <w:rsid w:val="00321B10"/>
    <w:rsid w:val="00321D3B"/>
    <w:rsid w:val="003221F4"/>
    <w:rsid w:val="0032255D"/>
    <w:rsid w:val="0032260D"/>
    <w:rsid w:val="003227EA"/>
    <w:rsid w:val="003228E3"/>
    <w:rsid w:val="003232BF"/>
    <w:rsid w:val="003233A9"/>
    <w:rsid w:val="003238CE"/>
    <w:rsid w:val="00323A4F"/>
    <w:rsid w:val="00323F96"/>
    <w:rsid w:val="0032402E"/>
    <w:rsid w:val="00324393"/>
    <w:rsid w:val="0032465D"/>
    <w:rsid w:val="00324D9D"/>
    <w:rsid w:val="00324EE9"/>
    <w:rsid w:val="003251AB"/>
    <w:rsid w:val="0032528F"/>
    <w:rsid w:val="003252A3"/>
    <w:rsid w:val="0032530C"/>
    <w:rsid w:val="003255A9"/>
    <w:rsid w:val="00325797"/>
    <w:rsid w:val="00325ACF"/>
    <w:rsid w:val="00325DDA"/>
    <w:rsid w:val="003260EC"/>
    <w:rsid w:val="003260FD"/>
    <w:rsid w:val="00326273"/>
    <w:rsid w:val="003265A4"/>
    <w:rsid w:val="00326D6C"/>
    <w:rsid w:val="00327A1D"/>
    <w:rsid w:val="00327B62"/>
    <w:rsid w:val="00330994"/>
    <w:rsid w:val="00330C68"/>
    <w:rsid w:val="0033179C"/>
    <w:rsid w:val="00331863"/>
    <w:rsid w:val="003319C4"/>
    <w:rsid w:val="00331A3B"/>
    <w:rsid w:val="0033200E"/>
    <w:rsid w:val="00332074"/>
    <w:rsid w:val="00332259"/>
    <w:rsid w:val="00332419"/>
    <w:rsid w:val="00332421"/>
    <w:rsid w:val="00332A66"/>
    <w:rsid w:val="0033327B"/>
    <w:rsid w:val="00333311"/>
    <w:rsid w:val="0033386A"/>
    <w:rsid w:val="00333A6B"/>
    <w:rsid w:val="00334555"/>
    <w:rsid w:val="003347C9"/>
    <w:rsid w:val="00334943"/>
    <w:rsid w:val="00334C3E"/>
    <w:rsid w:val="00334C6F"/>
    <w:rsid w:val="00334E6B"/>
    <w:rsid w:val="00334F6C"/>
    <w:rsid w:val="00334FF4"/>
    <w:rsid w:val="0033505F"/>
    <w:rsid w:val="0033587B"/>
    <w:rsid w:val="00335D8A"/>
    <w:rsid w:val="00336574"/>
    <w:rsid w:val="00336611"/>
    <w:rsid w:val="00336CD3"/>
    <w:rsid w:val="00336D46"/>
    <w:rsid w:val="00336E29"/>
    <w:rsid w:val="00336F6A"/>
    <w:rsid w:val="00337DD4"/>
    <w:rsid w:val="00340199"/>
    <w:rsid w:val="0034042A"/>
    <w:rsid w:val="00340639"/>
    <w:rsid w:val="00340641"/>
    <w:rsid w:val="00340645"/>
    <w:rsid w:val="003407BF"/>
    <w:rsid w:val="003407E5"/>
    <w:rsid w:val="00340957"/>
    <w:rsid w:val="00340A98"/>
    <w:rsid w:val="00340EC6"/>
    <w:rsid w:val="003414BB"/>
    <w:rsid w:val="003414D8"/>
    <w:rsid w:val="003418C0"/>
    <w:rsid w:val="00341B21"/>
    <w:rsid w:val="00341E24"/>
    <w:rsid w:val="00341E2A"/>
    <w:rsid w:val="00341ECD"/>
    <w:rsid w:val="0034268E"/>
    <w:rsid w:val="003426B4"/>
    <w:rsid w:val="0034287E"/>
    <w:rsid w:val="00342EDB"/>
    <w:rsid w:val="003430BA"/>
    <w:rsid w:val="00343374"/>
    <w:rsid w:val="0034337B"/>
    <w:rsid w:val="00343612"/>
    <w:rsid w:val="00343F68"/>
    <w:rsid w:val="00344690"/>
    <w:rsid w:val="00344A68"/>
    <w:rsid w:val="00344F38"/>
    <w:rsid w:val="00345128"/>
    <w:rsid w:val="00345299"/>
    <w:rsid w:val="0034533B"/>
    <w:rsid w:val="00345A94"/>
    <w:rsid w:val="00345BDB"/>
    <w:rsid w:val="00345C55"/>
    <w:rsid w:val="00345CA5"/>
    <w:rsid w:val="00345D4C"/>
    <w:rsid w:val="00345F0E"/>
    <w:rsid w:val="00346EAF"/>
    <w:rsid w:val="0034728C"/>
    <w:rsid w:val="00347318"/>
    <w:rsid w:val="00347562"/>
    <w:rsid w:val="0034765B"/>
    <w:rsid w:val="00347F8A"/>
    <w:rsid w:val="003502A5"/>
    <w:rsid w:val="0035088E"/>
    <w:rsid w:val="0035091A"/>
    <w:rsid w:val="003509C9"/>
    <w:rsid w:val="00350E3B"/>
    <w:rsid w:val="003511AD"/>
    <w:rsid w:val="0035179C"/>
    <w:rsid w:val="00351BF7"/>
    <w:rsid w:val="00351C9B"/>
    <w:rsid w:val="00352382"/>
    <w:rsid w:val="003525B0"/>
    <w:rsid w:val="003526F0"/>
    <w:rsid w:val="003527E5"/>
    <w:rsid w:val="003528E8"/>
    <w:rsid w:val="00352BE4"/>
    <w:rsid w:val="00352E85"/>
    <w:rsid w:val="003530E9"/>
    <w:rsid w:val="00353155"/>
    <w:rsid w:val="003531DB"/>
    <w:rsid w:val="003532C0"/>
    <w:rsid w:val="0035338C"/>
    <w:rsid w:val="003540FA"/>
    <w:rsid w:val="003542D7"/>
    <w:rsid w:val="00354524"/>
    <w:rsid w:val="003545C4"/>
    <w:rsid w:val="00355979"/>
    <w:rsid w:val="0035638F"/>
    <w:rsid w:val="00356550"/>
    <w:rsid w:val="00356CD6"/>
    <w:rsid w:val="0035726E"/>
    <w:rsid w:val="00357502"/>
    <w:rsid w:val="003575A9"/>
    <w:rsid w:val="00357A53"/>
    <w:rsid w:val="00357BCF"/>
    <w:rsid w:val="00357C3E"/>
    <w:rsid w:val="00357C4E"/>
    <w:rsid w:val="00357E1F"/>
    <w:rsid w:val="00360B92"/>
    <w:rsid w:val="00360DB9"/>
    <w:rsid w:val="00360FFF"/>
    <w:rsid w:val="0036104E"/>
    <w:rsid w:val="00362003"/>
    <w:rsid w:val="0036308F"/>
    <w:rsid w:val="00363417"/>
    <w:rsid w:val="00363672"/>
    <w:rsid w:val="0036386A"/>
    <w:rsid w:val="00363AC6"/>
    <w:rsid w:val="00363E42"/>
    <w:rsid w:val="003647E4"/>
    <w:rsid w:val="003653BC"/>
    <w:rsid w:val="0036572C"/>
    <w:rsid w:val="00365B8D"/>
    <w:rsid w:val="00365C15"/>
    <w:rsid w:val="00365CB6"/>
    <w:rsid w:val="00366152"/>
    <w:rsid w:val="00366680"/>
    <w:rsid w:val="00366A16"/>
    <w:rsid w:val="00366C01"/>
    <w:rsid w:val="00366E9E"/>
    <w:rsid w:val="003671D5"/>
    <w:rsid w:val="00367241"/>
    <w:rsid w:val="0036728F"/>
    <w:rsid w:val="00367863"/>
    <w:rsid w:val="00367B42"/>
    <w:rsid w:val="00367DF0"/>
    <w:rsid w:val="003709A3"/>
    <w:rsid w:val="0037129E"/>
    <w:rsid w:val="00371AEF"/>
    <w:rsid w:val="00371B84"/>
    <w:rsid w:val="003724AD"/>
    <w:rsid w:val="0037264F"/>
    <w:rsid w:val="003726B3"/>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2F"/>
    <w:rsid w:val="003753D8"/>
    <w:rsid w:val="00375AC3"/>
    <w:rsid w:val="00375D53"/>
    <w:rsid w:val="00376347"/>
    <w:rsid w:val="003764C8"/>
    <w:rsid w:val="003768AF"/>
    <w:rsid w:val="00376B71"/>
    <w:rsid w:val="00376CCC"/>
    <w:rsid w:val="00376CD7"/>
    <w:rsid w:val="003775CB"/>
    <w:rsid w:val="003776B2"/>
    <w:rsid w:val="00377D46"/>
    <w:rsid w:val="00380037"/>
    <w:rsid w:val="00380100"/>
    <w:rsid w:val="00380106"/>
    <w:rsid w:val="0038010C"/>
    <w:rsid w:val="00380409"/>
    <w:rsid w:val="0038081F"/>
    <w:rsid w:val="00380A81"/>
    <w:rsid w:val="00380B80"/>
    <w:rsid w:val="00381329"/>
    <w:rsid w:val="00381477"/>
    <w:rsid w:val="00381A5C"/>
    <w:rsid w:val="00381BB1"/>
    <w:rsid w:val="00381C81"/>
    <w:rsid w:val="00381D35"/>
    <w:rsid w:val="003820A9"/>
    <w:rsid w:val="003827E5"/>
    <w:rsid w:val="00382843"/>
    <w:rsid w:val="00382C75"/>
    <w:rsid w:val="00383169"/>
    <w:rsid w:val="00383267"/>
    <w:rsid w:val="003835F2"/>
    <w:rsid w:val="00383744"/>
    <w:rsid w:val="00383751"/>
    <w:rsid w:val="00383885"/>
    <w:rsid w:val="0038394F"/>
    <w:rsid w:val="0038395F"/>
    <w:rsid w:val="00383AE9"/>
    <w:rsid w:val="00383CCD"/>
    <w:rsid w:val="00384F8F"/>
    <w:rsid w:val="00385235"/>
    <w:rsid w:val="00385ABA"/>
    <w:rsid w:val="00385DB3"/>
    <w:rsid w:val="00385E5B"/>
    <w:rsid w:val="00385FEF"/>
    <w:rsid w:val="003868EA"/>
    <w:rsid w:val="00386D29"/>
    <w:rsid w:val="00386EB2"/>
    <w:rsid w:val="0038704F"/>
    <w:rsid w:val="003878FA"/>
    <w:rsid w:val="00390D98"/>
    <w:rsid w:val="00390E74"/>
    <w:rsid w:val="00391004"/>
    <w:rsid w:val="00391073"/>
    <w:rsid w:val="00391139"/>
    <w:rsid w:val="00391DF1"/>
    <w:rsid w:val="00391F04"/>
    <w:rsid w:val="00391FAF"/>
    <w:rsid w:val="00392155"/>
    <w:rsid w:val="003925BD"/>
    <w:rsid w:val="003925D1"/>
    <w:rsid w:val="003925E0"/>
    <w:rsid w:val="0039275D"/>
    <w:rsid w:val="003927A8"/>
    <w:rsid w:val="00392C26"/>
    <w:rsid w:val="00392EF1"/>
    <w:rsid w:val="00393172"/>
    <w:rsid w:val="00393334"/>
    <w:rsid w:val="003935BC"/>
    <w:rsid w:val="00393651"/>
    <w:rsid w:val="003938BC"/>
    <w:rsid w:val="003943F5"/>
    <w:rsid w:val="00394635"/>
    <w:rsid w:val="00394BC4"/>
    <w:rsid w:val="00395441"/>
    <w:rsid w:val="00395762"/>
    <w:rsid w:val="0039585F"/>
    <w:rsid w:val="00395A6C"/>
    <w:rsid w:val="00395FEB"/>
    <w:rsid w:val="003964EE"/>
    <w:rsid w:val="00396D5E"/>
    <w:rsid w:val="00396E00"/>
    <w:rsid w:val="00397037"/>
    <w:rsid w:val="003976C8"/>
    <w:rsid w:val="00397772"/>
    <w:rsid w:val="00397E33"/>
    <w:rsid w:val="003A02B9"/>
    <w:rsid w:val="003A0E40"/>
    <w:rsid w:val="003A0EE0"/>
    <w:rsid w:val="003A155F"/>
    <w:rsid w:val="003A15BA"/>
    <w:rsid w:val="003A172E"/>
    <w:rsid w:val="003A1927"/>
    <w:rsid w:val="003A19D5"/>
    <w:rsid w:val="003A1A70"/>
    <w:rsid w:val="003A1B25"/>
    <w:rsid w:val="003A2100"/>
    <w:rsid w:val="003A2199"/>
    <w:rsid w:val="003A2BAC"/>
    <w:rsid w:val="003A2CCC"/>
    <w:rsid w:val="003A35EC"/>
    <w:rsid w:val="003A366D"/>
    <w:rsid w:val="003A3752"/>
    <w:rsid w:val="003A39C9"/>
    <w:rsid w:val="003A3FFB"/>
    <w:rsid w:val="003A4090"/>
    <w:rsid w:val="003A4161"/>
    <w:rsid w:val="003A4C40"/>
    <w:rsid w:val="003A4CCB"/>
    <w:rsid w:val="003A4D98"/>
    <w:rsid w:val="003A509F"/>
    <w:rsid w:val="003A5860"/>
    <w:rsid w:val="003A58BB"/>
    <w:rsid w:val="003A5FB0"/>
    <w:rsid w:val="003A6110"/>
    <w:rsid w:val="003A61C3"/>
    <w:rsid w:val="003A6476"/>
    <w:rsid w:val="003A66CA"/>
    <w:rsid w:val="003A6743"/>
    <w:rsid w:val="003A6CF8"/>
    <w:rsid w:val="003A6F12"/>
    <w:rsid w:val="003A7DC3"/>
    <w:rsid w:val="003B0532"/>
    <w:rsid w:val="003B0619"/>
    <w:rsid w:val="003B125F"/>
    <w:rsid w:val="003B1536"/>
    <w:rsid w:val="003B17DC"/>
    <w:rsid w:val="003B1E37"/>
    <w:rsid w:val="003B1EF5"/>
    <w:rsid w:val="003B1F17"/>
    <w:rsid w:val="003B25EF"/>
    <w:rsid w:val="003B267B"/>
    <w:rsid w:val="003B27CC"/>
    <w:rsid w:val="003B2A6F"/>
    <w:rsid w:val="003B2B70"/>
    <w:rsid w:val="003B2DCE"/>
    <w:rsid w:val="003B325A"/>
    <w:rsid w:val="003B3407"/>
    <w:rsid w:val="003B3610"/>
    <w:rsid w:val="003B3AA3"/>
    <w:rsid w:val="003B3C00"/>
    <w:rsid w:val="003B42A4"/>
    <w:rsid w:val="003B4869"/>
    <w:rsid w:val="003B4C97"/>
    <w:rsid w:val="003B5177"/>
    <w:rsid w:val="003B53DB"/>
    <w:rsid w:val="003B55CD"/>
    <w:rsid w:val="003B583B"/>
    <w:rsid w:val="003B5875"/>
    <w:rsid w:val="003B5C37"/>
    <w:rsid w:val="003B5C4F"/>
    <w:rsid w:val="003B6058"/>
    <w:rsid w:val="003B6164"/>
    <w:rsid w:val="003B61C4"/>
    <w:rsid w:val="003B6204"/>
    <w:rsid w:val="003B6252"/>
    <w:rsid w:val="003B6A7B"/>
    <w:rsid w:val="003B7436"/>
    <w:rsid w:val="003B7A10"/>
    <w:rsid w:val="003C07C7"/>
    <w:rsid w:val="003C07D5"/>
    <w:rsid w:val="003C0BB3"/>
    <w:rsid w:val="003C0F92"/>
    <w:rsid w:val="003C0FEC"/>
    <w:rsid w:val="003C141B"/>
    <w:rsid w:val="003C15F3"/>
    <w:rsid w:val="003C1636"/>
    <w:rsid w:val="003C1A44"/>
    <w:rsid w:val="003C1AC6"/>
    <w:rsid w:val="003C1ACF"/>
    <w:rsid w:val="003C1CE0"/>
    <w:rsid w:val="003C259D"/>
    <w:rsid w:val="003C2B2D"/>
    <w:rsid w:val="003C2D3D"/>
    <w:rsid w:val="003C2F18"/>
    <w:rsid w:val="003C31CE"/>
    <w:rsid w:val="003C3466"/>
    <w:rsid w:val="003C38B6"/>
    <w:rsid w:val="003C3AA7"/>
    <w:rsid w:val="003C3ECB"/>
    <w:rsid w:val="003C4BD4"/>
    <w:rsid w:val="003C4BFE"/>
    <w:rsid w:val="003C56F0"/>
    <w:rsid w:val="003C56F3"/>
    <w:rsid w:val="003C5891"/>
    <w:rsid w:val="003C595B"/>
    <w:rsid w:val="003C648A"/>
    <w:rsid w:val="003C648E"/>
    <w:rsid w:val="003C677B"/>
    <w:rsid w:val="003C687C"/>
    <w:rsid w:val="003C6C39"/>
    <w:rsid w:val="003C7175"/>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465"/>
    <w:rsid w:val="003D67F7"/>
    <w:rsid w:val="003D69A8"/>
    <w:rsid w:val="003D6BC9"/>
    <w:rsid w:val="003D7060"/>
    <w:rsid w:val="003D715E"/>
    <w:rsid w:val="003D723A"/>
    <w:rsid w:val="003D73BF"/>
    <w:rsid w:val="003D74C0"/>
    <w:rsid w:val="003D770D"/>
    <w:rsid w:val="003D796A"/>
    <w:rsid w:val="003E049C"/>
    <w:rsid w:val="003E06DC"/>
    <w:rsid w:val="003E078E"/>
    <w:rsid w:val="003E07E4"/>
    <w:rsid w:val="003E094D"/>
    <w:rsid w:val="003E0A37"/>
    <w:rsid w:val="003E0EA8"/>
    <w:rsid w:val="003E115A"/>
    <w:rsid w:val="003E1674"/>
    <w:rsid w:val="003E1880"/>
    <w:rsid w:val="003E1DC9"/>
    <w:rsid w:val="003E25E2"/>
    <w:rsid w:val="003E2F1E"/>
    <w:rsid w:val="003E315E"/>
    <w:rsid w:val="003E32D1"/>
    <w:rsid w:val="003E35F3"/>
    <w:rsid w:val="003E390F"/>
    <w:rsid w:val="003E3A2C"/>
    <w:rsid w:val="003E41A2"/>
    <w:rsid w:val="003E424A"/>
    <w:rsid w:val="003E4368"/>
    <w:rsid w:val="003E45AE"/>
    <w:rsid w:val="003E4957"/>
    <w:rsid w:val="003E4EB8"/>
    <w:rsid w:val="003E57B1"/>
    <w:rsid w:val="003E5869"/>
    <w:rsid w:val="003E5B9B"/>
    <w:rsid w:val="003E5F96"/>
    <w:rsid w:val="003E631F"/>
    <w:rsid w:val="003E6804"/>
    <w:rsid w:val="003E69CE"/>
    <w:rsid w:val="003E6B8A"/>
    <w:rsid w:val="003E6F3D"/>
    <w:rsid w:val="003E6FA1"/>
    <w:rsid w:val="003E7118"/>
    <w:rsid w:val="003E711F"/>
    <w:rsid w:val="003E73D8"/>
    <w:rsid w:val="003E7715"/>
    <w:rsid w:val="003E77D8"/>
    <w:rsid w:val="003E79C5"/>
    <w:rsid w:val="003E7B04"/>
    <w:rsid w:val="003E7E79"/>
    <w:rsid w:val="003F0023"/>
    <w:rsid w:val="003F05C1"/>
    <w:rsid w:val="003F0673"/>
    <w:rsid w:val="003F0B4E"/>
    <w:rsid w:val="003F0FE8"/>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48D"/>
    <w:rsid w:val="003F7548"/>
    <w:rsid w:val="003F7669"/>
    <w:rsid w:val="003F7A4C"/>
    <w:rsid w:val="003F7F15"/>
    <w:rsid w:val="004002ED"/>
    <w:rsid w:val="004005DF"/>
    <w:rsid w:val="004007C5"/>
    <w:rsid w:val="00400C39"/>
    <w:rsid w:val="00400C85"/>
    <w:rsid w:val="00400CFA"/>
    <w:rsid w:val="00400F58"/>
    <w:rsid w:val="00400FD8"/>
    <w:rsid w:val="00400FF8"/>
    <w:rsid w:val="004012DF"/>
    <w:rsid w:val="0040141A"/>
    <w:rsid w:val="0040180A"/>
    <w:rsid w:val="004018D5"/>
    <w:rsid w:val="004019C2"/>
    <w:rsid w:val="00401AB8"/>
    <w:rsid w:val="00401BAA"/>
    <w:rsid w:val="00402083"/>
    <w:rsid w:val="0040237B"/>
    <w:rsid w:val="00402486"/>
    <w:rsid w:val="00402B67"/>
    <w:rsid w:val="00402B81"/>
    <w:rsid w:val="00402E2E"/>
    <w:rsid w:val="00403473"/>
    <w:rsid w:val="00403725"/>
    <w:rsid w:val="004038AA"/>
    <w:rsid w:val="00403A99"/>
    <w:rsid w:val="00404479"/>
    <w:rsid w:val="0040491B"/>
    <w:rsid w:val="00405150"/>
    <w:rsid w:val="00405470"/>
    <w:rsid w:val="00405490"/>
    <w:rsid w:val="00405655"/>
    <w:rsid w:val="0040571C"/>
    <w:rsid w:val="0040584C"/>
    <w:rsid w:val="00405923"/>
    <w:rsid w:val="00405C68"/>
    <w:rsid w:val="00405D28"/>
    <w:rsid w:val="00405D91"/>
    <w:rsid w:val="00405FCE"/>
    <w:rsid w:val="0040606D"/>
    <w:rsid w:val="0040632D"/>
    <w:rsid w:val="004063EA"/>
    <w:rsid w:val="00406ABF"/>
    <w:rsid w:val="00406B57"/>
    <w:rsid w:val="004071E7"/>
    <w:rsid w:val="004073E6"/>
    <w:rsid w:val="00407771"/>
    <w:rsid w:val="00407A46"/>
    <w:rsid w:val="00407BD7"/>
    <w:rsid w:val="00410130"/>
    <w:rsid w:val="0041014A"/>
    <w:rsid w:val="0041046F"/>
    <w:rsid w:val="0041093D"/>
    <w:rsid w:val="00410BB4"/>
    <w:rsid w:val="00410E11"/>
    <w:rsid w:val="00411162"/>
    <w:rsid w:val="004113F9"/>
    <w:rsid w:val="0041146B"/>
    <w:rsid w:val="00411549"/>
    <w:rsid w:val="0041156D"/>
    <w:rsid w:val="00411571"/>
    <w:rsid w:val="004117A9"/>
    <w:rsid w:val="004119FE"/>
    <w:rsid w:val="00411AD0"/>
    <w:rsid w:val="00411EE8"/>
    <w:rsid w:val="00411FD1"/>
    <w:rsid w:val="004120B1"/>
    <w:rsid w:val="004124BF"/>
    <w:rsid w:val="004125B9"/>
    <w:rsid w:val="00412779"/>
    <w:rsid w:val="00412A6D"/>
    <w:rsid w:val="00412C2A"/>
    <w:rsid w:val="00413040"/>
    <w:rsid w:val="004131CE"/>
    <w:rsid w:val="00413264"/>
    <w:rsid w:val="00413365"/>
    <w:rsid w:val="00413AB9"/>
    <w:rsid w:val="00413E3C"/>
    <w:rsid w:val="0041417D"/>
    <w:rsid w:val="004147DD"/>
    <w:rsid w:val="00414877"/>
    <w:rsid w:val="00414F9A"/>
    <w:rsid w:val="00415255"/>
    <w:rsid w:val="004152E4"/>
    <w:rsid w:val="004158C1"/>
    <w:rsid w:val="00415D89"/>
    <w:rsid w:val="00415E1C"/>
    <w:rsid w:val="00415E5B"/>
    <w:rsid w:val="00415F7B"/>
    <w:rsid w:val="004160A5"/>
    <w:rsid w:val="004163A2"/>
    <w:rsid w:val="004165CA"/>
    <w:rsid w:val="0041696C"/>
    <w:rsid w:val="00416AC2"/>
    <w:rsid w:val="00416BA4"/>
    <w:rsid w:val="00416BB1"/>
    <w:rsid w:val="00416D80"/>
    <w:rsid w:val="004170EE"/>
    <w:rsid w:val="004172EB"/>
    <w:rsid w:val="00417338"/>
    <w:rsid w:val="0041736F"/>
    <w:rsid w:val="00417836"/>
    <w:rsid w:val="00417965"/>
    <w:rsid w:val="00417CE2"/>
    <w:rsid w:val="00417E87"/>
    <w:rsid w:val="00417FA1"/>
    <w:rsid w:val="00420106"/>
    <w:rsid w:val="0042019B"/>
    <w:rsid w:val="00420643"/>
    <w:rsid w:val="00420A0D"/>
    <w:rsid w:val="00420A7B"/>
    <w:rsid w:val="0042103B"/>
    <w:rsid w:val="0042112D"/>
    <w:rsid w:val="00421299"/>
    <w:rsid w:val="004217B8"/>
    <w:rsid w:val="00421B5A"/>
    <w:rsid w:val="00421ECF"/>
    <w:rsid w:val="00421ED3"/>
    <w:rsid w:val="0042204D"/>
    <w:rsid w:val="00422616"/>
    <w:rsid w:val="00422817"/>
    <w:rsid w:val="0042301D"/>
    <w:rsid w:val="004234BF"/>
    <w:rsid w:val="00424368"/>
    <w:rsid w:val="00424702"/>
    <w:rsid w:val="00424825"/>
    <w:rsid w:val="00424991"/>
    <w:rsid w:val="0042536C"/>
    <w:rsid w:val="00425805"/>
    <w:rsid w:val="00425AEA"/>
    <w:rsid w:val="00425D2F"/>
    <w:rsid w:val="00425EE9"/>
    <w:rsid w:val="004260CA"/>
    <w:rsid w:val="004261B0"/>
    <w:rsid w:val="004265EA"/>
    <w:rsid w:val="004267CC"/>
    <w:rsid w:val="00426BDD"/>
    <w:rsid w:val="00427670"/>
    <w:rsid w:val="00427906"/>
    <w:rsid w:val="00427B47"/>
    <w:rsid w:val="00427BC2"/>
    <w:rsid w:val="00427C36"/>
    <w:rsid w:val="00430435"/>
    <w:rsid w:val="004305C9"/>
    <w:rsid w:val="00430771"/>
    <w:rsid w:val="00430799"/>
    <w:rsid w:val="004309E2"/>
    <w:rsid w:val="00430A13"/>
    <w:rsid w:val="00430B7D"/>
    <w:rsid w:val="004310A5"/>
    <w:rsid w:val="0043111E"/>
    <w:rsid w:val="004314FA"/>
    <w:rsid w:val="00431B53"/>
    <w:rsid w:val="00431C2D"/>
    <w:rsid w:val="004320D8"/>
    <w:rsid w:val="0043234D"/>
    <w:rsid w:val="004324DC"/>
    <w:rsid w:val="00432724"/>
    <w:rsid w:val="00432C61"/>
    <w:rsid w:val="00433461"/>
    <w:rsid w:val="0043348D"/>
    <w:rsid w:val="0043360C"/>
    <w:rsid w:val="00433950"/>
    <w:rsid w:val="00433952"/>
    <w:rsid w:val="00434059"/>
    <w:rsid w:val="00434317"/>
    <w:rsid w:val="00434519"/>
    <w:rsid w:val="0043458F"/>
    <w:rsid w:val="004346B0"/>
    <w:rsid w:val="0043470B"/>
    <w:rsid w:val="00434717"/>
    <w:rsid w:val="004348AE"/>
    <w:rsid w:val="00434900"/>
    <w:rsid w:val="00434CE8"/>
    <w:rsid w:val="00434FA0"/>
    <w:rsid w:val="00434FB4"/>
    <w:rsid w:val="004352FD"/>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660"/>
    <w:rsid w:val="00441A66"/>
    <w:rsid w:val="00441CAD"/>
    <w:rsid w:val="004421F2"/>
    <w:rsid w:val="00442552"/>
    <w:rsid w:val="00442B67"/>
    <w:rsid w:val="00442BF9"/>
    <w:rsid w:val="00442C4B"/>
    <w:rsid w:val="00442D02"/>
    <w:rsid w:val="004431F3"/>
    <w:rsid w:val="00443242"/>
    <w:rsid w:val="00443253"/>
    <w:rsid w:val="00443766"/>
    <w:rsid w:val="00443796"/>
    <w:rsid w:val="00443EDB"/>
    <w:rsid w:val="00443FFA"/>
    <w:rsid w:val="00444567"/>
    <w:rsid w:val="00444620"/>
    <w:rsid w:val="004447D8"/>
    <w:rsid w:val="00444893"/>
    <w:rsid w:val="00444C64"/>
    <w:rsid w:val="004455B4"/>
    <w:rsid w:val="00445783"/>
    <w:rsid w:val="004457DA"/>
    <w:rsid w:val="00445AC0"/>
    <w:rsid w:val="00445BF0"/>
    <w:rsid w:val="0044606A"/>
    <w:rsid w:val="0044656D"/>
    <w:rsid w:val="00446649"/>
    <w:rsid w:val="00446869"/>
    <w:rsid w:val="004469A5"/>
    <w:rsid w:val="00446A5A"/>
    <w:rsid w:val="00447527"/>
    <w:rsid w:val="00447967"/>
    <w:rsid w:val="00447E35"/>
    <w:rsid w:val="00447F3B"/>
    <w:rsid w:val="00447F77"/>
    <w:rsid w:val="004504E1"/>
    <w:rsid w:val="0045058B"/>
    <w:rsid w:val="004505A1"/>
    <w:rsid w:val="004506BD"/>
    <w:rsid w:val="00450A11"/>
    <w:rsid w:val="0045101F"/>
    <w:rsid w:val="00451080"/>
    <w:rsid w:val="00451123"/>
    <w:rsid w:val="004511C8"/>
    <w:rsid w:val="0045130F"/>
    <w:rsid w:val="004513B9"/>
    <w:rsid w:val="004513BF"/>
    <w:rsid w:val="00451468"/>
    <w:rsid w:val="0045180F"/>
    <w:rsid w:val="00451924"/>
    <w:rsid w:val="00451A90"/>
    <w:rsid w:val="00451BBD"/>
    <w:rsid w:val="0045262B"/>
    <w:rsid w:val="004527EF"/>
    <w:rsid w:val="0045293E"/>
    <w:rsid w:val="00452AA4"/>
    <w:rsid w:val="00452AC4"/>
    <w:rsid w:val="00452D27"/>
    <w:rsid w:val="004531DC"/>
    <w:rsid w:val="00453396"/>
    <w:rsid w:val="004533D7"/>
    <w:rsid w:val="00453765"/>
    <w:rsid w:val="004537EB"/>
    <w:rsid w:val="0045424D"/>
    <w:rsid w:val="004546C2"/>
    <w:rsid w:val="00454D78"/>
    <w:rsid w:val="00454E8F"/>
    <w:rsid w:val="0045505A"/>
    <w:rsid w:val="00455796"/>
    <w:rsid w:val="004557ED"/>
    <w:rsid w:val="00455CD7"/>
    <w:rsid w:val="00455E7D"/>
    <w:rsid w:val="00456123"/>
    <w:rsid w:val="00456398"/>
    <w:rsid w:val="00456B16"/>
    <w:rsid w:val="00456D90"/>
    <w:rsid w:val="00457022"/>
    <w:rsid w:val="0045706D"/>
    <w:rsid w:val="00457353"/>
    <w:rsid w:val="004575EF"/>
    <w:rsid w:val="00457A25"/>
    <w:rsid w:val="004600E7"/>
    <w:rsid w:val="0046011D"/>
    <w:rsid w:val="004601BD"/>
    <w:rsid w:val="004601F7"/>
    <w:rsid w:val="004606E1"/>
    <w:rsid w:val="00460CB3"/>
    <w:rsid w:val="00460CED"/>
    <w:rsid w:val="004610A7"/>
    <w:rsid w:val="0046129B"/>
    <w:rsid w:val="0046143B"/>
    <w:rsid w:val="004614C5"/>
    <w:rsid w:val="00461B5D"/>
    <w:rsid w:val="00462313"/>
    <w:rsid w:val="004624B1"/>
    <w:rsid w:val="00462692"/>
    <w:rsid w:val="004627CE"/>
    <w:rsid w:val="004629A9"/>
    <w:rsid w:val="00462A69"/>
    <w:rsid w:val="00463592"/>
    <w:rsid w:val="004635E5"/>
    <w:rsid w:val="004636E7"/>
    <w:rsid w:val="00463DF2"/>
    <w:rsid w:val="0046404C"/>
    <w:rsid w:val="00464769"/>
    <w:rsid w:val="00464DCF"/>
    <w:rsid w:val="004655B7"/>
    <w:rsid w:val="0046566D"/>
    <w:rsid w:val="00465688"/>
    <w:rsid w:val="0046569D"/>
    <w:rsid w:val="004656CD"/>
    <w:rsid w:val="00466013"/>
    <w:rsid w:val="004662E3"/>
    <w:rsid w:val="00466A55"/>
    <w:rsid w:val="00466C23"/>
    <w:rsid w:val="004672AA"/>
    <w:rsid w:val="004678DE"/>
    <w:rsid w:val="00467AB0"/>
    <w:rsid w:val="00467AB8"/>
    <w:rsid w:val="00467C13"/>
    <w:rsid w:val="00467DD4"/>
    <w:rsid w:val="004702AF"/>
    <w:rsid w:val="004705A2"/>
    <w:rsid w:val="0047060A"/>
    <w:rsid w:val="00471014"/>
    <w:rsid w:val="00471746"/>
    <w:rsid w:val="00471823"/>
    <w:rsid w:val="0047195F"/>
    <w:rsid w:val="00471F42"/>
    <w:rsid w:val="00471F54"/>
    <w:rsid w:val="0047234F"/>
    <w:rsid w:val="004723CA"/>
    <w:rsid w:val="004723D6"/>
    <w:rsid w:val="00472587"/>
    <w:rsid w:val="004728A6"/>
    <w:rsid w:val="004728B4"/>
    <w:rsid w:val="0047294F"/>
    <w:rsid w:val="00472BD2"/>
    <w:rsid w:val="00473317"/>
    <w:rsid w:val="004735EA"/>
    <w:rsid w:val="004738FD"/>
    <w:rsid w:val="0047398C"/>
    <w:rsid w:val="00473B1E"/>
    <w:rsid w:val="00473B7F"/>
    <w:rsid w:val="00473DCD"/>
    <w:rsid w:val="00473F2D"/>
    <w:rsid w:val="00474326"/>
    <w:rsid w:val="004746E5"/>
    <w:rsid w:val="0047470F"/>
    <w:rsid w:val="00474A3F"/>
    <w:rsid w:val="00474DA2"/>
    <w:rsid w:val="00474E96"/>
    <w:rsid w:val="0047532D"/>
    <w:rsid w:val="00475B03"/>
    <w:rsid w:val="00475B85"/>
    <w:rsid w:val="004760FB"/>
    <w:rsid w:val="004764AB"/>
    <w:rsid w:val="00476750"/>
    <w:rsid w:val="00476CA8"/>
    <w:rsid w:val="00476F42"/>
    <w:rsid w:val="00477029"/>
    <w:rsid w:val="00477074"/>
    <w:rsid w:val="004773D3"/>
    <w:rsid w:val="004775BF"/>
    <w:rsid w:val="004776C0"/>
    <w:rsid w:val="004776F5"/>
    <w:rsid w:val="0047799C"/>
    <w:rsid w:val="00477A98"/>
    <w:rsid w:val="00477D08"/>
    <w:rsid w:val="00480251"/>
    <w:rsid w:val="00480738"/>
    <w:rsid w:val="00480DD5"/>
    <w:rsid w:val="0048110C"/>
    <w:rsid w:val="00481270"/>
    <w:rsid w:val="004816A7"/>
    <w:rsid w:val="00481BF5"/>
    <w:rsid w:val="00481D6A"/>
    <w:rsid w:val="0048245C"/>
    <w:rsid w:val="00482B07"/>
    <w:rsid w:val="00482B94"/>
    <w:rsid w:val="00482CE6"/>
    <w:rsid w:val="00482DFF"/>
    <w:rsid w:val="00483034"/>
    <w:rsid w:val="00483181"/>
    <w:rsid w:val="00483235"/>
    <w:rsid w:val="00483631"/>
    <w:rsid w:val="00483950"/>
    <w:rsid w:val="00483DDA"/>
    <w:rsid w:val="00484165"/>
    <w:rsid w:val="00484C1D"/>
    <w:rsid w:val="00484C5D"/>
    <w:rsid w:val="00484C7A"/>
    <w:rsid w:val="00484CFB"/>
    <w:rsid w:val="00485926"/>
    <w:rsid w:val="0048647B"/>
    <w:rsid w:val="00486A9A"/>
    <w:rsid w:val="00486B07"/>
    <w:rsid w:val="00486CAE"/>
    <w:rsid w:val="00486CD2"/>
    <w:rsid w:val="00486E0E"/>
    <w:rsid w:val="00486E78"/>
    <w:rsid w:val="0048744B"/>
    <w:rsid w:val="0048746C"/>
    <w:rsid w:val="00487482"/>
    <w:rsid w:val="004876DE"/>
    <w:rsid w:val="00487C25"/>
    <w:rsid w:val="00487D10"/>
    <w:rsid w:val="00490368"/>
    <w:rsid w:val="004904D8"/>
    <w:rsid w:val="00490583"/>
    <w:rsid w:val="004905EB"/>
    <w:rsid w:val="004906FF"/>
    <w:rsid w:val="00490886"/>
    <w:rsid w:val="00490993"/>
    <w:rsid w:val="00490FE3"/>
    <w:rsid w:val="0049153D"/>
    <w:rsid w:val="0049158A"/>
    <w:rsid w:val="0049180D"/>
    <w:rsid w:val="00491926"/>
    <w:rsid w:val="00491AD3"/>
    <w:rsid w:val="00491BC2"/>
    <w:rsid w:val="00491BF0"/>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50BE"/>
    <w:rsid w:val="0049531F"/>
    <w:rsid w:val="00495432"/>
    <w:rsid w:val="00495D41"/>
    <w:rsid w:val="00495E30"/>
    <w:rsid w:val="00496784"/>
    <w:rsid w:val="00496B7B"/>
    <w:rsid w:val="00496FE9"/>
    <w:rsid w:val="00497287"/>
    <w:rsid w:val="00497610"/>
    <w:rsid w:val="0049781A"/>
    <w:rsid w:val="004978D8"/>
    <w:rsid w:val="00497E28"/>
    <w:rsid w:val="00497F1C"/>
    <w:rsid w:val="004A0120"/>
    <w:rsid w:val="004A068D"/>
    <w:rsid w:val="004A07B2"/>
    <w:rsid w:val="004A0B36"/>
    <w:rsid w:val="004A0C1C"/>
    <w:rsid w:val="004A0C87"/>
    <w:rsid w:val="004A0D66"/>
    <w:rsid w:val="004A13DA"/>
    <w:rsid w:val="004A159A"/>
    <w:rsid w:val="004A16E4"/>
    <w:rsid w:val="004A1BBE"/>
    <w:rsid w:val="004A2517"/>
    <w:rsid w:val="004A2620"/>
    <w:rsid w:val="004A2863"/>
    <w:rsid w:val="004A2D46"/>
    <w:rsid w:val="004A30F2"/>
    <w:rsid w:val="004A31E6"/>
    <w:rsid w:val="004A3999"/>
    <w:rsid w:val="004A3E57"/>
    <w:rsid w:val="004A3F46"/>
    <w:rsid w:val="004A3F9F"/>
    <w:rsid w:val="004A4289"/>
    <w:rsid w:val="004A4474"/>
    <w:rsid w:val="004A4606"/>
    <w:rsid w:val="004A4643"/>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6130"/>
    <w:rsid w:val="004A652B"/>
    <w:rsid w:val="004A6613"/>
    <w:rsid w:val="004A675E"/>
    <w:rsid w:val="004A6800"/>
    <w:rsid w:val="004A6BD6"/>
    <w:rsid w:val="004A6C1F"/>
    <w:rsid w:val="004A793A"/>
    <w:rsid w:val="004B0227"/>
    <w:rsid w:val="004B0366"/>
    <w:rsid w:val="004B049E"/>
    <w:rsid w:val="004B0969"/>
    <w:rsid w:val="004B0DDE"/>
    <w:rsid w:val="004B1797"/>
    <w:rsid w:val="004B1C26"/>
    <w:rsid w:val="004B2A5A"/>
    <w:rsid w:val="004B2AB9"/>
    <w:rsid w:val="004B2B75"/>
    <w:rsid w:val="004B2E89"/>
    <w:rsid w:val="004B2FA1"/>
    <w:rsid w:val="004B2FC3"/>
    <w:rsid w:val="004B39A3"/>
    <w:rsid w:val="004B3E7F"/>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432"/>
    <w:rsid w:val="004B7569"/>
    <w:rsid w:val="004B7D99"/>
    <w:rsid w:val="004B7F6E"/>
    <w:rsid w:val="004C0245"/>
    <w:rsid w:val="004C0325"/>
    <w:rsid w:val="004C0510"/>
    <w:rsid w:val="004C0583"/>
    <w:rsid w:val="004C0645"/>
    <w:rsid w:val="004C0703"/>
    <w:rsid w:val="004C0DCA"/>
    <w:rsid w:val="004C0DFD"/>
    <w:rsid w:val="004C0F43"/>
    <w:rsid w:val="004C15FC"/>
    <w:rsid w:val="004C1808"/>
    <w:rsid w:val="004C1984"/>
    <w:rsid w:val="004C1B35"/>
    <w:rsid w:val="004C1F84"/>
    <w:rsid w:val="004C2386"/>
    <w:rsid w:val="004C2879"/>
    <w:rsid w:val="004C2A98"/>
    <w:rsid w:val="004C2B06"/>
    <w:rsid w:val="004C2E5C"/>
    <w:rsid w:val="004C2F8B"/>
    <w:rsid w:val="004C343D"/>
    <w:rsid w:val="004C39D6"/>
    <w:rsid w:val="004C39E8"/>
    <w:rsid w:val="004C3BDF"/>
    <w:rsid w:val="004C3D6A"/>
    <w:rsid w:val="004C3FBC"/>
    <w:rsid w:val="004C3FFC"/>
    <w:rsid w:val="004C4066"/>
    <w:rsid w:val="004C4128"/>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037"/>
    <w:rsid w:val="004D017F"/>
    <w:rsid w:val="004D0286"/>
    <w:rsid w:val="004D0A5C"/>
    <w:rsid w:val="004D0B06"/>
    <w:rsid w:val="004D0DD8"/>
    <w:rsid w:val="004D153B"/>
    <w:rsid w:val="004D2703"/>
    <w:rsid w:val="004D2759"/>
    <w:rsid w:val="004D3117"/>
    <w:rsid w:val="004D35A5"/>
    <w:rsid w:val="004D39F6"/>
    <w:rsid w:val="004D3C9C"/>
    <w:rsid w:val="004D4320"/>
    <w:rsid w:val="004D4345"/>
    <w:rsid w:val="004D49FA"/>
    <w:rsid w:val="004D5307"/>
    <w:rsid w:val="004D55DF"/>
    <w:rsid w:val="004D598A"/>
    <w:rsid w:val="004D5C9A"/>
    <w:rsid w:val="004D5DBB"/>
    <w:rsid w:val="004D630E"/>
    <w:rsid w:val="004D6458"/>
    <w:rsid w:val="004D6463"/>
    <w:rsid w:val="004D6844"/>
    <w:rsid w:val="004D6875"/>
    <w:rsid w:val="004D6E81"/>
    <w:rsid w:val="004D79D3"/>
    <w:rsid w:val="004D7B4F"/>
    <w:rsid w:val="004E052E"/>
    <w:rsid w:val="004E090E"/>
    <w:rsid w:val="004E09A3"/>
    <w:rsid w:val="004E0E6E"/>
    <w:rsid w:val="004E10E9"/>
    <w:rsid w:val="004E1282"/>
    <w:rsid w:val="004E1BDB"/>
    <w:rsid w:val="004E2107"/>
    <w:rsid w:val="004E232F"/>
    <w:rsid w:val="004E2C3E"/>
    <w:rsid w:val="004E2C92"/>
    <w:rsid w:val="004E2E0D"/>
    <w:rsid w:val="004E3033"/>
    <w:rsid w:val="004E338B"/>
    <w:rsid w:val="004E34EC"/>
    <w:rsid w:val="004E4356"/>
    <w:rsid w:val="004E435B"/>
    <w:rsid w:val="004E4CBF"/>
    <w:rsid w:val="004E4D65"/>
    <w:rsid w:val="004E522C"/>
    <w:rsid w:val="004E5A8E"/>
    <w:rsid w:val="004E5BB1"/>
    <w:rsid w:val="004E5D80"/>
    <w:rsid w:val="004E5EC1"/>
    <w:rsid w:val="004E625D"/>
    <w:rsid w:val="004E63A9"/>
    <w:rsid w:val="004E69C4"/>
    <w:rsid w:val="004E6A25"/>
    <w:rsid w:val="004E6A57"/>
    <w:rsid w:val="004E6AF4"/>
    <w:rsid w:val="004E6B62"/>
    <w:rsid w:val="004E7326"/>
    <w:rsid w:val="004E77B4"/>
    <w:rsid w:val="004E77EE"/>
    <w:rsid w:val="004F0307"/>
    <w:rsid w:val="004F0C7A"/>
    <w:rsid w:val="004F1265"/>
    <w:rsid w:val="004F14E2"/>
    <w:rsid w:val="004F1515"/>
    <w:rsid w:val="004F1888"/>
    <w:rsid w:val="004F1D88"/>
    <w:rsid w:val="004F1EF6"/>
    <w:rsid w:val="004F209C"/>
    <w:rsid w:val="004F28C3"/>
    <w:rsid w:val="004F29C2"/>
    <w:rsid w:val="004F31B9"/>
    <w:rsid w:val="004F3582"/>
    <w:rsid w:val="004F3ABD"/>
    <w:rsid w:val="004F3C76"/>
    <w:rsid w:val="004F3F31"/>
    <w:rsid w:val="004F415C"/>
    <w:rsid w:val="004F42D1"/>
    <w:rsid w:val="004F4BAB"/>
    <w:rsid w:val="004F4BAC"/>
    <w:rsid w:val="004F5041"/>
    <w:rsid w:val="004F50D9"/>
    <w:rsid w:val="004F51AD"/>
    <w:rsid w:val="004F55FF"/>
    <w:rsid w:val="004F5ED4"/>
    <w:rsid w:val="004F6AFA"/>
    <w:rsid w:val="004F6CA0"/>
    <w:rsid w:val="004F6CBE"/>
    <w:rsid w:val="004F6DCC"/>
    <w:rsid w:val="004F76C1"/>
    <w:rsid w:val="004F7975"/>
    <w:rsid w:val="004F799D"/>
    <w:rsid w:val="004F7ACD"/>
    <w:rsid w:val="004F7C2A"/>
    <w:rsid w:val="004F7D35"/>
    <w:rsid w:val="004F7F9A"/>
    <w:rsid w:val="00500443"/>
    <w:rsid w:val="00500462"/>
    <w:rsid w:val="005005E3"/>
    <w:rsid w:val="005009EF"/>
    <w:rsid w:val="00500B73"/>
    <w:rsid w:val="00500D1A"/>
    <w:rsid w:val="00500E3D"/>
    <w:rsid w:val="00500F46"/>
    <w:rsid w:val="005014D2"/>
    <w:rsid w:val="005015A7"/>
    <w:rsid w:val="0050197B"/>
    <w:rsid w:val="00501A82"/>
    <w:rsid w:val="00501EC8"/>
    <w:rsid w:val="00501ECB"/>
    <w:rsid w:val="00501F25"/>
    <w:rsid w:val="005020A1"/>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254"/>
    <w:rsid w:val="005103E3"/>
    <w:rsid w:val="005108AB"/>
    <w:rsid w:val="00510B9C"/>
    <w:rsid w:val="00510CC7"/>
    <w:rsid w:val="00510F65"/>
    <w:rsid w:val="005115C2"/>
    <w:rsid w:val="00511E6F"/>
    <w:rsid w:val="00511F81"/>
    <w:rsid w:val="005123F1"/>
    <w:rsid w:val="0051243A"/>
    <w:rsid w:val="005127A8"/>
    <w:rsid w:val="00512E2B"/>
    <w:rsid w:val="00512FAB"/>
    <w:rsid w:val="00512FEF"/>
    <w:rsid w:val="005132EE"/>
    <w:rsid w:val="0051354C"/>
    <w:rsid w:val="0051369F"/>
    <w:rsid w:val="005138DA"/>
    <w:rsid w:val="005139EA"/>
    <w:rsid w:val="00513F3B"/>
    <w:rsid w:val="0051482D"/>
    <w:rsid w:val="00514D17"/>
    <w:rsid w:val="00514EB9"/>
    <w:rsid w:val="0051537F"/>
    <w:rsid w:val="005156DB"/>
    <w:rsid w:val="005159A1"/>
    <w:rsid w:val="0051666A"/>
    <w:rsid w:val="00516A7D"/>
    <w:rsid w:val="00516BFF"/>
    <w:rsid w:val="00516E68"/>
    <w:rsid w:val="005200B8"/>
    <w:rsid w:val="005203B7"/>
    <w:rsid w:val="00520B7E"/>
    <w:rsid w:val="00521708"/>
    <w:rsid w:val="005218D3"/>
    <w:rsid w:val="00521C6D"/>
    <w:rsid w:val="00522090"/>
    <w:rsid w:val="00522344"/>
    <w:rsid w:val="00522487"/>
    <w:rsid w:val="005225C9"/>
    <w:rsid w:val="0052292E"/>
    <w:rsid w:val="00522EF2"/>
    <w:rsid w:val="00523E2D"/>
    <w:rsid w:val="0052402D"/>
    <w:rsid w:val="005242A7"/>
    <w:rsid w:val="005243CA"/>
    <w:rsid w:val="005244E4"/>
    <w:rsid w:val="0052463F"/>
    <w:rsid w:val="0052485C"/>
    <w:rsid w:val="005249BF"/>
    <w:rsid w:val="00524A0A"/>
    <w:rsid w:val="00525910"/>
    <w:rsid w:val="00525E14"/>
    <w:rsid w:val="00525ECE"/>
    <w:rsid w:val="00526216"/>
    <w:rsid w:val="00526765"/>
    <w:rsid w:val="0052696F"/>
    <w:rsid w:val="00526C18"/>
    <w:rsid w:val="00526E39"/>
    <w:rsid w:val="00526E84"/>
    <w:rsid w:val="00526FB8"/>
    <w:rsid w:val="005274A2"/>
    <w:rsid w:val="0052783B"/>
    <w:rsid w:val="00527A68"/>
    <w:rsid w:val="00527C4B"/>
    <w:rsid w:val="00527E21"/>
    <w:rsid w:val="005300F5"/>
    <w:rsid w:val="0053046D"/>
    <w:rsid w:val="005305DE"/>
    <w:rsid w:val="005307F2"/>
    <w:rsid w:val="0053083F"/>
    <w:rsid w:val="0053095C"/>
    <w:rsid w:val="00530C81"/>
    <w:rsid w:val="00530F08"/>
    <w:rsid w:val="00530F62"/>
    <w:rsid w:val="005311A3"/>
    <w:rsid w:val="00531402"/>
    <w:rsid w:val="00531431"/>
    <w:rsid w:val="0053163E"/>
    <w:rsid w:val="005319BE"/>
    <w:rsid w:val="00532318"/>
    <w:rsid w:val="00532BF6"/>
    <w:rsid w:val="00532C58"/>
    <w:rsid w:val="00533253"/>
    <w:rsid w:val="00533A07"/>
    <w:rsid w:val="00533D42"/>
    <w:rsid w:val="00533DA4"/>
    <w:rsid w:val="0053444C"/>
    <w:rsid w:val="0053545C"/>
    <w:rsid w:val="00536105"/>
    <w:rsid w:val="0053619A"/>
    <w:rsid w:val="00536595"/>
    <w:rsid w:val="00536673"/>
    <w:rsid w:val="005368B0"/>
    <w:rsid w:val="005369F0"/>
    <w:rsid w:val="00536E4A"/>
    <w:rsid w:val="00537619"/>
    <w:rsid w:val="00537653"/>
    <w:rsid w:val="00537712"/>
    <w:rsid w:val="00537959"/>
    <w:rsid w:val="00537A8C"/>
    <w:rsid w:val="00537B0E"/>
    <w:rsid w:val="00537DA4"/>
    <w:rsid w:val="00537DD2"/>
    <w:rsid w:val="00537EEA"/>
    <w:rsid w:val="005400A5"/>
    <w:rsid w:val="005401D0"/>
    <w:rsid w:val="005403DE"/>
    <w:rsid w:val="00540A50"/>
    <w:rsid w:val="00540C28"/>
    <w:rsid w:val="00540D53"/>
    <w:rsid w:val="005410E4"/>
    <w:rsid w:val="0054135C"/>
    <w:rsid w:val="00541523"/>
    <w:rsid w:val="00541530"/>
    <w:rsid w:val="005415BC"/>
    <w:rsid w:val="00541728"/>
    <w:rsid w:val="00541761"/>
    <w:rsid w:val="005419DE"/>
    <w:rsid w:val="00541E80"/>
    <w:rsid w:val="005420A2"/>
    <w:rsid w:val="0054257C"/>
    <w:rsid w:val="00542709"/>
    <w:rsid w:val="00542C4D"/>
    <w:rsid w:val="00542CF5"/>
    <w:rsid w:val="00543BED"/>
    <w:rsid w:val="00543CF6"/>
    <w:rsid w:val="00543D8F"/>
    <w:rsid w:val="00544557"/>
    <w:rsid w:val="005446AD"/>
    <w:rsid w:val="005446CE"/>
    <w:rsid w:val="005449CB"/>
    <w:rsid w:val="00544A83"/>
    <w:rsid w:val="00544CBB"/>
    <w:rsid w:val="005453F2"/>
    <w:rsid w:val="0054593A"/>
    <w:rsid w:val="00545EAB"/>
    <w:rsid w:val="00545FAF"/>
    <w:rsid w:val="00545FBC"/>
    <w:rsid w:val="0054618D"/>
    <w:rsid w:val="0054648C"/>
    <w:rsid w:val="005469C3"/>
    <w:rsid w:val="00546D2E"/>
    <w:rsid w:val="00546F2D"/>
    <w:rsid w:val="0054768D"/>
    <w:rsid w:val="0054776D"/>
    <w:rsid w:val="005479B5"/>
    <w:rsid w:val="00547AA6"/>
    <w:rsid w:val="00550851"/>
    <w:rsid w:val="005508E1"/>
    <w:rsid w:val="00550A6F"/>
    <w:rsid w:val="00550CFB"/>
    <w:rsid w:val="00550F50"/>
    <w:rsid w:val="00550FC7"/>
    <w:rsid w:val="00551651"/>
    <w:rsid w:val="005522FB"/>
    <w:rsid w:val="0055240E"/>
    <w:rsid w:val="00552AE7"/>
    <w:rsid w:val="00552EC7"/>
    <w:rsid w:val="00552F8E"/>
    <w:rsid w:val="005532F7"/>
    <w:rsid w:val="0055355E"/>
    <w:rsid w:val="0055373A"/>
    <w:rsid w:val="00553771"/>
    <w:rsid w:val="0055379D"/>
    <w:rsid w:val="005537B2"/>
    <w:rsid w:val="00553CA7"/>
    <w:rsid w:val="00553D48"/>
    <w:rsid w:val="005541C7"/>
    <w:rsid w:val="00554538"/>
    <w:rsid w:val="00554B7D"/>
    <w:rsid w:val="00554D52"/>
    <w:rsid w:val="00554EC6"/>
    <w:rsid w:val="00554FA6"/>
    <w:rsid w:val="00555153"/>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1FDD"/>
    <w:rsid w:val="00562364"/>
    <w:rsid w:val="005623E5"/>
    <w:rsid w:val="005625E0"/>
    <w:rsid w:val="00562870"/>
    <w:rsid w:val="0056287F"/>
    <w:rsid w:val="00562FCE"/>
    <w:rsid w:val="00563671"/>
    <w:rsid w:val="0056372F"/>
    <w:rsid w:val="00563842"/>
    <w:rsid w:val="00563D9A"/>
    <w:rsid w:val="00563DEA"/>
    <w:rsid w:val="00563ECB"/>
    <w:rsid w:val="00564198"/>
    <w:rsid w:val="00564508"/>
    <w:rsid w:val="005647DF"/>
    <w:rsid w:val="0056487D"/>
    <w:rsid w:val="00564886"/>
    <w:rsid w:val="0056552A"/>
    <w:rsid w:val="00565E5E"/>
    <w:rsid w:val="005664D7"/>
    <w:rsid w:val="00566550"/>
    <w:rsid w:val="0056677E"/>
    <w:rsid w:val="00566D51"/>
    <w:rsid w:val="00567021"/>
    <w:rsid w:val="00567558"/>
    <w:rsid w:val="005677F3"/>
    <w:rsid w:val="005679A6"/>
    <w:rsid w:val="00567CBF"/>
    <w:rsid w:val="00570716"/>
    <w:rsid w:val="00570CC0"/>
    <w:rsid w:val="00570DB1"/>
    <w:rsid w:val="00570E3B"/>
    <w:rsid w:val="00570F6F"/>
    <w:rsid w:val="00570FF2"/>
    <w:rsid w:val="005711DF"/>
    <w:rsid w:val="0057156C"/>
    <w:rsid w:val="00571909"/>
    <w:rsid w:val="00571AD9"/>
    <w:rsid w:val="0057236D"/>
    <w:rsid w:val="005727AA"/>
    <w:rsid w:val="0057289D"/>
    <w:rsid w:val="00572B8F"/>
    <w:rsid w:val="0057369E"/>
    <w:rsid w:val="005736AD"/>
    <w:rsid w:val="00573976"/>
    <w:rsid w:val="00573BD0"/>
    <w:rsid w:val="00573CF1"/>
    <w:rsid w:val="00573D12"/>
    <w:rsid w:val="00574222"/>
    <w:rsid w:val="00574265"/>
    <w:rsid w:val="00574437"/>
    <w:rsid w:val="005746F9"/>
    <w:rsid w:val="005748B6"/>
    <w:rsid w:val="0057528A"/>
    <w:rsid w:val="0057570F"/>
    <w:rsid w:val="005757DB"/>
    <w:rsid w:val="00575D9C"/>
    <w:rsid w:val="00575E75"/>
    <w:rsid w:val="0057659E"/>
    <w:rsid w:val="0057672D"/>
    <w:rsid w:val="005769AE"/>
    <w:rsid w:val="00576BA6"/>
    <w:rsid w:val="00576BA7"/>
    <w:rsid w:val="00576D24"/>
    <w:rsid w:val="00576D76"/>
    <w:rsid w:val="0057713E"/>
    <w:rsid w:val="005772D7"/>
    <w:rsid w:val="00577962"/>
    <w:rsid w:val="00577F44"/>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38B"/>
    <w:rsid w:val="00583460"/>
    <w:rsid w:val="00583703"/>
    <w:rsid w:val="0058374D"/>
    <w:rsid w:val="005837F8"/>
    <w:rsid w:val="005838AB"/>
    <w:rsid w:val="00583A09"/>
    <w:rsid w:val="00583AA0"/>
    <w:rsid w:val="00583BE9"/>
    <w:rsid w:val="00583D0A"/>
    <w:rsid w:val="00583D34"/>
    <w:rsid w:val="00583FA0"/>
    <w:rsid w:val="00583FF2"/>
    <w:rsid w:val="0058424A"/>
    <w:rsid w:val="00584D64"/>
    <w:rsid w:val="00585043"/>
    <w:rsid w:val="005850EF"/>
    <w:rsid w:val="005851CF"/>
    <w:rsid w:val="005857DD"/>
    <w:rsid w:val="005859D0"/>
    <w:rsid w:val="00585A6B"/>
    <w:rsid w:val="00585F70"/>
    <w:rsid w:val="0058682A"/>
    <w:rsid w:val="00586E5C"/>
    <w:rsid w:val="00586ED1"/>
    <w:rsid w:val="00587052"/>
    <w:rsid w:val="0058721D"/>
    <w:rsid w:val="0058748A"/>
    <w:rsid w:val="00587571"/>
    <w:rsid w:val="005876A9"/>
    <w:rsid w:val="00587C3B"/>
    <w:rsid w:val="00587D75"/>
    <w:rsid w:val="00590168"/>
    <w:rsid w:val="005904A1"/>
    <w:rsid w:val="00590AE7"/>
    <w:rsid w:val="00590C17"/>
    <w:rsid w:val="00590E47"/>
    <w:rsid w:val="005914F2"/>
    <w:rsid w:val="005917AD"/>
    <w:rsid w:val="00591CC1"/>
    <w:rsid w:val="00592225"/>
    <w:rsid w:val="00592960"/>
    <w:rsid w:val="00592B5E"/>
    <w:rsid w:val="00593632"/>
    <w:rsid w:val="00593B70"/>
    <w:rsid w:val="00593DB1"/>
    <w:rsid w:val="00593E83"/>
    <w:rsid w:val="00593E99"/>
    <w:rsid w:val="00594078"/>
    <w:rsid w:val="005942D7"/>
    <w:rsid w:val="00594450"/>
    <w:rsid w:val="00594691"/>
    <w:rsid w:val="00594836"/>
    <w:rsid w:val="005949F0"/>
    <w:rsid w:val="00594A18"/>
    <w:rsid w:val="00594CEC"/>
    <w:rsid w:val="00594D52"/>
    <w:rsid w:val="00594D7C"/>
    <w:rsid w:val="00595364"/>
    <w:rsid w:val="005953BF"/>
    <w:rsid w:val="00595576"/>
    <w:rsid w:val="0059594F"/>
    <w:rsid w:val="00595F80"/>
    <w:rsid w:val="0059658F"/>
    <w:rsid w:val="005965AE"/>
    <w:rsid w:val="00596875"/>
    <w:rsid w:val="00596910"/>
    <w:rsid w:val="00596DD5"/>
    <w:rsid w:val="00597012"/>
    <w:rsid w:val="0059708B"/>
    <w:rsid w:val="005970F4"/>
    <w:rsid w:val="0059740E"/>
    <w:rsid w:val="00597562"/>
    <w:rsid w:val="005977D9"/>
    <w:rsid w:val="005978CA"/>
    <w:rsid w:val="00597A22"/>
    <w:rsid w:val="005A09CA"/>
    <w:rsid w:val="005A09DC"/>
    <w:rsid w:val="005A0B81"/>
    <w:rsid w:val="005A0D51"/>
    <w:rsid w:val="005A1CB3"/>
    <w:rsid w:val="005A1E2F"/>
    <w:rsid w:val="005A1FA3"/>
    <w:rsid w:val="005A2E7D"/>
    <w:rsid w:val="005A2FC0"/>
    <w:rsid w:val="005A35E8"/>
    <w:rsid w:val="005A4199"/>
    <w:rsid w:val="005A4654"/>
    <w:rsid w:val="005A4992"/>
    <w:rsid w:val="005A4C90"/>
    <w:rsid w:val="005A4FF2"/>
    <w:rsid w:val="005A5007"/>
    <w:rsid w:val="005A5313"/>
    <w:rsid w:val="005A55DA"/>
    <w:rsid w:val="005A5D65"/>
    <w:rsid w:val="005A5E02"/>
    <w:rsid w:val="005A6443"/>
    <w:rsid w:val="005A64CF"/>
    <w:rsid w:val="005A66AC"/>
    <w:rsid w:val="005A683D"/>
    <w:rsid w:val="005A6DCD"/>
    <w:rsid w:val="005A705D"/>
    <w:rsid w:val="005A7239"/>
    <w:rsid w:val="005A73AF"/>
    <w:rsid w:val="005A7870"/>
    <w:rsid w:val="005A7888"/>
    <w:rsid w:val="005A7AA9"/>
    <w:rsid w:val="005A7AE7"/>
    <w:rsid w:val="005B014D"/>
    <w:rsid w:val="005B0E4B"/>
    <w:rsid w:val="005B0F8E"/>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816"/>
    <w:rsid w:val="005B7988"/>
    <w:rsid w:val="005B79F8"/>
    <w:rsid w:val="005B7B1E"/>
    <w:rsid w:val="005B7B8D"/>
    <w:rsid w:val="005C00BA"/>
    <w:rsid w:val="005C0511"/>
    <w:rsid w:val="005C066A"/>
    <w:rsid w:val="005C1563"/>
    <w:rsid w:val="005C192B"/>
    <w:rsid w:val="005C1A31"/>
    <w:rsid w:val="005C1EB0"/>
    <w:rsid w:val="005C203A"/>
    <w:rsid w:val="005C2325"/>
    <w:rsid w:val="005C23AE"/>
    <w:rsid w:val="005C2478"/>
    <w:rsid w:val="005C2E57"/>
    <w:rsid w:val="005C2F0B"/>
    <w:rsid w:val="005C3097"/>
    <w:rsid w:val="005C31EC"/>
    <w:rsid w:val="005C3585"/>
    <w:rsid w:val="005C3810"/>
    <w:rsid w:val="005C3CA3"/>
    <w:rsid w:val="005C3CCC"/>
    <w:rsid w:val="005C3D54"/>
    <w:rsid w:val="005C4B27"/>
    <w:rsid w:val="005C4B40"/>
    <w:rsid w:val="005C4C2A"/>
    <w:rsid w:val="005C50DE"/>
    <w:rsid w:val="005C52B8"/>
    <w:rsid w:val="005C53BE"/>
    <w:rsid w:val="005C6120"/>
    <w:rsid w:val="005C613A"/>
    <w:rsid w:val="005C6504"/>
    <w:rsid w:val="005C6790"/>
    <w:rsid w:val="005C6AD0"/>
    <w:rsid w:val="005C6EC7"/>
    <w:rsid w:val="005C73C5"/>
    <w:rsid w:val="005C75D9"/>
    <w:rsid w:val="005C7665"/>
    <w:rsid w:val="005C7E92"/>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669"/>
    <w:rsid w:val="005D2DD2"/>
    <w:rsid w:val="005D33E7"/>
    <w:rsid w:val="005D35F1"/>
    <w:rsid w:val="005D36D0"/>
    <w:rsid w:val="005D3806"/>
    <w:rsid w:val="005D3A28"/>
    <w:rsid w:val="005D3B84"/>
    <w:rsid w:val="005D3CB0"/>
    <w:rsid w:val="005D40C1"/>
    <w:rsid w:val="005D4894"/>
    <w:rsid w:val="005D51C7"/>
    <w:rsid w:val="005D52BE"/>
    <w:rsid w:val="005D5387"/>
    <w:rsid w:val="005D56D1"/>
    <w:rsid w:val="005D56E0"/>
    <w:rsid w:val="005D574C"/>
    <w:rsid w:val="005D5A1F"/>
    <w:rsid w:val="005D621D"/>
    <w:rsid w:val="005D6228"/>
    <w:rsid w:val="005D6331"/>
    <w:rsid w:val="005D64FA"/>
    <w:rsid w:val="005D65CE"/>
    <w:rsid w:val="005D6948"/>
    <w:rsid w:val="005D6C0D"/>
    <w:rsid w:val="005D6DB6"/>
    <w:rsid w:val="005D6E4D"/>
    <w:rsid w:val="005D70E8"/>
    <w:rsid w:val="005D73EB"/>
    <w:rsid w:val="005D752A"/>
    <w:rsid w:val="005D78E9"/>
    <w:rsid w:val="005D794A"/>
    <w:rsid w:val="005D7D16"/>
    <w:rsid w:val="005E011B"/>
    <w:rsid w:val="005E06C9"/>
    <w:rsid w:val="005E094A"/>
    <w:rsid w:val="005E0E91"/>
    <w:rsid w:val="005E124B"/>
    <w:rsid w:val="005E1C03"/>
    <w:rsid w:val="005E205E"/>
    <w:rsid w:val="005E2192"/>
    <w:rsid w:val="005E222F"/>
    <w:rsid w:val="005E2D0C"/>
    <w:rsid w:val="005E3017"/>
    <w:rsid w:val="005E35B2"/>
    <w:rsid w:val="005E3650"/>
    <w:rsid w:val="005E37A0"/>
    <w:rsid w:val="005E37D0"/>
    <w:rsid w:val="005E37FA"/>
    <w:rsid w:val="005E3923"/>
    <w:rsid w:val="005E39CB"/>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D29"/>
    <w:rsid w:val="005E6E30"/>
    <w:rsid w:val="005E6EC8"/>
    <w:rsid w:val="005E722A"/>
    <w:rsid w:val="005E739B"/>
    <w:rsid w:val="005E759B"/>
    <w:rsid w:val="005E76AD"/>
    <w:rsid w:val="005E7BCC"/>
    <w:rsid w:val="005F02A9"/>
    <w:rsid w:val="005F0A79"/>
    <w:rsid w:val="005F0BD9"/>
    <w:rsid w:val="005F0F4A"/>
    <w:rsid w:val="005F1128"/>
    <w:rsid w:val="005F162C"/>
    <w:rsid w:val="005F19F8"/>
    <w:rsid w:val="005F1AFC"/>
    <w:rsid w:val="005F1B7A"/>
    <w:rsid w:val="005F1CEB"/>
    <w:rsid w:val="005F2433"/>
    <w:rsid w:val="005F24F1"/>
    <w:rsid w:val="005F26A7"/>
    <w:rsid w:val="005F27F1"/>
    <w:rsid w:val="005F2C04"/>
    <w:rsid w:val="005F34BB"/>
    <w:rsid w:val="005F34F2"/>
    <w:rsid w:val="005F376E"/>
    <w:rsid w:val="005F3E5F"/>
    <w:rsid w:val="005F45ED"/>
    <w:rsid w:val="005F4B51"/>
    <w:rsid w:val="005F4F84"/>
    <w:rsid w:val="005F5B48"/>
    <w:rsid w:val="005F5C43"/>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1DAD"/>
    <w:rsid w:val="0060227E"/>
    <w:rsid w:val="00602B9B"/>
    <w:rsid w:val="00602D08"/>
    <w:rsid w:val="00603363"/>
    <w:rsid w:val="0060360D"/>
    <w:rsid w:val="00603917"/>
    <w:rsid w:val="00603A2C"/>
    <w:rsid w:val="00603B09"/>
    <w:rsid w:val="006042D4"/>
    <w:rsid w:val="006045FA"/>
    <w:rsid w:val="00604F25"/>
    <w:rsid w:val="00605280"/>
    <w:rsid w:val="006052F0"/>
    <w:rsid w:val="00605482"/>
    <w:rsid w:val="0060571E"/>
    <w:rsid w:val="0060581B"/>
    <w:rsid w:val="0060599B"/>
    <w:rsid w:val="006059B3"/>
    <w:rsid w:val="00605A9A"/>
    <w:rsid w:val="00605D7D"/>
    <w:rsid w:val="00605E51"/>
    <w:rsid w:val="00606357"/>
    <w:rsid w:val="00606AA0"/>
    <w:rsid w:val="00606BDF"/>
    <w:rsid w:val="00606CC5"/>
    <w:rsid w:val="00606CD8"/>
    <w:rsid w:val="00607026"/>
    <w:rsid w:val="00607346"/>
    <w:rsid w:val="006074AB"/>
    <w:rsid w:val="0060773B"/>
    <w:rsid w:val="006077D3"/>
    <w:rsid w:val="00607A72"/>
    <w:rsid w:val="0061025B"/>
    <w:rsid w:val="006105F2"/>
    <w:rsid w:val="0061093F"/>
    <w:rsid w:val="00610A05"/>
    <w:rsid w:val="00610B7E"/>
    <w:rsid w:val="00610BB4"/>
    <w:rsid w:val="00610BE3"/>
    <w:rsid w:val="00610D48"/>
    <w:rsid w:val="00610E33"/>
    <w:rsid w:val="00610EC1"/>
    <w:rsid w:val="0061100B"/>
    <w:rsid w:val="0061104C"/>
    <w:rsid w:val="00611053"/>
    <w:rsid w:val="006110E5"/>
    <w:rsid w:val="00611AFD"/>
    <w:rsid w:val="00611BC7"/>
    <w:rsid w:val="00611D99"/>
    <w:rsid w:val="00611DB6"/>
    <w:rsid w:val="00611E9D"/>
    <w:rsid w:val="00611EAC"/>
    <w:rsid w:val="00611FA6"/>
    <w:rsid w:val="006122B8"/>
    <w:rsid w:val="006124B7"/>
    <w:rsid w:val="006124FB"/>
    <w:rsid w:val="00612995"/>
    <w:rsid w:val="00612EDE"/>
    <w:rsid w:val="006130AF"/>
    <w:rsid w:val="00613474"/>
    <w:rsid w:val="006134E0"/>
    <w:rsid w:val="00613C6F"/>
    <w:rsid w:val="0061407D"/>
    <w:rsid w:val="00614458"/>
    <w:rsid w:val="006145C8"/>
    <w:rsid w:val="00614C37"/>
    <w:rsid w:val="00614F16"/>
    <w:rsid w:val="00614FBB"/>
    <w:rsid w:val="00615030"/>
    <w:rsid w:val="00615148"/>
    <w:rsid w:val="006152E7"/>
    <w:rsid w:val="006155E8"/>
    <w:rsid w:val="00615688"/>
    <w:rsid w:val="00615940"/>
    <w:rsid w:val="00615C8F"/>
    <w:rsid w:val="00615FAC"/>
    <w:rsid w:val="00616165"/>
    <w:rsid w:val="0061622D"/>
    <w:rsid w:val="00616512"/>
    <w:rsid w:val="00616CE2"/>
    <w:rsid w:val="00617A64"/>
    <w:rsid w:val="00617B8B"/>
    <w:rsid w:val="00617CA7"/>
    <w:rsid w:val="00617CF7"/>
    <w:rsid w:val="0062088F"/>
    <w:rsid w:val="006208C0"/>
    <w:rsid w:val="00620A28"/>
    <w:rsid w:val="006212AB"/>
    <w:rsid w:val="00621416"/>
    <w:rsid w:val="00621B3D"/>
    <w:rsid w:val="00621DBA"/>
    <w:rsid w:val="00621DFE"/>
    <w:rsid w:val="00621EB9"/>
    <w:rsid w:val="00622097"/>
    <w:rsid w:val="00622862"/>
    <w:rsid w:val="00622936"/>
    <w:rsid w:val="00622E78"/>
    <w:rsid w:val="006236EE"/>
    <w:rsid w:val="006238C1"/>
    <w:rsid w:val="00623F12"/>
    <w:rsid w:val="006240DE"/>
    <w:rsid w:val="00624176"/>
    <w:rsid w:val="00624972"/>
    <w:rsid w:val="00624BD5"/>
    <w:rsid w:val="00624FA7"/>
    <w:rsid w:val="0062518B"/>
    <w:rsid w:val="006255BB"/>
    <w:rsid w:val="006259E4"/>
    <w:rsid w:val="00625B14"/>
    <w:rsid w:val="00625C48"/>
    <w:rsid w:val="00625CCD"/>
    <w:rsid w:val="00625D60"/>
    <w:rsid w:val="00625E70"/>
    <w:rsid w:val="00626119"/>
    <w:rsid w:val="0062644C"/>
    <w:rsid w:val="00626736"/>
    <w:rsid w:val="00626840"/>
    <w:rsid w:val="0062688F"/>
    <w:rsid w:val="006269D9"/>
    <w:rsid w:val="00626F3D"/>
    <w:rsid w:val="00626FF7"/>
    <w:rsid w:val="006271D9"/>
    <w:rsid w:val="006274EB"/>
    <w:rsid w:val="00627AA3"/>
    <w:rsid w:val="00627B28"/>
    <w:rsid w:val="00627FB9"/>
    <w:rsid w:val="00630184"/>
    <w:rsid w:val="00630711"/>
    <w:rsid w:val="006307AF"/>
    <w:rsid w:val="00630B71"/>
    <w:rsid w:val="00630B85"/>
    <w:rsid w:val="00630C68"/>
    <w:rsid w:val="00630D41"/>
    <w:rsid w:val="00631365"/>
    <w:rsid w:val="00631942"/>
    <w:rsid w:val="00631EBD"/>
    <w:rsid w:val="006322A0"/>
    <w:rsid w:val="00632351"/>
    <w:rsid w:val="00632465"/>
    <w:rsid w:val="00632652"/>
    <w:rsid w:val="00632C65"/>
    <w:rsid w:val="00632D1B"/>
    <w:rsid w:val="006330C1"/>
    <w:rsid w:val="0063362B"/>
    <w:rsid w:val="006336E2"/>
    <w:rsid w:val="00633F3D"/>
    <w:rsid w:val="00634086"/>
    <w:rsid w:val="00635071"/>
    <w:rsid w:val="0063507D"/>
    <w:rsid w:val="00635836"/>
    <w:rsid w:val="00635906"/>
    <w:rsid w:val="0063596E"/>
    <w:rsid w:val="00635A90"/>
    <w:rsid w:val="00635BF7"/>
    <w:rsid w:val="00635F32"/>
    <w:rsid w:val="0063614F"/>
    <w:rsid w:val="006365F8"/>
    <w:rsid w:val="00636E69"/>
    <w:rsid w:val="00636EE3"/>
    <w:rsid w:val="00636EEC"/>
    <w:rsid w:val="00637035"/>
    <w:rsid w:val="006378C0"/>
    <w:rsid w:val="00637AF9"/>
    <w:rsid w:val="00637DBE"/>
    <w:rsid w:val="00637E81"/>
    <w:rsid w:val="00637F8C"/>
    <w:rsid w:val="00640438"/>
    <w:rsid w:val="006406A2"/>
    <w:rsid w:val="00640701"/>
    <w:rsid w:val="00640C3E"/>
    <w:rsid w:val="00640C96"/>
    <w:rsid w:val="00640E40"/>
    <w:rsid w:val="00640F65"/>
    <w:rsid w:val="006414A5"/>
    <w:rsid w:val="00641CC0"/>
    <w:rsid w:val="00641E03"/>
    <w:rsid w:val="00641FE8"/>
    <w:rsid w:val="006423F0"/>
    <w:rsid w:val="00642572"/>
    <w:rsid w:val="00642732"/>
    <w:rsid w:val="00642860"/>
    <w:rsid w:val="00642E0E"/>
    <w:rsid w:val="006430DD"/>
    <w:rsid w:val="006432C5"/>
    <w:rsid w:val="006433C7"/>
    <w:rsid w:val="00643482"/>
    <w:rsid w:val="00643808"/>
    <w:rsid w:val="0064387E"/>
    <w:rsid w:val="00643F83"/>
    <w:rsid w:val="0064433F"/>
    <w:rsid w:val="0064462B"/>
    <w:rsid w:val="00644637"/>
    <w:rsid w:val="0064470D"/>
    <w:rsid w:val="00644777"/>
    <w:rsid w:val="0064486E"/>
    <w:rsid w:val="00644A83"/>
    <w:rsid w:val="00644B11"/>
    <w:rsid w:val="00645026"/>
    <w:rsid w:val="006450C5"/>
    <w:rsid w:val="00645A5C"/>
    <w:rsid w:val="00645DC0"/>
    <w:rsid w:val="00646372"/>
    <w:rsid w:val="00646CB0"/>
    <w:rsid w:val="0064735B"/>
    <w:rsid w:val="00647491"/>
    <w:rsid w:val="0064754F"/>
    <w:rsid w:val="00647806"/>
    <w:rsid w:val="00647F08"/>
    <w:rsid w:val="006504C4"/>
    <w:rsid w:val="00650740"/>
    <w:rsid w:val="00650938"/>
    <w:rsid w:val="006516A7"/>
    <w:rsid w:val="00651A4A"/>
    <w:rsid w:val="00651EAF"/>
    <w:rsid w:val="00651FCF"/>
    <w:rsid w:val="00652249"/>
    <w:rsid w:val="00652717"/>
    <w:rsid w:val="00652FE5"/>
    <w:rsid w:val="006534D6"/>
    <w:rsid w:val="00653555"/>
    <w:rsid w:val="0065356E"/>
    <w:rsid w:val="00653793"/>
    <w:rsid w:val="0065382C"/>
    <w:rsid w:val="006539D5"/>
    <w:rsid w:val="00653A76"/>
    <w:rsid w:val="00653AD6"/>
    <w:rsid w:val="00653F9A"/>
    <w:rsid w:val="00654155"/>
    <w:rsid w:val="00654174"/>
    <w:rsid w:val="0065421E"/>
    <w:rsid w:val="00654232"/>
    <w:rsid w:val="006544AA"/>
    <w:rsid w:val="006548C0"/>
    <w:rsid w:val="00655130"/>
    <w:rsid w:val="0065597F"/>
    <w:rsid w:val="00655B2C"/>
    <w:rsid w:val="00655B96"/>
    <w:rsid w:val="0065614C"/>
    <w:rsid w:val="00656A71"/>
    <w:rsid w:val="00657177"/>
    <w:rsid w:val="006575E0"/>
    <w:rsid w:val="006576A3"/>
    <w:rsid w:val="00657948"/>
    <w:rsid w:val="0066039C"/>
    <w:rsid w:val="00660F23"/>
    <w:rsid w:val="0066103B"/>
    <w:rsid w:val="006614DD"/>
    <w:rsid w:val="00661544"/>
    <w:rsid w:val="006615B5"/>
    <w:rsid w:val="00661D0E"/>
    <w:rsid w:val="006622E7"/>
    <w:rsid w:val="00662869"/>
    <w:rsid w:val="00662F4B"/>
    <w:rsid w:val="00662FBD"/>
    <w:rsid w:val="006630AA"/>
    <w:rsid w:val="00663174"/>
    <w:rsid w:val="0066370A"/>
    <w:rsid w:val="00663720"/>
    <w:rsid w:val="00663B55"/>
    <w:rsid w:val="00663CE3"/>
    <w:rsid w:val="00663DE7"/>
    <w:rsid w:val="00663F59"/>
    <w:rsid w:val="00664343"/>
    <w:rsid w:val="006643FF"/>
    <w:rsid w:val="0066443B"/>
    <w:rsid w:val="00665506"/>
    <w:rsid w:val="00665507"/>
    <w:rsid w:val="006655EA"/>
    <w:rsid w:val="00665EDD"/>
    <w:rsid w:val="00666507"/>
    <w:rsid w:val="00666C92"/>
    <w:rsid w:val="006676EB"/>
    <w:rsid w:val="006676FD"/>
    <w:rsid w:val="00667B9B"/>
    <w:rsid w:val="0067024A"/>
    <w:rsid w:val="0067032C"/>
    <w:rsid w:val="0067046F"/>
    <w:rsid w:val="00670B2E"/>
    <w:rsid w:val="00670BA7"/>
    <w:rsid w:val="00670C7C"/>
    <w:rsid w:val="00671159"/>
    <w:rsid w:val="00671274"/>
    <w:rsid w:val="0067154F"/>
    <w:rsid w:val="0067163E"/>
    <w:rsid w:val="00671799"/>
    <w:rsid w:val="00671A23"/>
    <w:rsid w:val="00671A4D"/>
    <w:rsid w:val="00671A57"/>
    <w:rsid w:val="0067224F"/>
    <w:rsid w:val="00672436"/>
    <w:rsid w:val="006724C5"/>
    <w:rsid w:val="00672AC6"/>
    <w:rsid w:val="00673562"/>
    <w:rsid w:val="006735B1"/>
    <w:rsid w:val="006735F6"/>
    <w:rsid w:val="00673B3C"/>
    <w:rsid w:val="00673DED"/>
    <w:rsid w:val="0067423F"/>
    <w:rsid w:val="00674782"/>
    <w:rsid w:val="00675147"/>
    <w:rsid w:val="00675558"/>
    <w:rsid w:val="0067572F"/>
    <w:rsid w:val="00675771"/>
    <w:rsid w:val="00675964"/>
    <w:rsid w:val="006761FD"/>
    <w:rsid w:val="00676358"/>
    <w:rsid w:val="006763E0"/>
    <w:rsid w:val="006763FE"/>
    <w:rsid w:val="006765B2"/>
    <w:rsid w:val="00676600"/>
    <w:rsid w:val="006769B4"/>
    <w:rsid w:val="00676DF8"/>
    <w:rsid w:val="0067744A"/>
    <w:rsid w:val="0067765D"/>
    <w:rsid w:val="0067795B"/>
    <w:rsid w:val="00680142"/>
    <w:rsid w:val="00680246"/>
    <w:rsid w:val="00680ECC"/>
    <w:rsid w:val="00680F11"/>
    <w:rsid w:val="00680F3C"/>
    <w:rsid w:val="00681027"/>
    <w:rsid w:val="0068105E"/>
    <w:rsid w:val="006812E1"/>
    <w:rsid w:val="0068152F"/>
    <w:rsid w:val="00681B08"/>
    <w:rsid w:val="00682B13"/>
    <w:rsid w:val="00682B1C"/>
    <w:rsid w:val="0068334A"/>
    <w:rsid w:val="006836AB"/>
    <w:rsid w:val="00683784"/>
    <w:rsid w:val="0068382F"/>
    <w:rsid w:val="00683EC0"/>
    <w:rsid w:val="00683FBE"/>
    <w:rsid w:val="00683FD2"/>
    <w:rsid w:val="00684326"/>
    <w:rsid w:val="0068435D"/>
    <w:rsid w:val="00684772"/>
    <w:rsid w:val="00684843"/>
    <w:rsid w:val="00684A36"/>
    <w:rsid w:val="00684D6C"/>
    <w:rsid w:val="00685181"/>
    <w:rsid w:val="00685BD2"/>
    <w:rsid w:val="00685F8E"/>
    <w:rsid w:val="006860A0"/>
    <w:rsid w:val="0068623D"/>
    <w:rsid w:val="00686256"/>
    <w:rsid w:val="00686378"/>
    <w:rsid w:val="00686547"/>
    <w:rsid w:val="0068658D"/>
    <w:rsid w:val="00686B0B"/>
    <w:rsid w:val="00686D6C"/>
    <w:rsid w:val="006872AA"/>
    <w:rsid w:val="0068773B"/>
    <w:rsid w:val="00687915"/>
    <w:rsid w:val="00687990"/>
    <w:rsid w:val="00687E01"/>
    <w:rsid w:val="00690279"/>
    <w:rsid w:val="006904E7"/>
    <w:rsid w:val="006905A5"/>
    <w:rsid w:val="006908F6"/>
    <w:rsid w:val="00690EC7"/>
    <w:rsid w:val="00691B3A"/>
    <w:rsid w:val="00691C37"/>
    <w:rsid w:val="00691DBA"/>
    <w:rsid w:val="006920E6"/>
    <w:rsid w:val="006921C4"/>
    <w:rsid w:val="006922D8"/>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490F"/>
    <w:rsid w:val="0069588B"/>
    <w:rsid w:val="006958BD"/>
    <w:rsid w:val="00695B58"/>
    <w:rsid w:val="00695CFE"/>
    <w:rsid w:val="00695EBE"/>
    <w:rsid w:val="00696075"/>
    <w:rsid w:val="006965AD"/>
    <w:rsid w:val="006967FB"/>
    <w:rsid w:val="006968F9"/>
    <w:rsid w:val="00696FBA"/>
    <w:rsid w:val="00697126"/>
    <w:rsid w:val="006977C3"/>
    <w:rsid w:val="00697A28"/>
    <w:rsid w:val="00697E16"/>
    <w:rsid w:val="00697E44"/>
    <w:rsid w:val="00697FEA"/>
    <w:rsid w:val="006A0238"/>
    <w:rsid w:val="006A02D3"/>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493A"/>
    <w:rsid w:val="006A552E"/>
    <w:rsid w:val="006A558C"/>
    <w:rsid w:val="006A5A27"/>
    <w:rsid w:val="006A5EDC"/>
    <w:rsid w:val="006A5F46"/>
    <w:rsid w:val="006A6077"/>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3C35"/>
    <w:rsid w:val="006B4033"/>
    <w:rsid w:val="006B435A"/>
    <w:rsid w:val="006B4B2C"/>
    <w:rsid w:val="006B4C9C"/>
    <w:rsid w:val="006B4E7A"/>
    <w:rsid w:val="006B5245"/>
    <w:rsid w:val="006B5972"/>
    <w:rsid w:val="006B5ED8"/>
    <w:rsid w:val="006B64BC"/>
    <w:rsid w:val="006B65FD"/>
    <w:rsid w:val="006B6D9E"/>
    <w:rsid w:val="006B6DB5"/>
    <w:rsid w:val="006B6FD7"/>
    <w:rsid w:val="006B7190"/>
    <w:rsid w:val="006B752F"/>
    <w:rsid w:val="006B7817"/>
    <w:rsid w:val="006B7823"/>
    <w:rsid w:val="006B7EAC"/>
    <w:rsid w:val="006C0189"/>
    <w:rsid w:val="006C02DF"/>
    <w:rsid w:val="006C0654"/>
    <w:rsid w:val="006C065A"/>
    <w:rsid w:val="006C0D93"/>
    <w:rsid w:val="006C1020"/>
    <w:rsid w:val="006C1061"/>
    <w:rsid w:val="006C1539"/>
    <w:rsid w:val="006C15A9"/>
    <w:rsid w:val="006C16CC"/>
    <w:rsid w:val="006C16DB"/>
    <w:rsid w:val="006C177F"/>
    <w:rsid w:val="006C17C0"/>
    <w:rsid w:val="006C18EA"/>
    <w:rsid w:val="006C1967"/>
    <w:rsid w:val="006C1F70"/>
    <w:rsid w:val="006C23B8"/>
    <w:rsid w:val="006C3377"/>
    <w:rsid w:val="006C3486"/>
    <w:rsid w:val="006C34DF"/>
    <w:rsid w:val="006C3727"/>
    <w:rsid w:val="006C3A39"/>
    <w:rsid w:val="006C3C50"/>
    <w:rsid w:val="006C3CE1"/>
    <w:rsid w:val="006C4167"/>
    <w:rsid w:val="006C4228"/>
    <w:rsid w:val="006C456B"/>
    <w:rsid w:val="006C45F6"/>
    <w:rsid w:val="006C4BF4"/>
    <w:rsid w:val="006C4D4E"/>
    <w:rsid w:val="006C4FD7"/>
    <w:rsid w:val="006C5275"/>
    <w:rsid w:val="006C5289"/>
    <w:rsid w:val="006C581B"/>
    <w:rsid w:val="006C5B71"/>
    <w:rsid w:val="006C5C5E"/>
    <w:rsid w:val="006C5DC3"/>
    <w:rsid w:val="006C6279"/>
    <w:rsid w:val="006C645F"/>
    <w:rsid w:val="006C6648"/>
    <w:rsid w:val="006C6A62"/>
    <w:rsid w:val="006C6E4E"/>
    <w:rsid w:val="006C7388"/>
    <w:rsid w:val="006C766B"/>
    <w:rsid w:val="006C79F0"/>
    <w:rsid w:val="006C7AE0"/>
    <w:rsid w:val="006D008E"/>
    <w:rsid w:val="006D04BB"/>
    <w:rsid w:val="006D0AD1"/>
    <w:rsid w:val="006D0CBA"/>
    <w:rsid w:val="006D0D85"/>
    <w:rsid w:val="006D0DC8"/>
    <w:rsid w:val="006D0EE2"/>
    <w:rsid w:val="006D16A4"/>
    <w:rsid w:val="006D1AFA"/>
    <w:rsid w:val="006D2172"/>
    <w:rsid w:val="006D2976"/>
    <w:rsid w:val="006D2BFB"/>
    <w:rsid w:val="006D2C2B"/>
    <w:rsid w:val="006D3281"/>
    <w:rsid w:val="006D34B8"/>
    <w:rsid w:val="006D3551"/>
    <w:rsid w:val="006D3AB7"/>
    <w:rsid w:val="006D4C96"/>
    <w:rsid w:val="006D4DA7"/>
    <w:rsid w:val="006D4F29"/>
    <w:rsid w:val="006D50D6"/>
    <w:rsid w:val="006D53D6"/>
    <w:rsid w:val="006D5681"/>
    <w:rsid w:val="006D59BD"/>
    <w:rsid w:val="006D5C11"/>
    <w:rsid w:val="006D606B"/>
    <w:rsid w:val="006D609A"/>
    <w:rsid w:val="006D61DB"/>
    <w:rsid w:val="006D62F6"/>
    <w:rsid w:val="006D6477"/>
    <w:rsid w:val="006D6479"/>
    <w:rsid w:val="006D649C"/>
    <w:rsid w:val="006D667B"/>
    <w:rsid w:val="006D674E"/>
    <w:rsid w:val="006D7017"/>
    <w:rsid w:val="006D7113"/>
    <w:rsid w:val="006D780A"/>
    <w:rsid w:val="006E0275"/>
    <w:rsid w:val="006E06CC"/>
    <w:rsid w:val="006E0842"/>
    <w:rsid w:val="006E0CA4"/>
    <w:rsid w:val="006E1B24"/>
    <w:rsid w:val="006E1B5B"/>
    <w:rsid w:val="006E1B93"/>
    <w:rsid w:val="006E1E0B"/>
    <w:rsid w:val="006E1E26"/>
    <w:rsid w:val="006E2325"/>
    <w:rsid w:val="006E2779"/>
    <w:rsid w:val="006E2B64"/>
    <w:rsid w:val="006E2BEC"/>
    <w:rsid w:val="006E2ED1"/>
    <w:rsid w:val="006E3305"/>
    <w:rsid w:val="006E3A86"/>
    <w:rsid w:val="006E3B69"/>
    <w:rsid w:val="006E3CDA"/>
    <w:rsid w:val="006E4538"/>
    <w:rsid w:val="006E4583"/>
    <w:rsid w:val="006E4736"/>
    <w:rsid w:val="006E476D"/>
    <w:rsid w:val="006E4910"/>
    <w:rsid w:val="006E4B4C"/>
    <w:rsid w:val="006E4EDB"/>
    <w:rsid w:val="006E51AA"/>
    <w:rsid w:val="006E565E"/>
    <w:rsid w:val="006E5F8A"/>
    <w:rsid w:val="006E6011"/>
    <w:rsid w:val="006E6014"/>
    <w:rsid w:val="006E6607"/>
    <w:rsid w:val="006E67CD"/>
    <w:rsid w:val="006E68F4"/>
    <w:rsid w:val="006E705D"/>
    <w:rsid w:val="006E7644"/>
    <w:rsid w:val="006E7798"/>
    <w:rsid w:val="006F03EA"/>
    <w:rsid w:val="006F084C"/>
    <w:rsid w:val="006F0E0F"/>
    <w:rsid w:val="006F0F3B"/>
    <w:rsid w:val="006F1509"/>
    <w:rsid w:val="006F152D"/>
    <w:rsid w:val="006F15E3"/>
    <w:rsid w:val="006F1F64"/>
    <w:rsid w:val="006F1FBB"/>
    <w:rsid w:val="006F2057"/>
    <w:rsid w:val="006F2276"/>
    <w:rsid w:val="006F2277"/>
    <w:rsid w:val="006F22DC"/>
    <w:rsid w:val="006F270F"/>
    <w:rsid w:val="006F2B8E"/>
    <w:rsid w:val="006F3818"/>
    <w:rsid w:val="006F3C9F"/>
    <w:rsid w:val="006F3E33"/>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6BEC"/>
    <w:rsid w:val="006F705F"/>
    <w:rsid w:val="006F74A5"/>
    <w:rsid w:val="006F764C"/>
    <w:rsid w:val="006F7F5E"/>
    <w:rsid w:val="00700033"/>
    <w:rsid w:val="00700239"/>
    <w:rsid w:val="007004D1"/>
    <w:rsid w:val="00700564"/>
    <w:rsid w:val="00700822"/>
    <w:rsid w:val="007008BB"/>
    <w:rsid w:val="00700BA8"/>
    <w:rsid w:val="00700BB1"/>
    <w:rsid w:val="0070129C"/>
    <w:rsid w:val="007019A1"/>
    <w:rsid w:val="00701A89"/>
    <w:rsid w:val="00701AA5"/>
    <w:rsid w:val="00701F18"/>
    <w:rsid w:val="00701F22"/>
    <w:rsid w:val="00702312"/>
    <w:rsid w:val="00702847"/>
    <w:rsid w:val="00702A36"/>
    <w:rsid w:val="00702A93"/>
    <w:rsid w:val="00702C6C"/>
    <w:rsid w:val="00702DD6"/>
    <w:rsid w:val="00703159"/>
    <w:rsid w:val="00703450"/>
    <w:rsid w:val="00703483"/>
    <w:rsid w:val="0070405A"/>
    <w:rsid w:val="007048DB"/>
    <w:rsid w:val="00704B88"/>
    <w:rsid w:val="00704E23"/>
    <w:rsid w:val="00704E7E"/>
    <w:rsid w:val="00705318"/>
    <w:rsid w:val="00706544"/>
    <w:rsid w:val="00706A9F"/>
    <w:rsid w:val="00706C87"/>
    <w:rsid w:val="00706D01"/>
    <w:rsid w:val="00706EB6"/>
    <w:rsid w:val="0070704B"/>
    <w:rsid w:val="007071AF"/>
    <w:rsid w:val="00707461"/>
    <w:rsid w:val="007077F1"/>
    <w:rsid w:val="007079CE"/>
    <w:rsid w:val="00707BDA"/>
    <w:rsid w:val="00707CA7"/>
    <w:rsid w:val="00707E02"/>
    <w:rsid w:val="00707E30"/>
    <w:rsid w:val="00707F7B"/>
    <w:rsid w:val="00707F9A"/>
    <w:rsid w:val="00710463"/>
    <w:rsid w:val="0071062C"/>
    <w:rsid w:val="00710E3C"/>
    <w:rsid w:val="00710E8B"/>
    <w:rsid w:val="007112A5"/>
    <w:rsid w:val="0071177E"/>
    <w:rsid w:val="00711947"/>
    <w:rsid w:val="00711B4B"/>
    <w:rsid w:val="00712814"/>
    <w:rsid w:val="007128E2"/>
    <w:rsid w:val="00713139"/>
    <w:rsid w:val="00713311"/>
    <w:rsid w:val="00713636"/>
    <w:rsid w:val="0071397C"/>
    <w:rsid w:val="00713DD6"/>
    <w:rsid w:val="0071407D"/>
    <w:rsid w:val="007142CC"/>
    <w:rsid w:val="00714417"/>
    <w:rsid w:val="0071473C"/>
    <w:rsid w:val="00714849"/>
    <w:rsid w:val="00714B57"/>
    <w:rsid w:val="00714BEE"/>
    <w:rsid w:val="00715136"/>
    <w:rsid w:val="00715195"/>
    <w:rsid w:val="00715436"/>
    <w:rsid w:val="0071573F"/>
    <w:rsid w:val="00715747"/>
    <w:rsid w:val="007158EF"/>
    <w:rsid w:val="00715CEC"/>
    <w:rsid w:val="00715E9B"/>
    <w:rsid w:val="0071610B"/>
    <w:rsid w:val="00716476"/>
    <w:rsid w:val="0071675C"/>
    <w:rsid w:val="0071691D"/>
    <w:rsid w:val="00716AFE"/>
    <w:rsid w:val="00716C90"/>
    <w:rsid w:val="00716CB4"/>
    <w:rsid w:val="00716D77"/>
    <w:rsid w:val="007173C9"/>
    <w:rsid w:val="007174DD"/>
    <w:rsid w:val="00720256"/>
    <w:rsid w:val="00720507"/>
    <w:rsid w:val="007208D0"/>
    <w:rsid w:val="00720927"/>
    <w:rsid w:val="0072096C"/>
    <w:rsid w:val="00720E8E"/>
    <w:rsid w:val="00721016"/>
    <w:rsid w:val="0072119A"/>
    <w:rsid w:val="0072151D"/>
    <w:rsid w:val="00721D40"/>
    <w:rsid w:val="00721F36"/>
    <w:rsid w:val="00721F61"/>
    <w:rsid w:val="00721FAE"/>
    <w:rsid w:val="00722129"/>
    <w:rsid w:val="00722309"/>
    <w:rsid w:val="00722581"/>
    <w:rsid w:val="00722AED"/>
    <w:rsid w:val="00722E05"/>
    <w:rsid w:val="00722F0F"/>
    <w:rsid w:val="00722F2F"/>
    <w:rsid w:val="00722F50"/>
    <w:rsid w:val="007231D9"/>
    <w:rsid w:val="00723327"/>
    <w:rsid w:val="00723657"/>
    <w:rsid w:val="00723724"/>
    <w:rsid w:val="007237AE"/>
    <w:rsid w:val="0072388A"/>
    <w:rsid w:val="00723BEA"/>
    <w:rsid w:val="007246AA"/>
    <w:rsid w:val="007247EE"/>
    <w:rsid w:val="00724865"/>
    <w:rsid w:val="00724C51"/>
    <w:rsid w:val="007254AC"/>
    <w:rsid w:val="007255F3"/>
    <w:rsid w:val="00725B46"/>
    <w:rsid w:val="00725B94"/>
    <w:rsid w:val="00726D6E"/>
    <w:rsid w:val="00727180"/>
    <w:rsid w:val="00727DFF"/>
    <w:rsid w:val="00730720"/>
    <w:rsid w:val="00730736"/>
    <w:rsid w:val="00730803"/>
    <w:rsid w:val="00730869"/>
    <w:rsid w:val="00730A26"/>
    <w:rsid w:val="00730A85"/>
    <w:rsid w:val="00730D6A"/>
    <w:rsid w:val="00730FB9"/>
    <w:rsid w:val="007310B5"/>
    <w:rsid w:val="007312D2"/>
    <w:rsid w:val="00731553"/>
    <w:rsid w:val="00731746"/>
    <w:rsid w:val="007318AB"/>
    <w:rsid w:val="007318C8"/>
    <w:rsid w:val="00731F9A"/>
    <w:rsid w:val="00732224"/>
    <w:rsid w:val="007323CD"/>
    <w:rsid w:val="007324FE"/>
    <w:rsid w:val="0073263C"/>
    <w:rsid w:val="0073298F"/>
    <w:rsid w:val="0073299E"/>
    <w:rsid w:val="00732E8C"/>
    <w:rsid w:val="00732F4A"/>
    <w:rsid w:val="00732F4F"/>
    <w:rsid w:val="00732F56"/>
    <w:rsid w:val="00732FFB"/>
    <w:rsid w:val="00733285"/>
    <w:rsid w:val="007334F5"/>
    <w:rsid w:val="00733789"/>
    <w:rsid w:val="007337DA"/>
    <w:rsid w:val="00733D6A"/>
    <w:rsid w:val="00733E34"/>
    <w:rsid w:val="00733F3A"/>
    <w:rsid w:val="00733FE0"/>
    <w:rsid w:val="0073430B"/>
    <w:rsid w:val="00734859"/>
    <w:rsid w:val="00734F74"/>
    <w:rsid w:val="007353A6"/>
    <w:rsid w:val="00735534"/>
    <w:rsid w:val="00735F54"/>
    <w:rsid w:val="007360BA"/>
    <w:rsid w:val="00736728"/>
    <w:rsid w:val="007368FD"/>
    <w:rsid w:val="00736D1E"/>
    <w:rsid w:val="00736FA0"/>
    <w:rsid w:val="007373E2"/>
    <w:rsid w:val="007378D7"/>
    <w:rsid w:val="00737B15"/>
    <w:rsid w:val="00737C8D"/>
    <w:rsid w:val="00737E64"/>
    <w:rsid w:val="00740139"/>
    <w:rsid w:val="007401DC"/>
    <w:rsid w:val="007401F0"/>
    <w:rsid w:val="00740375"/>
    <w:rsid w:val="00740853"/>
    <w:rsid w:val="00740A35"/>
    <w:rsid w:val="00740EDF"/>
    <w:rsid w:val="0074115E"/>
    <w:rsid w:val="00741186"/>
    <w:rsid w:val="007418CD"/>
    <w:rsid w:val="0074196A"/>
    <w:rsid w:val="0074198E"/>
    <w:rsid w:val="00741A13"/>
    <w:rsid w:val="00741B3E"/>
    <w:rsid w:val="00741F5F"/>
    <w:rsid w:val="00742111"/>
    <w:rsid w:val="00742245"/>
    <w:rsid w:val="0074256A"/>
    <w:rsid w:val="00742580"/>
    <w:rsid w:val="00742BF5"/>
    <w:rsid w:val="00743015"/>
    <w:rsid w:val="007443D1"/>
    <w:rsid w:val="00744471"/>
    <w:rsid w:val="007445BE"/>
    <w:rsid w:val="007449BE"/>
    <w:rsid w:val="00744AC8"/>
    <w:rsid w:val="00744E48"/>
    <w:rsid w:val="007452D5"/>
    <w:rsid w:val="00745970"/>
    <w:rsid w:val="00745A69"/>
    <w:rsid w:val="00745C4B"/>
    <w:rsid w:val="00745C76"/>
    <w:rsid w:val="00745CC0"/>
    <w:rsid w:val="00745F7A"/>
    <w:rsid w:val="00746970"/>
    <w:rsid w:val="00746AEC"/>
    <w:rsid w:val="00746C4F"/>
    <w:rsid w:val="00747228"/>
    <w:rsid w:val="007475C1"/>
    <w:rsid w:val="0074778B"/>
    <w:rsid w:val="007477EF"/>
    <w:rsid w:val="00747907"/>
    <w:rsid w:val="0074792A"/>
    <w:rsid w:val="00747943"/>
    <w:rsid w:val="00747EED"/>
    <w:rsid w:val="00750034"/>
    <w:rsid w:val="007500FF"/>
    <w:rsid w:val="00750157"/>
    <w:rsid w:val="00750632"/>
    <w:rsid w:val="0075078A"/>
    <w:rsid w:val="007507B0"/>
    <w:rsid w:val="00750D38"/>
    <w:rsid w:val="00751088"/>
    <w:rsid w:val="007511EE"/>
    <w:rsid w:val="0075127A"/>
    <w:rsid w:val="00751396"/>
    <w:rsid w:val="007516D3"/>
    <w:rsid w:val="007516F2"/>
    <w:rsid w:val="00751B51"/>
    <w:rsid w:val="00752B3B"/>
    <w:rsid w:val="00752DD7"/>
    <w:rsid w:val="007530FE"/>
    <w:rsid w:val="0075320C"/>
    <w:rsid w:val="00753591"/>
    <w:rsid w:val="0075359A"/>
    <w:rsid w:val="00753E81"/>
    <w:rsid w:val="00754190"/>
    <w:rsid w:val="0075468B"/>
    <w:rsid w:val="00755133"/>
    <w:rsid w:val="0075594C"/>
    <w:rsid w:val="00756094"/>
    <w:rsid w:val="007568D6"/>
    <w:rsid w:val="0075733B"/>
    <w:rsid w:val="0075737A"/>
    <w:rsid w:val="007574E4"/>
    <w:rsid w:val="0075772C"/>
    <w:rsid w:val="00757B28"/>
    <w:rsid w:val="007601C7"/>
    <w:rsid w:val="00760E80"/>
    <w:rsid w:val="0076122F"/>
    <w:rsid w:val="007612BC"/>
    <w:rsid w:val="0076175A"/>
    <w:rsid w:val="0076179E"/>
    <w:rsid w:val="00761918"/>
    <w:rsid w:val="00761962"/>
    <w:rsid w:val="007625D4"/>
    <w:rsid w:val="00762624"/>
    <w:rsid w:val="007626E2"/>
    <w:rsid w:val="00762C1C"/>
    <w:rsid w:val="007632C9"/>
    <w:rsid w:val="007636F0"/>
    <w:rsid w:val="007639DF"/>
    <w:rsid w:val="00763B56"/>
    <w:rsid w:val="0076411C"/>
    <w:rsid w:val="00764619"/>
    <w:rsid w:val="00764645"/>
    <w:rsid w:val="00764B56"/>
    <w:rsid w:val="00764C4C"/>
    <w:rsid w:val="00764E17"/>
    <w:rsid w:val="007652A6"/>
    <w:rsid w:val="007655D3"/>
    <w:rsid w:val="00765AB4"/>
    <w:rsid w:val="00765DD3"/>
    <w:rsid w:val="007667E4"/>
    <w:rsid w:val="00766A42"/>
    <w:rsid w:val="00766B12"/>
    <w:rsid w:val="00766DDA"/>
    <w:rsid w:val="00766E50"/>
    <w:rsid w:val="00766EC0"/>
    <w:rsid w:val="00767063"/>
    <w:rsid w:val="0076789F"/>
    <w:rsid w:val="00767D4D"/>
    <w:rsid w:val="00767FC1"/>
    <w:rsid w:val="00770127"/>
    <w:rsid w:val="00770218"/>
    <w:rsid w:val="0077033C"/>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F4"/>
    <w:rsid w:val="00772BFF"/>
    <w:rsid w:val="007730A3"/>
    <w:rsid w:val="00773452"/>
    <w:rsid w:val="00773611"/>
    <w:rsid w:val="00773627"/>
    <w:rsid w:val="00773833"/>
    <w:rsid w:val="0077383F"/>
    <w:rsid w:val="00773CCD"/>
    <w:rsid w:val="00773E7D"/>
    <w:rsid w:val="00773F21"/>
    <w:rsid w:val="0077402A"/>
    <w:rsid w:val="007746D6"/>
    <w:rsid w:val="00774A3F"/>
    <w:rsid w:val="00774D81"/>
    <w:rsid w:val="00774FAA"/>
    <w:rsid w:val="00775395"/>
    <w:rsid w:val="00775434"/>
    <w:rsid w:val="00775842"/>
    <w:rsid w:val="00776072"/>
    <w:rsid w:val="007761A7"/>
    <w:rsid w:val="007765A1"/>
    <w:rsid w:val="00776700"/>
    <w:rsid w:val="007767CF"/>
    <w:rsid w:val="00776EE4"/>
    <w:rsid w:val="007773A1"/>
    <w:rsid w:val="007774BC"/>
    <w:rsid w:val="0077755E"/>
    <w:rsid w:val="0077783B"/>
    <w:rsid w:val="007779A4"/>
    <w:rsid w:val="007803DB"/>
    <w:rsid w:val="00780487"/>
    <w:rsid w:val="00780572"/>
    <w:rsid w:val="0078082D"/>
    <w:rsid w:val="00780C7E"/>
    <w:rsid w:val="00780FA3"/>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B95"/>
    <w:rsid w:val="00783C44"/>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AA0"/>
    <w:rsid w:val="00786B32"/>
    <w:rsid w:val="0078706A"/>
    <w:rsid w:val="00787532"/>
    <w:rsid w:val="007879B9"/>
    <w:rsid w:val="00787C8A"/>
    <w:rsid w:val="00787CA6"/>
    <w:rsid w:val="00787CBD"/>
    <w:rsid w:val="007900F5"/>
    <w:rsid w:val="00790172"/>
    <w:rsid w:val="00790338"/>
    <w:rsid w:val="00790619"/>
    <w:rsid w:val="00790A7D"/>
    <w:rsid w:val="007910E7"/>
    <w:rsid w:val="00791E67"/>
    <w:rsid w:val="0079208A"/>
    <w:rsid w:val="007923BB"/>
    <w:rsid w:val="00792445"/>
    <w:rsid w:val="00792EAA"/>
    <w:rsid w:val="007931C9"/>
    <w:rsid w:val="0079354A"/>
    <w:rsid w:val="007936C0"/>
    <w:rsid w:val="00793752"/>
    <w:rsid w:val="00793775"/>
    <w:rsid w:val="007941DF"/>
    <w:rsid w:val="0079539F"/>
    <w:rsid w:val="007955CD"/>
    <w:rsid w:val="007956A6"/>
    <w:rsid w:val="00795822"/>
    <w:rsid w:val="00795849"/>
    <w:rsid w:val="00795934"/>
    <w:rsid w:val="00795FB6"/>
    <w:rsid w:val="0079600E"/>
    <w:rsid w:val="007963F2"/>
    <w:rsid w:val="00796572"/>
    <w:rsid w:val="0079658A"/>
    <w:rsid w:val="00796644"/>
    <w:rsid w:val="0079698B"/>
    <w:rsid w:val="00796C21"/>
    <w:rsid w:val="00797018"/>
    <w:rsid w:val="00797145"/>
    <w:rsid w:val="00797305"/>
    <w:rsid w:val="0079736E"/>
    <w:rsid w:val="00797378"/>
    <w:rsid w:val="0079751F"/>
    <w:rsid w:val="00797596"/>
    <w:rsid w:val="0079759E"/>
    <w:rsid w:val="007978E6"/>
    <w:rsid w:val="00797A39"/>
    <w:rsid w:val="00797C37"/>
    <w:rsid w:val="007A0452"/>
    <w:rsid w:val="007A0504"/>
    <w:rsid w:val="007A0854"/>
    <w:rsid w:val="007A086E"/>
    <w:rsid w:val="007A0979"/>
    <w:rsid w:val="007A0E03"/>
    <w:rsid w:val="007A1142"/>
    <w:rsid w:val="007A1799"/>
    <w:rsid w:val="007A1C07"/>
    <w:rsid w:val="007A234B"/>
    <w:rsid w:val="007A2A1D"/>
    <w:rsid w:val="007A2BEC"/>
    <w:rsid w:val="007A2D5D"/>
    <w:rsid w:val="007A2E71"/>
    <w:rsid w:val="007A336F"/>
    <w:rsid w:val="007A34E4"/>
    <w:rsid w:val="007A3545"/>
    <w:rsid w:val="007A3936"/>
    <w:rsid w:val="007A3945"/>
    <w:rsid w:val="007A3DF2"/>
    <w:rsid w:val="007A4290"/>
    <w:rsid w:val="007A4DA4"/>
    <w:rsid w:val="007A4F5A"/>
    <w:rsid w:val="007A5E63"/>
    <w:rsid w:val="007A6128"/>
    <w:rsid w:val="007A6156"/>
    <w:rsid w:val="007A68E4"/>
    <w:rsid w:val="007A692A"/>
    <w:rsid w:val="007A694F"/>
    <w:rsid w:val="007A6A6A"/>
    <w:rsid w:val="007A6FC2"/>
    <w:rsid w:val="007A7196"/>
    <w:rsid w:val="007A73F2"/>
    <w:rsid w:val="007A76AC"/>
    <w:rsid w:val="007A77F9"/>
    <w:rsid w:val="007A79E3"/>
    <w:rsid w:val="007A7B09"/>
    <w:rsid w:val="007A7B0B"/>
    <w:rsid w:val="007A7B4F"/>
    <w:rsid w:val="007A7EE4"/>
    <w:rsid w:val="007B026B"/>
    <w:rsid w:val="007B07EC"/>
    <w:rsid w:val="007B0859"/>
    <w:rsid w:val="007B09E5"/>
    <w:rsid w:val="007B0B22"/>
    <w:rsid w:val="007B0BD2"/>
    <w:rsid w:val="007B11C6"/>
    <w:rsid w:val="007B1240"/>
    <w:rsid w:val="007B262E"/>
    <w:rsid w:val="007B267C"/>
    <w:rsid w:val="007B26FF"/>
    <w:rsid w:val="007B2743"/>
    <w:rsid w:val="007B30E3"/>
    <w:rsid w:val="007B365C"/>
    <w:rsid w:val="007B3873"/>
    <w:rsid w:val="007B3A20"/>
    <w:rsid w:val="007B3BE5"/>
    <w:rsid w:val="007B444D"/>
    <w:rsid w:val="007B457E"/>
    <w:rsid w:val="007B47A3"/>
    <w:rsid w:val="007B4936"/>
    <w:rsid w:val="007B4BAE"/>
    <w:rsid w:val="007B4D9D"/>
    <w:rsid w:val="007B5243"/>
    <w:rsid w:val="007B595E"/>
    <w:rsid w:val="007B5A69"/>
    <w:rsid w:val="007B6518"/>
    <w:rsid w:val="007B6D9C"/>
    <w:rsid w:val="007B72AF"/>
    <w:rsid w:val="007B739E"/>
    <w:rsid w:val="007B75B6"/>
    <w:rsid w:val="007B75FF"/>
    <w:rsid w:val="007B77AD"/>
    <w:rsid w:val="007B793D"/>
    <w:rsid w:val="007B79BE"/>
    <w:rsid w:val="007C0484"/>
    <w:rsid w:val="007C0A42"/>
    <w:rsid w:val="007C0CFC"/>
    <w:rsid w:val="007C10D6"/>
    <w:rsid w:val="007C152A"/>
    <w:rsid w:val="007C161D"/>
    <w:rsid w:val="007C1A93"/>
    <w:rsid w:val="007C1B19"/>
    <w:rsid w:val="007C27C4"/>
    <w:rsid w:val="007C2840"/>
    <w:rsid w:val="007C2846"/>
    <w:rsid w:val="007C2EAF"/>
    <w:rsid w:val="007C2FCA"/>
    <w:rsid w:val="007C3159"/>
    <w:rsid w:val="007C334D"/>
    <w:rsid w:val="007C3387"/>
    <w:rsid w:val="007C3450"/>
    <w:rsid w:val="007C472B"/>
    <w:rsid w:val="007C473B"/>
    <w:rsid w:val="007C48D5"/>
    <w:rsid w:val="007C49B5"/>
    <w:rsid w:val="007C4CB1"/>
    <w:rsid w:val="007C50AB"/>
    <w:rsid w:val="007C5841"/>
    <w:rsid w:val="007C58EB"/>
    <w:rsid w:val="007C5B30"/>
    <w:rsid w:val="007C6351"/>
    <w:rsid w:val="007C639D"/>
    <w:rsid w:val="007C667E"/>
    <w:rsid w:val="007C688A"/>
    <w:rsid w:val="007C6C4B"/>
    <w:rsid w:val="007C6E1E"/>
    <w:rsid w:val="007C72AD"/>
    <w:rsid w:val="007C780A"/>
    <w:rsid w:val="007C7B75"/>
    <w:rsid w:val="007C7B93"/>
    <w:rsid w:val="007C7C02"/>
    <w:rsid w:val="007C7C0D"/>
    <w:rsid w:val="007D00E8"/>
    <w:rsid w:val="007D0160"/>
    <w:rsid w:val="007D0426"/>
    <w:rsid w:val="007D05E8"/>
    <w:rsid w:val="007D0658"/>
    <w:rsid w:val="007D066A"/>
    <w:rsid w:val="007D08A2"/>
    <w:rsid w:val="007D09CD"/>
    <w:rsid w:val="007D0A70"/>
    <w:rsid w:val="007D0B46"/>
    <w:rsid w:val="007D0BD9"/>
    <w:rsid w:val="007D1207"/>
    <w:rsid w:val="007D1347"/>
    <w:rsid w:val="007D15B7"/>
    <w:rsid w:val="007D160C"/>
    <w:rsid w:val="007D1681"/>
    <w:rsid w:val="007D1698"/>
    <w:rsid w:val="007D199D"/>
    <w:rsid w:val="007D1DD0"/>
    <w:rsid w:val="007D1EC2"/>
    <w:rsid w:val="007D2044"/>
    <w:rsid w:val="007D23D0"/>
    <w:rsid w:val="007D2549"/>
    <w:rsid w:val="007D2D59"/>
    <w:rsid w:val="007D2DE2"/>
    <w:rsid w:val="007D36AF"/>
    <w:rsid w:val="007D373E"/>
    <w:rsid w:val="007D37A9"/>
    <w:rsid w:val="007D397D"/>
    <w:rsid w:val="007D3B9A"/>
    <w:rsid w:val="007D4C0A"/>
    <w:rsid w:val="007D4ED7"/>
    <w:rsid w:val="007D4F95"/>
    <w:rsid w:val="007D570E"/>
    <w:rsid w:val="007D5716"/>
    <w:rsid w:val="007D5730"/>
    <w:rsid w:val="007D5907"/>
    <w:rsid w:val="007D59D0"/>
    <w:rsid w:val="007D5AA2"/>
    <w:rsid w:val="007D5B88"/>
    <w:rsid w:val="007D61BB"/>
    <w:rsid w:val="007D6245"/>
    <w:rsid w:val="007D63C5"/>
    <w:rsid w:val="007D6B7F"/>
    <w:rsid w:val="007D7049"/>
    <w:rsid w:val="007D778B"/>
    <w:rsid w:val="007D78AA"/>
    <w:rsid w:val="007D79E0"/>
    <w:rsid w:val="007D79E6"/>
    <w:rsid w:val="007D7A23"/>
    <w:rsid w:val="007D7ECA"/>
    <w:rsid w:val="007E0073"/>
    <w:rsid w:val="007E0594"/>
    <w:rsid w:val="007E07E3"/>
    <w:rsid w:val="007E0A41"/>
    <w:rsid w:val="007E1048"/>
    <w:rsid w:val="007E113C"/>
    <w:rsid w:val="007E12A4"/>
    <w:rsid w:val="007E15C8"/>
    <w:rsid w:val="007E1BEA"/>
    <w:rsid w:val="007E1C78"/>
    <w:rsid w:val="007E1E4E"/>
    <w:rsid w:val="007E21D8"/>
    <w:rsid w:val="007E2B37"/>
    <w:rsid w:val="007E2F82"/>
    <w:rsid w:val="007E33CE"/>
    <w:rsid w:val="007E3538"/>
    <w:rsid w:val="007E40AB"/>
    <w:rsid w:val="007E41A8"/>
    <w:rsid w:val="007E445F"/>
    <w:rsid w:val="007E4AE7"/>
    <w:rsid w:val="007E4EAE"/>
    <w:rsid w:val="007E4FDE"/>
    <w:rsid w:val="007E50C0"/>
    <w:rsid w:val="007E53E8"/>
    <w:rsid w:val="007E54C6"/>
    <w:rsid w:val="007E5659"/>
    <w:rsid w:val="007E5AA8"/>
    <w:rsid w:val="007E5B7A"/>
    <w:rsid w:val="007E5E84"/>
    <w:rsid w:val="007E60F4"/>
    <w:rsid w:val="007E62A3"/>
    <w:rsid w:val="007E6740"/>
    <w:rsid w:val="007E692E"/>
    <w:rsid w:val="007E6CA2"/>
    <w:rsid w:val="007E6D66"/>
    <w:rsid w:val="007E6ECE"/>
    <w:rsid w:val="007E7088"/>
    <w:rsid w:val="007E72D3"/>
    <w:rsid w:val="007E76A9"/>
    <w:rsid w:val="007F030A"/>
    <w:rsid w:val="007F06DA"/>
    <w:rsid w:val="007F0C2E"/>
    <w:rsid w:val="007F0FC1"/>
    <w:rsid w:val="007F13A9"/>
    <w:rsid w:val="007F13B1"/>
    <w:rsid w:val="007F20AA"/>
    <w:rsid w:val="007F20D5"/>
    <w:rsid w:val="007F2282"/>
    <w:rsid w:val="007F2E28"/>
    <w:rsid w:val="007F31C4"/>
    <w:rsid w:val="007F3742"/>
    <w:rsid w:val="007F3ACC"/>
    <w:rsid w:val="007F3C11"/>
    <w:rsid w:val="007F4027"/>
    <w:rsid w:val="007F4095"/>
    <w:rsid w:val="007F46A8"/>
    <w:rsid w:val="007F4E30"/>
    <w:rsid w:val="007F4E49"/>
    <w:rsid w:val="007F5007"/>
    <w:rsid w:val="007F507E"/>
    <w:rsid w:val="007F5125"/>
    <w:rsid w:val="007F53BA"/>
    <w:rsid w:val="007F624B"/>
    <w:rsid w:val="007F6AB7"/>
    <w:rsid w:val="007F6BBB"/>
    <w:rsid w:val="007F6E0C"/>
    <w:rsid w:val="007F6EAF"/>
    <w:rsid w:val="007F714D"/>
    <w:rsid w:val="007F73D9"/>
    <w:rsid w:val="007F7505"/>
    <w:rsid w:val="007F7532"/>
    <w:rsid w:val="007F7915"/>
    <w:rsid w:val="007F7C83"/>
    <w:rsid w:val="007F7D85"/>
    <w:rsid w:val="00800529"/>
    <w:rsid w:val="008011EB"/>
    <w:rsid w:val="008017C0"/>
    <w:rsid w:val="00801B98"/>
    <w:rsid w:val="008021EC"/>
    <w:rsid w:val="00802FAF"/>
    <w:rsid w:val="0080357C"/>
    <w:rsid w:val="008038D0"/>
    <w:rsid w:val="00803A33"/>
    <w:rsid w:val="00803D6A"/>
    <w:rsid w:val="00804213"/>
    <w:rsid w:val="00804434"/>
    <w:rsid w:val="0080494E"/>
    <w:rsid w:val="00804A8D"/>
    <w:rsid w:val="00804AA7"/>
    <w:rsid w:val="00804CBA"/>
    <w:rsid w:val="00805989"/>
    <w:rsid w:val="00805B00"/>
    <w:rsid w:val="00805E74"/>
    <w:rsid w:val="00806381"/>
    <w:rsid w:val="00806398"/>
    <w:rsid w:val="00806595"/>
    <w:rsid w:val="00806A36"/>
    <w:rsid w:val="00806C7E"/>
    <w:rsid w:val="00807448"/>
    <w:rsid w:val="008077A8"/>
    <w:rsid w:val="0080781D"/>
    <w:rsid w:val="00807A82"/>
    <w:rsid w:val="00810140"/>
    <w:rsid w:val="0081015C"/>
    <w:rsid w:val="008106B9"/>
    <w:rsid w:val="0081071F"/>
    <w:rsid w:val="00810B30"/>
    <w:rsid w:val="00810B60"/>
    <w:rsid w:val="00810BB5"/>
    <w:rsid w:val="00810C8B"/>
    <w:rsid w:val="008113CF"/>
    <w:rsid w:val="008114D2"/>
    <w:rsid w:val="00811AFE"/>
    <w:rsid w:val="00812192"/>
    <w:rsid w:val="00812281"/>
    <w:rsid w:val="008125B2"/>
    <w:rsid w:val="00812607"/>
    <w:rsid w:val="008127F9"/>
    <w:rsid w:val="00812943"/>
    <w:rsid w:val="008133FF"/>
    <w:rsid w:val="00813A41"/>
    <w:rsid w:val="0081400E"/>
    <w:rsid w:val="00814349"/>
    <w:rsid w:val="008149B4"/>
    <w:rsid w:val="00814D05"/>
    <w:rsid w:val="008150BB"/>
    <w:rsid w:val="00815B2E"/>
    <w:rsid w:val="0081623E"/>
    <w:rsid w:val="00816C42"/>
    <w:rsid w:val="00816D35"/>
    <w:rsid w:val="00817B98"/>
    <w:rsid w:val="00817C4C"/>
    <w:rsid w:val="00817D04"/>
    <w:rsid w:val="008203D0"/>
    <w:rsid w:val="008203D4"/>
    <w:rsid w:val="008206A2"/>
    <w:rsid w:val="0082089B"/>
    <w:rsid w:val="00820A53"/>
    <w:rsid w:val="00820AB6"/>
    <w:rsid w:val="00820C9F"/>
    <w:rsid w:val="00820CA9"/>
    <w:rsid w:val="00820E32"/>
    <w:rsid w:val="00820FD6"/>
    <w:rsid w:val="00821668"/>
    <w:rsid w:val="008218C8"/>
    <w:rsid w:val="008218CA"/>
    <w:rsid w:val="00821C2F"/>
    <w:rsid w:val="00821D20"/>
    <w:rsid w:val="00821DAF"/>
    <w:rsid w:val="00821EF3"/>
    <w:rsid w:val="0082205F"/>
    <w:rsid w:val="00822126"/>
    <w:rsid w:val="00822408"/>
    <w:rsid w:val="008226B1"/>
    <w:rsid w:val="00822E6F"/>
    <w:rsid w:val="00822F57"/>
    <w:rsid w:val="0082305E"/>
    <w:rsid w:val="008235B3"/>
    <w:rsid w:val="008237B2"/>
    <w:rsid w:val="00823CB7"/>
    <w:rsid w:val="00823CC8"/>
    <w:rsid w:val="00823E55"/>
    <w:rsid w:val="0082417A"/>
    <w:rsid w:val="00824202"/>
    <w:rsid w:val="00824330"/>
    <w:rsid w:val="00824353"/>
    <w:rsid w:val="00824438"/>
    <w:rsid w:val="00824562"/>
    <w:rsid w:val="008247CB"/>
    <w:rsid w:val="00824AF6"/>
    <w:rsid w:val="00824C92"/>
    <w:rsid w:val="00824F1F"/>
    <w:rsid w:val="0082527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C54"/>
    <w:rsid w:val="0083015B"/>
    <w:rsid w:val="00830E7E"/>
    <w:rsid w:val="00830EF7"/>
    <w:rsid w:val="00830FD3"/>
    <w:rsid w:val="00830FEB"/>
    <w:rsid w:val="008314A2"/>
    <w:rsid w:val="00831860"/>
    <w:rsid w:val="00831E74"/>
    <w:rsid w:val="00832D9A"/>
    <w:rsid w:val="00832E1F"/>
    <w:rsid w:val="00833131"/>
    <w:rsid w:val="00833450"/>
    <w:rsid w:val="00833CBA"/>
    <w:rsid w:val="00833FD2"/>
    <w:rsid w:val="0083404A"/>
    <w:rsid w:val="0083418E"/>
    <w:rsid w:val="0083587D"/>
    <w:rsid w:val="00836521"/>
    <w:rsid w:val="00836577"/>
    <w:rsid w:val="0083674A"/>
    <w:rsid w:val="00836808"/>
    <w:rsid w:val="00836879"/>
    <w:rsid w:val="0083688F"/>
    <w:rsid w:val="00836917"/>
    <w:rsid w:val="00836B52"/>
    <w:rsid w:val="00836E03"/>
    <w:rsid w:val="00837125"/>
    <w:rsid w:val="0083749E"/>
    <w:rsid w:val="0083752A"/>
    <w:rsid w:val="0083765E"/>
    <w:rsid w:val="00837853"/>
    <w:rsid w:val="0083786B"/>
    <w:rsid w:val="00837EB3"/>
    <w:rsid w:val="008400FA"/>
    <w:rsid w:val="0084032A"/>
    <w:rsid w:val="00840915"/>
    <w:rsid w:val="00840BC0"/>
    <w:rsid w:val="00841189"/>
    <w:rsid w:val="0084129A"/>
    <w:rsid w:val="00841326"/>
    <w:rsid w:val="0084137F"/>
    <w:rsid w:val="008418FB"/>
    <w:rsid w:val="00841B73"/>
    <w:rsid w:val="008429B5"/>
    <w:rsid w:val="008429E1"/>
    <w:rsid w:val="00842C33"/>
    <w:rsid w:val="00842E59"/>
    <w:rsid w:val="00843371"/>
    <w:rsid w:val="00843724"/>
    <w:rsid w:val="00843DA0"/>
    <w:rsid w:val="00843DA9"/>
    <w:rsid w:val="008442AB"/>
    <w:rsid w:val="0084450F"/>
    <w:rsid w:val="00844653"/>
    <w:rsid w:val="00844C48"/>
    <w:rsid w:val="00844C95"/>
    <w:rsid w:val="00845057"/>
    <w:rsid w:val="00845222"/>
    <w:rsid w:val="0084577A"/>
    <w:rsid w:val="0084578A"/>
    <w:rsid w:val="00845928"/>
    <w:rsid w:val="00845B4F"/>
    <w:rsid w:val="0084606B"/>
    <w:rsid w:val="008460BE"/>
    <w:rsid w:val="008464D2"/>
    <w:rsid w:val="00846F5D"/>
    <w:rsid w:val="00846F7D"/>
    <w:rsid w:val="008474FA"/>
    <w:rsid w:val="00847A24"/>
    <w:rsid w:val="00847D4D"/>
    <w:rsid w:val="00847D86"/>
    <w:rsid w:val="00847EDB"/>
    <w:rsid w:val="00847EF5"/>
    <w:rsid w:val="00847FCE"/>
    <w:rsid w:val="0085012E"/>
    <w:rsid w:val="00850964"/>
    <w:rsid w:val="008510D8"/>
    <w:rsid w:val="008514A6"/>
    <w:rsid w:val="008514CB"/>
    <w:rsid w:val="00851827"/>
    <w:rsid w:val="0085197B"/>
    <w:rsid w:val="00851B65"/>
    <w:rsid w:val="00852F90"/>
    <w:rsid w:val="00853287"/>
    <w:rsid w:val="008535D7"/>
    <w:rsid w:val="00853999"/>
    <w:rsid w:val="00853C40"/>
    <w:rsid w:val="00853CC2"/>
    <w:rsid w:val="00853D0E"/>
    <w:rsid w:val="008542CD"/>
    <w:rsid w:val="00854494"/>
    <w:rsid w:val="008545AD"/>
    <w:rsid w:val="00854A2E"/>
    <w:rsid w:val="008551C5"/>
    <w:rsid w:val="008558F3"/>
    <w:rsid w:val="00855C2F"/>
    <w:rsid w:val="00855FDF"/>
    <w:rsid w:val="00856B4B"/>
    <w:rsid w:val="00857035"/>
    <w:rsid w:val="00857173"/>
    <w:rsid w:val="008574FC"/>
    <w:rsid w:val="00857609"/>
    <w:rsid w:val="00860191"/>
    <w:rsid w:val="008602CD"/>
    <w:rsid w:val="008604FB"/>
    <w:rsid w:val="008608CC"/>
    <w:rsid w:val="008609D6"/>
    <w:rsid w:val="00861528"/>
    <w:rsid w:val="00861683"/>
    <w:rsid w:val="00861847"/>
    <w:rsid w:val="0086198A"/>
    <w:rsid w:val="00861CB4"/>
    <w:rsid w:val="00861EB2"/>
    <w:rsid w:val="008620F9"/>
    <w:rsid w:val="0086220F"/>
    <w:rsid w:val="008625C8"/>
    <w:rsid w:val="00862771"/>
    <w:rsid w:val="00862A98"/>
    <w:rsid w:val="00862C41"/>
    <w:rsid w:val="00862E17"/>
    <w:rsid w:val="0086353F"/>
    <w:rsid w:val="00863816"/>
    <w:rsid w:val="00863829"/>
    <w:rsid w:val="00863848"/>
    <w:rsid w:val="00863B2E"/>
    <w:rsid w:val="00863C84"/>
    <w:rsid w:val="0086406F"/>
    <w:rsid w:val="0086460C"/>
    <w:rsid w:val="00864793"/>
    <w:rsid w:val="00864D4B"/>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08DA"/>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21A"/>
    <w:rsid w:val="00874399"/>
    <w:rsid w:val="00874C77"/>
    <w:rsid w:val="00875130"/>
    <w:rsid w:val="00875875"/>
    <w:rsid w:val="00875D33"/>
    <w:rsid w:val="008763CE"/>
    <w:rsid w:val="00876509"/>
    <w:rsid w:val="008767FE"/>
    <w:rsid w:val="008768CD"/>
    <w:rsid w:val="00876B19"/>
    <w:rsid w:val="00876C9C"/>
    <w:rsid w:val="00876F8C"/>
    <w:rsid w:val="0087700A"/>
    <w:rsid w:val="00877575"/>
    <w:rsid w:val="00877735"/>
    <w:rsid w:val="0088014B"/>
    <w:rsid w:val="008806D8"/>
    <w:rsid w:val="00880777"/>
    <w:rsid w:val="00880AFE"/>
    <w:rsid w:val="0088105E"/>
    <w:rsid w:val="008811EF"/>
    <w:rsid w:val="008812D2"/>
    <w:rsid w:val="008814BC"/>
    <w:rsid w:val="0088156C"/>
    <w:rsid w:val="008815F9"/>
    <w:rsid w:val="00881C49"/>
    <w:rsid w:val="00882011"/>
    <w:rsid w:val="008820EA"/>
    <w:rsid w:val="008825CC"/>
    <w:rsid w:val="0088263A"/>
    <w:rsid w:val="00882857"/>
    <w:rsid w:val="00882A0B"/>
    <w:rsid w:val="00882AAC"/>
    <w:rsid w:val="0088313D"/>
    <w:rsid w:val="0088347D"/>
    <w:rsid w:val="008837D0"/>
    <w:rsid w:val="00883D59"/>
    <w:rsid w:val="0088435C"/>
    <w:rsid w:val="008846DB"/>
    <w:rsid w:val="00884707"/>
    <w:rsid w:val="00884786"/>
    <w:rsid w:val="00884919"/>
    <w:rsid w:val="00884DBB"/>
    <w:rsid w:val="00884F0F"/>
    <w:rsid w:val="00884FCB"/>
    <w:rsid w:val="0088536C"/>
    <w:rsid w:val="008857AF"/>
    <w:rsid w:val="00885C8F"/>
    <w:rsid w:val="00885CBD"/>
    <w:rsid w:val="00885F49"/>
    <w:rsid w:val="0088601A"/>
    <w:rsid w:val="008860F2"/>
    <w:rsid w:val="008862ED"/>
    <w:rsid w:val="00886389"/>
    <w:rsid w:val="008863C0"/>
    <w:rsid w:val="00886E86"/>
    <w:rsid w:val="00887242"/>
    <w:rsid w:val="008879A4"/>
    <w:rsid w:val="00887BE5"/>
    <w:rsid w:val="00887BF3"/>
    <w:rsid w:val="0089004A"/>
    <w:rsid w:val="0089054A"/>
    <w:rsid w:val="00890F8F"/>
    <w:rsid w:val="008910E2"/>
    <w:rsid w:val="00891183"/>
    <w:rsid w:val="00891301"/>
    <w:rsid w:val="00891C6C"/>
    <w:rsid w:val="00892392"/>
    <w:rsid w:val="008926B3"/>
    <w:rsid w:val="00892850"/>
    <w:rsid w:val="00892C51"/>
    <w:rsid w:val="00892C9A"/>
    <w:rsid w:val="00892DA3"/>
    <w:rsid w:val="008930A5"/>
    <w:rsid w:val="008931C5"/>
    <w:rsid w:val="008932DA"/>
    <w:rsid w:val="00893471"/>
    <w:rsid w:val="00893829"/>
    <w:rsid w:val="00893C14"/>
    <w:rsid w:val="00893DC5"/>
    <w:rsid w:val="00894194"/>
    <w:rsid w:val="008942AF"/>
    <w:rsid w:val="008942E2"/>
    <w:rsid w:val="0089431F"/>
    <w:rsid w:val="00894902"/>
    <w:rsid w:val="00894DBB"/>
    <w:rsid w:val="0089500A"/>
    <w:rsid w:val="00895083"/>
    <w:rsid w:val="008951E4"/>
    <w:rsid w:val="008952A2"/>
    <w:rsid w:val="008953AA"/>
    <w:rsid w:val="00895CF2"/>
    <w:rsid w:val="00895DE4"/>
    <w:rsid w:val="0089602B"/>
    <w:rsid w:val="008965BE"/>
    <w:rsid w:val="00896676"/>
    <w:rsid w:val="00896A79"/>
    <w:rsid w:val="00896C2F"/>
    <w:rsid w:val="00896DDD"/>
    <w:rsid w:val="00896DE1"/>
    <w:rsid w:val="00896EEF"/>
    <w:rsid w:val="00896F80"/>
    <w:rsid w:val="008973AE"/>
    <w:rsid w:val="00897435"/>
    <w:rsid w:val="00897697"/>
    <w:rsid w:val="0089788E"/>
    <w:rsid w:val="00897A49"/>
    <w:rsid w:val="00897AEF"/>
    <w:rsid w:val="00897F21"/>
    <w:rsid w:val="008A0000"/>
    <w:rsid w:val="008A050F"/>
    <w:rsid w:val="008A0965"/>
    <w:rsid w:val="008A0C0D"/>
    <w:rsid w:val="008A1469"/>
    <w:rsid w:val="008A1A51"/>
    <w:rsid w:val="008A1ABB"/>
    <w:rsid w:val="008A362D"/>
    <w:rsid w:val="008A3C40"/>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F41"/>
    <w:rsid w:val="008A6F89"/>
    <w:rsid w:val="008A791E"/>
    <w:rsid w:val="008B041B"/>
    <w:rsid w:val="008B0520"/>
    <w:rsid w:val="008B0968"/>
    <w:rsid w:val="008B098F"/>
    <w:rsid w:val="008B0A3B"/>
    <w:rsid w:val="008B0A3E"/>
    <w:rsid w:val="008B0A97"/>
    <w:rsid w:val="008B0CFD"/>
    <w:rsid w:val="008B0ECF"/>
    <w:rsid w:val="008B0FB4"/>
    <w:rsid w:val="008B0FDF"/>
    <w:rsid w:val="008B1223"/>
    <w:rsid w:val="008B1BCB"/>
    <w:rsid w:val="008B232F"/>
    <w:rsid w:val="008B2577"/>
    <w:rsid w:val="008B27DE"/>
    <w:rsid w:val="008B29F2"/>
    <w:rsid w:val="008B2A61"/>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34"/>
    <w:rsid w:val="008B64D6"/>
    <w:rsid w:val="008B6996"/>
    <w:rsid w:val="008B6A56"/>
    <w:rsid w:val="008B6C4A"/>
    <w:rsid w:val="008B6E3B"/>
    <w:rsid w:val="008B7169"/>
    <w:rsid w:val="008B72A9"/>
    <w:rsid w:val="008B7631"/>
    <w:rsid w:val="008B7A84"/>
    <w:rsid w:val="008B7EAE"/>
    <w:rsid w:val="008B7F40"/>
    <w:rsid w:val="008C0072"/>
    <w:rsid w:val="008C017B"/>
    <w:rsid w:val="008C0305"/>
    <w:rsid w:val="008C06F7"/>
    <w:rsid w:val="008C0766"/>
    <w:rsid w:val="008C0795"/>
    <w:rsid w:val="008C084B"/>
    <w:rsid w:val="008C09EF"/>
    <w:rsid w:val="008C0A94"/>
    <w:rsid w:val="008C0D97"/>
    <w:rsid w:val="008C0DC3"/>
    <w:rsid w:val="008C1191"/>
    <w:rsid w:val="008C15D7"/>
    <w:rsid w:val="008C1785"/>
    <w:rsid w:val="008C1B22"/>
    <w:rsid w:val="008C1D83"/>
    <w:rsid w:val="008C1E02"/>
    <w:rsid w:val="008C2168"/>
    <w:rsid w:val="008C2455"/>
    <w:rsid w:val="008C2513"/>
    <w:rsid w:val="008C2696"/>
    <w:rsid w:val="008C26CB"/>
    <w:rsid w:val="008C2844"/>
    <w:rsid w:val="008C28F9"/>
    <w:rsid w:val="008C2937"/>
    <w:rsid w:val="008C2963"/>
    <w:rsid w:val="008C2B86"/>
    <w:rsid w:val="008C344C"/>
    <w:rsid w:val="008C39F7"/>
    <w:rsid w:val="008C3BAC"/>
    <w:rsid w:val="008C3FAA"/>
    <w:rsid w:val="008C444E"/>
    <w:rsid w:val="008C48A5"/>
    <w:rsid w:val="008C4DBA"/>
    <w:rsid w:val="008C4FFA"/>
    <w:rsid w:val="008C5444"/>
    <w:rsid w:val="008C551D"/>
    <w:rsid w:val="008C59E4"/>
    <w:rsid w:val="008C5B9E"/>
    <w:rsid w:val="008C64D4"/>
    <w:rsid w:val="008C6F54"/>
    <w:rsid w:val="008C6F74"/>
    <w:rsid w:val="008C752F"/>
    <w:rsid w:val="008C75DE"/>
    <w:rsid w:val="008C7791"/>
    <w:rsid w:val="008C799A"/>
    <w:rsid w:val="008C7B57"/>
    <w:rsid w:val="008C7C2F"/>
    <w:rsid w:val="008C7CCC"/>
    <w:rsid w:val="008C7EA8"/>
    <w:rsid w:val="008D0B2E"/>
    <w:rsid w:val="008D0B82"/>
    <w:rsid w:val="008D17DE"/>
    <w:rsid w:val="008D1B4A"/>
    <w:rsid w:val="008D1F9A"/>
    <w:rsid w:val="008D2232"/>
    <w:rsid w:val="008D2527"/>
    <w:rsid w:val="008D256D"/>
    <w:rsid w:val="008D25CB"/>
    <w:rsid w:val="008D2A43"/>
    <w:rsid w:val="008D2C87"/>
    <w:rsid w:val="008D2DC6"/>
    <w:rsid w:val="008D2FB0"/>
    <w:rsid w:val="008D305A"/>
    <w:rsid w:val="008D31C4"/>
    <w:rsid w:val="008D3657"/>
    <w:rsid w:val="008D37AF"/>
    <w:rsid w:val="008D3950"/>
    <w:rsid w:val="008D3D08"/>
    <w:rsid w:val="008D4262"/>
    <w:rsid w:val="008D4537"/>
    <w:rsid w:val="008D4684"/>
    <w:rsid w:val="008D4C15"/>
    <w:rsid w:val="008D4CC8"/>
    <w:rsid w:val="008D5253"/>
    <w:rsid w:val="008D53ED"/>
    <w:rsid w:val="008D590B"/>
    <w:rsid w:val="008D5992"/>
    <w:rsid w:val="008D5CC9"/>
    <w:rsid w:val="008D5CD2"/>
    <w:rsid w:val="008D68A3"/>
    <w:rsid w:val="008D6AE3"/>
    <w:rsid w:val="008D752E"/>
    <w:rsid w:val="008D75CA"/>
    <w:rsid w:val="008D7D39"/>
    <w:rsid w:val="008D7FAA"/>
    <w:rsid w:val="008E0161"/>
    <w:rsid w:val="008E03D2"/>
    <w:rsid w:val="008E06C8"/>
    <w:rsid w:val="008E0A5A"/>
    <w:rsid w:val="008E0CDF"/>
    <w:rsid w:val="008E0FB2"/>
    <w:rsid w:val="008E10F9"/>
    <w:rsid w:val="008E12A7"/>
    <w:rsid w:val="008E156D"/>
    <w:rsid w:val="008E17F9"/>
    <w:rsid w:val="008E1DE9"/>
    <w:rsid w:val="008E1F90"/>
    <w:rsid w:val="008E200E"/>
    <w:rsid w:val="008E27A1"/>
    <w:rsid w:val="008E2BF8"/>
    <w:rsid w:val="008E2D41"/>
    <w:rsid w:val="008E2DCA"/>
    <w:rsid w:val="008E3089"/>
    <w:rsid w:val="008E3B44"/>
    <w:rsid w:val="008E3C31"/>
    <w:rsid w:val="008E3F95"/>
    <w:rsid w:val="008E4C03"/>
    <w:rsid w:val="008E4E58"/>
    <w:rsid w:val="008E5201"/>
    <w:rsid w:val="008E56AF"/>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7E4"/>
    <w:rsid w:val="008F0F10"/>
    <w:rsid w:val="008F14D0"/>
    <w:rsid w:val="008F14DC"/>
    <w:rsid w:val="008F14DE"/>
    <w:rsid w:val="008F16F2"/>
    <w:rsid w:val="008F18D3"/>
    <w:rsid w:val="008F1FDD"/>
    <w:rsid w:val="008F2178"/>
    <w:rsid w:val="008F21AB"/>
    <w:rsid w:val="008F22AC"/>
    <w:rsid w:val="008F253C"/>
    <w:rsid w:val="008F2625"/>
    <w:rsid w:val="008F2BE9"/>
    <w:rsid w:val="008F2E0D"/>
    <w:rsid w:val="008F310D"/>
    <w:rsid w:val="008F3426"/>
    <w:rsid w:val="008F3512"/>
    <w:rsid w:val="008F36BA"/>
    <w:rsid w:val="008F3CBF"/>
    <w:rsid w:val="008F3E39"/>
    <w:rsid w:val="008F44D4"/>
    <w:rsid w:val="008F4840"/>
    <w:rsid w:val="008F4885"/>
    <w:rsid w:val="008F4A7B"/>
    <w:rsid w:val="008F58FB"/>
    <w:rsid w:val="008F5B83"/>
    <w:rsid w:val="008F5C00"/>
    <w:rsid w:val="008F5CD6"/>
    <w:rsid w:val="008F5D55"/>
    <w:rsid w:val="008F6432"/>
    <w:rsid w:val="008F679C"/>
    <w:rsid w:val="008F6D54"/>
    <w:rsid w:val="008F769A"/>
    <w:rsid w:val="008F783B"/>
    <w:rsid w:val="008F7909"/>
    <w:rsid w:val="008F7B50"/>
    <w:rsid w:val="008F7BC3"/>
    <w:rsid w:val="008F7DBC"/>
    <w:rsid w:val="008F7F7E"/>
    <w:rsid w:val="008F7F86"/>
    <w:rsid w:val="009000DB"/>
    <w:rsid w:val="009000F4"/>
    <w:rsid w:val="009000F8"/>
    <w:rsid w:val="009006C1"/>
    <w:rsid w:val="0090079A"/>
    <w:rsid w:val="00900836"/>
    <w:rsid w:val="00900838"/>
    <w:rsid w:val="009009A6"/>
    <w:rsid w:val="009009BE"/>
    <w:rsid w:val="00900B15"/>
    <w:rsid w:val="00900E1D"/>
    <w:rsid w:val="00900E37"/>
    <w:rsid w:val="009012AF"/>
    <w:rsid w:val="00901428"/>
    <w:rsid w:val="00901FA3"/>
    <w:rsid w:val="009026FD"/>
    <w:rsid w:val="00902CB2"/>
    <w:rsid w:val="00902D1D"/>
    <w:rsid w:val="00902EDB"/>
    <w:rsid w:val="009030FB"/>
    <w:rsid w:val="00903288"/>
    <w:rsid w:val="00903558"/>
    <w:rsid w:val="0090369C"/>
    <w:rsid w:val="0090391F"/>
    <w:rsid w:val="00903AAC"/>
    <w:rsid w:val="00904235"/>
    <w:rsid w:val="00904411"/>
    <w:rsid w:val="0090450E"/>
    <w:rsid w:val="00904517"/>
    <w:rsid w:val="009048DE"/>
    <w:rsid w:val="0090496F"/>
    <w:rsid w:val="00904BDA"/>
    <w:rsid w:val="00904DF3"/>
    <w:rsid w:val="00904E67"/>
    <w:rsid w:val="00904F65"/>
    <w:rsid w:val="00905375"/>
    <w:rsid w:val="00905A3D"/>
    <w:rsid w:val="00906138"/>
    <w:rsid w:val="009064A6"/>
    <w:rsid w:val="009066CF"/>
    <w:rsid w:val="00906B3D"/>
    <w:rsid w:val="00906C87"/>
    <w:rsid w:val="00906F91"/>
    <w:rsid w:val="00907188"/>
    <w:rsid w:val="009078D5"/>
    <w:rsid w:val="00907AEA"/>
    <w:rsid w:val="00907C17"/>
    <w:rsid w:val="00910074"/>
    <w:rsid w:val="00910319"/>
    <w:rsid w:val="009106E7"/>
    <w:rsid w:val="00910CAC"/>
    <w:rsid w:val="00910E05"/>
    <w:rsid w:val="00910E34"/>
    <w:rsid w:val="00911B98"/>
    <w:rsid w:val="00911C26"/>
    <w:rsid w:val="00911CB5"/>
    <w:rsid w:val="00911F23"/>
    <w:rsid w:val="0091200D"/>
    <w:rsid w:val="00912030"/>
    <w:rsid w:val="00912384"/>
    <w:rsid w:val="00912824"/>
    <w:rsid w:val="00912B99"/>
    <w:rsid w:val="00912D74"/>
    <w:rsid w:val="00912F2A"/>
    <w:rsid w:val="00913216"/>
    <w:rsid w:val="0091327C"/>
    <w:rsid w:val="009135F3"/>
    <w:rsid w:val="00913708"/>
    <w:rsid w:val="0091372F"/>
    <w:rsid w:val="0091385B"/>
    <w:rsid w:val="009138CD"/>
    <w:rsid w:val="009138E8"/>
    <w:rsid w:val="00913A38"/>
    <w:rsid w:val="00913B94"/>
    <w:rsid w:val="00913FB3"/>
    <w:rsid w:val="00914727"/>
    <w:rsid w:val="009147BA"/>
    <w:rsid w:val="00914C34"/>
    <w:rsid w:val="00914FC9"/>
    <w:rsid w:val="009151A3"/>
    <w:rsid w:val="00915292"/>
    <w:rsid w:val="009156E8"/>
    <w:rsid w:val="009158BD"/>
    <w:rsid w:val="0091630F"/>
    <w:rsid w:val="009167B0"/>
    <w:rsid w:val="0091691C"/>
    <w:rsid w:val="00917D11"/>
    <w:rsid w:val="00920148"/>
    <w:rsid w:val="0092029E"/>
    <w:rsid w:val="00920325"/>
    <w:rsid w:val="00920464"/>
    <w:rsid w:val="009205DA"/>
    <w:rsid w:val="00920827"/>
    <w:rsid w:val="00920F59"/>
    <w:rsid w:val="0092104D"/>
    <w:rsid w:val="00921100"/>
    <w:rsid w:val="009215DA"/>
    <w:rsid w:val="00921723"/>
    <w:rsid w:val="00921846"/>
    <w:rsid w:val="00921B9E"/>
    <w:rsid w:val="00921F71"/>
    <w:rsid w:val="009224A2"/>
    <w:rsid w:val="00922539"/>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C49"/>
    <w:rsid w:val="00930D1D"/>
    <w:rsid w:val="00931210"/>
    <w:rsid w:val="00931446"/>
    <w:rsid w:val="009314A3"/>
    <w:rsid w:val="009314A9"/>
    <w:rsid w:val="00931DB8"/>
    <w:rsid w:val="00931DE4"/>
    <w:rsid w:val="00932333"/>
    <w:rsid w:val="0093242F"/>
    <w:rsid w:val="009326F2"/>
    <w:rsid w:val="00932E28"/>
    <w:rsid w:val="00932E55"/>
    <w:rsid w:val="00932EC7"/>
    <w:rsid w:val="00932F99"/>
    <w:rsid w:val="009337F0"/>
    <w:rsid w:val="00933AF4"/>
    <w:rsid w:val="00933C35"/>
    <w:rsid w:val="00933CC9"/>
    <w:rsid w:val="00933E5E"/>
    <w:rsid w:val="00933FC8"/>
    <w:rsid w:val="00933FD8"/>
    <w:rsid w:val="0093402C"/>
    <w:rsid w:val="009340AD"/>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496"/>
    <w:rsid w:val="0093790F"/>
    <w:rsid w:val="00937914"/>
    <w:rsid w:val="00937B3F"/>
    <w:rsid w:val="00937B9D"/>
    <w:rsid w:val="0094062C"/>
    <w:rsid w:val="0094114E"/>
    <w:rsid w:val="0094138A"/>
    <w:rsid w:val="009413D7"/>
    <w:rsid w:val="00941426"/>
    <w:rsid w:val="0094206D"/>
    <w:rsid w:val="00942118"/>
    <w:rsid w:val="009425C6"/>
    <w:rsid w:val="00942909"/>
    <w:rsid w:val="00942964"/>
    <w:rsid w:val="00942983"/>
    <w:rsid w:val="00942C51"/>
    <w:rsid w:val="00942C68"/>
    <w:rsid w:val="0094371D"/>
    <w:rsid w:val="00943762"/>
    <w:rsid w:val="00943A93"/>
    <w:rsid w:val="00943EE1"/>
    <w:rsid w:val="0094408B"/>
    <w:rsid w:val="00944148"/>
    <w:rsid w:val="009445BF"/>
    <w:rsid w:val="00945253"/>
    <w:rsid w:val="00945446"/>
    <w:rsid w:val="009457E0"/>
    <w:rsid w:val="00945D0E"/>
    <w:rsid w:val="00945EC1"/>
    <w:rsid w:val="00946916"/>
    <w:rsid w:val="00946A48"/>
    <w:rsid w:val="00946C7E"/>
    <w:rsid w:val="00946CC1"/>
    <w:rsid w:val="00947633"/>
    <w:rsid w:val="009478C6"/>
    <w:rsid w:val="00947AC6"/>
    <w:rsid w:val="00947B25"/>
    <w:rsid w:val="0095004A"/>
    <w:rsid w:val="009501A6"/>
    <w:rsid w:val="009503D6"/>
    <w:rsid w:val="009505F9"/>
    <w:rsid w:val="009510B3"/>
    <w:rsid w:val="00951181"/>
    <w:rsid w:val="00951F69"/>
    <w:rsid w:val="0095203B"/>
    <w:rsid w:val="0095238B"/>
    <w:rsid w:val="00952483"/>
    <w:rsid w:val="00952819"/>
    <w:rsid w:val="00952D4E"/>
    <w:rsid w:val="00952D5B"/>
    <w:rsid w:val="00952F82"/>
    <w:rsid w:val="009530F6"/>
    <w:rsid w:val="0095338B"/>
    <w:rsid w:val="00953446"/>
    <w:rsid w:val="009535CC"/>
    <w:rsid w:val="00953B32"/>
    <w:rsid w:val="009540F6"/>
    <w:rsid w:val="0095442C"/>
    <w:rsid w:val="009544CE"/>
    <w:rsid w:val="00954B77"/>
    <w:rsid w:val="00954C74"/>
    <w:rsid w:val="0095547D"/>
    <w:rsid w:val="009558FF"/>
    <w:rsid w:val="009559D1"/>
    <w:rsid w:val="00955FDF"/>
    <w:rsid w:val="00956085"/>
    <w:rsid w:val="0095611E"/>
    <w:rsid w:val="00956900"/>
    <w:rsid w:val="00956945"/>
    <w:rsid w:val="00956ADF"/>
    <w:rsid w:val="00956B06"/>
    <w:rsid w:val="00956CB9"/>
    <w:rsid w:val="00957034"/>
    <w:rsid w:val="00957565"/>
    <w:rsid w:val="00957813"/>
    <w:rsid w:val="00957915"/>
    <w:rsid w:val="00957EA5"/>
    <w:rsid w:val="00957EB3"/>
    <w:rsid w:val="00960019"/>
    <w:rsid w:val="00960280"/>
    <w:rsid w:val="0096071F"/>
    <w:rsid w:val="00960975"/>
    <w:rsid w:val="00960DA2"/>
    <w:rsid w:val="00961034"/>
    <w:rsid w:val="0096159E"/>
    <w:rsid w:val="009615B3"/>
    <w:rsid w:val="009616D9"/>
    <w:rsid w:val="00961866"/>
    <w:rsid w:val="00961956"/>
    <w:rsid w:val="0096199D"/>
    <w:rsid w:val="00961BB5"/>
    <w:rsid w:val="009626AB"/>
    <w:rsid w:val="00962822"/>
    <w:rsid w:val="00962AC6"/>
    <w:rsid w:val="00962B2C"/>
    <w:rsid w:val="00962DA0"/>
    <w:rsid w:val="00962ED6"/>
    <w:rsid w:val="009630A2"/>
    <w:rsid w:val="009631A9"/>
    <w:rsid w:val="00963686"/>
    <w:rsid w:val="009646BF"/>
    <w:rsid w:val="00964E36"/>
    <w:rsid w:val="00964F80"/>
    <w:rsid w:val="00964F8D"/>
    <w:rsid w:val="00964FD6"/>
    <w:rsid w:val="00965664"/>
    <w:rsid w:val="00966290"/>
    <w:rsid w:val="00966670"/>
    <w:rsid w:val="0096685A"/>
    <w:rsid w:val="009668C6"/>
    <w:rsid w:val="0096716A"/>
    <w:rsid w:val="009674F6"/>
    <w:rsid w:val="0096762B"/>
    <w:rsid w:val="009676C9"/>
    <w:rsid w:val="0096793B"/>
    <w:rsid w:val="00967D4E"/>
    <w:rsid w:val="00967E05"/>
    <w:rsid w:val="00967E15"/>
    <w:rsid w:val="00967EC5"/>
    <w:rsid w:val="00967ECE"/>
    <w:rsid w:val="0097005E"/>
    <w:rsid w:val="009702CD"/>
    <w:rsid w:val="009707B6"/>
    <w:rsid w:val="00970ED8"/>
    <w:rsid w:val="009712C2"/>
    <w:rsid w:val="0097152D"/>
    <w:rsid w:val="0097159C"/>
    <w:rsid w:val="009715FA"/>
    <w:rsid w:val="00971663"/>
    <w:rsid w:val="00971758"/>
    <w:rsid w:val="0097175C"/>
    <w:rsid w:val="009717C1"/>
    <w:rsid w:val="00971823"/>
    <w:rsid w:val="00971A88"/>
    <w:rsid w:val="00971C5F"/>
    <w:rsid w:val="00971D1F"/>
    <w:rsid w:val="00971ED6"/>
    <w:rsid w:val="009720AC"/>
    <w:rsid w:val="009721D5"/>
    <w:rsid w:val="009721E2"/>
    <w:rsid w:val="0097223B"/>
    <w:rsid w:val="009723E6"/>
    <w:rsid w:val="00972672"/>
    <w:rsid w:val="00972AED"/>
    <w:rsid w:val="00972E55"/>
    <w:rsid w:val="00972EEF"/>
    <w:rsid w:val="00973332"/>
    <w:rsid w:val="00973963"/>
    <w:rsid w:val="00973E93"/>
    <w:rsid w:val="009740EF"/>
    <w:rsid w:val="009741C9"/>
    <w:rsid w:val="009742DA"/>
    <w:rsid w:val="00974860"/>
    <w:rsid w:val="00974909"/>
    <w:rsid w:val="009749CA"/>
    <w:rsid w:val="00974B0D"/>
    <w:rsid w:val="00974EAD"/>
    <w:rsid w:val="00974EE6"/>
    <w:rsid w:val="00974EE8"/>
    <w:rsid w:val="00974EF9"/>
    <w:rsid w:val="00975055"/>
    <w:rsid w:val="009750BD"/>
    <w:rsid w:val="00975117"/>
    <w:rsid w:val="0097515B"/>
    <w:rsid w:val="0097526F"/>
    <w:rsid w:val="009754C2"/>
    <w:rsid w:val="00975569"/>
    <w:rsid w:val="00975B0D"/>
    <w:rsid w:val="009762A7"/>
    <w:rsid w:val="00976BFB"/>
    <w:rsid w:val="009774DD"/>
    <w:rsid w:val="0097765F"/>
    <w:rsid w:val="00977A3A"/>
    <w:rsid w:val="00977A6E"/>
    <w:rsid w:val="00977B7F"/>
    <w:rsid w:val="00977C35"/>
    <w:rsid w:val="00977E54"/>
    <w:rsid w:val="009804BB"/>
    <w:rsid w:val="0098085A"/>
    <w:rsid w:val="0098097A"/>
    <w:rsid w:val="00980A58"/>
    <w:rsid w:val="00980BF1"/>
    <w:rsid w:val="00980E50"/>
    <w:rsid w:val="0098165A"/>
    <w:rsid w:val="00981751"/>
    <w:rsid w:val="00981ADA"/>
    <w:rsid w:val="00981DCB"/>
    <w:rsid w:val="00981DCE"/>
    <w:rsid w:val="00982108"/>
    <w:rsid w:val="009825EA"/>
    <w:rsid w:val="00982BF9"/>
    <w:rsid w:val="009830E0"/>
    <w:rsid w:val="00983349"/>
    <w:rsid w:val="009833D4"/>
    <w:rsid w:val="009833F4"/>
    <w:rsid w:val="009834EF"/>
    <w:rsid w:val="0098357B"/>
    <w:rsid w:val="0098399B"/>
    <w:rsid w:val="00983C89"/>
    <w:rsid w:val="00983E20"/>
    <w:rsid w:val="00984286"/>
    <w:rsid w:val="0098439E"/>
    <w:rsid w:val="009844D4"/>
    <w:rsid w:val="00984AD0"/>
    <w:rsid w:val="00984C89"/>
    <w:rsid w:val="00984EC7"/>
    <w:rsid w:val="00985387"/>
    <w:rsid w:val="00985677"/>
    <w:rsid w:val="00985796"/>
    <w:rsid w:val="009861BE"/>
    <w:rsid w:val="00986254"/>
    <w:rsid w:val="00986319"/>
    <w:rsid w:val="009866B1"/>
    <w:rsid w:val="00986A2A"/>
    <w:rsid w:val="00986AE7"/>
    <w:rsid w:val="00986C32"/>
    <w:rsid w:val="00986FF5"/>
    <w:rsid w:val="00987761"/>
    <w:rsid w:val="00987993"/>
    <w:rsid w:val="00987A3F"/>
    <w:rsid w:val="0099017A"/>
    <w:rsid w:val="009901A0"/>
    <w:rsid w:val="0099089F"/>
    <w:rsid w:val="009909BA"/>
    <w:rsid w:val="00990E2B"/>
    <w:rsid w:val="00990E53"/>
    <w:rsid w:val="00991288"/>
    <w:rsid w:val="0099146C"/>
    <w:rsid w:val="009914C8"/>
    <w:rsid w:val="00991657"/>
    <w:rsid w:val="009917A0"/>
    <w:rsid w:val="00991877"/>
    <w:rsid w:val="009926E8"/>
    <w:rsid w:val="009927C7"/>
    <w:rsid w:val="00992838"/>
    <w:rsid w:val="009929B4"/>
    <w:rsid w:val="00992A8E"/>
    <w:rsid w:val="00992C1C"/>
    <w:rsid w:val="009935D8"/>
    <w:rsid w:val="0099367D"/>
    <w:rsid w:val="00993FEB"/>
    <w:rsid w:val="009941DB"/>
    <w:rsid w:val="0099422D"/>
    <w:rsid w:val="00994CAB"/>
    <w:rsid w:val="00994CC9"/>
    <w:rsid w:val="00994CEA"/>
    <w:rsid w:val="00994D6B"/>
    <w:rsid w:val="00994DAC"/>
    <w:rsid w:val="00994F15"/>
    <w:rsid w:val="00995068"/>
    <w:rsid w:val="009950D2"/>
    <w:rsid w:val="009951AC"/>
    <w:rsid w:val="009954DF"/>
    <w:rsid w:val="0099583C"/>
    <w:rsid w:val="00995A24"/>
    <w:rsid w:val="00995C06"/>
    <w:rsid w:val="00995DBA"/>
    <w:rsid w:val="009961E5"/>
    <w:rsid w:val="00996704"/>
    <w:rsid w:val="009972E4"/>
    <w:rsid w:val="009975FF"/>
    <w:rsid w:val="0099761C"/>
    <w:rsid w:val="0099770C"/>
    <w:rsid w:val="00997ABC"/>
    <w:rsid w:val="00997B46"/>
    <w:rsid w:val="00997C2E"/>
    <w:rsid w:val="00997DBF"/>
    <w:rsid w:val="009A047E"/>
    <w:rsid w:val="009A06A3"/>
    <w:rsid w:val="009A09A6"/>
    <w:rsid w:val="009A0DC8"/>
    <w:rsid w:val="009A0E91"/>
    <w:rsid w:val="009A0F19"/>
    <w:rsid w:val="009A12D6"/>
    <w:rsid w:val="009A1399"/>
    <w:rsid w:val="009A14BD"/>
    <w:rsid w:val="009A1507"/>
    <w:rsid w:val="009A1D56"/>
    <w:rsid w:val="009A205B"/>
    <w:rsid w:val="009A2DF3"/>
    <w:rsid w:val="009A2F98"/>
    <w:rsid w:val="009A2FA1"/>
    <w:rsid w:val="009A328C"/>
    <w:rsid w:val="009A356F"/>
    <w:rsid w:val="009A397F"/>
    <w:rsid w:val="009A3AD9"/>
    <w:rsid w:val="009A3B0A"/>
    <w:rsid w:val="009A41EE"/>
    <w:rsid w:val="009A44D2"/>
    <w:rsid w:val="009A4926"/>
    <w:rsid w:val="009A564D"/>
    <w:rsid w:val="009A5669"/>
    <w:rsid w:val="009A56EE"/>
    <w:rsid w:val="009A56F5"/>
    <w:rsid w:val="009A5752"/>
    <w:rsid w:val="009A5E45"/>
    <w:rsid w:val="009A6867"/>
    <w:rsid w:val="009A6C56"/>
    <w:rsid w:val="009A6CE7"/>
    <w:rsid w:val="009A6D77"/>
    <w:rsid w:val="009A7D12"/>
    <w:rsid w:val="009B0C78"/>
    <w:rsid w:val="009B0FB0"/>
    <w:rsid w:val="009B1428"/>
    <w:rsid w:val="009B1698"/>
    <w:rsid w:val="009B1748"/>
    <w:rsid w:val="009B175F"/>
    <w:rsid w:val="009B17F6"/>
    <w:rsid w:val="009B21CA"/>
    <w:rsid w:val="009B25AC"/>
    <w:rsid w:val="009B2F27"/>
    <w:rsid w:val="009B32B4"/>
    <w:rsid w:val="009B33A4"/>
    <w:rsid w:val="009B383D"/>
    <w:rsid w:val="009B3A6E"/>
    <w:rsid w:val="009B3D47"/>
    <w:rsid w:val="009B3DD7"/>
    <w:rsid w:val="009B3F51"/>
    <w:rsid w:val="009B46DD"/>
    <w:rsid w:val="009B4CE6"/>
    <w:rsid w:val="009B4FA6"/>
    <w:rsid w:val="009B52D2"/>
    <w:rsid w:val="009B59AD"/>
    <w:rsid w:val="009B59CD"/>
    <w:rsid w:val="009B5AD9"/>
    <w:rsid w:val="009B5CC5"/>
    <w:rsid w:val="009B60A4"/>
    <w:rsid w:val="009B60B3"/>
    <w:rsid w:val="009B612D"/>
    <w:rsid w:val="009B674A"/>
    <w:rsid w:val="009B6855"/>
    <w:rsid w:val="009B744C"/>
    <w:rsid w:val="009B779F"/>
    <w:rsid w:val="009B78B6"/>
    <w:rsid w:val="009B79C5"/>
    <w:rsid w:val="009C07EE"/>
    <w:rsid w:val="009C09E8"/>
    <w:rsid w:val="009C0C2F"/>
    <w:rsid w:val="009C0E15"/>
    <w:rsid w:val="009C1070"/>
    <w:rsid w:val="009C116A"/>
    <w:rsid w:val="009C155D"/>
    <w:rsid w:val="009C15DB"/>
    <w:rsid w:val="009C1625"/>
    <w:rsid w:val="009C22E6"/>
    <w:rsid w:val="009C2362"/>
    <w:rsid w:val="009C23A8"/>
    <w:rsid w:val="009C246D"/>
    <w:rsid w:val="009C268F"/>
    <w:rsid w:val="009C29D9"/>
    <w:rsid w:val="009C2B8F"/>
    <w:rsid w:val="009C2DB3"/>
    <w:rsid w:val="009C3043"/>
    <w:rsid w:val="009C3456"/>
    <w:rsid w:val="009C3518"/>
    <w:rsid w:val="009C3540"/>
    <w:rsid w:val="009C358C"/>
    <w:rsid w:val="009C3F58"/>
    <w:rsid w:val="009C463D"/>
    <w:rsid w:val="009C480F"/>
    <w:rsid w:val="009C4B74"/>
    <w:rsid w:val="009C4D8B"/>
    <w:rsid w:val="009C50C9"/>
    <w:rsid w:val="009C538D"/>
    <w:rsid w:val="009C596A"/>
    <w:rsid w:val="009C5AA1"/>
    <w:rsid w:val="009C5D52"/>
    <w:rsid w:val="009C5F87"/>
    <w:rsid w:val="009C60B1"/>
    <w:rsid w:val="009C661D"/>
    <w:rsid w:val="009C6E62"/>
    <w:rsid w:val="009C6FFE"/>
    <w:rsid w:val="009C70C7"/>
    <w:rsid w:val="009C75E5"/>
    <w:rsid w:val="009C7798"/>
    <w:rsid w:val="009C7823"/>
    <w:rsid w:val="009C7B1D"/>
    <w:rsid w:val="009D03DD"/>
    <w:rsid w:val="009D0915"/>
    <w:rsid w:val="009D0E19"/>
    <w:rsid w:val="009D0F96"/>
    <w:rsid w:val="009D1005"/>
    <w:rsid w:val="009D10AC"/>
    <w:rsid w:val="009D1242"/>
    <w:rsid w:val="009D15B7"/>
    <w:rsid w:val="009D183A"/>
    <w:rsid w:val="009D1846"/>
    <w:rsid w:val="009D1986"/>
    <w:rsid w:val="009D1DF3"/>
    <w:rsid w:val="009D2157"/>
    <w:rsid w:val="009D2B26"/>
    <w:rsid w:val="009D2BEB"/>
    <w:rsid w:val="009D2D05"/>
    <w:rsid w:val="009D3986"/>
    <w:rsid w:val="009D3AB4"/>
    <w:rsid w:val="009D406B"/>
    <w:rsid w:val="009D4587"/>
    <w:rsid w:val="009D4C97"/>
    <w:rsid w:val="009D4CAC"/>
    <w:rsid w:val="009D4EF5"/>
    <w:rsid w:val="009D5008"/>
    <w:rsid w:val="009D54FF"/>
    <w:rsid w:val="009D56B3"/>
    <w:rsid w:val="009D58EA"/>
    <w:rsid w:val="009D62B3"/>
    <w:rsid w:val="009D63B4"/>
    <w:rsid w:val="009D67AC"/>
    <w:rsid w:val="009D67C9"/>
    <w:rsid w:val="009D6947"/>
    <w:rsid w:val="009D6C2A"/>
    <w:rsid w:val="009D7293"/>
    <w:rsid w:val="009D7325"/>
    <w:rsid w:val="009D7509"/>
    <w:rsid w:val="009D76C1"/>
    <w:rsid w:val="009D7CE1"/>
    <w:rsid w:val="009D7D89"/>
    <w:rsid w:val="009D7DCC"/>
    <w:rsid w:val="009E0623"/>
    <w:rsid w:val="009E0772"/>
    <w:rsid w:val="009E0E26"/>
    <w:rsid w:val="009E1CA2"/>
    <w:rsid w:val="009E2065"/>
    <w:rsid w:val="009E2259"/>
    <w:rsid w:val="009E23B8"/>
    <w:rsid w:val="009E23D3"/>
    <w:rsid w:val="009E3030"/>
    <w:rsid w:val="009E3338"/>
    <w:rsid w:val="009E3D44"/>
    <w:rsid w:val="009E40F0"/>
    <w:rsid w:val="009E4201"/>
    <w:rsid w:val="009E4C60"/>
    <w:rsid w:val="009E4D6F"/>
    <w:rsid w:val="009E4E60"/>
    <w:rsid w:val="009E50E0"/>
    <w:rsid w:val="009E5585"/>
    <w:rsid w:val="009E5B27"/>
    <w:rsid w:val="009E5BE0"/>
    <w:rsid w:val="009E5C9F"/>
    <w:rsid w:val="009E5D8B"/>
    <w:rsid w:val="009E5ED9"/>
    <w:rsid w:val="009E612B"/>
    <w:rsid w:val="009E62C1"/>
    <w:rsid w:val="009E62EE"/>
    <w:rsid w:val="009E64B3"/>
    <w:rsid w:val="009E68F0"/>
    <w:rsid w:val="009E6B7C"/>
    <w:rsid w:val="009E6E0B"/>
    <w:rsid w:val="009E6E3A"/>
    <w:rsid w:val="009E7EDB"/>
    <w:rsid w:val="009F008F"/>
    <w:rsid w:val="009F0A52"/>
    <w:rsid w:val="009F0AF8"/>
    <w:rsid w:val="009F0CD8"/>
    <w:rsid w:val="009F11FA"/>
    <w:rsid w:val="009F170E"/>
    <w:rsid w:val="009F19A0"/>
    <w:rsid w:val="009F1AAA"/>
    <w:rsid w:val="009F1DF1"/>
    <w:rsid w:val="009F2427"/>
    <w:rsid w:val="009F25B7"/>
    <w:rsid w:val="009F2729"/>
    <w:rsid w:val="009F2844"/>
    <w:rsid w:val="009F2DDD"/>
    <w:rsid w:val="009F2E3C"/>
    <w:rsid w:val="009F3576"/>
    <w:rsid w:val="009F3920"/>
    <w:rsid w:val="009F39B0"/>
    <w:rsid w:val="009F3AAB"/>
    <w:rsid w:val="009F3ACD"/>
    <w:rsid w:val="009F3D7E"/>
    <w:rsid w:val="009F3E69"/>
    <w:rsid w:val="009F4623"/>
    <w:rsid w:val="009F524A"/>
    <w:rsid w:val="009F54C2"/>
    <w:rsid w:val="009F5654"/>
    <w:rsid w:val="009F5789"/>
    <w:rsid w:val="009F5852"/>
    <w:rsid w:val="009F5D15"/>
    <w:rsid w:val="009F5D6E"/>
    <w:rsid w:val="009F7129"/>
    <w:rsid w:val="009F76A8"/>
    <w:rsid w:val="009F77A1"/>
    <w:rsid w:val="009F7961"/>
    <w:rsid w:val="009F797E"/>
    <w:rsid w:val="009F7AB0"/>
    <w:rsid w:val="009F7AD8"/>
    <w:rsid w:val="009F7F6C"/>
    <w:rsid w:val="00A00D6D"/>
    <w:rsid w:val="00A00F9C"/>
    <w:rsid w:val="00A01034"/>
    <w:rsid w:val="00A01065"/>
    <w:rsid w:val="00A0118C"/>
    <w:rsid w:val="00A0172F"/>
    <w:rsid w:val="00A01B3A"/>
    <w:rsid w:val="00A01C20"/>
    <w:rsid w:val="00A01C3D"/>
    <w:rsid w:val="00A01FAF"/>
    <w:rsid w:val="00A02498"/>
    <w:rsid w:val="00A02B9A"/>
    <w:rsid w:val="00A03204"/>
    <w:rsid w:val="00A034A6"/>
    <w:rsid w:val="00A0390F"/>
    <w:rsid w:val="00A03FF6"/>
    <w:rsid w:val="00A0433A"/>
    <w:rsid w:val="00A0464B"/>
    <w:rsid w:val="00A048B2"/>
    <w:rsid w:val="00A04AEB"/>
    <w:rsid w:val="00A04B8A"/>
    <w:rsid w:val="00A05998"/>
    <w:rsid w:val="00A05FC6"/>
    <w:rsid w:val="00A06F04"/>
    <w:rsid w:val="00A06FCF"/>
    <w:rsid w:val="00A070F4"/>
    <w:rsid w:val="00A07165"/>
    <w:rsid w:val="00A071D9"/>
    <w:rsid w:val="00A072E2"/>
    <w:rsid w:val="00A07483"/>
    <w:rsid w:val="00A07626"/>
    <w:rsid w:val="00A07BAD"/>
    <w:rsid w:val="00A07DED"/>
    <w:rsid w:val="00A07F57"/>
    <w:rsid w:val="00A1027B"/>
    <w:rsid w:val="00A10340"/>
    <w:rsid w:val="00A103FD"/>
    <w:rsid w:val="00A108C3"/>
    <w:rsid w:val="00A10AC6"/>
    <w:rsid w:val="00A10E72"/>
    <w:rsid w:val="00A10EE3"/>
    <w:rsid w:val="00A11039"/>
    <w:rsid w:val="00A1141E"/>
    <w:rsid w:val="00A118C3"/>
    <w:rsid w:val="00A11B0B"/>
    <w:rsid w:val="00A11BBF"/>
    <w:rsid w:val="00A11CB0"/>
    <w:rsid w:val="00A11FBE"/>
    <w:rsid w:val="00A12340"/>
    <w:rsid w:val="00A1253C"/>
    <w:rsid w:val="00A12D71"/>
    <w:rsid w:val="00A12F88"/>
    <w:rsid w:val="00A12FDD"/>
    <w:rsid w:val="00A13239"/>
    <w:rsid w:val="00A1323E"/>
    <w:rsid w:val="00A1337B"/>
    <w:rsid w:val="00A135EA"/>
    <w:rsid w:val="00A1393C"/>
    <w:rsid w:val="00A139B9"/>
    <w:rsid w:val="00A139C5"/>
    <w:rsid w:val="00A139E3"/>
    <w:rsid w:val="00A13BA1"/>
    <w:rsid w:val="00A1414D"/>
    <w:rsid w:val="00A14A85"/>
    <w:rsid w:val="00A14B39"/>
    <w:rsid w:val="00A14B73"/>
    <w:rsid w:val="00A14FDE"/>
    <w:rsid w:val="00A1536A"/>
    <w:rsid w:val="00A1546D"/>
    <w:rsid w:val="00A1546E"/>
    <w:rsid w:val="00A1575A"/>
    <w:rsid w:val="00A15AE8"/>
    <w:rsid w:val="00A15BAD"/>
    <w:rsid w:val="00A161E4"/>
    <w:rsid w:val="00A164AB"/>
    <w:rsid w:val="00A16549"/>
    <w:rsid w:val="00A168EC"/>
    <w:rsid w:val="00A16C57"/>
    <w:rsid w:val="00A16D7A"/>
    <w:rsid w:val="00A172A9"/>
    <w:rsid w:val="00A173AF"/>
    <w:rsid w:val="00A17445"/>
    <w:rsid w:val="00A1754B"/>
    <w:rsid w:val="00A17553"/>
    <w:rsid w:val="00A1799F"/>
    <w:rsid w:val="00A17DDE"/>
    <w:rsid w:val="00A20363"/>
    <w:rsid w:val="00A207AB"/>
    <w:rsid w:val="00A20941"/>
    <w:rsid w:val="00A20F32"/>
    <w:rsid w:val="00A210D2"/>
    <w:rsid w:val="00A2153B"/>
    <w:rsid w:val="00A21771"/>
    <w:rsid w:val="00A21C0F"/>
    <w:rsid w:val="00A21E32"/>
    <w:rsid w:val="00A229F1"/>
    <w:rsid w:val="00A22C84"/>
    <w:rsid w:val="00A230B8"/>
    <w:rsid w:val="00A233A0"/>
    <w:rsid w:val="00A2399A"/>
    <w:rsid w:val="00A23AC8"/>
    <w:rsid w:val="00A23B5C"/>
    <w:rsid w:val="00A23EA7"/>
    <w:rsid w:val="00A23EAA"/>
    <w:rsid w:val="00A2419F"/>
    <w:rsid w:val="00A241C8"/>
    <w:rsid w:val="00A246B7"/>
    <w:rsid w:val="00A246DC"/>
    <w:rsid w:val="00A24A13"/>
    <w:rsid w:val="00A24A83"/>
    <w:rsid w:val="00A252F6"/>
    <w:rsid w:val="00A2555A"/>
    <w:rsid w:val="00A2589E"/>
    <w:rsid w:val="00A25916"/>
    <w:rsid w:val="00A25A68"/>
    <w:rsid w:val="00A25C2E"/>
    <w:rsid w:val="00A25C3C"/>
    <w:rsid w:val="00A263A6"/>
    <w:rsid w:val="00A264FC"/>
    <w:rsid w:val="00A2735F"/>
    <w:rsid w:val="00A27866"/>
    <w:rsid w:val="00A2790F"/>
    <w:rsid w:val="00A27939"/>
    <w:rsid w:val="00A27B2B"/>
    <w:rsid w:val="00A3052D"/>
    <w:rsid w:val="00A306F0"/>
    <w:rsid w:val="00A308FC"/>
    <w:rsid w:val="00A30C28"/>
    <w:rsid w:val="00A30CC9"/>
    <w:rsid w:val="00A30DC7"/>
    <w:rsid w:val="00A30EF7"/>
    <w:rsid w:val="00A3130B"/>
    <w:rsid w:val="00A3153A"/>
    <w:rsid w:val="00A31577"/>
    <w:rsid w:val="00A31B74"/>
    <w:rsid w:val="00A31E82"/>
    <w:rsid w:val="00A31FDA"/>
    <w:rsid w:val="00A321FA"/>
    <w:rsid w:val="00A32993"/>
    <w:rsid w:val="00A32B60"/>
    <w:rsid w:val="00A32EE4"/>
    <w:rsid w:val="00A332A3"/>
    <w:rsid w:val="00A3354D"/>
    <w:rsid w:val="00A33A81"/>
    <w:rsid w:val="00A33B53"/>
    <w:rsid w:val="00A34868"/>
    <w:rsid w:val="00A348A8"/>
    <w:rsid w:val="00A34B9C"/>
    <w:rsid w:val="00A34F1C"/>
    <w:rsid w:val="00A3511D"/>
    <w:rsid w:val="00A35670"/>
    <w:rsid w:val="00A35724"/>
    <w:rsid w:val="00A35C45"/>
    <w:rsid w:val="00A35D78"/>
    <w:rsid w:val="00A3698C"/>
    <w:rsid w:val="00A36B59"/>
    <w:rsid w:val="00A36CAB"/>
    <w:rsid w:val="00A3730F"/>
    <w:rsid w:val="00A37981"/>
    <w:rsid w:val="00A37BA1"/>
    <w:rsid w:val="00A40522"/>
    <w:rsid w:val="00A40981"/>
    <w:rsid w:val="00A40B4A"/>
    <w:rsid w:val="00A40BE9"/>
    <w:rsid w:val="00A416DF"/>
    <w:rsid w:val="00A41DDB"/>
    <w:rsid w:val="00A42234"/>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028"/>
    <w:rsid w:val="00A451DA"/>
    <w:rsid w:val="00A45923"/>
    <w:rsid w:val="00A459D2"/>
    <w:rsid w:val="00A45B98"/>
    <w:rsid w:val="00A45CA9"/>
    <w:rsid w:val="00A45D0B"/>
    <w:rsid w:val="00A45FF2"/>
    <w:rsid w:val="00A463A4"/>
    <w:rsid w:val="00A467A5"/>
    <w:rsid w:val="00A471CE"/>
    <w:rsid w:val="00A472E9"/>
    <w:rsid w:val="00A476C1"/>
    <w:rsid w:val="00A476C5"/>
    <w:rsid w:val="00A47E8B"/>
    <w:rsid w:val="00A5011D"/>
    <w:rsid w:val="00A50184"/>
    <w:rsid w:val="00A50195"/>
    <w:rsid w:val="00A502A4"/>
    <w:rsid w:val="00A5047A"/>
    <w:rsid w:val="00A5083A"/>
    <w:rsid w:val="00A50DB2"/>
    <w:rsid w:val="00A51BA1"/>
    <w:rsid w:val="00A51DB8"/>
    <w:rsid w:val="00A51F88"/>
    <w:rsid w:val="00A52016"/>
    <w:rsid w:val="00A520B3"/>
    <w:rsid w:val="00A52218"/>
    <w:rsid w:val="00A5235F"/>
    <w:rsid w:val="00A524D5"/>
    <w:rsid w:val="00A52636"/>
    <w:rsid w:val="00A526B3"/>
    <w:rsid w:val="00A5279E"/>
    <w:rsid w:val="00A52E98"/>
    <w:rsid w:val="00A531D6"/>
    <w:rsid w:val="00A53268"/>
    <w:rsid w:val="00A535D4"/>
    <w:rsid w:val="00A53683"/>
    <w:rsid w:val="00A53915"/>
    <w:rsid w:val="00A53C02"/>
    <w:rsid w:val="00A53D67"/>
    <w:rsid w:val="00A53EDC"/>
    <w:rsid w:val="00A5400F"/>
    <w:rsid w:val="00A54468"/>
    <w:rsid w:val="00A54553"/>
    <w:rsid w:val="00A54A07"/>
    <w:rsid w:val="00A5514F"/>
    <w:rsid w:val="00A551DA"/>
    <w:rsid w:val="00A554F1"/>
    <w:rsid w:val="00A5551E"/>
    <w:rsid w:val="00A55916"/>
    <w:rsid w:val="00A55BC6"/>
    <w:rsid w:val="00A56131"/>
    <w:rsid w:val="00A566A1"/>
    <w:rsid w:val="00A5673E"/>
    <w:rsid w:val="00A56D7C"/>
    <w:rsid w:val="00A56F03"/>
    <w:rsid w:val="00A56F3B"/>
    <w:rsid w:val="00A56F7B"/>
    <w:rsid w:val="00A57366"/>
    <w:rsid w:val="00A573C2"/>
    <w:rsid w:val="00A57612"/>
    <w:rsid w:val="00A57784"/>
    <w:rsid w:val="00A578DD"/>
    <w:rsid w:val="00A579F9"/>
    <w:rsid w:val="00A57F3A"/>
    <w:rsid w:val="00A606C2"/>
    <w:rsid w:val="00A6099C"/>
    <w:rsid w:val="00A609B2"/>
    <w:rsid w:val="00A60EB7"/>
    <w:rsid w:val="00A60F9F"/>
    <w:rsid w:val="00A61028"/>
    <w:rsid w:val="00A61277"/>
    <w:rsid w:val="00A61493"/>
    <w:rsid w:val="00A615CF"/>
    <w:rsid w:val="00A61B43"/>
    <w:rsid w:val="00A61CA4"/>
    <w:rsid w:val="00A61CF1"/>
    <w:rsid w:val="00A61D49"/>
    <w:rsid w:val="00A61EA5"/>
    <w:rsid w:val="00A61FC2"/>
    <w:rsid w:val="00A621D4"/>
    <w:rsid w:val="00A62475"/>
    <w:rsid w:val="00A626D0"/>
    <w:rsid w:val="00A6274A"/>
    <w:rsid w:val="00A62795"/>
    <w:rsid w:val="00A62EBD"/>
    <w:rsid w:val="00A63259"/>
    <w:rsid w:val="00A63A63"/>
    <w:rsid w:val="00A63B26"/>
    <w:rsid w:val="00A63F1B"/>
    <w:rsid w:val="00A64256"/>
    <w:rsid w:val="00A6443D"/>
    <w:rsid w:val="00A646A5"/>
    <w:rsid w:val="00A648B5"/>
    <w:rsid w:val="00A64C76"/>
    <w:rsid w:val="00A64FE5"/>
    <w:rsid w:val="00A65132"/>
    <w:rsid w:val="00A65CCE"/>
    <w:rsid w:val="00A660BA"/>
    <w:rsid w:val="00A66163"/>
    <w:rsid w:val="00A66501"/>
    <w:rsid w:val="00A6651F"/>
    <w:rsid w:val="00A666A4"/>
    <w:rsid w:val="00A66992"/>
    <w:rsid w:val="00A6736F"/>
    <w:rsid w:val="00A67477"/>
    <w:rsid w:val="00A701CE"/>
    <w:rsid w:val="00A705DF"/>
    <w:rsid w:val="00A7060B"/>
    <w:rsid w:val="00A70989"/>
    <w:rsid w:val="00A70AEE"/>
    <w:rsid w:val="00A70E57"/>
    <w:rsid w:val="00A70FB4"/>
    <w:rsid w:val="00A715F2"/>
    <w:rsid w:val="00A71FC3"/>
    <w:rsid w:val="00A7332F"/>
    <w:rsid w:val="00A7375E"/>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26B"/>
    <w:rsid w:val="00A7735A"/>
    <w:rsid w:val="00A77B3A"/>
    <w:rsid w:val="00A77DF4"/>
    <w:rsid w:val="00A77E49"/>
    <w:rsid w:val="00A804E5"/>
    <w:rsid w:val="00A8098B"/>
    <w:rsid w:val="00A80DAF"/>
    <w:rsid w:val="00A80EED"/>
    <w:rsid w:val="00A81162"/>
    <w:rsid w:val="00A8190C"/>
    <w:rsid w:val="00A81BBF"/>
    <w:rsid w:val="00A81EC3"/>
    <w:rsid w:val="00A822B3"/>
    <w:rsid w:val="00A826B3"/>
    <w:rsid w:val="00A8304A"/>
    <w:rsid w:val="00A8315F"/>
    <w:rsid w:val="00A831EE"/>
    <w:rsid w:val="00A83627"/>
    <w:rsid w:val="00A83882"/>
    <w:rsid w:val="00A83B05"/>
    <w:rsid w:val="00A83CB6"/>
    <w:rsid w:val="00A83E76"/>
    <w:rsid w:val="00A83F50"/>
    <w:rsid w:val="00A84049"/>
    <w:rsid w:val="00A84523"/>
    <w:rsid w:val="00A84AE8"/>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86C"/>
    <w:rsid w:val="00A9294A"/>
    <w:rsid w:val="00A92D0A"/>
    <w:rsid w:val="00A9323D"/>
    <w:rsid w:val="00A935B9"/>
    <w:rsid w:val="00A93DF8"/>
    <w:rsid w:val="00A949C6"/>
    <w:rsid w:val="00A949F2"/>
    <w:rsid w:val="00A94CAB"/>
    <w:rsid w:val="00A95256"/>
    <w:rsid w:val="00A9544A"/>
    <w:rsid w:val="00A954FC"/>
    <w:rsid w:val="00A95646"/>
    <w:rsid w:val="00A9581E"/>
    <w:rsid w:val="00A95CF3"/>
    <w:rsid w:val="00A95EC3"/>
    <w:rsid w:val="00A96059"/>
    <w:rsid w:val="00A96492"/>
    <w:rsid w:val="00A965E4"/>
    <w:rsid w:val="00A96B3F"/>
    <w:rsid w:val="00A96E98"/>
    <w:rsid w:val="00A96F9D"/>
    <w:rsid w:val="00A97EEB"/>
    <w:rsid w:val="00A97F07"/>
    <w:rsid w:val="00A97F2F"/>
    <w:rsid w:val="00A97F6E"/>
    <w:rsid w:val="00AA02FA"/>
    <w:rsid w:val="00AA097F"/>
    <w:rsid w:val="00AA0C79"/>
    <w:rsid w:val="00AA1021"/>
    <w:rsid w:val="00AA11E6"/>
    <w:rsid w:val="00AA122E"/>
    <w:rsid w:val="00AA144C"/>
    <w:rsid w:val="00AA15A9"/>
    <w:rsid w:val="00AA19AA"/>
    <w:rsid w:val="00AA2DBB"/>
    <w:rsid w:val="00AA2DE7"/>
    <w:rsid w:val="00AA3382"/>
    <w:rsid w:val="00AA3550"/>
    <w:rsid w:val="00AA39B2"/>
    <w:rsid w:val="00AA41E1"/>
    <w:rsid w:val="00AA4AD3"/>
    <w:rsid w:val="00AA4CD6"/>
    <w:rsid w:val="00AA551C"/>
    <w:rsid w:val="00AA5CA7"/>
    <w:rsid w:val="00AA5D52"/>
    <w:rsid w:val="00AA6393"/>
    <w:rsid w:val="00AA6A19"/>
    <w:rsid w:val="00AA6E90"/>
    <w:rsid w:val="00AA6E9E"/>
    <w:rsid w:val="00AA6F09"/>
    <w:rsid w:val="00AA6F7F"/>
    <w:rsid w:val="00AA72F1"/>
    <w:rsid w:val="00AA7400"/>
    <w:rsid w:val="00AA766D"/>
    <w:rsid w:val="00AA7C4C"/>
    <w:rsid w:val="00AA7E2D"/>
    <w:rsid w:val="00AB0045"/>
    <w:rsid w:val="00AB01F8"/>
    <w:rsid w:val="00AB0441"/>
    <w:rsid w:val="00AB04CA"/>
    <w:rsid w:val="00AB05F9"/>
    <w:rsid w:val="00AB067A"/>
    <w:rsid w:val="00AB0B20"/>
    <w:rsid w:val="00AB0E13"/>
    <w:rsid w:val="00AB0FC2"/>
    <w:rsid w:val="00AB1014"/>
    <w:rsid w:val="00AB1030"/>
    <w:rsid w:val="00AB133D"/>
    <w:rsid w:val="00AB1553"/>
    <w:rsid w:val="00AB1B09"/>
    <w:rsid w:val="00AB1B54"/>
    <w:rsid w:val="00AB1C2A"/>
    <w:rsid w:val="00AB1EC7"/>
    <w:rsid w:val="00AB256B"/>
    <w:rsid w:val="00AB2908"/>
    <w:rsid w:val="00AB29B9"/>
    <w:rsid w:val="00AB309C"/>
    <w:rsid w:val="00AB31B1"/>
    <w:rsid w:val="00AB3B95"/>
    <w:rsid w:val="00AB3C4F"/>
    <w:rsid w:val="00AB3F6A"/>
    <w:rsid w:val="00AB3FF7"/>
    <w:rsid w:val="00AB4034"/>
    <w:rsid w:val="00AB412F"/>
    <w:rsid w:val="00AB49E0"/>
    <w:rsid w:val="00AB4BDD"/>
    <w:rsid w:val="00AB5033"/>
    <w:rsid w:val="00AB53EA"/>
    <w:rsid w:val="00AB54B1"/>
    <w:rsid w:val="00AB5736"/>
    <w:rsid w:val="00AB574A"/>
    <w:rsid w:val="00AB5E24"/>
    <w:rsid w:val="00AB6446"/>
    <w:rsid w:val="00AB6490"/>
    <w:rsid w:val="00AB6912"/>
    <w:rsid w:val="00AB6FC8"/>
    <w:rsid w:val="00AB6FFF"/>
    <w:rsid w:val="00AB714E"/>
    <w:rsid w:val="00AB71DB"/>
    <w:rsid w:val="00AB75AE"/>
    <w:rsid w:val="00AB7B0D"/>
    <w:rsid w:val="00AB7C10"/>
    <w:rsid w:val="00AB7F41"/>
    <w:rsid w:val="00AC02FF"/>
    <w:rsid w:val="00AC0911"/>
    <w:rsid w:val="00AC09A6"/>
    <w:rsid w:val="00AC0C92"/>
    <w:rsid w:val="00AC0D7C"/>
    <w:rsid w:val="00AC12B6"/>
    <w:rsid w:val="00AC210C"/>
    <w:rsid w:val="00AC25F1"/>
    <w:rsid w:val="00AC27C5"/>
    <w:rsid w:val="00AC28E1"/>
    <w:rsid w:val="00AC34AF"/>
    <w:rsid w:val="00AC3AE6"/>
    <w:rsid w:val="00AC3E15"/>
    <w:rsid w:val="00AC3FD8"/>
    <w:rsid w:val="00AC4054"/>
    <w:rsid w:val="00AC45CD"/>
    <w:rsid w:val="00AC503F"/>
    <w:rsid w:val="00AC5235"/>
    <w:rsid w:val="00AC5262"/>
    <w:rsid w:val="00AC52A1"/>
    <w:rsid w:val="00AC52A8"/>
    <w:rsid w:val="00AC5C14"/>
    <w:rsid w:val="00AC5CF4"/>
    <w:rsid w:val="00AC5E18"/>
    <w:rsid w:val="00AC6CCE"/>
    <w:rsid w:val="00AC6EA4"/>
    <w:rsid w:val="00AC6ECC"/>
    <w:rsid w:val="00AC700F"/>
    <w:rsid w:val="00AC737C"/>
    <w:rsid w:val="00AC75EC"/>
    <w:rsid w:val="00AC75F8"/>
    <w:rsid w:val="00AC79B1"/>
    <w:rsid w:val="00AC7AA5"/>
    <w:rsid w:val="00AC7C66"/>
    <w:rsid w:val="00AC7DAB"/>
    <w:rsid w:val="00AD009A"/>
    <w:rsid w:val="00AD0110"/>
    <w:rsid w:val="00AD0811"/>
    <w:rsid w:val="00AD08CE"/>
    <w:rsid w:val="00AD129C"/>
    <w:rsid w:val="00AD13D0"/>
    <w:rsid w:val="00AD17CA"/>
    <w:rsid w:val="00AD1966"/>
    <w:rsid w:val="00AD1A7A"/>
    <w:rsid w:val="00AD1B1C"/>
    <w:rsid w:val="00AD1F8C"/>
    <w:rsid w:val="00AD20D2"/>
    <w:rsid w:val="00AD2161"/>
    <w:rsid w:val="00AD22E8"/>
    <w:rsid w:val="00AD25B3"/>
    <w:rsid w:val="00AD26D5"/>
    <w:rsid w:val="00AD29EC"/>
    <w:rsid w:val="00AD31CD"/>
    <w:rsid w:val="00AD37DC"/>
    <w:rsid w:val="00AD3A52"/>
    <w:rsid w:val="00AD3F03"/>
    <w:rsid w:val="00AD3F09"/>
    <w:rsid w:val="00AD3F15"/>
    <w:rsid w:val="00AD4237"/>
    <w:rsid w:val="00AD464E"/>
    <w:rsid w:val="00AD46A4"/>
    <w:rsid w:val="00AD4766"/>
    <w:rsid w:val="00AD5B31"/>
    <w:rsid w:val="00AD613A"/>
    <w:rsid w:val="00AD634E"/>
    <w:rsid w:val="00AD680D"/>
    <w:rsid w:val="00AD6EB1"/>
    <w:rsid w:val="00AD6EF3"/>
    <w:rsid w:val="00AD7003"/>
    <w:rsid w:val="00AD7183"/>
    <w:rsid w:val="00AD741E"/>
    <w:rsid w:val="00AD75AD"/>
    <w:rsid w:val="00AD77ED"/>
    <w:rsid w:val="00AD7AB0"/>
    <w:rsid w:val="00AD7E7A"/>
    <w:rsid w:val="00AD7EB5"/>
    <w:rsid w:val="00AD7EFD"/>
    <w:rsid w:val="00AE00BB"/>
    <w:rsid w:val="00AE019A"/>
    <w:rsid w:val="00AE03D5"/>
    <w:rsid w:val="00AE0498"/>
    <w:rsid w:val="00AE1628"/>
    <w:rsid w:val="00AE17A8"/>
    <w:rsid w:val="00AE1B61"/>
    <w:rsid w:val="00AE1CB6"/>
    <w:rsid w:val="00AE2000"/>
    <w:rsid w:val="00AE2097"/>
    <w:rsid w:val="00AE2899"/>
    <w:rsid w:val="00AE297E"/>
    <w:rsid w:val="00AE2B07"/>
    <w:rsid w:val="00AE2F07"/>
    <w:rsid w:val="00AE40EC"/>
    <w:rsid w:val="00AE46D3"/>
    <w:rsid w:val="00AE4889"/>
    <w:rsid w:val="00AE48E1"/>
    <w:rsid w:val="00AE4CA4"/>
    <w:rsid w:val="00AE4D37"/>
    <w:rsid w:val="00AE5355"/>
    <w:rsid w:val="00AE56EC"/>
    <w:rsid w:val="00AE58A4"/>
    <w:rsid w:val="00AE59A7"/>
    <w:rsid w:val="00AE5CBC"/>
    <w:rsid w:val="00AE5E8F"/>
    <w:rsid w:val="00AE6195"/>
    <w:rsid w:val="00AE6F4A"/>
    <w:rsid w:val="00AE70CC"/>
    <w:rsid w:val="00AE77E5"/>
    <w:rsid w:val="00AF075F"/>
    <w:rsid w:val="00AF0857"/>
    <w:rsid w:val="00AF0FD3"/>
    <w:rsid w:val="00AF14A4"/>
    <w:rsid w:val="00AF14FD"/>
    <w:rsid w:val="00AF15C3"/>
    <w:rsid w:val="00AF187A"/>
    <w:rsid w:val="00AF1938"/>
    <w:rsid w:val="00AF1C36"/>
    <w:rsid w:val="00AF1D5D"/>
    <w:rsid w:val="00AF1E7C"/>
    <w:rsid w:val="00AF1F41"/>
    <w:rsid w:val="00AF1F86"/>
    <w:rsid w:val="00AF2275"/>
    <w:rsid w:val="00AF2632"/>
    <w:rsid w:val="00AF2F6A"/>
    <w:rsid w:val="00AF3283"/>
    <w:rsid w:val="00AF3864"/>
    <w:rsid w:val="00AF3B2A"/>
    <w:rsid w:val="00AF418A"/>
    <w:rsid w:val="00AF436C"/>
    <w:rsid w:val="00AF4678"/>
    <w:rsid w:val="00AF4E68"/>
    <w:rsid w:val="00AF4F3B"/>
    <w:rsid w:val="00AF568C"/>
    <w:rsid w:val="00AF5FC3"/>
    <w:rsid w:val="00AF6058"/>
    <w:rsid w:val="00AF607A"/>
    <w:rsid w:val="00AF61CA"/>
    <w:rsid w:val="00AF64DE"/>
    <w:rsid w:val="00AF6858"/>
    <w:rsid w:val="00AF6CCE"/>
    <w:rsid w:val="00AF6F9E"/>
    <w:rsid w:val="00AF728F"/>
    <w:rsid w:val="00AF72E0"/>
    <w:rsid w:val="00AF7302"/>
    <w:rsid w:val="00AF7495"/>
    <w:rsid w:val="00AF7AC6"/>
    <w:rsid w:val="00AF7AEB"/>
    <w:rsid w:val="00AF7C67"/>
    <w:rsid w:val="00B001E8"/>
    <w:rsid w:val="00B00364"/>
    <w:rsid w:val="00B005DD"/>
    <w:rsid w:val="00B013BD"/>
    <w:rsid w:val="00B013C7"/>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6E3"/>
    <w:rsid w:val="00B049CF"/>
    <w:rsid w:val="00B051FE"/>
    <w:rsid w:val="00B0525F"/>
    <w:rsid w:val="00B05299"/>
    <w:rsid w:val="00B058ED"/>
    <w:rsid w:val="00B05FDA"/>
    <w:rsid w:val="00B061DC"/>
    <w:rsid w:val="00B06816"/>
    <w:rsid w:val="00B06907"/>
    <w:rsid w:val="00B06B5D"/>
    <w:rsid w:val="00B0762A"/>
    <w:rsid w:val="00B076FC"/>
    <w:rsid w:val="00B07AC1"/>
    <w:rsid w:val="00B07BDA"/>
    <w:rsid w:val="00B10631"/>
    <w:rsid w:val="00B108C3"/>
    <w:rsid w:val="00B10940"/>
    <w:rsid w:val="00B10A5A"/>
    <w:rsid w:val="00B11160"/>
    <w:rsid w:val="00B1160D"/>
    <w:rsid w:val="00B11C6A"/>
    <w:rsid w:val="00B11CD8"/>
    <w:rsid w:val="00B11D1B"/>
    <w:rsid w:val="00B12569"/>
    <w:rsid w:val="00B12629"/>
    <w:rsid w:val="00B126B8"/>
    <w:rsid w:val="00B12B6C"/>
    <w:rsid w:val="00B12C61"/>
    <w:rsid w:val="00B12ECE"/>
    <w:rsid w:val="00B12F01"/>
    <w:rsid w:val="00B12F05"/>
    <w:rsid w:val="00B12FFD"/>
    <w:rsid w:val="00B1301C"/>
    <w:rsid w:val="00B13CA8"/>
    <w:rsid w:val="00B13EB7"/>
    <w:rsid w:val="00B13F93"/>
    <w:rsid w:val="00B142C1"/>
    <w:rsid w:val="00B14924"/>
    <w:rsid w:val="00B14ADA"/>
    <w:rsid w:val="00B14D0F"/>
    <w:rsid w:val="00B14F59"/>
    <w:rsid w:val="00B14FBC"/>
    <w:rsid w:val="00B1517C"/>
    <w:rsid w:val="00B15224"/>
    <w:rsid w:val="00B1522A"/>
    <w:rsid w:val="00B15461"/>
    <w:rsid w:val="00B15851"/>
    <w:rsid w:val="00B159AA"/>
    <w:rsid w:val="00B15D2D"/>
    <w:rsid w:val="00B15D68"/>
    <w:rsid w:val="00B1668D"/>
    <w:rsid w:val="00B167B2"/>
    <w:rsid w:val="00B17221"/>
    <w:rsid w:val="00B172AF"/>
    <w:rsid w:val="00B172D6"/>
    <w:rsid w:val="00B174AB"/>
    <w:rsid w:val="00B17526"/>
    <w:rsid w:val="00B17653"/>
    <w:rsid w:val="00B17885"/>
    <w:rsid w:val="00B17A55"/>
    <w:rsid w:val="00B17B3E"/>
    <w:rsid w:val="00B17CA2"/>
    <w:rsid w:val="00B17F6E"/>
    <w:rsid w:val="00B20350"/>
    <w:rsid w:val="00B206E1"/>
    <w:rsid w:val="00B20BDA"/>
    <w:rsid w:val="00B210D9"/>
    <w:rsid w:val="00B21391"/>
    <w:rsid w:val="00B215FE"/>
    <w:rsid w:val="00B21846"/>
    <w:rsid w:val="00B21FA3"/>
    <w:rsid w:val="00B2202A"/>
    <w:rsid w:val="00B221BB"/>
    <w:rsid w:val="00B2227C"/>
    <w:rsid w:val="00B2245E"/>
    <w:rsid w:val="00B22586"/>
    <w:rsid w:val="00B226A0"/>
    <w:rsid w:val="00B2270B"/>
    <w:rsid w:val="00B23261"/>
    <w:rsid w:val="00B24151"/>
    <w:rsid w:val="00B241C7"/>
    <w:rsid w:val="00B24A6B"/>
    <w:rsid w:val="00B24B8F"/>
    <w:rsid w:val="00B25415"/>
    <w:rsid w:val="00B25948"/>
    <w:rsid w:val="00B25A48"/>
    <w:rsid w:val="00B264A9"/>
    <w:rsid w:val="00B26563"/>
    <w:rsid w:val="00B26904"/>
    <w:rsid w:val="00B2697D"/>
    <w:rsid w:val="00B26C7B"/>
    <w:rsid w:val="00B278C2"/>
    <w:rsid w:val="00B27EF7"/>
    <w:rsid w:val="00B27F15"/>
    <w:rsid w:val="00B30040"/>
    <w:rsid w:val="00B300AD"/>
    <w:rsid w:val="00B30329"/>
    <w:rsid w:val="00B3041F"/>
    <w:rsid w:val="00B30605"/>
    <w:rsid w:val="00B306D6"/>
    <w:rsid w:val="00B30C3A"/>
    <w:rsid w:val="00B30D87"/>
    <w:rsid w:val="00B30F24"/>
    <w:rsid w:val="00B30FD7"/>
    <w:rsid w:val="00B3152D"/>
    <w:rsid w:val="00B3165A"/>
    <w:rsid w:val="00B32053"/>
    <w:rsid w:val="00B32116"/>
    <w:rsid w:val="00B3216E"/>
    <w:rsid w:val="00B32301"/>
    <w:rsid w:val="00B3242D"/>
    <w:rsid w:val="00B32537"/>
    <w:rsid w:val="00B32B32"/>
    <w:rsid w:val="00B32B92"/>
    <w:rsid w:val="00B332A1"/>
    <w:rsid w:val="00B33F16"/>
    <w:rsid w:val="00B34530"/>
    <w:rsid w:val="00B3456E"/>
    <w:rsid w:val="00B34722"/>
    <w:rsid w:val="00B34B7A"/>
    <w:rsid w:val="00B3505B"/>
    <w:rsid w:val="00B35360"/>
    <w:rsid w:val="00B35596"/>
    <w:rsid w:val="00B356A4"/>
    <w:rsid w:val="00B35816"/>
    <w:rsid w:val="00B35823"/>
    <w:rsid w:val="00B35BEE"/>
    <w:rsid w:val="00B36368"/>
    <w:rsid w:val="00B36711"/>
    <w:rsid w:val="00B36A5F"/>
    <w:rsid w:val="00B36DEF"/>
    <w:rsid w:val="00B37249"/>
    <w:rsid w:val="00B3725E"/>
    <w:rsid w:val="00B37327"/>
    <w:rsid w:val="00B37375"/>
    <w:rsid w:val="00B37676"/>
    <w:rsid w:val="00B377BF"/>
    <w:rsid w:val="00B37884"/>
    <w:rsid w:val="00B37892"/>
    <w:rsid w:val="00B37B4D"/>
    <w:rsid w:val="00B37B65"/>
    <w:rsid w:val="00B40104"/>
    <w:rsid w:val="00B408B7"/>
    <w:rsid w:val="00B40A55"/>
    <w:rsid w:val="00B40EAD"/>
    <w:rsid w:val="00B410E3"/>
    <w:rsid w:val="00B41800"/>
    <w:rsid w:val="00B41B7F"/>
    <w:rsid w:val="00B41D6B"/>
    <w:rsid w:val="00B41EF8"/>
    <w:rsid w:val="00B41FCB"/>
    <w:rsid w:val="00B4211A"/>
    <w:rsid w:val="00B424E8"/>
    <w:rsid w:val="00B42573"/>
    <w:rsid w:val="00B43052"/>
    <w:rsid w:val="00B43425"/>
    <w:rsid w:val="00B43FB2"/>
    <w:rsid w:val="00B44336"/>
    <w:rsid w:val="00B44546"/>
    <w:rsid w:val="00B445CF"/>
    <w:rsid w:val="00B44731"/>
    <w:rsid w:val="00B4532B"/>
    <w:rsid w:val="00B4562C"/>
    <w:rsid w:val="00B45653"/>
    <w:rsid w:val="00B45B8B"/>
    <w:rsid w:val="00B4659C"/>
    <w:rsid w:val="00B46724"/>
    <w:rsid w:val="00B46ED1"/>
    <w:rsid w:val="00B475EF"/>
    <w:rsid w:val="00B477CF"/>
    <w:rsid w:val="00B47A9F"/>
    <w:rsid w:val="00B47BDB"/>
    <w:rsid w:val="00B47C5E"/>
    <w:rsid w:val="00B50177"/>
    <w:rsid w:val="00B50680"/>
    <w:rsid w:val="00B506F1"/>
    <w:rsid w:val="00B51529"/>
    <w:rsid w:val="00B51BF0"/>
    <w:rsid w:val="00B51D03"/>
    <w:rsid w:val="00B51F74"/>
    <w:rsid w:val="00B51FDD"/>
    <w:rsid w:val="00B5212A"/>
    <w:rsid w:val="00B52185"/>
    <w:rsid w:val="00B52232"/>
    <w:rsid w:val="00B52616"/>
    <w:rsid w:val="00B527D0"/>
    <w:rsid w:val="00B5296F"/>
    <w:rsid w:val="00B5298F"/>
    <w:rsid w:val="00B529DD"/>
    <w:rsid w:val="00B52C75"/>
    <w:rsid w:val="00B52DDA"/>
    <w:rsid w:val="00B535BE"/>
    <w:rsid w:val="00B536F7"/>
    <w:rsid w:val="00B53A90"/>
    <w:rsid w:val="00B54259"/>
    <w:rsid w:val="00B542CF"/>
    <w:rsid w:val="00B54638"/>
    <w:rsid w:val="00B54752"/>
    <w:rsid w:val="00B547C9"/>
    <w:rsid w:val="00B5497E"/>
    <w:rsid w:val="00B54F59"/>
    <w:rsid w:val="00B55506"/>
    <w:rsid w:val="00B5553E"/>
    <w:rsid w:val="00B55613"/>
    <w:rsid w:val="00B55907"/>
    <w:rsid w:val="00B55CA3"/>
    <w:rsid w:val="00B55FFF"/>
    <w:rsid w:val="00B56181"/>
    <w:rsid w:val="00B5658E"/>
    <w:rsid w:val="00B56657"/>
    <w:rsid w:val="00B568E5"/>
    <w:rsid w:val="00B56A41"/>
    <w:rsid w:val="00B56C6C"/>
    <w:rsid w:val="00B57038"/>
    <w:rsid w:val="00B57140"/>
    <w:rsid w:val="00B57305"/>
    <w:rsid w:val="00B57803"/>
    <w:rsid w:val="00B57B95"/>
    <w:rsid w:val="00B57E76"/>
    <w:rsid w:val="00B60039"/>
    <w:rsid w:val="00B6016B"/>
    <w:rsid w:val="00B60233"/>
    <w:rsid w:val="00B605AC"/>
    <w:rsid w:val="00B60D8E"/>
    <w:rsid w:val="00B6104B"/>
    <w:rsid w:val="00B610A4"/>
    <w:rsid w:val="00B610F6"/>
    <w:rsid w:val="00B6125F"/>
    <w:rsid w:val="00B613DF"/>
    <w:rsid w:val="00B614DA"/>
    <w:rsid w:val="00B61662"/>
    <w:rsid w:val="00B61DD0"/>
    <w:rsid w:val="00B62CB2"/>
    <w:rsid w:val="00B62ECC"/>
    <w:rsid w:val="00B630B0"/>
    <w:rsid w:val="00B633E6"/>
    <w:rsid w:val="00B63713"/>
    <w:rsid w:val="00B63BCC"/>
    <w:rsid w:val="00B63BFC"/>
    <w:rsid w:val="00B63DF9"/>
    <w:rsid w:val="00B63E84"/>
    <w:rsid w:val="00B63ED1"/>
    <w:rsid w:val="00B6465A"/>
    <w:rsid w:val="00B64F3F"/>
    <w:rsid w:val="00B64FAF"/>
    <w:rsid w:val="00B657AF"/>
    <w:rsid w:val="00B659F9"/>
    <w:rsid w:val="00B65B48"/>
    <w:rsid w:val="00B65DAA"/>
    <w:rsid w:val="00B66187"/>
    <w:rsid w:val="00B6658E"/>
    <w:rsid w:val="00B66755"/>
    <w:rsid w:val="00B6695B"/>
    <w:rsid w:val="00B669EF"/>
    <w:rsid w:val="00B67129"/>
    <w:rsid w:val="00B67222"/>
    <w:rsid w:val="00B67FA2"/>
    <w:rsid w:val="00B705D0"/>
    <w:rsid w:val="00B718BC"/>
    <w:rsid w:val="00B720D1"/>
    <w:rsid w:val="00B7225E"/>
    <w:rsid w:val="00B72349"/>
    <w:rsid w:val="00B723AC"/>
    <w:rsid w:val="00B72A3A"/>
    <w:rsid w:val="00B72D3A"/>
    <w:rsid w:val="00B72E54"/>
    <w:rsid w:val="00B732DD"/>
    <w:rsid w:val="00B73BC6"/>
    <w:rsid w:val="00B73BED"/>
    <w:rsid w:val="00B73C22"/>
    <w:rsid w:val="00B73D10"/>
    <w:rsid w:val="00B73EA5"/>
    <w:rsid w:val="00B740AB"/>
    <w:rsid w:val="00B7465E"/>
    <w:rsid w:val="00B7479D"/>
    <w:rsid w:val="00B749C7"/>
    <w:rsid w:val="00B74A54"/>
    <w:rsid w:val="00B74EF6"/>
    <w:rsid w:val="00B74FC0"/>
    <w:rsid w:val="00B7526E"/>
    <w:rsid w:val="00B756F2"/>
    <w:rsid w:val="00B759A2"/>
    <w:rsid w:val="00B75B6A"/>
    <w:rsid w:val="00B75F49"/>
    <w:rsid w:val="00B7632B"/>
    <w:rsid w:val="00B7665A"/>
    <w:rsid w:val="00B76842"/>
    <w:rsid w:val="00B76CE8"/>
    <w:rsid w:val="00B773D9"/>
    <w:rsid w:val="00B774B5"/>
    <w:rsid w:val="00B77A6C"/>
    <w:rsid w:val="00B800B0"/>
    <w:rsid w:val="00B801DD"/>
    <w:rsid w:val="00B802D6"/>
    <w:rsid w:val="00B80602"/>
    <w:rsid w:val="00B80B3C"/>
    <w:rsid w:val="00B814FA"/>
    <w:rsid w:val="00B81CAB"/>
    <w:rsid w:val="00B822E7"/>
    <w:rsid w:val="00B82567"/>
    <w:rsid w:val="00B82812"/>
    <w:rsid w:val="00B83012"/>
    <w:rsid w:val="00B8380C"/>
    <w:rsid w:val="00B83EEC"/>
    <w:rsid w:val="00B83F0A"/>
    <w:rsid w:val="00B844F8"/>
    <w:rsid w:val="00B848F4"/>
    <w:rsid w:val="00B84F1D"/>
    <w:rsid w:val="00B8512D"/>
    <w:rsid w:val="00B85159"/>
    <w:rsid w:val="00B852B7"/>
    <w:rsid w:val="00B855D6"/>
    <w:rsid w:val="00B8594A"/>
    <w:rsid w:val="00B85A44"/>
    <w:rsid w:val="00B8629E"/>
    <w:rsid w:val="00B862C1"/>
    <w:rsid w:val="00B863B1"/>
    <w:rsid w:val="00B8642D"/>
    <w:rsid w:val="00B868B8"/>
    <w:rsid w:val="00B86B5B"/>
    <w:rsid w:val="00B86F6C"/>
    <w:rsid w:val="00B87181"/>
    <w:rsid w:val="00B875BB"/>
    <w:rsid w:val="00B87863"/>
    <w:rsid w:val="00B8790F"/>
    <w:rsid w:val="00B87C03"/>
    <w:rsid w:val="00B87D5A"/>
    <w:rsid w:val="00B902F1"/>
    <w:rsid w:val="00B908FC"/>
    <w:rsid w:val="00B90A7B"/>
    <w:rsid w:val="00B90BF6"/>
    <w:rsid w:val="00B90CE5"/>
    <w:rsid w:val="00B90CF3"/>
    <w:rsid w:val="00B915EA"/>
    <w:rsid w:val="00B91AAD"/>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76"/>
    <w:rsid w:val="00B949DF"/>
    <w:rsid w:val="00B94A91"/>
    <w:rsid w:val="00B950C0"/>
    <w:rsid w:val="00B95971"/>
    <w:rsid w:val="00B95B84"/>
    <w:rsid w:val="00B95C61"/>
    <w:rsid w:val="00B95CC9"/>
    <w:rsid w:val="00B95E0C"/>
    <w:rsid w:val="00B95F93"/>
    <w:rsid w:val="00B9635B"/>
    <w:rsid w:val="00B963D0"/>
    <w:rsid w:val="00B967A0"/>
    <w:rsid w:val="00B96A92"/>
    <w:rsid w:val="00B96DBE"/>
    <w:rsid w:val="00B96ED8"/>
    <w:rsid w:val="00B97353"/>
    <w:rsid w:val="00B974E7"/>
    <w:rsid w:val="00B975A6"/>
    <w:rsid w:val="00B9771D"/>
    <w:rsid w:val="00BA05AF"/>
    <w:rsid w:val="00BA07C1"/>
    <w:rsid w:val="00BA0A75"/>
    <w:rsid w:val="00BA0F31"/>
    <w:rsid w:val="00BA12F3"/>
    <w:rsid w:val="00BA143B"/>
    <w:rsid w:val="00BA1539"/>
    <w:rsid w:val="00BA1B74"/>
    <w:rsid w:val="00BA1C58"/>
    <w:rsid w:val="00BA1D77"/>
    <w:rsid w:val="00BA1E93"/>
    <w:rsid w:val="00BA1F34"/>
    <w:rsid w:val="00BA2165"/>
    <w:rsid w:val="00BA239A"/>
    <w:rsid w:val="00BA25FE"/>
    <w:rsid w:val="00BA2BD8"/>
    <w:rsid w:val="00BA2CA9"/>
    <w:rsid w:val="00BA2DD2"/>
    <w:rsid w:val="00BA328D"/>
    <w:rsid w:val="00BA364B"/>
    <w:rsid w:val="00BA37C2"/>
    <w:rsid w:val="00BA3B67"/>
    <w:rsid w:val="00BA3FD8"/>
    <w:rsid w:val="00BA46EB"/>
    <w:rsid w:val="00BA4A2F"/>
    <w:rsid w:val="00BA4B7D"/>
    <w:rsid w:val="00BA4C7F"/>
    <w:rsid w:val="00BA4CB9"/>
    <w:rsid w:val="00BA4EA3"/>
    <w:rsid w:val="00BA5224"/>
    <w:rsid w:val="00BA5BDD"/>
    <w:rsid w:val="00BA5FA9"/>
    <w:rsid w:val="00BA65FE"/>
    <w:rsid w:val="00BA6DB1"/>
    <w:rsid w:val="00BA6EAB"/>
    <w:rsid w:val="00BA73A4"/>
    <w:rsid w:val="00BA752D"/>
    <w:rsid w:val="00BA7684"/>
    <w:rsid w:val="00BA77EA"/>
    <w:rsid w:val="00BA7AF7"/>
    <w:rsid w:val="00BA7E66"/>
    <w:rsid w:val="00BA7EBB"/>
    <w:rsid w:val="00BB01E1"/>
    <w:rsid w:val="00BB063A"/>
    <w:rsid w:val="00BB0A7B"/>
    <w:rsid w:val="00BB0D2B"/>
    <w:rsid w:val="00BB12C6"/>
    <w:rsid w:val="00BB18C5"/>
    <w:rsid w:val="00BB19A2"/>
    <w:rsid w:val="00BB1A88"/>
    <w:rsid w:val="00BB1DF3"/>
    <w:rsid w:val="00BB1E3C"/>
    <w:rsid w:val="00BB2708"/>
    <w:rsid w:val="00BB2CD0"/>
    <w:rsid w:val="00BB2E69"/>
    <w:rsid w:val="00BB32F8"/>
    <w:rsid w:val="00BB332F"/>
    <w:rsid w:val="00BB34FA"/>
    <w:rsid w:val="00BB3B7E"/>
    <w:rsid w:val="00BB40C5"/>
    <w:rsid w:val="00BB41A7"/>
    <w:rsid w:val="00BB4A6F"/>
    <w:rsid w:val="00BB4CAB"/>
    <w:rsid w:val="00BB4E17"/>
    <w:rsid w:val="00BB4F8C"/>
    <w:rsid w:val="00BB4F8E"/>
    <w:rsid w:val="00BB52E1"/>
    <w:rsid w:val="00BB5301"/>
    <w:rsid w:val="00BB6073"/>
    <w:rsid w:val="00BB6307"/>
    <w:rsid w:val="00BB64DF"/>
    <w:rsid w:val="00BB66EC"/>
    <w:rsid w:val="00BB6DB7"/>
    <w:rsid w:val="00BB6EEF"/>
    <w:rsid w:val="00BB75B9"/>
    <w:rsid w:val="00BB75DA"/>
    <w:rsid w:val="00BC00DA"/>
    <w:rsid w:val="00BC0183"/>
    <w:rsid w:val="00BC01D2"/>
    <w:rsid w:val="00BC036A"/>
    <w:rsid w:val="00BC048D"/>
    <w:rsid w:val="00BC0BED"/>
    <w:rsid w:val="00BC1397"/>
    <w:rsid w:val="00BC1AAB"/>
    <w:rsid w:val="00BC1BEB"/>
    <w:rsid w:val="00BC1CF4"/>
    <w:rsid w:val="00BC1EB0"/>
    <w:rsid w:val="00BC21D7"/>
    <w:rsid w:val="00BC2952"/>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49"/>
    <w:rsid w:val="00BC5969"/>
    <w:rsid w:val="00BC5B51"/>
    <w:rsid w:val="00BC5C6B"/>
    <w:rsid w:val="00BC5F6B"/>
    <w:rsid w:val="00BC6263"/>
    <w:rsid w:val="00BC6687"/>
    <w:rsid w:val="00BC66D6"/>
    <w:rsid w:val="00BC684B"/>
    <w:rsid w:val="00BC6B68"/>
    <w:rsid w:val="00BC705E"/>
    <w:rsid w:val="00BC7953"/>
    <w:rsid w:val="00BC79EA"/>
    <w:rsid w:val="00BD07F2"/>
    <w:rsid w:val="00BD09DF"/>
    <w:rsid w:val="00BD0A27"/>
    <w:rsid w:val="00BD0C5A"/>
    <w:rsid w:val="00BD0D07"/>
    <w:rsid w:val="00BD154D"/>
    <w:rsid w:val="00BD1870"/>
    <w:rsid w:val="00BD1AC1"/>
    <w:rsid w:val="00BD1D13"/>
    <w:rsid w:val="00BD1E59"/>
    <w:rsid w:val="00BD2282"/>
    <w:rsid w:val="00BD276D"/>
    <w:rsid w:val="00BD2BD8"/>
    <w:rsid w:val="00BD31E6"/>
    <w:rsid w:val="00BD3552"/>
    <w:rsid w:val="00BD3937"/>
    <w:rsid w:val="00BD39F0"/>
    <w:rsid w:val="00BD3D51"/>
    <w:rsid w:val="00BD3E2A"/>
    <w:rsid w:val="00BD4274"/>
    <w:rsid w:val="00BD48A7"/>
    <w:rsid w:val="00BD4956"/>
    <w:rsid w:val="00BD4998"/>
    <w:rsid w:val="00BD49BF"/>
    <w:rsid w:val="00BD5329"/>
    <w:rsid w:val="00BD53AB"/>
    <w:rsid w:val="00BD5C38"/>
    <w:rsid w:val="00BD5F79"/>
    <w:rsid w:val="00BD60DC"/>
    <w:rsid w:val="00BD6466"/>
    <w:rsid w:val="00BD675A"/>
    <w:rsid w:val="00BD6F85"/>
    <w:rsid w:val="00BD6FD8"/>
    <w:rsid w:val="00BD77B5"/>
    <w:rsid w:val="00BD78DF"/>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022"/>
    <w:rsid w:val="00BE4178"/>
    <w:rsid w:val="00BE4A5E"/>
    <w:rsid w:val="00BE4B90"/>
    <w:rsid w:val="00BE4B9C"/>
    <w:rsid w:val="00BE4C7F"/>
    <w:rsid w:val="00BE533D"/>
    <w:rsid w:val="00BE53F0"/>
    <w:rsid w:val="00BE542F"/>
    <w:rsid w:val="00BE5BB4"/>
    <w:rsid w:val="00BE5D76"/>
    <w:rsid w:val="00BE6281"/>
    <w:rsid w:val="00BE62EF"/>
    <w:rsid w:val="00BE65D9"/>
    <w:rsid w:val="00BE686C"/>
    <w:rsid w:val="00BE6AD3"/>
    <w:rsid w:val="00BE6B8C"/>
    <w:rsid w:val="00BE7066"/>
    <w:rsid w:val="00BE72A1"/>
    <w:rsid w:val="00BE73F9"/>
    <w:rsid w:val="00BE7430"/>
    <w:rsid w:val="00BE748A"/>
    <w:rsid w:val="00BE77B8"/>
    <w:rsid w:val="00BE77CE"/>
    <w:rsid w:val="00BE7973"/>
    <w:rsid w:val="00BE7D67"/>
    <w:rsid w:val="00BF051F"/>
    <w:rsid w:val="00BF0588"/>
    <w:rsid w:val="00BF067A"/>
    <w:rsid w:val="00BF0B82"/>
    <w:rsid w:val="00BF12EE"/>
    <w:rsid w:val="00BF13DF"/>
    <w:rsid w:val="00BF1F08"/>
    <w:rsid w:val="00BF201E"/>
    <w:rsid w:val="00BF208B"/>
    <w:rsid w:val="00BF2181"/>
    <w:rsid w:val="00BF2E82"/>
    <w:rsid w:val="00BF334D"/>
    <w:rsid w:val="00BF350F"/>
    <w:rsid w:val="00BF36B4"/>
    <w:rsid w:val="00BF3805"/>
    <w:rsid w:val="00BF3C41"/>
    <w:rsid w:val="00BF3CD8"/>
    <w:rsid w:val="00BF4003"/>
    <w:rsid w:val="00BF4035"/>
    <w:rsid w:val="00BF460A"/>
    <w:rsid w:val="00BF56D3"/>
    <w:rsid w:val="00BF5C3B"/>
    <w:rsid w:val="00BF5C69"/>
    <w:rsid w:val="00BF61AC"/>
    <w:rsid w:val="00BF66DF"/>
    <w:rsid w:val="00BF6B99"/>
    <w:rsid w:val="00BF6E23"/>
    <w:rsid w:val="00BF7094"/>
    <w:rsid w:val="00BF788E"/>
    <w:rsid w:val="00BF794B"/>
    <w:rsid w:val="00BF7AB6"/>
    <w:rsid w:val="00BF7CB4"/>
    <w:rsid w:val="00BF7E41"/>
    <w:rsid w:val="00C00123"/>
    <w:rsid w:val="00C001EA"/>
    <w:rsid w:val="00C0023F"/>
    <w:rsid w:val="00C002D3"/>
    <w:rsid w:val="00C0054F"/>
    <w:rsid w:val="00C00612"/>
    <w:rsid w:val="00C00D87"/>
    <w:rsid w:val="00C00FA5"/>
    <w:rsid w:val="00C011A1"/>
    <w:rsid w:val="00C019C1"/>
    <w:rsid w:val="00C01A0D"/>
    <w:rsid w:val="00C01B47"/>
    <w:rsid w:val="00C01CAA"/>
    <w:rsid w:val="00C021D4"/>
    <w:rsid w:val="00C024F9"/>
    <w:rsid w:val="00C025DA"/>
    <w:rsid w:val="00C027B4"/>
    <w:rsid w:val="00C02D44"/>
    <w:rsid w:val="00C03118"/>
    <w:rsid w:val="00C03268"/>
    <w:rsid w:val="00C033EF"/>
    <w:rsid w:val="00C03586"/>
    <w:rsid w:val="00C03A01"/>
    <w:rsid w:val="00C03A34"/>
    <w:rsid w:val="00C03DA0"/>
    <w:rsid w:val="00C04421"/>
    <w:rsid w:val="00C04D61"/>
    <w:rsid w:val="00C04F12"/>
    <w:rsid w:val="00C0578F"/>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BC7"/>
    <w:rsid w:val="00C10E30"/>
    <w:rsid w:val="00C110E5"/>
    <w:rsid w:val="00C112FD"/>
    <w:rsid w:val="00C11CDB"/>
    <w:rsid w:val="00C11DF7"/>
    <w:rsid w:val="00C12181"/>
    <w:rsid w:val="00C12301"/>
    <w:rsid w:val="00C1268B"/>
    <w:rsid w:val="00C12A82"/>
    <w:rsid w:val="00C12CBD"/>
    <w:rsid w:val="00C13063"/>
    <w:rsid w:val="00C13499"/>
    <w:rsid w:val="00C13B4A"/>
    <w:rsid w:val="00C13E00"/>
    <w:rsid w:val="00C14141"/>
    <w:rsid w:val="00C141C0"/>
    <w:rsid w:val="00C14268"/>
    <w:rsid w:val="00C1457C"/>
    <w:rsid w:val="00C14A70"/>
    <w:rsid w:val="00C14D75"/>
    <w:rsid w:val="00C14E49"/>
    <w:rsid w:val="00C150CE"/>
    <w:rsid w:val="00C1548A"/>
    <w:rsid w:val="00C15E82"/>
    <w:rsid w:val="00C16047"/>
    <w:rsid w:val="00C162F8"/>
    <w:rsid w:val="00C16540"/>
    <w:rsid w:val="00C16D94"/>
    <w:rsid w:val="00C1759C"/>
    <w:rsid w:val="00C1779F"/>
    <w:rsid w:val="00C20394"/>
    <w:rsid w:val="00C20699"/>
    <w:rsid w:val="00C209B9"/>
    <w:rsid w:val="00C20E5E"/>
    <w:rsid w:val="00C20F99"/>
    <w:rsid w:val="00C21048"/>
    <w:rsid w:val="00C213B1"/>
    <w:rsid w:val="00C2170C"/>
    <w:rsid w:val="00C21B5E"/>
    <w:rsid w:val="00C220BB"/>
    <w:rsid w:val="00C22324"/>
    <w:rsid w:val="00C22353"/>
    <w:rsid w:val="00C224E8"/>
    <w:rsid w:val="00C22895"/>
    <w:rsid w:val="00C229A6"/>
    <w:rsid w:val="00C22A02"/>
    <w:rsid w:val="00C22AC8"/>
    <w:rsid w:val="00C22ADD"/>
    <w:rsid w:val="00C23C11"/>
    <w:rsid w:val="00C23D0A"/>
    <w:rsid w:val="00C23F94"/>
    <w:rsid w:val="00C24579"/>
    <w:rsid w:val="00C24927"/>
    <w:rsid w:val="00C24947"/>
    <w:rsid w:val="00C2515B"/>
    <w:rsid w:val="00C254B6"/>
    <w:rsid w:val="00C254D2"/>
    <w:rsid w:val="00C2562B"/>
    <w:rsid w:val="00C25636"/>
    <w:rsid w:val="00C256DD"/>
    <w:rsid w:val="00C257E0"/>
    <w:rsid w:val="00C262BF"/>
    <w:rsid w:val="00C26543"/>
    <w:rsid w:val="00C265B3"/>
    <w:rsid w:val="00C26D0B"/>
    <w:rsid w:val="00C26FA4"/>
    <w:rsid w:val="00C270EE"/>
    <w:rsid w:val="00C275CB"/>
    <w:rsid w:val="00C2763D"/>
    <w:rsid w:val="00C27BBD"/>
    <w:rsid w:val="00C27F95"/>
    <w:rsid w:val="00C30959"/>
    <w:rsid w:val="00C309E0"/>
    <w:rsid w:val="00C30A96"/>
    <w:rsid w:val="00C30E67"/>
    <w:rsid w:val="00C31228"/>
    <w:rsid w:val="00C3185E"/>
    <w:rsid w:val="00C32257"/>
    <w:rsid w:val="00C3238B"/>
    <w:rsid w:val="00C324B1"/>
    <w:rsid w:val="00C32E86"/>
    <w:rsid w:val="00C33184"/>
    <w:rsid w:val="00C3369A"/>
    <w:rsid w:val="00C340D6"/>
    <w:rsid w:val="00C344F7"/>
    <w:rsid w:val="00C349A1"/>
    <w:rsid w:val="00C34BAA"/>
    <w:rsid w:val="00C34EA6"/>
    <w:rsid w:val="00C34F71"/>
    <w:rsid w:val="00C352C9"/>
    <w:rsid w:val="00C35468"/>
    <w:rsid w:val="00C355F7"/>
    <w:rsid w:val="00C35720"/>
    <w:rsid w:val="00C357B0"/>
    <w:rsid w:val="00C35A04"/>
    <w:rsid w:val="00C35D9B"/>
    <w:rsid w:val="00C35DF8"/>
    <w:rsid w:val="00C36416"/>
    <w:rsid w:val="00C3690E"/>
    <w:rsid w:val="00C36A8F"/>
    <w:rsid w:val="00C370A5"/>
    <w:rsid w:val="00C376BC"/>
    <w:rsid w:val="00C37910"/>
    <w:rsid w:val="00C37E35"/>
    <w:rsid w:val="00C37F9C"/>
    <w:rsid w:val="00C400A6"/>
    <w:rsid w:val="00C40386"/>
    <w:rsid w:val="00C4089D"/>
    <w:rsid w:val="00C40BE6"/>
    <w:rsid w:val="00C40E8F"/>
    <w:rsid w:val="00C41366"/>
    <w:rsid w:val="00C413C5"/>
    <w:rsid w:val="00C416B9"/>
    <w:rsid w:val="00C41D49"/>
    <w:rsid w:val="00C41F0A"/>
    <w:rsid w:val="00C41FF0"/>
    <w:rsid w:val="00C425FF"/>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6C9"/>
    <w:rsid w:val="00C47ADA"/>
    <w:rsid w:val="00C47B9B"/>
    <w:rsid w:val="00C5011C"/>
    <w:rsid w:val="00C50144"/>
    <w:rsid w:val="00C50508"/>
    <w:rsid w:val="00C509F5"/>
    <w:rsid w:val="00C50B08"/>
    <w:rsid w:val="00C50D62"/>
    <w:rsid w:val="00C50EE3"/>
    <w:rsid w:val="00C511D9"/>
    <w:rsid w:val="00C519C9"/>
    <w:rsid w:val="00C51A34"/>
    <w:rsid w:val="00C51D28"/>
    <w:rsid w:val="00C52009"/>
    <w:rsid w:val="00C52088"/>
    <w:rsid w:val="00C522C0"/>
    <w:rsid w:val="00C522FB"/>
    <w:rsid w:val="00C5250B"/>
    <w:rsid w:val="00C5270D"/>
    <w:rsid w:val="00C527BA"/>
    <w:rsid w:val="00C52C98"/>
    <w:rsid w:val="00C52F6B"/>
    <w:rsid w:val="00C52FB1"/>
    <w:rsid w:val="00C53215"/>
    <w:rsid w:val="00C53D9E"/>
    <w:rsid w:val="00C53E57"/>
    <w:rsid w:val="00C5456B"/>
    <w:rsid w:val="00C54974"/>
    <w:rsid w:val="00C54A8E"/>
    <w:rsid w:val="00C5502A"/>
    <w:rsid w:val="00C553B7"/>
    <w:rsid w:val="00C55EE0"/>
    <w:rsid w:val="00C55EEB"/>
    <w:rsid w:val="00C55F34"/>
    <w:rsid w:val="00C56079"/>
    <w:rsid w:val="00C565E0"/>
    <w:rsid w:val="00C567FD"/>
    <w:rsid w:val="00C56814"/>
    <w:rsid w:val="00C56977"/>
    <w:rsid w:val="00C56D78"/>
    <w:rsid w:val="00C56E45"/>
    <w:rsid w:val="00C57365"/>
    <w:rsid w:val="00C5772B"/>
    <w:rsid w:val="00C57D55"/>
    <w:rsid w:val="00C57E47"/>
    <w:rsid w:val="00C57F12"/>
    <w:rsid w:val="00C60019"/>
    <w:rsid w:val="00C601DB"/>
    <w:rsid w:val="00C60B80"/>
    <w:rsid w:val="00C60C2A"/>
    <w:rsid w:val="00C611FE"/>
    <w:rsid w:val="00C61201"/>
    <w:rsid w:val="00C61485"/>
    <w:rsid w:val="00C61562"/>
    <w:rsid w:val="00C616E5"/>
    <w:rsid w:val="00C61A13"/>
    <w:rsid w:val="00C61A70"/>
    <w:rsid w:val="00C61BAF"/>
    <w:rsid w:val="00C628E6"/>
    <w:rsid w:val="00C6304E"/>
    <w:rsid w:val="00C63240"/>
    <w:rsid w:val="00C64228"/>
    <w:rsid w:val="00C644DF"/>
    <w:rsid w:val="00C64524"/>
    <w:rsid w:val="00C64A6C"/>
    <w:rsid w:val="00C64D91"/>
    <w:rsid w:val="00C650D5"/>
    <w:rsid w:val="00C656EA"/>
    <w:rsid w:val="00C6588F"/>
    <w:rsid w:val="00C658F9"/>
    <w:rsid w:val="00C65F0C"/>
    <w:rsid w:val="00C665D2"/>
    <w:rsid w:val="00C66AB8"/>
    <w:rsid w:val="00C66E5E"/>
    <w:rsid w:val="00C66EFB"/>
    <w:rsid w:val="00C66F46"/>
    <w:rsid w:val="00C671E0"/>
    <w:rsid w:val="00C6720D"/>
    <w:rsid w:val="00C67668"/>
    <w:rsid w:val="00C67870"/>
    <w:rsid w:val="00C67A0E"/>
    <w:rsid w:val="00C67CDB"/>
    <w:rsid w:val="00C7066A"/>
    <w:rsid w:val="00C70B0C"/>
    <w:rsid w:val="00C70BF1"/>
    <w:rsid w:val="00C70CFC"/>
    <w:rsid w:val="00C71161"/>
    <w:rsid w:val="00C711D7"/>
    <w:rsid w:val="00C71238"/>
    <w:rsid w:val="00C71258"/>
    <w:rsid w:val="00C713F0"/>
    <w:rsid w:val="00C71455"/>
    <w:rsid w:val="00C71553"/>
    <w:rsid w:val="00C719EA"/>
    <w:rsid w:val="00C71AA3"/>
    <w:rsid w:val="00C71E56"/>
    <w:rsid w:val="00C724F6"/>
    <w:rsid w:val="00C72934"/>
    <w:rsid w:val="00C72A4A"/>
    <w:rsid w:val="00C72C0C"/>
    <w:rsid w:val="00C7317E"/>
    <w:rsid w:val="00C731F4"/>
    <w:rsid w:val="00C7322E"/>
    <w:rsid w:val="00C734DA"/>
    <w:rsid w:val="00C736C5"/>
    <w:rsid w:val="00C738A1"/>
    <w:rsid w:val="00C739A6"/>
    <w:rsid w:val="00C73CB0"/>
    <w:rsid w:val="00C73D82"/>
    <w:rsid w:val="00C7427D"/>
    <w:rsid w:val="00C746B2"/>
    <w:rsid w:val="00C747E8"/>
    <w:rsid w:val="00C749A6"/>
    <w:rsid w:val="00C74A2C"/>
    <w:rsid w:val="00C74A9F"/>
    <w:rsid w:val="00C74ABD"/>
    <w:rsid w:val="00C74BF5"/>
    <w:rsid w:val="00C74F67"/>
    <w:rsid w:val="00C7512D"/>
    <w:rsid w:val="00C75377"/>
    <w:rsid w:val="00C754A0"/>
    <w:rsid w:val="00C7574C"/>
    <w:rsid w:val="00C75B7D"/>
    <w:rsid w:val="00C76275"/>
    <w:rsid w:val="00C76281"/>
    <w:rsid w:val="00C768CB"/>
    <w:rsid w:val="00C76CF2"/>
    <w:rsid w:val="00C76E6F"/>
    <w:rsid w:val="00C77261"/>
    <w:rsid w:val="00C777F6"/>
    <w:rsid w:val="00C779AD"/>
    <w:rsid w:val="00C77F86"/>
    <w:rsid w:val="00C77FEB"/>
    <w:rsid w:val="00C8017F"/>
    <w:rsid w:val="00C8085C"/>
    <w:rsid w:val="00C809DB"/>
    <w:rsid w:val="00C80C78"/>
    <w:rsid w:val="00C81008"/>
    <w:rsid w:val="00C818AB"/>
    <w:rsid w:val="00C81C58"/>
    <w:rsid w:val="00C81CA0"/>
    <w:rsid w:val="00C82141"/>
    <w:rsid w:val="00C82473"/>
    <w:rsid w:val="00C824ED"/>
    <w:rsid w:val="00C82849"/>
    <w:rsid w:val="00C82C44"/>
    <w:rsid w:val="00C82C89"/>
    <w:rsid w:val="00C830DD"/>
    <w:rsid w:val="00C833A2"/>
    <w:rsid w:val="00C835DC"/>
    <w:rsid w:val="00C8361C"/>
    <w:rsid w:val="00C83B66"/>
    <w:rsid w:val="00C83EAD"/>
    <w:rsid w:val="00C8407E"/>
    <w:rsid w:val="00C84439"/>
    <w:rsid w:val="00C84546"/>
    <w:rsid w:val="00C84635"/>
    <w:rsid w:val="00C847CB"/>
    <w:rsid w:val="00C84B5C"/>
    <w:rsid w:val="00C85026"/>
    <w:rsid w:val="00C851FD"/>
    <w:rsid w:val="00C85280"/>
    <w:rsid w:val="00C85854"/>
    <w:rsid w:val="00C86167"/>
    <w:rsid w:val="00C8629D"/>
    <w:rsid w:val="00C86F58"/>
    <w:rsid w:val="00C87035"/>
    <w:rsid w:val="00C8713A"/>
    <w:rsid w:val="00C871EA"/>
    <w:rsid w:val="00C8723F"/>
    <w:rsid w:val="00C8797C"/>
    <w:rsid w:val="00C87996"/>
    <w:rsid w:val="00C90699"/>
    <w:rsid w:val="00C907AA"/>
    <w:rsid w:val="00C908C7"/>
    <w:rsid w:val="00C90ACE"/>
    <w:rsid w:val="00C910FB"/>
    <w:rsid w:val="00C91AE9"/>
    <w:rsid w:val="00C91B5C"/>
    <w:rsid w:val="00C91E96"/>
    <w:rsid w:val="00C921CF"/>
    <w:rsid w:val="00C92227"/>
    <w:rsid w:val="00C922E5"/>
    <w:rsid w:val="00C9250B"/>
    <w:rsid w:val="00C92812"/>
    <w:rsid w:val="00C928BD"/>
    <w:rsid w:val="00C92AE8"/>
    <w:rsid w:val="00C92C97"/>
    <w:rsid w:val="00C93288"/>
    <w:rsid w:val="00C9346C"/>
    <w:rsid w:val="00C9368C"/>
    <w:rsid w:val="00C93ACD"/>
    <w:rsid w:val="00C944BB"/>
    <w:rsid w:val="00C944DC"/>
    <w:rsid w:val="00C944F3"/>
    <w:rsid w:val="00C946A2"/>
    <w:rsid w:val="00C947F0"/>
    <w:rsid w:val="00C94853"/>
    <w:rsid w:val="00C94B51"/>
    <w:rsid w:val="00C94C99"/>
    <w:rsid w:val="00C94D21"/>
    <w:rsid w:val="00C9514A"/>
    <w:rsid w:val="00C955EB"/>
    <w:rsid w:val="00C957EF"/>
    <w:rsid w:val="00C95DA4"/>
    <w:rsid w:val="00C96AD4"/>
    <w:rsid w:val="00C97201"/>
    <w:rsid w:val="00C978A3"/>
    <w:rsid w:val="00C97A8A"/>
    <w:rsid w:val="00CA007D"/>
    <w:rsid w:val="00CA0698"/>
    <w:rsid w:val="00CA0D13"/>
    <w:rsid w:val="00CA0E02"/>
    <w:rsid w:val="00CA16FC"/>
    <w:rsid w:val="00CA19A2"/>
    <w:rsid w:val="00CA1AE7"/>
    <w:rsid w:val="00CA1F2C"/>
    <w:rsid w:val="00CA22A2"/>
    <w:rsid w:val="00CA2A82"/>
    <w:rsid w:val="00CA33B7"/>
    <w:rsid w:val="00CA3524"/>
    <w:rsid w:val="00CA35AE"/>
    <w:rsid w:val="00CA35FA"/>
    <w:rsid w:val="00CA36E2"/>
    <w:rsid w:val="00CA3A89"/>
    <w:rsid w:val="00CA48E2"/>
    <w:rsid w:val="00CA4D63"/>
    <w:rsid w:val="00CA4FAE"/>
    <w:rsid w:val="00CA5302"/>
    <w:rsid w:val="00CA55B2"/>
    <w:rsid w:val="00CA571D"/>
    <w:rsid w:val="00CA6136"/>
    <w:rsid w:val="00CA620B"/>
    <w:rsid w:val="00CA6639"/>
    <w:rsid w:val="00CA6E56"/>
    <w:rsid w:val="00CA7047"/>
    <w:rsid w:val="00CA70A9"/>
    <w:rsid w:val="00CA70EF"/>
    <w:rsid w:val="00CA760B"/>
    <w:rsid w:val="00CA7756"/>
    <w:rsid w:val="00CA77F5"/>
    <w:rsid w:val="00CA7AD8"/>
    <w:rsid w:val="00CA7C0E"/>
    <w:rsid w:val="00CA7D58"/>
    <w:rsid w:val="00CB026F"/>
    <w:rsid w:val="00CB053B"/>
    <w:rsid w:val="00CB0699"/>
    <w:rsid w:val="00CB06AE"/>
    <w:rsid w:val="00CB07D9"/>
    <w:rsid w:val="00CB0AAA"/>
    <w:rsid w:val="00CB0F8D"/>
    <w:rsid w:val="00CB1126"/>
    <w:rsid w:val="00CB1858"/>
    <w:rsid w:val="00CB198B"/>
    <w:rsid w:val="00CB223B"/>
    <w:rsid w:val="00CB23D4"/>
    <w:rsid w:val="00CB24CA"/>
    <w:rsid w:val="00CB24D6"/>
    <w:rsid w:val="00CB2A65"/>
    <w:rsid w:val="00CB2FA8"/>
    <w:rsid w:val="00CB305C"/>
    <w:rsid w:val="00CB3288"/>
    <w:rsid w:val="00CB3304"/>
    <w:rsid w:val="00CB33E3"/>
    <w:rsid w:val="00CB3579"/>
    <w:rsid w:val="00CB366F"/>
    <w:rsid w:val="00CB3951"/>
    <w:rsid w:val="00CB3AB4"/>
    <w:rsid w:val="00CB3AC5"/>
    <w:rsid w:val="00CB3EFE"/>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60"/>
    <w:rsid w:val="00CB7796"/>
    <w:rsid w:val="00CB7915"/>
    <w:rsid w:val="00CB7954"/>
    <w:rsid w:val="00CB7B2A"/>
    <w:rsid w:val="00CB7CCA"/>
    <w:rsid w:val="00CC073C"/>
    <w:rsid w:val="00CC086C"/>
    <w:rsid w:val="00CC0CC2"/>
    <w:rsid w:val="00CC0F27"/>
    <w:rsid w:val="00CC125C"/>
    <w:rsid w:val="00CC1288"/>
    <w:rsid w:val="00CC128C"/>
    <w:rsid w:val="00CC12C5"/>
    <w:rsid w:val="00CC16DA"/>
    <w:rsid w:val="00CC1EEF"/>
    <w:rsid w:val="00CC1FB0"/>
    <w:rsid w:val="00CC2DD3"/>
    <w:rsid w:val="00CC2EA0"/>
    <w:rsid w:val="00CC3834"/>
    <w:rsid w:val="00CC3B38"/>
    <w:rsid w:val="00CC3B78"/>
    <w:rsid w:val="00CC4366"/>
    <w:rsid w:val="00CC460D"/>
    <w:rsid w:val="00CC49E9"/>
    <w:rsid w:val="00CC4A3E"/>
    <w:rsid w:val="00CC4DE5"/>
    <w:rsid w:val="00CC521B"/>
    <w:rsid w:val="00CC5907"/>
    <w:rsid w:val="00CC6474"/>
    <w:rsid w:val="00CC64A6"/>
    <w:rsid w:val="00CC6811"/>
    <w:rsid w:val="00CC6879"/>
    <w:rsid w:val="00CC6D5F"/>
    <w:rsid w:val="00CC7757"/>
    <w:rsid w:val="00CC78AE"/>
    <w:rsid w:val="00CC7DD4"/>
    <w:rsid w:val="00CD00BE"/>
    <w:rsid w:val="00CD034E"/>
    <w:rsid w:val="00CD0471"/>
    <w:rsid w:val="00CD04A2"/>
    <w:rsid w:val="00CD05FD"/>
    <w:rsid w:val="00CD0764"/>
    <w:rsid w:val="00CD0948"/>
    <w:rsid w:val="00CD1455"/>
    <w:rsid w:val="00CD18CE"/>
    <w:rsid w:val="00CD1A4E"/>
    <w:rsid w:val="00CD1B34"/>
    <w:rsid w:val="00CD1B4B"/>
    <w:rsid w:val="00CD1DCE"/>
    <w:rsid w:val="00CD1E7A"/>
    <w:rsid w:val="00CD2434"/>
    <w:rsid w:val="00CD28BA"/>
    <w:rsid w:val="00CD2C0F"/>
    <w:rsid w:val="00CD2D2F"/>
    <w:rsid w:val="00CD2EEA"/>
    <w:rsid w:val="00CD3015"/>
    <w:rsid w:val="00CD34EC"/>
    <w:rsid w:val="00CD399D"/>
    <w:rsid w:val="00CD3E07"/>
    <w:rsid w:val="00CD3FEE"/>
    <w:rsid w:val="00CD40E8"/>
    <w:rsid w:val="00CD4788"/>
    <w:rsid w:val="00CD48A5"/>
    <w:rsid w:val="00CD4DD9"/>
    <w:rsid w:val="00CD507F"/>
    <w:rsid w:val="00CD553F"/>
    <w:rsid w:val="00CD5A86"/>
    <w:rsid w:val="00CD6306"/>
    <w:rsid w:val="00CD695D"/>
    <w:rsid w:val="00CD6A3B"/>
    <w:rsid w:val="00CD7249"/>
    <w:rsid w:val="00CD74D1"/>
    <w:rsid w:val="00CD755F"/>
    <w:rsid w:val="00CD7BC3"/>
    <w:rsid w:val="00CE03E7"/>
    <w:rsid w:val="00CE0680"/>
    <w:rsid w:val="00CE094E"/>
    <w:rsid w:val="00CE09B3"/>
    <w:rsid w:val="00CE0B37"/>
    <w:rsid w:val="00CE0C18"/>
    <w:rsid w:val="00CE0CB8"/>
    <w:rsid w:val="00CE0DD0"/>
    <w:rsid w:val="00CE1AE1"/>
    <w:rsid w:val="00CE1C3C"/>
    <w:rsid w:val="00CE2199"/>
    <w:rsid w:val="00CE228D"/>
    <w:rsid w:val="00CE24E0"/>
    <w:rsid w:val="00CE24E3"/>
    <w:rsid w:val="00CE2517"/>
    <w:rsid w:val="00CE31A4"/>
    <w:rsid w:val="00CE3459"/>
    <w:rsid w:val="00CE3521"/>
    <w:rsid w:val="00CE365A"/>
    <w:rsid w:val="00CE373F"/>
    <w:rsid w:val="00CE3B73"/>
    <w:rsid w:val="00CE3C95"/>
    <w:rsid w:val="00CE3E0A"/>
    <w:rsid w:val="00CE4630"/>
    <w:rsid w:val="00CE51A6"/>
    <w:rsid w:val="00CE56DD"/>
    <w:rsid w:val="00CE5753"/>
    <w:rsid w:val="00CE575D"/>
    <w:rsid w:val="00CE5858"/>
    <w:rsid w:val="00CE5ABA"/>
    <w:rsid w:val="00CE5B9A"/>
    <w:rsid w:val="00CE64AC"/>
    <w:rsid w:val="00CE64B1"/>
    <w:rsid w:val="00CE6907"/>
    <w:rsid w:val="00CE6959"/>
    <w:rsid w:val="00CE6A19"/>
    <w:rsid w:val="00CE73D8"/>
    <w:rsid w:val="00CE7C6D"/>
    <w:rsid w:val="00CE7D54"/>
    <w:rsid w:val="00CF01F3"/>
    <w:rsid w:val="00CF04DB"/>
    <w:rsid w:val="00CF0530"/>
    <w:rsid w:val="00CF0EA2"/>
    <w:rsid w:val="00CF11BC"/>
    <w:rsid w:val="00CF1275"/>
    <w:rsid w:val="00CF142B"/>
    <w:rsid w:val="00CF14F7"/>
    <w:rsid w:val="00CF17DB"/>
    <w:rsid w:val="00CF1B91"/>
    <w:rsid w:val="00CF1BDF"/>
    <w:rsid w:val="00CF1E8D"/>
    <w:rsid w:val="00CF1F78"/>
    <w:rsid w:val="00CF2082"/>
    <w:rsid w:val="00CF27C0"/>
    <w:rsid w:val="00CF29E3"/>
    <w:rsid w:val="00CF2D34"/>
    <w:rsid w:val="00CF31BC"/>
    <w:rsid w:val="00CF3431"/>
    <w:rsid w:val="00CF39D2"/>
    <w:rsid w:val="00CF4093"/>
    <w:rsid w:val="00CF4584"/>
    <w:rsid w:val="00CF462D"/>
    <w:rsid w:val="00CF4833"/>
    <w:rsid w:val="00CF4A03"/>
    <w:rsid w:val="00CF4CCC"/>
    <w:rsid w:val="00CF50C6"/>
    <w:rsid w:val="00CF51DE"/>
    <w:rsid w:val="00CF52D7"/>
    <w:rsid w:val="00CF54BD"/>
    <w:rsid w:val="00CF58CB"/>
    <w:rsid w:val="00CF5F91"/>
    <w:rsid w:val="00CF5FAE"/>
    <w:rsid w:val="00CF68E3"/>
    <w:rsid w:val="00CF6C32"/>
    <w:rsid w:val="00CF6E5B"/>
    <w:rsid w:val="00D00068"/>
    <w:rsid w:val="00D001B6"/>
    <w:rsid w:val="00D00689"/>
    <w:rsid w:val="00D00EF0"/>
    <w:rsid w:val="00D00F74"/>
    <w:rsid w:val="00D014E4"/>
    <w:rsid w:val="00D018B1"/>
    <w:rsid w:val="00D01B50"/>
    <w:rsid w:val="00D01FEC"/>
    <w:rsid w:val="00D02337"/>
    <w:rsid w:val="00D026CF"/>
    <w:rsid w:val="00D0289E"/>
    <w:rsid w:val="00D029CF"/>
    <w:rsid w:val="00D02D8A"/>
    <w:rsid w:val="00D033D6"/>
    <w:rsid w:val="00D03517"/>
    <w:rsid w:val="00D03639"/>
    <w:rsid w:val="00D03D94"/>
    <w:rsid w:val="00D03FE5"/>
    <w:rsid w:val="00D04B8D"/>
    <w:rsid w:val="00D04E78"/>
    <w:rsid w:val="00D04F8A"/>
    <w:rsid w:val="00D054BC"/>
    <w:rsid w:val="00D05548"/>
    <w:rsid w:val="00D055EB"/>
    <w:rsid w:val="00D05759"/>
    <w:rsid w:val="00D05A06"/>
    <w:rsid w:val="00D05C05"/>
    <w:rsid w:val="00D05D45"/>
    <w:rsid w:val="00D060B0"/>
    <w:rsid w:val="00D0651E"/>
    <w:rsid w:val="00D0653E"/>
    <w:rsid w:val="00D065CC"/>
    <w:rsid w:val="00D0688C"/>
    <w:rsid w:val="00D06B6C"/>
    <w:rsid w:val="00D06D06"/>
    <w:rsid w:val="00D06EA4"/>
    <w:rsid w:val="00D07239"/>
    <w:rsid w:val="00D07275"/>
    <w:rsid w:val="00D0727D"/>
    <w:rsid w:val="00D072AE"/>
    <w:rsid w:val="00D10142"/>
    <w:rsid w:val="00D10173"/>
    <w:rsid w:val="00D104AC"/>
    <w:rsid w:val="00D10E81"/>
    <w:rsid w:val="00D11613"/>
    <w:rsid w:val="00D11AFB"/>
    <w:rsid w:val="00D11E09"/>
    <w:rsid w:val="00D11EC3"/>
    <w:rsid w:val="00D12102"/>
    <w:rsid w:val="00D123A5"/>
    <w:rsid w:val="00D12508"/>
    <w:rsid w:val="00D12733"/>
    <w:rsid w:val="00D128E3"/>
    <w:rsid w:val="00D129F0"/>
    <w:rsid w:val="00D12A01"/>
    <w:rsid w:val="00D12B9F"/>
    <w:rsid w:val="00D1362B"/>
    <w:rsid w:val="00D1391F"/>
    <w:rsid w:val="00D139CF"/>
    <w:rsid w:val="00D13EF9"/>
    <w:rsid w:val="00D1403C"/>
    <w:rsid w:val="00D14863"/>
    <w:rsid w:val="00D14A71"/>
    <w:rsid w:val="00D14AD1"/>
    <w:rsid w:val="00D14F18"/>
    <w:rsid w:val="00D1570A"/>
    <w:rsid w:val="00D158EA"/>
    <w:rsid w:val="00D1597A"/>
    <w:rsid w:val="00D15B17"/>
    <w:rsid w:val="00D15D9B"/>
    <w:rsid w:val="00D16016"/>
    <w:rsid w:val="00D169AF"/>
    <w:rsid w:val="00D16A12"/>
    <w:rsid w:val="00D17123"/>
    <w:rsid w:val="00D17269"/>
    <w:rsid w:val="00D1788D"/>
    <w:rsid w:val="00D178E5"/>
    <w:rsid w:val="00D20096"/>
    <w:rsid w:val="00D200D5"/>
    <w:rsid w:val="00D20700"/>
    <w:rsid w:val="00D20823"/>
    <w:rsid w:val="00D20A3D"/>
    <w:rsid w:val="00D20BE6"/>
    <w:rsid w:val="00D20D31"/>
    <w:rsid w:val="00D20EA2"/>
    <w:rsid w:val="00D21583"/>
    <w:rsid w:val="00D21777"/>
    <w:rsid w:val="00D217C8"/>
    <w:rsid w:val="00D219D2"/>
    <w:rsid w:val="00D21C0C"/>
    <w:rsid w:val="00D21F1C"/>
    <w:rsid w:val="00D22237"/>
    <w:rsid w:val="00D229B7"/>
    <w:rsid w:val="00D22A1E"/>
    <w:rsid w:val="00D22AD4"/>
    <w:rsid w:val="00D22AE3"/>
    <w:rsid w:val="00D2370A"/>
    <w:rsid w:val="00D23AF7"/>
    <w:rsid w:val="00D23B20"/>
    <w:rsid w:val="00D23E4E"/>
    <w:rsid w:val="00D241F6"/>
    <w:rsid w:val="00D24318"/>
    <w:rsid w:val="00D2449F"/>
    <w:rsid w:val="00D24C16"/>
    <w:rsid w:val="00D250C9"/>
    <w:rsid w:val="00D25625"/>
    <w:rsid w:val="00D256FF"/>
    <w:rsid w:val="00D2574F"/>
    <w:rsid w:val="00D25BDE"/>
    <w:rsid w:val="00D26579"/>
    <w:rsid w:val="00D26BFF"/>
    <w:rsid w:val="00D26CB9"/>
    <w:rsid w:val="00D26DF3"/>
    <w:rsid w:val="00D27098"/>
    <w:rsid w:val="00D274C1"/>
    <w:rsid w:val="00D27663"/>
    <w:rsid w:val="00D276BA"/>
    <w:rsid w:val="00D27D25"/>
    <w:rsid w:val="00D27E7A"/>
    <w:rsid w:val="00D3015E"/>
    <w:rsid w:val="00D30461"/>
    <w:rsid w:val="00D304B5"/>
    <w:rsid w:val="00D30552"/>
    <w:rsid w:val="00D3055D"/>
    <w:rsid w:val="00D3068A"/>
    <w:rsid w:val="00D30813"/>
    <w:rsid w:val="00D30A0B"/>
    <w:rsid w:val="00D3112D"/>
    <w:rsid w:val="00D3132E"/>
    <w:rsid w:val="00D3149A"/>
    <w:rsid w:val="00D317D1"/>
    <w:rsid w:val="00D318B3"/>
    <w:rsid w:val="00D31B41"/>
    <w:rsid w:val="00D31B47"/>
    <w:rsid w:val="00D31E53"/>
    <w:rsid w:val="00D3296E"/>
    <w:rsid w:val="00D329C3"/>
    <w:rsid w:val="00D32F8F"/>
    <w:rsid w:val="00D33273"/>
    <w:rsid w:val="00D334CD"/>
    <w:rsid w:val="00D3423C"/>
    <w:rsid w:val="00D345A5"/>
    <w:rsid w:val="00D34829"/>
    <w:rsid w:val="00D3497C"/>
    <w:rsid w:val="00D34D0D"/>
    <w:rsid w:val="00D35450"/>
    <w:rsid w:val="00D356C5"/>
    <w:rsid w:val="00D35B7C"/>
    <w:rsid w:val="00D362EB"/>
    <w:rsid w:val="00D36384"/>
    <w:rsid w:val="00D365D5"/>
    <w:rsid w:val="00D366E6"/>
    <w:rsid w:val="00D36BFB"/>
    <w:rsid w:val="00D370FE"/>
    <w:rsid w:val="00D37181"/>
    <w:rsid w:val="00D37230"/>
    <w:rsid w:val="00D37575"/>
    <w:rsid w:val="00D37DE0"/>
    <w:rsid w:val="00D37F9A"/>
    <w:rsid w:val="00D40294"/>
    <w:rsid w:val="00D40333"/>
    <w:rsid w:val="00D40559"/>
    <w:rsid w:val="00D40DD3"/>
    <w:rsid w:val="00D410A1"/>
    <w:rsid w:val="00D410D0"/>
    <w:rsid w:val="00D41173"/>
    <w:rsid w:val="00D41383"/>
    <w:rsid w:val="00D414C3"/>
    <w:rsid w:val="00D419CA"/>
    <w:rsid w:val="00D41B85"/>
    <w:rsid w:val="00D41FEE"/>
    <w:rsid w:val="00D422B4"/>
    <w:rsid w:val="00D426B9"/>
    <w:rsid w:val="00D42987"/>
    <w:rsid w:val="00D42C6D"/>
    <w:rsid w:val="00D42F83"/>
    <w:rsid w:val="00D42FA8"/>
    <w:rsid w:val="00D43279"/>
    <w:rsid w:val="00D43465"/>
    <w:rsid w:val="00D43773"/>
    <w:rsid w:val="00D43820"/>
    <w:rsid w:val="00D43AD1"/>
    <w:rsid w:val="00D43DDD"/>
    <w:rsid w:val="00D43F1D"/>
    <w:rsid w:val="00D43FBB"/>
    <w:rsid w:val="00D44115"/>
    <w:rsid w:val="00D441AD"/>
    <w:rsid w:val="00D44580"/>
    <w:rsid w:val="00D446E7"/>
    <w:rsid w:val="00D44ABD"/>
    <w:rsid w:val="00D45328"/>
    <w:rsid w:val="00D45362"/>
    <w:rsid w:val="00D45450"/>
    <w:rsid w:val="00D454E5"/>
    <w:rsid w:val="00D456DF"/>
    <w:rsid w:val="00D4573E"/>
    <w:rsid w:val="00D45754"/>
    <w:rsid w:val="00D45826"/>
    <w:rsid w:val="00D459D1"/>
    <w:rsid w:val="00D45C9F"/>
    <w:rsid w:val="00D45DB6"/>
    <w:rsid w:val="00D45E44"/>
    <w:rsid w:val="00D464A0"/>
    <w:rsid w:val="00D46540"/>
    <w:rsid w:val="00D46AA8"/>
    <w:rsid w:val="00D46AD5"/>
    <w:rsid w:val="00D46B3E"/>
    <w:rsid w:val="00D46E45"/>
    <w:rsid w:val="00D46EE9"/>
    <w:rsid w:val="00D46F09"/>
    <w:rsid w:val="00D4751F"/>
    <w:rsid w:val="00D47695"/>
    <w:rsid w:val="00D47CDC"/>
    <w:rsid w:val="00D50024"/>
    <w:rsid w:val="00D50337"/>
    <w:rsid w:val="00D503F9"/>
    <w:rsid w:val="00D50BC1"/>
    <w:rsid w:val="00D50F5B"/>
    <w:rsid w:val="00D51693"/>
    <w:rsid w:val="00D5188E"/>
    <w:rsid w:val="00D52213"/>
    <w:rsid w:val="00D52466"/>
    <w:rsid w:val="00D5265F"/>
    <w:rsid w:val="00D52F17"/>
    <w:rsid w:val="00D53290"/>
    <w:rsid w:val="00D535B4"/>
    <w:rsid w:val="00D53CCF"/>
    <w:rsid w:val="00D5474B"/>
    <w:rsid w:val="00D54D5D"/>
    <w:rsid w:val="00D555EE"/>
    <w:rsid w:val="00D55644"/>
    <w:rsid w:val="00D55F9D"/>
    <w:rsid w:val="00D55FD9"/>
    <w:rsid w:val="00D56006"/>
    <w:rsid w:val="00D56419"/>
    <w:rsid w:val="00D56772"/>
    <w:rsid w:val="00D569C3"/>
    <w:rsid w:val="00D56B8E"/>
    <w:rsid w:val="00D56E3C"/>
    <w:rsid w:val="00D5700F"/>
    <w:rsid w:val="00D574F5"/>
    <w:rsid w:val="00D575D4"/>
    <w:rsid w:val="00D5761F"/>
    <w:rsid w:val="00D57BAE"/>
    <w:rsid w:val="00D57C57"/>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7E"/>
    <w:rsid w:val="00D64196"/>
    <w:rsid w:val="00D643B7"/>
    <w:rsid w:val="00D6448C"/>
    <w:rsid w:val="00D64A87"/>
    <w:rsid w:val="00D64B0A"/>
    <w:rsid w:val="00D65401"/>
    <w:rsid w:val="00D65413"/>
    <w:rsid w:val="00D656D7"/>
    <w:rsid w:val="00D65A67"/>
    <w:rsid w:val="00D65E21"/>
    <w:rsid w:val="00D66885"/>
    <w:rsid w:val="00D6695B"/>
    <w:rsid w:val="00D66CAC"/>
    <w:rsid w:val="00D66D15"/>
    <w:rsid w:val="00D66FEB"/>
    <w:rsid w:val="00D6712D"/>
    <w:rsid w:val="00D67482"/>
    <w:rsid w:val="00D67985"/>
    <w:rsid w:val="00D67BC2"/>
    <w:rsid w:val="00D705A0"/>
    <w:rsid w:val="00D70768"/>
    <w:rsid w:val="00D7110D"/>
    <w:rsid w:val="00D711F1"/>
    <w:rsid w:val="00D71620"/>
    <w:rsid w:val="00D71C6C"/>
    <w:rsid w:val="00D71D04"/>
    <w:rsid w:val="00D71E3F"/>
    <w:rsid w:val="00D721C6"/>
    <w:rsid w:val="00D72575"/>
    <w:rsid w:val="00D72815"/>
    <w:rsid w:val="00D72C2A"/>
    <w:rsid w:val="00D72CE6"/>
    <w:rsid w:val="00D72D31"/>
    <w:rsid w:val="00D72E87"/>
    <w:rsid w:val="00D7334F"/>
    <w:rsid w:val="00D734FC"/>
    <w:rsid w:val="00D73564"/>
    <w:rsid w:val="00D73724"/>
    <w:rsid w:val="00D73A21"/>
    <w:rsid w:val="00D73A2D"/>
    <w:rsid w:val="00D73A9F"/>
    <w:rsid w:val="00D73ACD"/>
    <w:rsid w:val="00D73C29"/>
    <w:rsid w:val="00D74486"/>
    <w:rsid w:val="00D748A6"/>
    <w:rsid w:val="00D749CC"/>
    <w:rsid w:val="00D74DAB"/>
    <w:rsid w:val="00D74E75"/>
    <w:rsid w:val="00D75392"/>
    <w:rsid w:val="00D75517"/>
    <w:rsid w:val="00D75658"/>
    <w:rsid w:val="00D75CC7"/>
    <w:rsid w:val="00D75D25"/>
    <w:rsid w:val="00D75F7E"/>
    <w:rsid w:val="00D7622A"/>
    <w:rsid w:val="00D762DF"/>
    <w:rsid w:val="00D7642C"/>
    <w:rsid w:val="00D768D0"/>
    <w:rsid w:val="00D76C3C"/>
    <w:rsid w:val="00D76C68"/>
    <w:rsid w:val="00D77068"/>
    <w:rsid w:val="00D771C3"/>
    <w:rsid w:val="00D77464"/>
    <w:rsid w:val="00D77A7C"/>
    <w:rsid w:val="00D77AD9"/>
    <w:rsid w:val="00D77C48"/>
    <w:rsid w:val="00D77DC1"/>
    <w:rsid w:val="00D80292"/>
    <w:rsid w:val="00D80452"/>
    <w:rsid w:val="00D8079A"/>
    <w:rsid w:val="00D80921"/>
    <w:rsid w:val="00D809B1"/>
    <w:rsid w:val="00D81354"/>
    <w:rsid w:val="00D81BB6"/>
    <w:rsid w:val="00D81BE7"/>
    <w:rsid w:val="00D81E3A"/>
    <w:rsid w:val="00D822D9"/>
    <w:rsid w:val="00D82934"/>
    <w:rsid w:val="00D829AF"/>
    <w:rsid w:val="00D82A26"/>
    <w:rsid w:val="00D82E87"/>
    <w:rsid w:val="00D82EA2"/>
    <w:rsid w:val="00D83658"/>
    <w:rsid w:val="00D83FA7"/>
    <w:rsid w:val="00D83FCF"/>
    <w:rsid w:val="00D841A0"/>
    <w:rsid w:val="00D8435D"/>
    <w:rsid w:val="00D84C02"/>
    <w:rsid w:val="00D84F8C"/>
    <w:rsid w:val="00D855CD"/>
    <w:rsid w:val="00D856C2"/>
    <w:rsid w:val="00D85E1D"/>
    <w:rsid w:val="00D86738"/>
    <w:rsid w:val="00D867E9"/>
    <w:rsid w:val="00D86AB0"/>
    <w:rsid w:val="00D86CDB"/>
    <w:rsid w:val="00D87277"/>
    <w:rsid w:val="00D87418"/>
    <w:rsid w:val="00D87432"/>
    <w:rsid w:val="00D874A9"/>
    <w:rsid w:val="00D874AF"/>
    <w:rsid w:val="00D8750D"/>
    <w:rsid w:val="00D87585"/>
    <w:rsid w:val="00D875E4"/>
    <w:rsid w:val="00D87815"/>
    <w:rsid w:val="00D878A2"/>
    <w:rsid w:val="00D8799B"/>
    <w:rsid w:val="00D879B9"/>
    <w:rsid w:val="00D87B75"/>
    <w:rsid w:val="00D902E4"/>
    <w:rsid w:val="00D90496"/>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0F"/>
    <w:rsid w:val="00D9488F"/>
    <w:rsid w:val="00D94A65"/>
    <w:rsid w:val="00D94A6B"/>
    <w:rsid w:val="00D94D78"/>
    <w:rsid w:val="00D95342"/>
    <w:rsid w:val="00D9613E"/>
    <w:rsid w:val="00D96716"/>
    <w:rsid w:val="00D96735"/>
    <w:rsid w:val="00D96D08"/>
    <w:rsid w:val="00D971A3"/>
    <w:rsid w:val="00D971D1"/>
    <w:rsid w:val="00D974A0"/>
    <w:rsid w:val="00D9756C"/>
    <w:rsid w:val="00D97B42"/>
    <w:rsid w:val="00D97E3F"/>
    <w:rsid w:val="00D97FD8"/>
    <w:rsid w:val="00DA0469"/>
    <w:rsid w:val="00DA06F4"/>
    <w:rsid w:val="00DA0877"/>
    <w:rsid w:val="00DA098B"/>
    <w:rsid w:val="00DA0BE0"/>
    <w:rsid w:val="00DA0CBF"/>
    <w:rsid w:val="00DA0EAD"/>
    <w:rsid w:val="00DA0EC3"/>
    <w:rsid w:val="00DA2202"/>
    <w:rsid w:val="00DA2265"/>
    <w:rsid w:val="00DA2380"/>
    <w:rsid w:val="00DA2582"/>
    <w:rsid w:val="00DA272E"/>
    <w:rsid w:val="00DA296D"/>
    <w:rsid w:val="00DA2AF6"/>
    <w:rsid w:val="00DA2D12"/>
    <w:rsid w:val="00DA2E8A"/>
    <w:rsid w:val="00DA30BF"/>
    <w:rsid w:val="00DA3FD8"/>
    <w:rsid w:val="00DA4A51"/>
    <w:rsid w:val="00DA4D76"/>
    <w:rsid w:val="00DA4F66"/>
    <w:rsid w:val="00DA507A"/>
    <w:rsid w:val="00DA50BD"/>
    <w:rsid w:val="00DA514F"/>
    <w:rsid w:val="00DA5204"/>
    <w:rsid w:val="00DA520E"/>
    <w:rsid w:val="00DA5695"/>
    <w:rsid w:val="00DA5784"/>
    <w:rsid w:val="00DA5BA0"/>
    <w:rsid w:val="00DA5CAC"/>
    <w:rsid w:val="00DA5CE1"/>
    <w:rsid w:val="00DA5F54"/>
    <w:rsid w:val="00DA5F98"/>
    <w:rsid w:val="00DA625B"/>
    <w:rsid w:val="00DA6A53"/>
    <w:rsid w:val="00DA6C55"/>
    <w:rsid w:val="00DA6E40"/>
    <w:rsid w:val="00DA6F6C"/>
    <w:rsid w:val="00DA72D8"/>
    <w:rsid w:val="00DA737A"/>
    <w:rsid w:val="00DA74D8"/>
    <w:rsid w:val="00DA7C30"/>
    <w:rsid w:val="00DB0274"/>
    <w:rsid w:val="00DB0286"/>
    <w:rsid w:val="00DB0456"/>
    <w:rsid w:val="00DB079D"/>
    <w:rsid w:val="00DB0A12"/>
    <w:rsid w:val="00DB0D0C"/>
    <w:rsid w:val="00DB1034"/>
    <w:rsid w:val="00DB117A"/>
    <w:rsid w:val="00DB17D7"/>
    <w:rsid w:val="00DB18EB"/>
    <w:rsid w:val="00DB1B61"/>
    <w:rsid w:val="00DB1C47"/>
    <w:rsid w:val="00DB1CEF"/>
    <w:rsid w:val="00DB1D3A"/>
    <w:rsid w:val="00DB1E5E"/>
    <w:rsid w:val="00DB2434"/>
    <w:rsid w:val="00DB24AA"/>
    <w:rsid w:val="00DB26C4"/>
    <w:rsid w:val="00DB2F46"/>
    <w:rsid w:val="00DB320D"/>
    <w:rsid w:val="00DB3272"/>
    <w:rsid w:val="00DB39BD"/>
    <w:rsid w:val="00DB3ED5"/>
    <w:rsid w:val="00DB4F09"/>
    <w:rsid w:val="00DB4F4F"/>
    <w:rsid w:val="00DB5077"/>
    <w:rsid w:val="00DB52CE"/>
    <w:rsid w:val="00DB58AF"/>
    <w:rsid w:val="00DB5CAD"/>
    <w:rsid w:val="00DB602C"/>
    <w:rsid w:val="00DB603D"/>
    <w:rsid w:val="00DB69D7"/>
    <w:rsid w:val="00DB6AD9"/>
    <w:rsid w:val="00DB6AFE"/>
    <w:rsid w:val="00DB6CB7"/>
    <w:rsid w:val="00DB6CFA"/>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579A"/>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1996"/>
    <w:rsid w:val="00DD313B"/>
    <w:rsid w:val="00DD33C5"/>
    <w:rsid w:val="00DD35F6"/>
    <w:rsid w:val="00DD3660"/>
    <w:rsid w:val="00DD371F"/>
    <w:rsid w:val="00DD3815"/>
    <w:rsid w:val="00DD38F5"/>
    <w:rsid w:val="00DD3A44"/>
    <w:rsid w:val="00DD4BA6"/>
    <w:rsid w:val="00DD4FC4"/>
    <w:rsid w:val="00DD508C"/>
    <w:rsid w:val="00DD53AA"/>
    <w:rsid w:val="00DD5A7D"/>
    <w:rsid w:val="00DD5CF1"/>
    <w:rsid w:val="00DD5D69"/>
    <w:rsid w:val="00DD60B1"/>
    <w:rsid w:val="00DD63CA"/>
    <w:rsid w:val="00DD6501"/>
    <w:rsid w:val="00DD6C7F"/>
    <w:rsid w:val="00DD727B"/>
    <w:rsid w:val="00DD73AE"/>
    <w:rsid w:val="00DD75FC"/>
    <w:rsid w:val="00DD79F4"/>
    <w:rsid w:val="00DE0112"/>
    <w:rsid w:val="00DE0113"/>
    <w:rsid w:val="00DE04A2"/>
    <w:rsid w:val="00DE0745"/>
    <w:rsid w:val="00DE12E9"/>
    <w:rsid w:val="00DE1D78"/>
    <w:rsid w:val="00DE1FE7"/>
    <w:rsid w:val="00DE20F6"/>
    <w:rsid w:val="00DE211B"/>
    <w:rsid w:val="00DE2698"/>
    <w:rsid w:val="00DE2707"/>
    <w:rsid w:val="00DE2938"/>
    <w:rsid w:val="00DE2AD5"/>
    <w:rsid w:val="00DE3139"/>
    <w:rsid w:val="00DE3936"/>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08D7"/>
    <w:rsid w:val="00DF1165"/>
    <w:rsid w:val="00DF11F1"/>
    <w:rsid w:val="00DF12A6"/>
    <w:rsid w:val="00DF12AD"/>
    <w:rsid w:val="00DF1A93"/>
    <w:rsid w:val="00DF2236"/>
    <w:rsid w:val="00DF24B0"/>
    <w:rsid w:val="00DF25B0"/>
    <w:rsid w:val="00DF27AF"/>
    <w:rsid w:val="00DF2BFE"/>
    <w:rsid w:val="00DF2EC1"/>
    <w:rsid w:val="00DF2FFE"/>
    <w:rsid w:val="00DF30E4"/>
    <w:rsid w:val="00DF3846"/>
    <w:rsid w:val="00DF39D7"/>
    <w:rsid w:val="00DF3C7C"/>
    <w:rsid w:val="00DF4457"/>
    <w:rsid w:val="00DF4934"/>
    <w:rsid w:val="00DF4A5F"/>
    <w:rsid w:val="00DF4B51"/>
    <w:rsid w:val="00DF52E3"/>
    <w:rsid w:val="00DF5E2F"/>
    <w:rsid w:val="00DF6A60"/>
    <w:rsid w:val="00DF6EA6"/>
    <w:rsid w:val="00DF73D5"/>
    <w:rsid w:val="00DF7F22"/>
    <w:rsid w:val="00E0020B"/>
    <w:rsid w:val="00E00379"/>
    <w:rsid w:val="00E00909"/>
    <w:rsid w:val="00E00A7F"/>
    <w:rsid w:val="00E00DC0"/>
    <w:rsid w:val="00E01091"/>
    <w:rsid w:val="00E015A1"/>
    <w:rsid w:val="00E015C1"/>
    <w:rsid w:val="00E01959"/>
    <w:rsid w:val="00E01A4E"/>
    <w:rsid w:val="00E01AAD"/>
    <w:rsid w:val="00E01AF5"/>
    <w:rsid w:val="00E02D86"/>
    <w:rsid w:val="00E030CE"/>
    <w:rsid w:val="00E032FB"/>
    <w:rsid w:val="00E0377D"/>
    <w:rsid w:val="00E03906"/>
    <w:rsid w:val="00E03B7E"/>
    <w:rsid w:val="00E041BF"/>
    <w:rsid w:val="00E04342"/>
    <w:rsid w:val="00E043FD"/>
    <w:rsid w:val="00E04462"/>
    <w:rsid w:val="00E0456C"/>
    <w:rsid w:val="00E047EA"/>
    <w:rsid w:val="00E04DFD"/>
    <w:rsid w:val="00E05955"/>
    <w:rsid w:val="00E060BC"/>
    <w:rsid w:val="00E06141"/>
    <w:rsid w:val="00E0652A"/>
    <w:rsid w:val="00E06BFE"/>
    <w:rsid w:val="00E06C9C"/>
    <w:rsid w:val="00E0707E"/>
    <w:rsid w:val="00E0719F"/>
    <w:rsid w:val="00E07450"/>
    <w:rsid w:val="00E07990"/>
    <w:rsid w:val="00E0799C"/>
    <w:rsid w:val="00E07BAF"/>
    <w:rsid w:val="00E07C12"/>
    <w:rsid w:val="00E07F22"/>
    <w:rsid w:val="00E07F90"/>
    <w:rsid w:val="00E100F3"/>
    <w:rsid w:val="00E10540"/>
    <w:rsid w:val="00E107EA"/>
    <w:rsid w:val="00E108DD"/>
    <w:rsid w:val="00E10A48"/>
    <w:rsid w:val="00E10E9A"/>
    <w:rsid w:val="00E11E49"/>
    <w:rsid w:val="00E123FC"/>
    <w:rsid w:val="00E12971"/>
    <w:rsid w:val="00E12AFC"/>
    <w:rsid w:val="00E12BD8"/>
    <w:rsid w:val="00E12C2B"/>
    <w:rsid w:val="00E13698"/>
    <w:rsid w:val="00E13956"/>
    <w:rsid w:val="00E139B1"/>
    <w:rsid w:val="00E13A75"/>
    <w:rsid w:val="00E13B50"/>
    <w:rsid w:val="00E13E26"/>
    <w:rsid w:val="00E13F29"/>
    <w:rsid w:val="00E15708"/>
    <w:rsid w:val="00E15FF4"/>
    <w:rsid w:val="00E1607F"/>
    <w:rsid w:val="00E16134"/>
    <w:rsid w:val="00E1660D"/>
    <w:rsid w:val="00E167C2"/>
    <w:rsid w:val="00E1696C"/>
    <w:rsid w:val="00E16BA5"/>
    <w:rsid w:val="00E16D84"/>
    <w:rsid w:val="00E176BE"/>
    <w:rsid w:val="00E17725"/>
    <w:rsid w:val="00E1781E"/>
    <w:rsid w:val="00E1789E"/>
    <w:rsid w:val="00E17CFC"/>
    <w:rsid w:val="00E20150"/>
    <w:rsid w:val="00E203DE"/>
    <w:rsid w:val="00E2070B"/>
    <w:rsid w:val="00E20D74"/>
    <w:rsid w:val="00E211F9"/>
    <w:rsid w:val="00E21292"/>
    <w:rsid w:val="00E21371"/>
    <w:rsid w:val="00E217AA"/>
    <w:rsid w:val="00E21829"/>
    <w:rsid w:val="00E21A34"/>
    <w:rsid w:val="00E21CD9"/>
    <w:rsid w:val="00E2206C"/>
    <w:rsid w:val="00E22446"/>
    <w:rsid w:val="00E2277C"/>
    <w:rsid w:val="00E22B16"/>
    <w:rsid w:val="00E22F05"/>
    <w:rsid w:val="00E2301E"/>
    <w:rsid w:val="00E23E8C"/>
    <w:rsid w:val="00E23FEF"/>
    <w:rsid w:val="00E247DE"/>
    <w:rsid w:val="00E24AE0"/>
    <w:rsid w:val="00E2515C"/>
    <w:rsid w:val="00E25420"/>
    <w:rsid w:val="00E25789"/>
    <w:rsid w:val="00E25F8D"/>
    <w:rsid w:val="00E26F9E"/>
    <w:rsid w:val="00E270FE"/>
    <w:rsid w:val="00E2710A"/>
    <w:rsid w:val="00E2741E"/>
    <w:rsid w:val="00E2744C"/>
    <w:rsid w:val="00E2752C"/>
    <w:rsid w:val="00E279EF"/>
    <w:rsid w:val="00E3086E"/>
    <w:rsid w:val="00E3092A"/>
    <w:rsid w:val="00E30A45"/>
    <w:rsid w:val="00E30A63"/>
    <w:rsid w:val="00E31235"/>
    <w:rsid w:val="00E313F9"/>
    <w:rsid w:val="00E31655"/>
    <w:rsid w:val="00E31734"/>
    <w:rsid w:val="00E31929"/>
    <w:rsid w:val="00E31972"/>
    <w:rsid w:val="00E32140"/>
    <w:rsid w:val="00E325A2"/>
    <w:rsid w:val="00E32720"/>
    <w:rsid w:val="00E32857"/>
    <w:rsid w:val="00E32A4A"/>
    <w:rsid w:val="00E332FA"/>
    <w:rsid w:val="00E333D1"/>
    <w:rsid w:val="00E338EC"/>
    <w:rsid w:val="00E3437E"/>
    <w:rsid w:val="00E34555"/>
    <w:rsid w:val="00E34A5D"/>
    <w:rsid w:val="00E3508C"/>
    <w:rsid w:val="00E3538B"/>
    <w:rsid w:val="00E357DE"/>
    <w:rsid w:val="00E35C87"/>
    <w:rsid w:val="00E35CB6"/>
    <w:rsid w:val="00E35E35"/>
    <w:rsid w:val="00E36692"/>
    <w:rsid w:val="00E36823"/>
    <w:rsid w:val="00E369B3"/>
    <w:rsid w:val="00E36CF4"/>
    <w:rsid w:val="00E373B6"/>
    <w:rsid w:val="00E37509"/>
    <w:rsid w:val="00E379A6"/>
    <w:rsid w:val="00E37C6C"/>
    <w:rsid w:val="00E37CA3"/>
    <w:rsid w:val="00E37F96"/>
    <w:rsid w:val="00E40251"/>
    <w:rsid w:val="00E4026D"/>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3F9B"/>
    <w:rsid w:val="00E441E2"/>
    <w:rsid w:val="00E4444E"/>
    <w:rsid w:val="00E4446E"/>
    <w:rsid w:val="00E44534"/>
    <w:rsid w:val="00E44755"/>
    <w:rsid w:val="00E449FE"/>
    <w:rsid w:val="00E44AB6"/>
    <w:rsid w:val="00E44EFA"/>
    <w:rsid w:val="00E44F94"/>
    <w:rsid w:val="00E45127"/>
    <w:rsid w:val="00E45250"/>
    <w:rsid w:val="00E4595B"/>
    <w:rsid w:val="00E45A58"/>
    <w:rsid w:val="00E46183"/>
    <w:rsid w:val="00E461A8"/>
    <w:rsid w:val="00E4620F"/>
    <w:rsid w:val="00E46639"/>
    <w:rsid w:val="00E46754"/>
    <w:rsid w:val="00E46759"/>
    <w:rsid w:val="00E46ADD"/>
    <w:rsid w:val="00E46B54"/>
    <w:rsid w:val="00E46E94"/>
    <w:rsid w:val="00E46F87"/>
    <w:rsid w:val="00E4750B"/>
    <w:rsid w:val="00E478E9"/>
    <w:rsid w:val="00E47A83"/>
    <w:rsid w:val="00E47A97"/>
    <w:rsid w:val="00E47B18"/>
    <w:rsid w:val="00E47C81"/>
    <w:rsid w:val="00E47DC1"/>
    <w:rsid w:val="00E50254"/>
    <w:rsid w:val="00E503EF"/>
    <w:rsid w:val="00E504F4"/>
    <w:rsid w:val="00E50710"/>
    <w:rsid w:val="00E508CD"/>
    <w:rsid w:val="00E508D2"/>
    <w:rsid w:val="00E50BAA"/>
    <w:rsid w:val="00E50DA7"/>
    <w:rsid w:val="00E51004"/>
    <w:rsid w:val="00E5102F"/>
    <w:rsid w:val="00E514CB"/>
    <w:rsid w:val="00E514FF"/>
    <w:rsid w:val="00E51608"/>
    <w:rsid w:val="00E51666"/>
    <w:rsid w:val="00E51981"/>
    <w:rsid w:val="00E51C11"/>
    <w:rsid w:val="00E523E5"/>
    <w:rsid w:val="00E52F1A"/>
    <w:rsid w:val="00E531DF"/>
    <w:rsid w:val="00E5339D"/>
    <w:rsid w:val="00E53608"/>
    <w:rsid w:val="00E53697"/>
    <w:rsid w:val="00E53E5E"/>
    <w:rsid w:val="00E54477"/>
    <w:rsid w:val="00E54BFC"/>
    <w:rsid w:val="00E54C5A"/>
    <w:rsid w:val="00E54F44"/>
    <w:rsid w:val="00E552E1"/>
    <w:rsid w:val="00E55486"/>
    <w:rsid w:val="00E55748"/>
    <w:rsid w:val="00E557B3"/>
    <w:rsid w:val="00E55B01"/>
    <w:rsid w:val="00E55CB0"/>
    <w:rsid w:val="00E56117"/>
    <w:rsid w:val="00E562E3"/>
    <w:rsid w:val="00E563E1"/>
    <w:rsid w:val="00E56514"/>
    <w:rsid w:val="00E56752"/>
    <w:rsid w:val="00E568F6"/>
    <w:rsid w:val="00E56C0D"/>
    <w:rsid w:val="00E570AE"/>
    <w:rsid w:val="00E57441"/>
    <w:rsid w:val="00E57D52"/>
    <w:rsid w:val="00E6009D"/>
    <w:rsid w:val="00E603B5"/>
    <w:rsid w:val="00E60E42"/>
    <w:rsid w:val="00E6127B"/>
    <w:rsid w:val="00E61437"/>
    <w:rsid w:val="00E6193A"/>
    <w:rsid w:val="00E61B43"/>
    <w:rsid w:val="00E61B52"/>
    <w:rsid w:val="00E61EAB"/>
    <w:rsid w:val="00E61F5D"/>
    <w:rsid w:val="00E620CC"/>
    <w:rsid w:val="00E6211C"/>
    <w:rsid w:val="00E62205"/>
    <w:rsid w:val="00E6259F"/>
    <w:rsid w:val="00E62642"/>
    <w:rsid w:val="00E62698"/>
    <w:rsid w:val="00E62E5B"/>
    <w:rsid w:val="00E631B5"/>
    <w:rsid w:val="00E63474"/>
    <w:rsid w:val="00E63681"/>
    <w:rsid w:val="00E63789"/>
    <w:rsid w:val="00E63872"/>
    <w:rsid w:val="00E642DD"/>
    <w:rsid w:val="00E64426"/>
    <w:rsid w:val="00E64539"/>
    <w:rsid w:val="00E64B65"/>
    <w:rsid w:val="00E64D87"/>
    <w:rsid w:val="00E64DA6"/>
    <w:rsid w:val="00E64F30"/>
    <w:rsid w:val="00E6526E"/>
    <w:rsid w:val="00E6584A"/>
    <w:rsid w:val="00E6586D"/>
    <w:rsid w:val="00E65A9C"/>
    <w:rsid w:val="00E65C82"/>
    <w:rsid w:val="00E65ECA"/>
    <w:rsid w:val="00E661DA"/>
    <w:rsid w:val="00E667B9"/>
    <w:rsid w:val="00E667F0"/>
    <w:rsid w:val="00E66A62"/>
    <w:rsid w:val="00E6778B"/>
    <w:rsid w:val="00E67E91"/>
    <w:rsid w:val="00E7034F"/>
    <w:rsid w:val="00E70951"/>
    <w:rsid w:val="00E70D19"/>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34AF"/>
    <w:rsid w:val="00E745AA"/>
    <w:rsid w:val="00E74605"/>
    <w:rsid w:val="00E7490F"/>
    <w:rsid w:val="00E74B14"/>
    <w:rsid w:val="00E74FB2"/>
    <w:rsid w:val="00E74FCB"/>
    <w:rsid w:val="00E7576C"/>
    <w:rsid w:val="00E75D4E"/>
    <w:rsid w:val="00E75D63"/>
    <w:rsid w:val="00E76A07"/>
    <w:rsid w:val="00E7705F"/>
    <w:rsid w:val="00E77260"/>
    <w:rsid w:val="00E77991"/>
    <w:rsid w:val="00E77B2B"/>
    <w:rsid w:val="00E80011"/>
    <w:rsid w:val="00E801CD"/>
    <w:rsid w:val="00E8023C"/>
    <w:rsid w:val="00E808FA"/>
    <w:rsid w:val="00E80905"/>
    <w:rsid w:val="00E80B1D"/>
    <w:rsid w:val="00E80B8F"/>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5D8A"/>
    <w:rsid w:val="00E86069"/>
    <w:rsid w:val="00E86476"/>
    <w:rsid w:val="00E8669C"/>
    <w:rsid w:val="00E86AFE"/>
    <w:rsid w:val="00E86B6A"/>
    <w:rsid w:val="00E86CFD"/>
    <w:rsid w:val="00E86FE4"/>
    <w:rsid w:val="00E87968"/>
    <w:rsid w:val="00E90450"/>
    <w:rsid w:val="00E90654"/>
    <w:rsid w:val="00E9067C"/>
    <w:rsid w:val="00E90B0D"/>
    <w:rsid w:val="00E90BF3"/>
    <w:rsid w:val="00E90F67"/>
    <w:rsid w:val="00E914B0"/>
    <w:rsid w:val="00E91609"/>
    <w:rsid w:val="00E919A3"/>
    <w:rsid w:val="00E924F4"/>
    <w:rsid w:val="00E92757"/>
    <w:rsid w:val="00E927A1"/>
    <w:rsid w:val="00E92B14"/>
    <w:rsid w:val="00E92B77"/>
    <w:rsid w:val="00E92CC8"/>
    <w:rsid w:val="00E92EB5"/>
    <w:rsid w:val="00E92FB4"/>
    <w:rsid w:val="00E93006"/>
    <w:rsid w:val="00E93468"/>
    <w:rsid w:val="00E93741"/>
    <w:rsid w:val="00E93963"/>
    <w:rsid w:val="00E939C2"/>
    <w:rsid w:val="00E94379"/>
    <w:rsid w:val="00E9461E"/>
    <w:rsid w:val="00E94BED"/>
    <w:rsid w:val="00E94C9B"/>
    <w:rsid w:val="00E94DDF"/>
    <w:rsid w:val="00E94DF5"/>
    <w:rsid w:val="00E954A9"/>
    <w:rsid w:val="00E955A7"/>
    <w:rsid w:val="00E956E7"/>
    <w:rsid w:val="00E956F8"/>
    <w:rsid w:val="00E95D4A"/>
    <w:rsid w:val="00E95E9F"/>
    <w:rsid w:val="00E961FB"/>
    <w:rsid w:val="00E96501"/>
    <w:rsid w:val="00E9655A"/>
    <w:rsid w:val="00E96CDB"/>
    <w:rsid w:val="00E9758F"/>
    <w:rsid w:val="00E97664"/>
    <w:rsid w:val="00EA0464"/>
    <w:rsid w:val="00EA07A3"/>
    <w:rsid w:val="00EA0826"/>
    <w:rsid w:val="00EA094B"/>
    <w:rsid w:val="00EA1002"/>
    <w:rsid w:val="00EA109D"/>
    <w:rsid w:val="00EA1648"/>
    <w:rsid w:val="00EA1972"/>
    <w:rsid w:val="00EA1A12"/>
    <w:rsid w:val="00EA1DD8"/>
    <w:rsid w:val="00EA258F"/>
    <w:rsid w:val="00EA26F8"/>
    <w:rsid w:val="00EA2B00"/>
    <w:rsid w:val="00EA2EF9"/>
    <w:rsid w:val="00EA313B"/>
    <w:rsid w:val="00EA31E4"/>
    <w:rsid w:val="00EA3B18"/>
    <w:rsid w:val="00EA3E1C"/>
    <w:rsid w:val="00EA406E"/>
    <w:rsid w:val="00EA45EE"/>
    <w:rsid w:val="00EA4885"/>
    <w:rsid w:val="00EA4919"/>
    <w:rsid w:val="00EA4947"/>
    <w:rsid w:val="00EA4FAC"/>
    <w:rsid w:val="00EA5194"/>
    <w:rsid w:val="00EA5205"/>
    <w:rsid w:val="00EA5809"/>
    <w:rsid w:val="00EA61EE"/>
    <w:rsid w:val="00EA6B95"/>
    <w:rsid w:val="00EA6CA9"/>
    <w:rsid w:val="00EA6E69"/>
    <w:rsid w:val="00EA6FA4"/>
    <w:rsid w:val="00EA7324"/>
    <w:rsid w:val="00EA74B4"/>
    <w:rsid w:val="00EA76CC"/>
    <w:rsid w:val="00EA7722"/>
    <w:rsid w:val="00EA7801"/>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3598"/>
    <w:rsid w:val="00EB3CF8"/>
    <w:rsid w:val="00EB4617"/>
    <w:rsid w:val="00EB4926"/>
    <w:rsid w:val="00EB495C"/>
    <w:rsid w:val="00EB4A78"/>
    <w:rsid w:val="00EB4EB5"/>
    <w:rsid w:val="00EB50DA"/>
    <w:rsid w:val="00EB53DF"/>
    <w:rsid w:val="00EB53FC"/>
    <w:rsid w:val="00EB54D8"/>
    <w:rsid w:val="00EB5521"/>
    <w:rsid w:val="00EB5572"/>
    <w:rsid w:val="00EB5678"/>
    <w:rsid w:val="00EB57E3"/>
    <w:rsid w:val="00EB5B0F"/>
    <w:rsid w:val="00EB5E5E"/>
    <w:rsid w:val="00EB5FA7"/>
    <w:rsid w:val="00EB61BB"/>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98"/>
    <w:rsid w:val="00EC156E"/>
    <w:rsid w:val="00EC16B2"/>
    <w:rsid w:val="00EC22BE"/>
    <w:rsid w:val="00EC23CA"/>
    <w:rsid w:val="00EC245B"/>
    <w:rsid w:val="00EC2C0E"/>
    <w:rsid w:val="00EC2C91"/>
    <w:rsid w:val="00EC361E"/>
    <w:rsid w:val="00EC3A9F"/>
    <w:rsid w:val="00EC3C3E"/>
    <w:rsid w:val="00EC3C76"/>
    <w:rsid w:val="00EC3E93"/>
    <w:rsid w:val="00EC4114"/>
    <w:rsid w:val="00EC42BA"/>
    <w:rsid w:val="00EC4BF9"/>
    <w:rsid w:val="00EC4E01"/>
    <w:rsid w:val="00EC552A"/>
    <w:rsid w:val="00EC558F"/>
    <w:rsid w:val="00EC5A2A"/>
    <w:rsid w:val="00EC6269"/>
    <w:rsid w:val="00EC6397"/>
    <w:rsid w:val="00EC6519"/>
    <w:rsid w:val="00EC6723"/>
    <w:rsid w:val="00EC6953"/>
    <w:rsid w:val="00EC6A2B"/>
    <w:rsid w:val="00EC6B49"/>
    <w:rsid w:val="00EC6C26"/>
    <w:rsid w:val="00EC7163"/>
    <w:rsid w:val="00EC7376"/>
    <w:rsid w:val="00EC765C"/>
    <w:rsid w:val="00EC766E"/>
    <w:rsid w:val="00ED0261"/>
    <w:rsid w:val="00ED066E"/>
    <w:rsid w:val="00ED0C18"/>
    <w:rsid w:val="00ED0FED"/>
    <w:rsid w:val="00ED1199"/>
    <w:rsid w:val="00ED1E02"/>
    <w:rsid w:val="00ED1F6D"/>
    <w:rsid w:val="00ED27F4"/>
    <w:rsid w:val="00ED35F2"/>
    <w:rsid w:val="00ED38F1"/>
    <w:rsid w:val="00ED3C00"/>
    <w:rsid w:val="00ED4489"/>
    <w:rsid w:val="00ED47F2"/>
    <w:rsid w:val="00ED4996"/>
    <w:rsid w:val="00ED4FAE"/>
    <w:rsid w:val="00ED565A"/>
    <w:rsid w:val="00ED581A"/>
    <w:rsid w:val="00ED5C35"/>
    <w:rsid w:val="00ED6428"/>
    <w:rsid w:val="00ED6872"/>
    <w:rsid w:val="00ED68FF"/>
    <w:rsid w:val="00ED6D4E"/>
    <w:rsid w:val="00ED6DEC"/>
    <w:rsid w:val="00ED70C2"/>
    <w:rsid w:val="00ED74BF"/>
    <w:rsid w:val="00ED7793"/>
    <w:rsid w:val="00ED78C4"/>
    <w:rsid w:val="00ED7A94"/>
    <w:rsid w:val="00ED7C14"/>
    <w:rsid w:val="00ED7C4C"/>
    <w:rsid w:val="00EE08F6"/>
    <w:rsid w:val="00EE129D"/>
    <w:rsid w:val="00EE1356"/>
    <w:rsid w:val="00EE137E"/>
    <w:rsid w:val="00EE14F4"/>
    <w:rsid w:val="00EE1715"/>
    <w:rsid w:val="00EE173D"/>
    <w:rsid w:val="00EE193F"/>
    <w:rsid w:val="00EE2125"/>
    <w:rsid w:val="00EE2315"/>
    <w:rsid w:val="00EE23B7"/>
    <w:rsid w:val="00EE2497"/>
    <w:rsid w:val="00EE269A"/>
    <w:rsid w:val="00EE2768"/>
    <w:rsid w:val="00EE2BA6"/>
    <w:rsid w:val="00EE2F61"/>
    <w:rsid w:val="00EE34D5"/>
    <w:rsid w:val="00EE43B1"/>
    <w:rsid w:val="00EE4806"/>
    <w:rsid w:val="00EE4A3D"/>
    <w:rsid w:val="00EE4B9A"/>
    <w:rsid w:val="00EE4DBB"/>
    <w:rsid w:val="00EE4EF0"/>
    <w:rsid w:val="00EE526C"/>
    <w:rsid w:val="00EE5CD3"/>
    <w:rsid w:val="00EE5DBD"/>
    <w:rsid w:val="00EE5F7D"/>
    <w:rsid w:val="00EE606F"/>
    <w:rsid w:val="00EE65EB"/>
    <w:rsid w:val="00EE669E"/>
    <w:rsid w:val="00EE66B3"/>
    <w:rsid w:val="00EE696E"/>
    <w:rsid w:val="00EE6C70"/>
    <w:rsid w:val="00EE6E95"/>
    <w:rsid w:val="00EE741C"/>
    <w:rsid w:val="00EE785B"/>
    <w:rsid w:val="00EE7B98"/>
    <w:rsid w:val="00EE7BCF"/>
    <w:rsid w:val="00EE7C90"/>
    <w:rsid w:val="00EE7CAD"/>
    <w:rsid w:val="00EF0266"/>
    <w:rsid w:val="00EF036C"/>
    <w:rsid w:val="00EF03A1"/>
    <w:rsid w:val="00EF05F8"/>
    <w:rsid w:val="00EF0F76"/>
    <w:rsid w:val="00EF2873"/>
    <w:rsid w:val="00EF2AA4"/>
    <w:rsid w:val="00EF2B8A"/>
    <w:rsid w:val="00EF2C8A"/>
    <w:rsid w:val="00EF3013"/>
    <w:rsid w:val="00EF32EA"/>
    <w:rsid w:val="00EF332E"/>
    <w:rsid w:val="00EF33E6"/>
    <w:rsid w:val="00EF3465"/>
    <w:rsid w:val="00EF383C"/>
    <w:rsid w:val="00EF39DB"/>
    <w:rsid w:val="00EF3A88"/>
    <w:rsid w:val="00EF3D38"/>
    <w:rsid w:val="00EF45E7"/>
    <w:rsid w:val="00EF49F5"/>
    <w:rsid w:val="00EF4BD6"/>
    <w:rsid w:val="00EF4D4B"/>
    <w:rsid w:val="00EF5237"/>
    <w:rsid w:val="00EF536A"/>
    <w:rsid w:val="00EF5AA5"/>
    <w:rsid w:val="00EF5C34"/>
    <w:rsid w:val="00EF69AF"/>
    <w:rsid w:val="00EF69CD"/>
    <w:rsid w:val="00EF6E3F"/>
    <w:rsid w:val="00EF7FA3"/>
    <w:rsid w:val="00F00135"/>
    <w:rsid w:val="00F009E1"/>
    <w:rsid w:val="00F009FA"/>
    <w:rsid w:val="00F01096"/>
    <w:rsid w:val="00F0120B"/>
    <w:rsid w:val="00F012E9"/>
    <w:rsid w:val="00F01320"/>
    <w:rsid w:val="00F01B35"/>
    <w:rsid w:val="00F02117"/>
    <w:rsid w:val="00F02401"/>
    <w:rsid w:val="00F02443"/>
    <w:rsid w:val="00F02556"/>
    <w:rsid w:val="00F02A5D"/>
    <w:rsid w:val="00F02D16"/>
    <w:rsid w:val="00F03250"/>
    <w:rsid w:val="00F03A97"/>
    <w:rsid w:val="00F03ACC"/>
    <w:rsid w:val="00F03C02"/>
    <w:rsid w:val="00F04AE6"/>
    <w:rsid w:val="00F05134"/>
    <w:rsid w:val="00F05813"/>
    <w:rsid w:val="00F05AFA"/>
    <w:rsid w:val="00F05B08"/>
    <w:rsid w:val="00F06167"/>
    <w:rsid w:val="00F061AC"/>
    <w:rsid w:val="00F06850"/>
    <w:rsid w:val="00F06B69"/>
    <w:rsid w:val="00F0708B"/>
    <w:rsid w:val="00F07637"/>
    <w:rsid w:val="00F076B6"/>
    <w:rsid w:val="00F0771B"/>
    <w:rsid w:val="00F077E8"/>
    <w:rsid w:val="00F07896"/>
    <w:rsid w:val="00F07BFE"/>
    <w:rsid w:val="00F07E7E"/>
    <w:rsid w:val="00F07EC5"/>
    <w:rsid w:val="00F07EE2"/>
    <w:rsid w:val="00F10111"/>
    <w:rsid w:val="00F10512"/>
    <w:rsid w:val="00F10A4A"/>
    <w:rsid w:val="00F10E11"/>
    <w:rsid w:val="00F10FDC"/>
    <w:rsid w:val="00F11003"/>
    <w:rsid w:val="00F1150E"/>
    <w:rsid w:val="00F119FC"/>
    <w:rsid w:val="00F11A04"/>
    <w:rsid w:val="00F11E73"/>
    <w:rsid w:val="00F11EBC"/>
    <w:rsid w:val="00F11EFD"/>
    <w:rsid w:val="00F12696"/>
    <w:rsid w:val="00F127BA"/>
    <w:rsid w:val="00F12DB9"/>
    <w:rsid w:val="00F12F8A"/>
    <w:rsid w:val="00F12F9F"/>
    <w:rsid w:val="00F1331B"/>
    <w:rsid w:val="00F1335C"/>
    <w:rsid w:val="00F1347D"/>
    <w:rsid w:val="00F138CD"/>
    <w:rsid w:val="00F13967"/>
    <w:rsid w:val="00F13980"/>
    <w:rsid w:val="00F1398F"/>
    <w:rsid w:val="00F13A2E"/>
    <w:rsid w:val="00F13B47"/>
    <w:rsid w:val="00F14D2E"/>
    <w:rsid w:val="00F14D68"/>
    <w:rsid w:val="00F15340"/>
    <w:rsid w:val="00F15638"/>
    <w:rsid w:val="00F15843"/>
    <w:rsid w:val="00F15CC6"/>
    <w:rsid w:val="00F15ECD"/>
    <w:rsid w:val="00F161D6"/>
    <w:rsid w:val="00F16592"/>
    <w:rsid w:val="00F166DD"/>
    <w:rsid w:val="00F16DA6"/>
    <w:rsid w:val="00F16E54"/>
    <w:rsid w:val="00F16F10"/>
    <w:rsid w:val="00F171B5"/>
    <w:rsid w:val="00F175DD"/>
    <w:rsid w:val="00F178F2"/>
    <w:rsid w:val="00F17B2D"/>
    <w:rsid w:val="00F17B41"/>
    <w:rsid w:val="00F17D4B"/>
    <w:rsid w:val="00F17DAC"/>
    <w:rsid w:val="00F17FA9"/>
    <w:rsid w:val="00F203BB"/>
    <w:rsid w:val="00F2040E"/>
    <w:rsid w:val="00F209EF"/>
    <w:rsid w:val="00F20BE5"/>
    <w:rsid w:val="00F2104F"/>
    <w:rsid w:val="00F211A7"/>
    <w:rsid w:val="00F214D0"/>
    <w:rsid w:val="00F21619"/>
    <w:rsid w:val="00F21886"/>
    <w:rsid w:val="00F21C59"/>
    <w:rsid w:val="00F21D21"/>
    <w:rsid w:val="00F21E55"/>
    <w:rsid w:val="00F220A4"/>
    <w:rsid w:val="00F220D4"/>
    <w:rsid w:val="00F22197"/>
    <w:rsid w:val="00F223D5"/>
    <w:rsid w:val="00F229A8"/>
    <w:rsid w:val="00F22DD5"/>
    <w:rsid w:val="00F22E1B"/>
    <w:rsid w:val="00F233DC"/>
    <w:rsid w:val="00F2352B"/>
    <w:rsid w:val="00F23689"/>
    <w:rsid w:val="00F2370C"/>
    <w:rsid w:val="00F23F6F"/>
    <w:rsid w:val="00F23FA1"/>
    <w:rsid w:val="00F2453A"/>
    <w:rsid w:val="00F24CCA"/>
    <w:rsid w:val="00F252ED"/>
    <w:rsid w:val="00F267C9"/>
    <w:rsid w:val="00F2682A"/>
    <w:rsid w:val="00F2685F"/>
    <w:rsid w:val="00F26960"/>
    <w:rsid w:val="00F269D0"/>
    <w:rsid w:val="00F26E00"/>
    <w:rsid w:val="00F27328"/>
    <w:rsid w:val="00F27354"/>
    <w:rsid w:val="00F2768A"/>
    <w:rsid w:val="00F27927"/>
    <w:rsid w:val="00F3002D"/>
    <w:rsid w:val="00F30930"/>
    <w:rsid w:val="00F30A8D"/>
    <w:rsid w:val="00F30DD2"/>
    <w:rsid w:val="00F31017"/>
    <w:rsid w:val="00F31344"/>
    <w:rsid w:val="00F31539"/>
    <w:rsid w:val="00F31FA3"/>
    <w:rsid w:val="00F32087"/>
    <w:rsid w:val="00F322DC"/>
    <w:rsid w:val="00F3236E"/>
    <w:rsid w:val="00F32915"/>
    <w:rsid w:val="00F33216"/>
    <w:rsid w:val="00F33B83"/>
    <w:rsid w:val="00F33BA2"/>
    <w:rsid w:val="00F33D06"/>
    <w:rsid w:val="00F33F65"/>
    <w:rsid w:val="00F33FD4"/>
    <w:rsid w:val="00F34132"/>
    <w:rsid w:val="00F3429F"/>
    <w:rsid w:val="00F349F7"/>
    <w:rsid w:val="00F35104"/>
    <w:rsid w:val="00F35195"/>
    <w:rsid w:val="00F356DF"/>
    <w:rsid w:val="00F35B69"/>
    <w:rsid w:val="00F364B7"/>
    <w:rsid w:val="00F36531"/>
    <w:rsid w:val="00F36B42"/>
    <w:rsid w:val="00F36BB9"/>
    <w:rsid w:val="00F36C72"/>
    <w:rsid w:val="00F36DDF"/>
    <w:rsid w:val="00F36FE4"/>
    <w:rsid w:val="00F37000"/>
    <w:rsid w:val="00F371D7"/>
    <w:rsid w:val="00F372C6"/>
    <w:rsid w:val="00F37FFD"/>
    <w:rsid w:val="00F403AB"/>
    <w:rsid w:val="00F405DA"/>
    <w:rsid w:val="00F406C9"/>
    <w:rsid w:val="00F40A49"/>
    <w:rsid w:val="00F41021"/>
    <w:rsid w:val="00F41302"/>
    <w:rsid w:val="00F41800"/>
    <w:rsid w:val="00F41A18"/>
    <w:rsid w:val="00F41CEB"/>
    <w:rsid w:val="00F41E48"/>
    <w:rsid w:val="00F41F09"/>
    <w:rsid w:val="00F42541"/>
    <w:rsid w:val="00F434DD"/>
    <w:rsid w:val="00F43587"/>
    <w:rsid w:val="00F4366F"/>
    <w:rsid w:val="00F43D30"/>
    <w:rsid w:val="00F43E04"/>
    <w:rsid w:val="00F43F05"/>
    <w:rsid w:val="00F4453F"/>
    <w:rsid w:val="00F4469A"/>
    <w:rsid w:val="00F44ABB"/>
    <w:rsid w:val="00F44CE5"/>
    <w:rsid w:val="00F44DD8"/>
    <w:rsid w:val="00F44EB9"/>
    <w:rsid w:val="00F45018"/>
    <w:rsid w:val="00F4506B"/>
    <w:rsid w:val="00F4591F"/>
    <w:rsid w:val="00F45BB8"/>
    <w:rsid w:val="00F45D44"/>
    <w:rsid w:val="00F46373"/>
    <w:rsid w:val="00F46A42"/>
    <w:rsid w:val="00F46DD8"/>
    <w:rsid w:val="00F4732F"/>
    <w:rsid w:val="00F4748A"/>
    <w:rsid w:val="00F474F2"/>
    <w:rsid w:val="00F477E8"/>
    <w:rsid w:val="00F47A11"/>
    <w:rsid w:val="00F47A29"/>
    <w:rsid w:val="00F47C21"/>
    <w:rsid w:val="00F47C4B"/>
    <w:rsid w:val="00F50779"/>
    <w:rsid w:val="00F507AA"/>
    <w:rsid w:val="00F50893"/>
    <w:rsid w:val="00F51561"/>
    <w:rsid w:val="00F51710"/>
    <w:rsid w:val="00F51719"/>
    <w:rsid w:val="00F51A79"/>
    <w:rsid w:val="00F51C1D"/>
    <w:rsid w:val="00F520D7"/>
    <w:rsid w:val="00F52234"/>
    <w:rsid w:val="00F52758"/>
    <w:rsid w:val="00F52983"/>
    <w:rsid w:val="00F52FE0"/>
    <w:rsid w:val="00F5321C"/>
    <w:rsid w:val="00F53CE0"/>
    <w:rsid w:val="00F53D38"/>
    <w:rsid w:val="00F53E4D"/>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38"/>
    <w:rsid w:val="00F60742"/>
    <w:rsid w:val="00F608A8"/>
    <w:rsid w:val="00F60C4C"/>
    <w:rsid w:val="00F60DCA"/>
    <w:rsid w:val="00F61547"/>
    <w:rsid w:val="00F61770"/>
    <w:rsid w:val="00F61F37"/>
    <w:rsid w:val="00F62307"/>
    <w:rsid w:val="00F623B1"/>
    <w:rsid w:val="00F62459"/>
    <w:rsid w:val="00F62774"/>
    <w:rsid w:val="00F62852"/>
    <w:rsid w:val="00F629CD"/>
    <w:rsid w:val="00F63172"/>
    <w:rsid w:val="00F63976"/>
    <w:rsid w:val="00F63CCE"/>
    <w:rsid w:val="00F64181"/>
    <w:rsid w:val="00F642AE"/>
    <w:rsid w:val="00F64485"/>
    <w:rsid w:val="00F65317"/>
    <w:rsid w:val="00F65481"/>
    <w:rsid w:val="00F6593F"/>
    <w:rsid w:val="00F65C51"/>
    <w:rsid w:val="00F65F73"/>
    <w:rsid w:val="00F66512"/>
    <w:rsid w:val="00F66689"/>
    <w:rsid w:val="00F6679B"/>
    <w:rsid w:val="00F6699D"/>
    <w:rsid w:val="00F66B5D"/>
    <w:rsid w:val="00F66F82"/>
    <w:rsid w:val="00F6747C"/>
    <w:rsid w:val="00F67725"/>
    <w:rsid w:val="00F67856"/>
    <w:rsid w:val="00F70312"/>
    <w:rsid w:val="00F7063F"/>
    <w:rsid w:val="00F70C2D"/>
    <w:rsid w:val="00F70D6D"/>
    <w:rsid w:val="00F70DF0"/>
    <w:rsid w:val="00F711AE"/>
    <w:rsid w:val="00F7142D"/>
    <w:rsid w:val="00F717B4"/>
    <w:rsid w:val="00F71C31"/>
    <w:rsid w:val="00F72686"/>
    <w:rsid w:val="00F7277E"/>
    <w:rsid w:val="00F728B3"/>
    <w:rsid w:val="00F72A98"/>
    <w:rsid w:val="00F72DC8"/>
    <w:rsid w:val="00F73033"/>
    <w:rsid w:val="00F73330"/>
    <w:rsid w:val="00F733CF"/>
    <w:rsid w:val="00F736D8"/>
    <w:rsid w:val="00F7383E"/>
    <w:rsid w:val="00F73840"/>
    <w:rsid w:val="00F73852"/>
    <w:rsid w:val="00F73AE8"/>
    <w:rsid w:val="00F73E5E"/>
    <w:rsid w:val="00F747C3"/>
    <w:rsid w:val="00F74B17"/>
    <w:rsid w:val="00F75C40"/>
    <w:rsid w:val="00F75EFF"/>
    <w:rsid w:val="00F76235"/>
    <w:rsid w:val="00F7631E"/>
    <w:rsid w:val="00F7693D"/>
    <w:rsid w:val="00F76AC8"/>
    <w:rsid w:val="00F76D9F"/>
    <w:rsid w:val="00F77150"/>
    <w:rsid w:val="00F7736B"/>
    <w:rsid w:val="00F7765B"/>
    <w:rsid w:val="00F777F8"/>
    <w:rsid w:val="00F779DD"/>
    <w:rsid w:val="00F77CA3"/>
    <w:rsid w:val="00F80324"/>
    <w:rsid w:val="00F804C1"/>
    <w:rsid w:val="00F8051B"/>
    <w:rsid w:val="00F80632"/>
    <w:rsid w:val="00F80717"/>
    <w:rsid w:val="00F80DDF"/>
    <w:rsid w:val="00F815FF"/>
    <w:rsid w:val="00F81707"/>
    <w:rsid w:val="00F8172F"/>
    <w:rsid w:val="00F81812"/>
    <w:rsid w:val="00F81960"/>
    <w:rsid w:val="00F81991"/>
    <w:rsid w:val="00F820FC"/>
    <w:rsid w:val="00F824BD"/>
    <w:rsid w:val="00F825B8"/>
    <w:rsid w:val="00F82614"/>
    <w:rsid w:val="00F8279F"/>
    <w:rsid w:val="00F828F5"/>
    <w:rsid w:val="00F8290A"/>
    <w:rsid w:val="00F82C77"/>
    <w:rsid w:val="00F82CE6"/>
    <w:rsid w:val="00F82EDC"/>
    <w:rsid w:val="00F82EE2"/>
    <w:rsid w:val="00F83272"/>
    <w:rsid w:val="00F8375B"/>
    <w:rsid w:val="00F83D47"/>
    <w:rsid w:val="00F83E16"/>
    <w:rsid w:val="00F84289"/>
    <w:rsid w:val="00F84424"/>
    <w:rsid w:val="00F84656"/>
    <w:rsid w:val="00F84D78"/>
    <w:rsid w:val="00F8532B"/>
    <w:rsid w:val="00F85372"/>
    <w:rsid w:val="00F85440"/>
    <w:rsid w:val="00F855E9"/>
    <w:rsid w:val="00F8579B"/>
    <w:rsid w:val="00F85812"/>
    <w:rsid w:val="00F85992"/>
    <w:rsid w:val="00F85A53"/>
    <w:rsid w:val="00F86419"/>
    <w:rsid w:val="00F864FE"/>
    <w:rsid w:val="00F86525"/>
    <w:rsid w:val="00F8678E"/>
    <w:rsid w:val="00F86B36"/>
    <w:rsid w:val="00F86C45"/>
    <w:rsid w:val="00F86E74"/>
    <w:rsid w:val="00F875F7"/>
    <w:rsid w:val="00F8778B"/>
    <w:rsid w:val="00F879BE"/>
    <w:rsid w:val="00F87EE4"/>
    <w:rsid w:val="00F90521"/>
    <w:rsid w:val="00F90613"/>
    <w:rsid w:val="00F911BF"/>
    <w:rsid w:val="00F9166C"/>
    <w:rsid w:val="00F91838"/>
    <w:rsid w:val="00F91874"/>
    <w:rsid w:val="00F91967"/>
    <w:rsid w:val="00F92022"/>
    <w:rsid w:val="00F9205E"/>
    <w:rsid w:val="00F92148"/>
    <w:rsid w:val="00F9237E"/>
    <w:rsid w:val="00F925CD"/>
    <w:rsid w:val="00F927CF"/>
    <w:rsid w:val="00F92B11"/>
    <w:rsid w:val="00F935A5"/>
    <w:rsid w:val="00F935D5"/>
    <w:rsid w:val="00F93657"/>
    <w:rsid w:val="00F9398B"/>
    <w:rsid w:val="00F943D1"/>
    <w:rsid w:val="00F9443A"/>
    <w:rsid w:val="00F94A1A"/>
    <w:rsid w:val="00F94ED1"/>
    <w:rsid w:val="00F9513B"/>
    <w:rsid w:val="00F95521"/>
    <w:rsid w:val="00F9565F"/>
    <w:rsid w:val="00F956E6"/>
    <w:rsid w:val="00F956FC"/>
    <w:rsid w:val="00F95809"/>
    <w:rsid w:val="00F95AA1"/>
    <w:rsid w:val="00F95D6C"/>
    <w:rsid w:val="00F9626B"/>
    <w:rsid w:val="00F96485"/>
    <w:rsid w:val="00F96968"/>
    <w:rsid w:val="00F96E01"/>
    <w:rsid w:val="00F96E74"/>
    <w:rsid w:val="00F9706B"/>
    <w:rsid w:val="00F978CB"/>
    <w:rsid w:val="00F97AFE"/>
    <w:rsid w:val="00F97C64"/>
    <w:rsid w:val="00F97DFE"/>
    <w:rsid w:val="00F97EF1"/>
    <w:rsid w:val="00FA04F2"/>
    <w:rsid w:val="00FA0B67"/>
    <w:rsid w:val="00FA0BE1"/>
    <w:rsid w:val="00FA11D3"/>
    <w:rsid w:val="00FA1238"/>
    <w:rsid w:val="00FA16CF"/>
    <w:rsid w:val="00FA190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8"/>
    <w:rsid w:val="00FA4C5D"/>
    <w:rsid w:val="00FA5427"/>
    <w:rsid w:val="00FA54B3"/>
    <w:rsid w:val="00FA5672"/>
    <w:rsid w:val="00FA56A9"/>
    <w:rsid w:val="00FA5887"/>
    <w:rsid w:val="00FA5ECB"/>
    <w:rsid w:val="00FA63CE"/>
    <w:rsid w:val="00FA64A4"/>
    <w:rsid w:val="00FA6634"/>
    <w:rsid w:val="00FA6741"/>
    <w:rsid w:val="00FA6FC9"/>
    <w:rsid w:val="00FA7070"/>
    <w:rsid w:val="00FA7B4D"/>
    <w:rsid w:val="00FA7C5C"/>
    <w:rsid w:val="00FA7E17"/>
    <w:rsid w:val="00FB02C3"/>
    <w:rsid w:val="00FB03BE"/>
    <w:rsid w:val="00FB0821"/>
    <w:rsid w:val="00FB10BA"/>
    <w:rsid w:val="00FB10DD"/>
    <w:rsid w:val="00FB1118"/>
    <w:rsid w:val="00FB11EC"/>
    <w:rsid w:val="00FB127B"/>
    <w:rsid w:val="00FB14A9"/>
    <w:rsid w:val="00FB16CE"/>
    <w:rsid w:val="00FB1A19"/>
    <w:rsid w:val="00FB1EB9"/>
    <w:rsid w:val="00FB1F89"/>
    <w:rsid w:val="00FB20AC"/>
    <w:rsid w:val="00FB26C0"/>
    <w:rsid w:val="00FB293C"/>
    <w:rsid w:val="00FB29C9"/>
    <w:rsid w:val="00FB2AAA"/>
    <w:rsid w:val="00FB30EC"/>
    <w:rsid w:val="00FB329C"/>
    <w:rsid w:val="00FB38EE"/>
    <w:rsid w:val="00FB3969"/>
    <w:rsid w:val="00FB4230"/>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714"/>
    <w:rsid w:val="00FB6AC2"/>
    <w:rsid w:val="00FB6BA7"/>
    <w:rsid w:val="00FB7C98"/>
    <w:rsid w:val="00FC0234"/>
    <w:rsid w:val="00FC0400"/>
    <w:rsid w:val="00FC08C1"/>
    <w:rsid w:val="00FC09CB"/>
    <w:rsid w:val="00FC0BA8"/>
    <w:rsid w:val="00FC0F29"/>
    <w:rsid w:val="00FC1278"/>
    <w:rsid w:val="00FC163C"/>
    <w:rsid w:val="00FC19E1"/>
    <w:rsid w:val="00FC1AD2"/>
    <w:rsid w:val="00FC1B76"/>
    <w:rsid w:val="00FC1F45"/>
    <w:rsid w:val="00FC22FB"/>
    <w:rsid w:val="00FC2610"/>
    <w:rsid w:val="00FC268E"/>
    <w:rsid w:val="00FC2ABF"/>
    <w:rsid w:val="00FC2CCC"/>
    <w:rsid w:val="00FC31DB"/>
    <w:rsid w:val="00FC3F1A"/>
    <w:rsid w:val="00FC4201"/>
    <w:rsid w:val="00FC4474"/>
    <w:rsid w:val="00FC469A"/>
    <w:rsid w:val="00FC4FA4"/>
    <w:rsid w:val="00FC51B8"/>
    <w:rsid w:val="00FC5873"/>
    <w:rsid w:val="00FC5D14"/>
    <w:rsid w:val="00FC5D57"/>
    <w:rsid w:val="00FC5FD9"/>
    <w:rsid w:val="00FC6138"/>
    <w:rsid w:val="00FC6562"/>
    <w:rsid w:val="00FC68DE"/>
    <w:rsid w:val="00FC69E2"/>
    <w:rsid w:val="00FC6B73"/>
    <w:rsid w:val="00FC6EA4"/>
    <w:rsid w:val="00FC7930"/>
    <w:rsid w:val="00FC7D04"/>
    <w:rsid w:val="00FD00A3"/>
    <w:rsid w:val="00FD0280"/>
    <w:rsid w:val="00FD03D6"/>
    <w:rsid w:val="00FD03FD"/>
    <w:rsid w:val="00FD08D6"/>
    <w:rsid w:val="00FD0A8F"/>
    <w:rsid w:val="00FD1082"/>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6E93"/>
    <w:rsid w:val="00FD721D"/>
    <w:rsid w:val="00FD7322"/>
    <w:rsid w:val="00FD7829"/>
    <w:rsid w:val="00FD7B05"/>
    <w:rsid w:val="00FD7C38"/>
    <w:rsid w:val="00FE0550"/>
    <w:rsid w:val="00FE096A"/>
    <w:rsid w:val="00FE0A77"/>
    <w:rsid w:val="00FE1425"/>
    <w:rsid w:val="00FE1A2A"/>
    <w:rsid w:val="00FE1AEA"/>
    <w:rsid w:val="00FE2326"/>
    <w:rsid w:val="00FE283E"/>
    <w:rsid w:val="00FE2CA6"/>
    <w:rsid w:val="00FE2E9E"/>
    <w:rsid w:val="00FE33E3"/>
    <w:rsid w:val="00FE37A9"/>
    <w:rsid w:val="00FE3A4C"/>
    <w:rsid w:val="00FE41D5"/>
    <w:rsid w:val="00FE4406"/>
    <w:rsid w:val="00FE492A"/>
    <w:rsid w:val="00FE4949"/>
    <w:rsid w:val="00FE4A97"/>
    <w:rsid w:val="00FE4B67"/>
    <w:rsid w:val="00FE4D80"/>
    <w:rsid w:val="00FE5383"/>
    <w:rsid w:val="00FE56B8"/>
    <w:rsid w:val="00FE6077"/>
    <w:rsid w:val="00FE65DC"/>
    <w:rsid w:val="00FE6C6F"/>
    <w:rsid w:val="00FE6E22"/>
    <w:rsid w:val="00FE6ED3"/>
    <w:rsid w:val="00FE72E7"/>
    <w:rsid w:val="00FE7344"/>
    <w:rsid w:val="00FE7803"/>
    <w:rsid w:val="00FE78CE"/>
    <w:rsid w:val="00FE7FEB"/>
    <w:rsid w:val="00FF01A8"/>
    <w:rsid w:val="00FF064D"/>
    <w:rsid w:val="00FF069B"/>
    <w:rsid w:val="00FF06CB"/>
    <w:rsid w:val="00FF136B"/>
    <w:rsid w:val="00FF14D1"/>
    <w:rsid w:val="00FF15AC"/>
    <w:rsid w:val="00FF1C85"/>
    <w:rsid w:val="00FF1F3E"/>
    <w:rsid w:val="00FF1FAE"/>
    <w:rsid w:val="00FF217E"/>
    <w:rsid w:val="00FF219A"/>
    <w:rsid w:val="00FF2C0E"/>
    <w:rsid w:val="00FF2F2B"/>
    <w:rsid w:val="00FF3080"/>
    <w:rsid w:val="00FF39BF"/>
    <w:rsid w:val="00FF3A24"/>
    <w:rsid w:val="00FF3ACF"/>
    <w:rsid w:val="00FF3BF8"/>
    <w:rsid w:val="00FF47D5"/>
    <w:rsid w:val="00FF47D7"/>
    <w:rsid w:val="00FF4823"/>
    <w:rsid w:val="00FF4919"/>
    <w:rsid w:val="00FF49DA"/>
    <w:rsid w:val="00FF4B9B"/>
    <w:rsid w:val="00FF4D17"/>
    <w:rsid w:val="00FF4D7F"/>
    <w:rsid w:val="00FF4E09"/>
    <w:rsid w:val="00FF583D"/>
    <w:rsid w:val="00FF68EF"/>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Pages>
  <Words>2080</Words>
  <Characters>10543</Characters>
  <Application>Microsoft Office Word</Application>
  <DocSecurity>0</DocSecurity>
  <Lines>8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6</cp:revision>
  <cp:lastPrinted>2019-11-02T20:35:00Z</cp:lastPrinted>
  <dcterms:created xsi:type="dcterms:W3CDTF">2023-10-30T21:40:00Z</dcterms:created>
  <dcterms:modified xsi:type="dcterms:W3CDTF">2023-12-0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